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1FC919BB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322460">
        <w:rPr>
          <w:rFonts w:ascii="Arial" w:eastAsia="Arial" w:hAnsi="Arial" w:cs="Arial"/>
          <w:b/>
          <w:sz w:val="28"/>
          <w:szCs w:val="28"/>
        </w:rPr>
        <w:t>5</w:t>
      </w:r>
      <w:r w:rsidR="00BA7C5B">
        <w:rPr>
          <w:rFonts w:ascii="Arial" w:eastAsia="Arial" w:hAnsi="Arial" w:cs="Arial"/>
          <w:b/>
          <w:sz w:val="28"/>
          <w:szCs w:val="28"/>
        </w:rPr>
        <w:t>4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1AD95FBD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E6DA7">
        <w:rPr>
          <w:rFonts w:ascii="Arial" w:eastAsia="Arial" w:hAnsi="Arial" w:cs="Arial"/>
          <w:sz w:val="24"/>
          <w:szCs w:val="24"/>
        </w:rPr>
        <w:t>2</w:t>
      </w:r>
      <w:r w:rsidR="00790A97">
        <w:rPr>
          <w:rFonts w:ascii="Arial" w:eastAsia="Arial" w:hAnsi="Arial" w:cs="Arial"/>
          <w:sz w:val="24"/>
          <w:szCs w:val="24"/>
        </w:rPr>
        <w:t>5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BA7C5B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03595D7D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of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="003F6ADB" w:rsidRPr="000B3A76">
        <w:rPr>
          <w:rFonts w:ascii="Arial" w:eastAsia="Arial" w:hAnsi="Arial" w:cs="Arial"/>
          <w:b/>
          <w:color w:val="0070C0"/>
          <w:sz w:val="24"/>
          <w:szCs w:val="24"/>
        </w:rPr>
        <w:t>2</w:t>
      </w:r>
      <w:r w:rsidR="000B3A76" w:rsidRPr="000B3A76">
        <w:rPr>
          <w:rFonts w:ascii="Arial" w:eastAsia="Arial" w:hAnsi="Arial" w:cs="Arial"/>
          <w:b/>
          <w:color w:val="0070C0"/>
          <w:sz w:val="24"/>
          <w:szCs w:val="24"/>
        </w:rPr>
        <w:t>5</w:t>
      </w:r>
      <w:r w:rsidR="00D16141" w:rsidRPr="000B3A76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0B3A76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D16141" w:rsidRPr="000B3A76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0B3A76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D16141" w:rsidRPr="000B3A76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0B3A76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0B3A76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0B3A76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the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Department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of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Health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(DOH)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has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recorded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a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total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of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="00BA7C5B" w:rsidRPr="00BA7C5B">
        <w:rPr>
          <w:rFonts w:ascii="Arial" w:eastAsia="Arial" w:hAnsi="Arial" w:cs="Arial"/>
          <w:b/>
          <w:color w:val="0070C0"/>
          <w:sz w:val="24"/>
          <w:szCs w:val="24"/>
        </w:rPr>
        <w:t>422,915</w:t>
      </w:r>
      <w:r w:rsidR="00D16141" w:rsidRPr="00BA7C5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BA7C5B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BA7C5B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D16141" w:rsidRPr="00BA7C5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BA7C5B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790A97">
        <w:rPr>
          <w:rFonts w:ascii="Arial" w:eastAsia="Arial" w:hAnsi="Arial" w:cs="Arial"/>
          <w:sz w:val="24"/>
          <w:szCs w:val="24"/>
        </w:rPr>
        <w:t>;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of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which,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="00BA7C5B" w:rsidRPr="00BA7C5B">
        <w:rPr>
          <w:rFonts w:ascii="Arial" w:eastAsia="Arial" w:hAnsi="Arial" w:cs="Arial"/>
          <w:b/>
          <w:color w:val="0070C0"/>
          <w:sz w:val="24"/>
          <w:szCs w:val="24"/>
        </w:rPr>
        <w:t>27,745</w:t>
      </w:r>
      <w:r w:rsidR="00D16141" w:rsidRPr="00BA7C5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are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BA7C5B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790A97">
        <w:rPr>
          <w:rFonts w:ascii="Arial" w:eastAsia="Arial" w:hAnsi="Arial" w:cs="Arial"/>
          <w:sz w:val="24"/>
          <w:szCs w:val="24"/>
        </w:rPr>
        <w:t>,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="00260EDA" w:rsidRPr="00BA7C5B">
        <w:rPr>
          <w:rFonts w:ascii="Arial" w:eastAsia="Arial" w:hAnsi="Arial" w:cs="Arial"/>
          <w:b/>
          <w:color w:val="0070C0"/>
          <w:sz w:val="24"/>
          <w:szCs w:val="24"/>
        </w:rPr>
        <w:t>386,</w:t>
      </w:r>
      <w:r w:rsidR="00BA7C5B" w:rsidRPr="00BA7C5B">
        <w:rPr>
          <w:rFonts w:ascii="Arial" w:eastAsia="Arial" w:hAnsi="Arial" w:cs="Arial"/>
          <w:b/>
          <w:color w:val="0070C0"/>
          <w:sz w:val="24"/>
          <w:szCs w:val="24"/>
        </w:rPr>
        <w:t>955</w:t>
      </w:r>
      <w:r w:rsidR="00D16141" w:rsidRPr="00BA7C5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have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BA7C5B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and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BA7C5B">
        <w:rPr>
          <w:rFonts w:ascii="Arial" w:eastAsia="Arial" w:hAnsi="Arial" w:cs="Arial"/>
          <w:b/>
          <w:color w:val="0070C0"/>
          <w:sz w:val="24"/>
          <w:szCs w:val="24"/>
        </w:rPr>
        <w:t>8,</w:t>
      </w:r>
      <w:r w:rsidR="00BA7C5B" w:rsidRPr="00BA7C5B">
        <w:rPr>
          <w:rFonts w:ascii="Arial" w:eastAsia="Arial" w:hAnsi="Arial" w:cs="Arial"/>
          <w:b/>
          <w:color w:val="0070C0"/>
          <w:sz w:val="24"/>
          <w:szCs w:val="24"/>
        </w:rPr>
        <w:t>215</w:t>
      </w:r>
      <w:r w:rsidR="00260EDA" w:rsidRPr="00BA7C5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BA7C5B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790A97">
        <w:rPr>
          <w:rFonts w:ascii="Arial" w:eastAsia="Arial" w:hAnsi="Arial" w:cs="Arial"/>
          <w:b/>
          <w:sz w:val="24"/>
          <w:szCs w:val="24"/>
        </w:rPr>
        <w:t>s</w:t>
      </w:r>
      <w:r w:rsidR="0057779B" w:rsidRPr="00790A97">
        <w:rPr>
          <w:rFonts w:ascii="Arial" w:eastAsia="Arial" w:hAnsi="Arial" w:cs="Arial"/>
          <w:sz w:val="24"/>
          <w:szCs w:val="24"/>
        </w:rPr>
        <w:t>.</w:t>
      </w:r>
    </w:p>
    <w:p w14:paraId="22E235F4" w14:textId="4045D2D1" w:rsidR="00D36D13" w:rsidRDefault="003E4C18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6833C4">
        <w:rPr>
          <w:rFonts w:ascii="Arial" w:eastAsia="Arial" w:hAnsi="Arial" w:cs="Arial"/>
          <w:i/>
          <w:color w:val="0070C0"/>
          <w:sz w:val="16"/>
          <w:szCs w:val="16"/>
        </w:rPr>
        <w:t>5</w:t>
      </w:r>
      <w:r w:rsidR="003F6ADB">
        <w:rPr>
          <w:rFonts w:ascii="Arial" w:eastAsia="Arial" w:hAnsi="Arial" w:cs="Arial"/>
          <w:i/>
          <w:color w:val="0070C0"/>
          <w:sz w:val="16"/>
          <w:szCs w:val="16"/>
        </w:rPr>
        <w:t>5</w:t>
      </w:r>
    </w:p>
    <w:p w14:paraId="4C852D7D" w14:textId="77777777" w:rsidR="00260EDA" w:rsidRPr="00260EDA" w:rsidRDefault="00260EDA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4B1F7965" w:rsidR="009702AE" w:rsidRPr="00C20974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C20974">
        <w:rPr>
          <w:rFonts w:ascii="Arial" w:eastAsia="Arial" w:hAnsi="Arial" w:cs="Arial"/>
          <w:sz w:val="24"/>
          <w:szCs w:val="24"/>
        </w:rPr>
        <w:t>A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total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of</w:t>
      </w:r>
      <w:r w:rsidR="00D16141" w:rsidRPr="00F247EB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F247EB">
        <w:rPr>
          <w:rFonts w:ascii="Arial" w:eastAsia="Arial" w:hAnsi="Arial" w:cs="Arial"/>
          <w:b/>
          <w:sz w:val="24"/>
          <w:szCs w:val="24"/>
        </w:rPr>
        <w:t>₱</w:t>
      </w:r>
      <w:r w:rsidR="00072CDE" w:rsidRPr="00F247EB">
        <w:rPr>
          <w:rFonts w:ascii="Arial" w:eastAsia="Arial" w:hAnsi="Arial" w:cs="Arial"/>
          <w:b/>
          <w:bCs/>
          <w:sz w:val="24"/>
          <w:szCs w:val="24"/>
        </w:rPr>
        <w:t xml:space="preserve">1,806,317,784.86 </w:t>
      </w:r>
      <w:r w:rsidRPr="00F247EB">
        <w:rPr>
          <w:rFonts w:ascii="Arial" w:eastAsia="Arial" w:hAnsi="Arial" w:cs="Arial"/>
          <w:sz w:val="24"/>
          <w:szCs w:val="24"/>
        </w:rPr>
        <w:t>worth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of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assistance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was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provided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to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the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families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and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individuals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including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strandees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affected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by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community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quarantine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being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implemented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due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to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COVID-19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pandemic;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of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which,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b/>
          <w:sz w:val="24"/>
          <w:szCs w:val="24"/>
        </w:rPr>
        <w:t>₱</w:t>
      </w:r>
      <w:r w:rsidR="00072CDE" w:rsidRPr="00F247EB">
        <w:rPr>
          <w:rFonts w:ascii="Arial" w:eastAsia="Arial" w:hAnsi="Arial" w:cs="Arial"/>
          <w:b/>
          <w:bCs/>
          <w:sz w:val="24"/>
          <w:szCs w:val="24"/>
        </w:rPr>
        <w:t xml:space="preserve">1,294,952,018.77 </w:t>
      </w:r>
      <w:r w:rsidRPr="00F247EB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F247EB">
        <w:rPr>
          <w:rFonts w:ascii="Arial" w:eastAsia="Arial" w:hAnsi="Arial" w:cs="Arial"/>
          <w:sz w:val="24"/>
          <w:szCs w:val="24"/>
        </w:rPr>
        <w:t>provided</w:t>
      </w:r>
      <w:r w:rsidR="00D16141" w:rsidRPr="00F247EB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by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DSWD</w:t>
      </w:r>
      <w:r w:rsidRPr="00C20974">
        <w:rPr>
          <w:rFonts w:ascii="Arial" w:eastAsia="Arial" w:hAnsi="Arial" w:cs="Arial"/>
          <w:sz w:val="24"/>
          <w:szCs w:val="24"/>
        </w:rPr>
        <w:t>,</w:t>
      </w:r>
      <w:r w:rsidR="00D16141" w:rsidRPr="00C20974">
        <w:rPr>
          <w:rFonts w:ascii="Arial" w:eastAsia="Arial" w:hAnsi="Arial" w:cs="Arial"/>
          <w:b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₱</w:t>
      </w:r>
      <w:r w:rsidR="007C1DD9" w:rsidRPr="00C20974">
        <w:rPr>
          <w:rFonts w:ascii="Arial" w:eastAsia="Arial" w:hAnsi="Arial" w:cs="Arial"/>
          <w:b/>
          <w:bCs/>
          <w:sz w:val="24"/>
          <w:szCs w:val="24"/>
        </w:rPr>
        <w:t>479,522,356.53</w:t>
      </w:r>
      <w:r w:rsidR="00D16141" w:rsidRPr="00C20974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from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NGOs</w:t>
      </w:r>
      <w:r w:rsidRPr="00C20974">
        <w:rPr>
          <w:rFonts w:ascii="Arial" w:eastAsia="Arial" w:hAnsi="Arial" w:cs="Arial"/>
          <w:sz w:val="24"/>
          <w:szCs w:val="24"/>
        </w:rPr>
        <w:t>,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and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₱</w:t>
      </w:r>
      <w:r w:rsidRPr="00C20974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 w:rsidRPr="00C20974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from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C20974">
        <w:rPr>
          <w:rFonts w:ascii="Arial" w:eastAsia="Arial" w:hAnsi="Arial" w:cs="Arial"/>
          <w:b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C20974">
        <w:rPr>
          <w:rFonts w:ascii="Arial" w:eastAsia="Arial" w:hAnsi="Arial" w:cs="Arial"/>
          <w:b/>
          <w:sz w:val="20"/>
          <w:szCs w:val="20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(see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Table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1).</w:t>
      </w:r>
    </w:p>
    <w:p w14:paraId="62EEBC0E" w14:textId="30722125" w:rsidR="009702AE" w:rsidRPr="00B0458F" w:rsidRDefault="005E36BD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ab/>
      </w: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"/>
        <w:gridCol w:w="3001"/>
        <w:gridCol w:w="1765"/>
        <w:gridCol w:w="1604"/>
        <w:gridCol w:w="1469"/>
        <w:gridCol w:w="1763"/>
      </w:tblGrid>
      <w:tr w:rsidR="00072CDE" w14:paraId="1C515299" w14:textId="77777777" w:rsidTr="00072CDE">
        <w:trPr>
          <w:trHeight w:hRule="exact" w:val="227"/>
          <w:tblHeader/>
        </w:trPr>
        <w:tc>
          <w:tcPr>
            <w:tcW w:w="161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FC5A4D" w14:textId="232271B5" w:rsidR="00072CDE" w:rsidRDefault="00072CDE" w:rsidP="00072CDE">
            <w:pPr>
              <w:widowControl/>
              <w:spacing w:after="0" w:line="240" w:lineRule="auto"/>
              <w:ind w:right="57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/ PROVINCE / MUNICIPALITY</w:t>
            </w:r>
          </w:p>
        </w:tc>
        <w:tc>
          <w:tcPr>
            <w:tcW w:w="3388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11C8F" w14:textId="381FBD86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072CDE" w14:paraId="477D92F4" w14:textId="77777777" w:rsidTr="00072CDE">
        <w:trPr>
          <w:trHeight w:hRule="exact" w:val="227"/>
          <w:tblHeader/>
        </w:trPr>
        <w:tc>
          <w:tcPr>
            <w:tcW w:w="161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A7758" w14:textId="77777777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15AEA" w14:textId="5AA928F4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984DF" w14:textId="3E8B434D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B2BE3" w14:textId="77EDAD3C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F8B3D" w14:textId="6A95726F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072CDE" w14:paraId="6C642A8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B74C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3BE3D7" w14:textId="6CDBEF7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294,952,018.7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07804" w14:textId="075FBEB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79,522,356.53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8DAD1" w14:textId="12CC174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1,843,409.56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5F4198" w14:textId="10E8E3A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806,317,784.86</w:t>
            </w:r>
          </w:p>
        </w:tc>
      </w:tr>
      <w:tr w:rsidR="00072CDE" w14:paraId="704D36C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BF58E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C16444" w14:textId="0B2ED17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7,539,048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3044D8" w14:textId="74708A3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65,41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DD887" w14:textId="7BF3B20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88684" w14:textId="03643E1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72,949,048.95</w:t>
            </w:r>
          </w:p>
        </w:tc>
      </w:tr>
      <w:tr w:rsidR="00072CDE" w14:paraId="17990F7C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3ADB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07EAC8" w14:textId="6B8EA90D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5,103,251.7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C6BED7" w14:textId="04D34AF4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94232F" w14:textId="4A79345A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169D2F" w14:textId="1FE72A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103,251.79</w:t>
            </w:r>
          </w:p>
        </w:tc>
      </w:tr>
      <w:tr w:rsidR="00072CDE" w14:paraId="7A58EC3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3C1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5F4A7D" w14:textId="10B2EC64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5,749,379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975E7" w14:textId="592803CB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2,10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CE640" w14:textId="3094D751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9FC17" w14:textId="179BCE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,849,379.36</w:t>
            </w:r>
          </w:p>
        </w:tc>
      </w:tr>
      <w:tr w:rsidR="00072CDE" w14:paraId="5D6805BC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A454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1A703" w14:textId="4948361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3,007,4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10A97" w14:textId="1935A22E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4,62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FF6EE" w14:textId="1FDF3A6A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50EB85" w14:textId="51D6C6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,632,450.00</w:t>
            </w:r>
          </w:p>
        </w:tc>
      </w:tr>
      <w:tr w:rsidR="00072CDE" w14:paraId="2606304E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0F4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AF580B" w14:textId="03565EC5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,851,27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18505" w14:textId="43EE2533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6,2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E907B9" w14:textId="3F72B079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A4E99" w14:textId="5DEF68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,101,278.00</w:t>
            </w:r>
          </w:p>
        </w:tc>
      </w:tr>
      <w:tr w:rsidR="00072CDE" w14:paraId="5BDCCEB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7E9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3E9F1E" w14:textId="374C7F8B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,671,879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B21CE" w14:textId="1C80DBF8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36,507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CC8DC" w14:textId="4B2DEB9B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25E6A" w14:textId="170DEF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,179,379.10</w:t>
            </w:r>
          </w:p>
        </w:tc>
      </w:tr>
      <w:tr w:rsidR="00072CDE" w14:paraId="294DCA7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323E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B49A66" w14:textId="5F94F5E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6,62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941A38" w14:textId="75B15989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8,39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BE7DAF" w14:textId="2B223374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863E9" w14:textId="174F43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,017,500.00</w:t>
            </w:r>
          </w:p>
        </w:tc>
      </w:tr>
      <w:tr w:rsidR="00072CDE" w14:paraId="04C7792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5D3B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0E73D" w14:textId="26B6F5D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0,489,18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3D777" w14:textId="6C395B21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37,44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DD4F0" w14:textId="4FFBEF23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CEB376" w14:textId="3E9A6B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,931,688.00</w:t>
            </w:r>
          </w:p>
        </w:tc>
      </w:tr>
      <w:tr w:rsidR="00072CDE" w14:paraId="75B6326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FAB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DD81E7" w14:textId="2C35D8D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0,883,9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CD251A" w14:textId="48CC667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53A66" w14:textId="48FA2AA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6E40BB" w14:textId="07C156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883,960.00</w:t>
            </w:r>
          </w:p>
        </w:tc>
      </w:tr>
      <w:tr w:rsidR="00072CDE" w14:paraId="2C1AC06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980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FAC30" w14:textId="12A70756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,739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D6CD4" w14:textId="6DCDE41A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4CE1E" w14:textId="414C603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A42B37" w14:textId="59147C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739,000.00</w:t>
            </w:r>
          </w:p>
        </w:tc>
      </w:tr>
      <w:tr w:rsidR="00072CDE" w14:paraId="0C73968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54576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A13C3" w14:textId="0DE70E69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,659,3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4F7A8" w14:textId="1F11E92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1,91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DBD60" w14:textId="448E2292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36E172" w14:textId="4153F3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,574,300.00</w:t>
            </w:r>
          </w:p>
        </w:tc>
      </w:tr>
      <w:tr w:rsidR="00072CDE" w14:paraId="3B56FDC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270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8DD49D" w14:textId="080B7425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2,399,3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228611" w14:textId="7A4744C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E1DC2" w14:textId="2F2811B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485E4F" w14:textId="394CAE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399,330.00</w:t>
            </w:r>
          </w:p>
        </w:tc>
      </w:tr>
      <w:tr w:rsidR="00072CDE" w14:paraId="61C96CA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37A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D9FF0" w14:textId="7C62B70E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5,037,48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6D668B" w14:textId="4087D0F9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0,72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3D0B8" w14:textId="0D2A4E02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6ADDBD" w14:textId="23E7F4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,759,984.00</w:t>
            </w:r>
          </w:p>
        </w:tc>
      </w:tr>
      <w:tr w:rsidR="00072CDE" w14:paraId="37E9CF6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5A507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C7F47" w14:textId="6F02A63A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6,782,5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B8F2C" w14:textId="1FD5C9B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076A8" w14:textId="3CC34CF4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4E59E" w14:textId="6C43F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782,540.00</w:t>
            </w:r>
          </w:p>
        </w:tc>
      </w:tr>
      <w:tr w:rsidR="00072CDE" w14:paraId="6B1485E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C605DF" w14:textId="066F7CE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er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C0DFD" w14:textId="4177AD2B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,910,763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114B72" w14:textId="2012B5A6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6,50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83885" w14:textId="17C2EE00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D1391" w14:textId="75D476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410,763.60</w:t>
            </w:r>
          </w:p>
        </w:tc>
      </w:tr>
      <w:tr w:rsidR="00072CDE" w14:paraId="7BA784F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62D6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D17A65" w14:textId="635DA8D8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6,195,385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1313C" w14:textId="35B4025A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5,48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A9BA5" w14:textId="66DC50C1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1E268" w14:textId="4A5B58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,680,385.80</w:t>
            </w:r>
          </w:p>
        </w:tc>
      </w:tr>
      <w:tr w:rsidR="00072CDE" w14:paraId="43951F3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A532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8D587E" w14:textId="772D6C4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3,736,799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8B723" w14:textId="20957719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58,8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679A1" w14:textId="1AFD58F0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D4ED01" w14:textId="1BCC19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,586,799.30</w:t>
            </w:r>
          </w:p>
        </w:tc>
      </w:tr>
      <w:tr w:rsidR="00072CDE" w14:paraId="685CCAD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AA73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DD1F5" w14:textId="680FAE78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3,702,2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C69D6" w14:textId="238EE92B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,50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F51BAB" w14:textId="1179FC2E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362A9" w14:textId="295AEB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202,260.00</w:t>
            </w:r>
          </w:p>
        </w:tc>
      </w:tr>
      <w:tr w:rsidR="00072CDE" w14:paraId="24D352E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E14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C21BC" w14:textId="0928B4A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,994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70982" w14:textId="36C48602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69,12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47C66" w14:textId="7172AB3F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50310" w14:textId="136D80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7,114,800.00</w:t>
            </w:r>
          </w:p>
        </w:tc>
      </w:tr>
      <w:tr w:rsidR="00072CDE" w14:paraId="3F0AB5B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2000C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B5147" w14:textId="57AA489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0,219,790.2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F9C8FD" w14:textId="04FA938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724,418.03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07497" w14:textId="7E0324F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931,692.56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5A72A" w14:textId="68EF561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4,875,900.86</w:t>
            </w:r>
          </w:p>
        </w:tc>
      </w:tr>
      <w:tr w:rsidR="00072CDE" w14:paraId="696A745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A4E4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9CBFD" w14:textId="236738F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418,905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38CB7" w14:textId="4F0639E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496,67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A2039" w14:textId="0D102A0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2F914" w14:textId="78EFFFA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915,583.38</w:t>
            </w:r>
          </w:p>
        </w:tc>
      </w:tr>
      <w:tr w:rsidR="00072CDE" w14:paraId="377D80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D3186" w14:textId="2A308CF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1C3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EA18A" w14:textId="61C10A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3,092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7FDEF" w14:textId="52E546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56249" w14:textId="4CD668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0867A9" w14:textId="46E3E0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3,092.45</w:t>
            </w:r>
          </w:p>
        </w:tc>
      </w:tr>
      <w:tr w:rsidR="00072CDE" w14:paraId="25BF60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B3F098" w14:textId="2F316F2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1D6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8744B" w14:textId="702438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23457" w14:textId="4105BA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ED84E" w14:textId="108B84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CF4FD" w14:textId="750040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3B82F21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F0AE73" w14:textId="25AAD4D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14A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F1F7E" w14:textId="6408DD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295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80521" w14:textId="181CE2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9B39B" w14:textId="283FE3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C1B60" w14:textId="0B602F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295.58</w:t>
            </w:r>
          </w:p>
        </w:tc>
      </w:tr>
      <w:tr w:rsidR="00072CDE" w14:paraId="0FDC98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8E2962" w14:textId="040D3E5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663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C548D4" w14:textId="5E88C9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6,299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87C7E8" w14:textId="264303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0CCF6B" w14:textId="5B09CB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E284A" w14:textId="1B6312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6,299.20</w:t>
            </w:r>
          </w:p>
        </w:tc>
      </w:tr>
      <w:tr w:rsidR="00072CDE" w14:paraId="57161A0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DB8BCF" w14:textId="42BC7E8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F4A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1DB993" w14:textId="07AA73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6527B4" w14:textId="07512A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0DC10" w14:textId="55FB0D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F72A14" w14:textId="55FD4E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16C246B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F26E4B" w14:textId="71AC17D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DF9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D784A" w14:textId="7F5797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5C8593" w14:textId="3B1A73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D3850" w14:textId="377962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E61BB9" w14:textId="775CCA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06CB11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F073D" w14:textId="3DE1722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575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167EF" w14:textId="5959F5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D2B17" w14:textId="12FEA0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25,23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B0772" w14:textId="54CAA9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95E15" w14:textId="266385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68,551.20</w:t>
            </w:r>
          </w:p>
        </w:tc>
      </w:tr>
      <w:tr w:rsidR="00072CDE" w14:paraId="062EFB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B0005" w14:textId="53070BE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C9AA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4F205" w14:textId="3E3503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3,092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459A5C" w14:textId="3913B3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F8E84" w14:textId="6C43F1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B48A6" w14:textId="38BEB7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092.45</w:t>
            </w:r>
          </w:p>
        </w:tc>
      </w:tr>
      <w:tr w:rsidR="00072CDE" w14:paraId="444C95D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C4BBC" w14:textId="079441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A248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B33C57" w14:textId="53AF1A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ECE2B" w14:textId="2F9B64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D80524" w14:textId="17C323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9EE6D" w14:textId="41D3A4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34D139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1DA642" w14:textId="6F5513B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8018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3ACC9C" w14:textId="052657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1,247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C87262" w14:textId="5A339C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9013A" w14:textId="7D6F14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0EFED" w14:textId="108C91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1,247.70</w:t>
            </w:r>
          </w:p>
        </w:tc>
      </w:tr>
      <w:tr w:rsidR="00072CDE" w14:paraId="284DA7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CA9DB" w14:textId="7BB83EC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D24A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307CF" w14:textId="496129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304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F6971" w14:textId="053C5C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CD456" w14:textId="5F76B0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AE19A" w14:textId="2DC864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304.70</w:t>
            </w:r>
          </w:p>
        </w:tc>
      </w:tr>
      <w:tr w:rsidR="00072CDE" w14:paraId="533742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4F81F" w14:textId="7BC6C35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FAA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447102" w14:textId="44B966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96,280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0464C" w14:textId="6CB0CB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5B317" w14:textId="70CC5F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45F41" w14:textId="2E62A4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96,280.50</w:t>
            </w:r>
          </w:p>
        </w:tc>
      </w:tr>
      <w:tr w:rsidR="00072CDE" w14:paraId="48088C7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C619B" w14:textId="19412AF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93C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334D0" w14:textId="4B0910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6,945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E166F" w14:textId="2B461B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22,44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2F785E" w14:textId="1E07A6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97208" w14:textId="3C97F4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29,385.70</w:t>
            </w:r>
          </w:p>
        </w:tc>
      </w:tr>
      <w:tr w:rsidR="00072CDE" w14:paraId="4BD2099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1E98F" w14:textId="2C9560A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69C0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CA021" w14:textId="0D4E97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6,33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812A3" w14:textId="068B89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FF2C5" w14:textId="4D83DE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E15DA2" w14:textId="66A33A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1,333.20</w:t>
            </w:r>
          </w:p>
        </w:tc>
      </w:tr>
      <w:tr w:rsidR="00072CDE" w14:paraId="72DBB93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785E1" w14:textId="1F15A60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67EB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98A70" w14:textId="320382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1,187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0B265" w14:textId="1C017D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8A002" w14:textId="0B8937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AF6C54" w14:textId="53C2EF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1,187.20</w:t>
            </w:r>
          </w:p>
        </w:tc>
      </w:tr>
      <w:tr w:rsidR="00072CDE" w14:paraId="569AF1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E5A7C" w14:textId="7858B65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234A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6B5412" w14:textId="1C5724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5091C" w14:textId="55D10B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BB5774" w14:textId="19BDCE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6E6A4" w14:textId="1E8FC9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18E65C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C1A1A" w14:textId="0D36635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C200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8A2BD" w14:textId="1B86D9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7EED3" w14:textId="1760DF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1D70A" w14:textId="40D3C6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371EC" w14:textId="3A2594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0EA797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54498" w14:textId="4EAEAB0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563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679F0" w14:textId="6438C5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0C234" w14:textId="27D4E9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732CF" w14:textId="4AA3CC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C51AF1" w14:textId="5898A1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05FE87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DA369" w14:textId="72657AA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2CCE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BD159" w14:textId="5D652E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B20D8" w14:textId="19B2D7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7CC52" w14:textId="70B8FD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63511" w14:textId="1842B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2396D1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D0CB5" w14:textId="535778A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D2C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93856F" w14:textId="334562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2CA78" w14:textId="2DE5B6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E1A96" w14:textId="3FAF8A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EC0C9" w14:textId="2C8EC0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3E7B4BA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F336EA" w14:textId="7B7E828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8E9D8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E1AE3" w14:textId="2FC855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45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A3E06" w14:textId="5EBCF7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4A3190" w14:textId="2C2D67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5C42CC" w14:textId="7C8073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453.20</w:t>
            </w:r>
          </w:p>
        </w:tc>
      </w:tr>
      <w:tr w:rsidR="00072CDE" w14:paraId="08876F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1FA58" w14:textId="66D4650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DD0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E31A2D" w14:textId="6AED1F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578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00491" w14:textId="50F860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6C0ED0" w14:textId="1E3E78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80F6C3" w14:textId="394C07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578.20</w:t>
            </w:r>
          </w:p>
        </w:tc>
      </w:tr>
      <w:tr w:rsidR="00072CDE" w14:paraId="46B7F51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6D736" w14:textId="34C21CD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B09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6BB5A" w14:textId="558CFB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405,009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AE2A1C" w14:textId="728C2E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9259C6" w14:textId="728109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AE676" w14:textId="283D4A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009.70</w:t>
            </w:r>
          </w:p>
        </w:tc>
      </w:tr>
      <w:tr w:rsidR="00072CDE" w14:paraId="4EEA0A6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1497F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AD4914" w14:textId="661C054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399,505.8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D96A17" w14:textId="0290F53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C7EEC9" w14:textId="4510A82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208DBA" w14:textId="02490C4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399,505.83</w:t>
            </w:r>
          </w:p>
        </w:tc>
      </w:tr>
      <w:tr w:rsidR="00072CDE" w14:paraId="591C5E9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9D4E83" w14:textId="4767E45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9A33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6AA6D" w14:textId="092BE0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1,574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4FBB3" w14:textId="4B3288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C8F5A5" w14:textId="612D15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478D5" w14:textId="3328C2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1,574.25</w:t>
            </w:r>
          </w:p>
        </w:tc>
      </w:tr>
      <w:tr w:rsidR="00072CDE" w14:paraId="3368AD8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4BCB0" w14:textId="3DBE1E8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A787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147157" w14:textId="75E9E5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860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4D160F" w14:textId="07B222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4163D" w14:textId="267237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6055E" w14:textId="50986A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860.50</w:t>
            </w:r>
          </w:p>
        </w:tc>
      </w:tr>
      <w:tr w:rsidR="00072CDE" w14:paraId="2CAA75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D51D35" w14:textId="0232B6B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E50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0433D3" w14:textId="36A35F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44EC4F" w14:textId="429CCA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A778E" w14:textId="7068D6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948CC" w14:textId="160CAC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10AA76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D381B" w14:textId="7F48B3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E1C9A" w14:textId="2320CDF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C3403" w14:textId="4CEFC3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28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C41880" w14:textId="609AA0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ECD64D" w14:textId="6C2D13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5EC63" w14:textId="4C4BEA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285.00</w:t>
            </w:r>
          </w:p>
        </w:tc>
      </w:tr>
      <w:tr w:rsidR="00072CDE" w14:paraId="7E05A0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ED425" w14:textId="176F4FD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D7C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9BFFF" w14:textId="33BC5C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3,620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79845" w14:textId="0387CB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79417D" w14:textId="049D7A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D261FB" w14:textId="76436E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3,620.82</w:t>
            </w:r>
          </w:p>
        </w:tc>
      </w:tr>
      <w:tr w:rsidR="00072CDE" w14:paraId="476F521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CBD7A" w14:textId="13ECFDD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DC8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4BABE" w14:textId="271258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1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CC998" w14:textId="6013E0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E7309" w14:textId="50A5F2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FD731" w14:textId="3F85A3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1.42</w:t>
            </w:r>
          </w:p>
        </w:tc>
      </w:tr>
      <w:tr w:rsidR="00072CDE" w14:paraId="7DC31C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ADD7D0" w14:textId="04E9463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CFF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8B99A" w14:textId="385BD0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1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54699" w14:textId="35B099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24CF3" w14:textId="10EF22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ED94D" w14:textId="68B2FD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1.42</w:t>
            </w:r>
          </w:p>
        </w:tc>
      </w:tr>
      <w:tr w:rsidR="00072CDE" w14:paraId="3BE2E7C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30661" w14:textId="35B558C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B889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E8A59" w14:textId="79A17A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950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E8439" w14:textId="1099FC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35D58" w14:textId="16CA58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20BC42" w14:textId="0377AF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950.25</w:t>
            </w:r>
          </w:p>
        </w:tc>
      </w:tr>
      <w:tr w:rsidR="00072CDE" w14:paraId="0591395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36351" w14:textId="219705A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65C4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478A0" w14:textId="28D810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9,893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477CD" w14:textId="3C256A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4E00B" w14:textId="2AA1DE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C3E767" w14:textId="4C5058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9,893.25</w:t>
            </w:r>
          </w:p>
        </w:tc>
      </w:tr>
      <w:tr w:rsidR="00072CDE" w14:paraId="2F6A2D7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5210DB" w14:textId="416C718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5D6F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821EAD" w14:textId="2EE1B0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2,015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FBBAC" w14:textId="26AD7E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F93D2" w14:textId="42B536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6AD11" w14:textId="0D70A7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2,015.75</w:t>
            </w:r>
          </w:p>
        </w:tc>
      </w:tr>
      <w:tr w:rsidR="00072CDE" w14:paraId="10C584C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FAC64" w14:textId="35E001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5309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6473B" w14:textId="518F67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007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E7809E" w14:textId="33DCB0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E1399" w14:textId="217B39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82CB7F" w14:textId="1A94DA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007.25</w:t>
            </w:r>
          </w:p>
        </w:tc>
      </w:tr>
      <w:tr w:rsidR="00072CDE" w14:paraId="7ECD8C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4991F" w14:textId="5B9BCDB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F2FC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C4E43F" w14:textId="4F34D8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,065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74FE0F" w14:textId="160EB0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34FA2" w14:textId="4A8CD3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2A695" w14:textId="180978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,065.92</w:t>
            </w:r>
          </w:p>
        </w:tc>
      </w:tr>
      <w:tr w:rsidR="00072CDE" w14:paraId="1F3A1F5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06DAB" w14:textId="3E7107E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C0C1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87C4F1" w14:textId="522B1C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3,161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9B0015" w14:textId="7A4A90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5EF7C1" w14:textId="75D231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535D96" w14:textId="46AC33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3,161.78</w:t>
            </w:r>
          </w:p>
        </w:tc>
      </w:tr>
      <w:tr w:rsidR="00072CDE" w14:paraId="0E3569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1B410" w14:textId="574AFD1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F580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5ABBC" w14:textId="20AD91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8,724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A2B22" w14:textId="208D2A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45770B" w14:textId="4EEF7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4A39C" w14:textId="0EA968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8,724.48</w:t>
            </w:r>
          </w:p>
        </w:tc>
      </w:tr>
      <w:tr w:rsidR="00072CDE" w14:paraId="79DC5F4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A3EE7" w14:textId="141D998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1C013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670734" w14:textId="0C9057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43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8C0B2A" w14:textId="2272C0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9529B8" w14:textId="1A6B4E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E3B0E" w14:textId="77D802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436.00</w:t>
            </w:r>
          </w:p>
        </w:tc>
      </w:tr>
      <w:tr w:rsidR="00072CDE" w14:paraId="4BFDF7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0F74C" w14:textId="34F30C1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BEE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E73601" w14:textId="741ACE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43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F942A" w14:textId="6CBABC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B3D3E4" w14:textId="7418F1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4BA5B" w14:textId="0DE40E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436.00</w:t>
            </w:r>
          </w:p>
        </w:tc>
      </w:tr>
      <w:tr w:rsidR="00072CDE" w14:paraId="7F35F3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AA7B4" w14:textId="011AB8B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095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B26A0" w14:textId="45D0B8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799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5AFFA" w14:textId="3B9832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CCDA38" w14:textId="006408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DC6C5D" w14:textId="1BED77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799.25</w:t>
            </w:r>
          </w:p>
        </w:tc>
      </w:tr>
      <w:tr w:rsidR="00072CDE" w14:paraId="6AF6B8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53C5A" w14:textId="001EC16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92A5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9A5FF" w14:textId="50CA4B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42.0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1D412" w14:textId="7B70CB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1855D" w14:textId="0C18D2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61DEC" w14:textId="595D77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42.03</w:t>
            </w:r>
          </w:p>
        </w:tc>
      </w:tr>
      <w:tr w:rsidR="00072CDE" w14:paraId="4096450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1C7B1" w14:textId="71CD86C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689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EE4F6E" w14:textId="5A9853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,895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A04E7" w14:textId="70EAC1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AF8DE" w14:textId="3249AA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A4C83" w14:textId="076F41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,895.34</w:t>
            </w:r>
          </w:p>
        </w:tc>
      </w:tr>
      <w:tr w:rsidR="00072CDE" w14:paraId="5CC8498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E439DF" w14:textId="5241198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D0F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9E6C3C" w14:textId="0D6586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,628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B0938" w14:textId="52AEFB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D97DC" w14:textId="47D0C8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07D021" w14:textId="1E2152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,628.40</w:t>
            </w:r>
          </w:p>
        </w:tc>
      </w:tr>
      <w:tr w:rsidR="00072CDE" w14:paraId="1DCB104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A453F" w14:textId="7F753DD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FF3D0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D43544" w14:textId="41CF81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281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C4CBD" w14:textId="2A550A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8E31A" w14:textId="240813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D1A69" w14:textId="11969E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281.75</w:t>
            </w:r>
          </w:p>
        </w:tc>
      </w:tr>
      <w:tr w:rsidR="00072CDE" w14:paraId="58DA93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D31DE" w14:textId="5A5B802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EC79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C0A07" w14:textId="10AD3D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899965" w14:textId="587B8F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E6BEA" w14:textId="3BC1DB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EE100" w14:textId="2FFD65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0C392D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5B0D77" w14:textId="272FE2E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083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15CE1" w14:textId="376F9C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381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4F0FD" w14:textId="65DA49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DFE2A" w14:textId="6A30C6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C6C71" w14:textId="5E80CB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381.56</w:t>
            </w:r>
          </w:p>
        </w:tc>
      </w:tr>
      <w:tr w:rsidR="00072CDE" w14:paraId="09433F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08A8A" w14:textId="0E1A39A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F7E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DF1C0" w14:textId="083C82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402B76" w14:textId="0A7A34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05078" w14:textId="1BF377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ABD627" w14:textId="50FDA3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7797E8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34254" w14:textId="2D71237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7485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EA80B" w14:textId="564A81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18FEE" w14:textId="1EFD63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2B6073" w14:textId="502F1F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FDE18" w14:textId="330650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33C3F3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62A43" w14:textId="1455DFA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0181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91CB2" w14:textId="4EC86D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3,788.8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EB98D" w14:textId="441359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10462" w14:textId="0B26B0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1D2E1" w14:textId="33D292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3,788.89</w:t>
            </w:r>
          </w:p>
        </w:tc>
      </w:tr>
      <w:tr w:rsidR="00072CDE" w14:paraId="6ACAE26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5505D9" w14:textId="303ED1F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E43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BA94B" w14:textId="3A0B3A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4,166.0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A7FFA" w14:textId="1993A5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CA2F0" w14:textId="09AB11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3BA9C" w14:textId="50E23A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4,166.03</w:t>
            </w:r>
          </w:p>
        </w:tc>
      </w:tr>
      <w:tr w:rsidR="00072CDE" w14:paraId="1CDD24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BE981" w14:textId="11EC5D9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99E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3CD1B" w14:textId="25CE5A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4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0762C" w14:textId="1E2F4C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26F5F" w14:textId="62B2A1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C74CE0" w14:textId="53A390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4.28</w:t>
            </w:r>
          </w:p>
        </w:tc>
      </w:tr>
      <w:tr w:rsidR="00072CDE" w14:paraId="01E595D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E883C" w14:textId="44E628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D4D0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91AAE4" w14:textId="429936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9,451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5A506" w14:textId="712021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8B9DD" w14:textId="7ACDA6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EF1AD8" w14:textId="533BEE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9,451.75</w:t>
            </w:r>
          </w:p>
        </w:tc>
      </w:tr>
      <w:tr w:rsidR="00072CDE" w14:paraId="1700652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B2ADAD" w14:textId="3D4B1D3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BDAB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2D6CA" w14:textId="793011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A6EEC1" w14:textId="1F3158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2471E" w14:textId="7B710B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0F1E0C" w14:textId="4C398F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5B6B37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35B595" w14:textId="5737013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83C6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196F4" w14:textId="506FBF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9,873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8FA2B" w14:textId="0B6947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61E9E8" w14:textId="4DD7D3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576284" w14:textId="640299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9,873.90</w:t>
            </w:r>
          </w:p>
        </w:tc>
      </w:tr>
      <w:tr w:rsidR="00072CDE" w14:paraId="0E20C73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C332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2DBF1" w14:textId="098F49F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630,911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CB406" w14:textId="7DAACB6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11,54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30D3D" w14:textId="5F4E1C2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05,771.64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FCCCE" w14:textId="3653213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,748,223.14</w:t>
            </w:r>
          </w:p>
        </w:tc>
      </w:tr>
      <w:tr w:rsidR="00072CDE" w14:paraId="68BD6C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8659CD" w14:textId="2E2E033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FCD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E7267B" w14:textId="056CBB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3,830.5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BC1C84" w14:textId="7BEE18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EDA02" w14:textId="4C4B4C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E4157" w14:textId="169B63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3,830.57</w:t>
            </w:r>
          </w:p>
        </w:tc>
      </w:tr>
      <w:tr w:rsidR="00072CDE" w14:paraId="1DC86A2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F5E99E" w14:textId="624F35B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101F9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827B0" w14:textId="4895D4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,654.0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376A3E" w14:textId="45EEE4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3CE86" w14:textId="6077B5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6CA37" w14:textId="56CB5B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,654.03</w:t>
            </w:r>
          </w:p>
        </w:tc>
      </w:tr>
      <w:tr w:rsidR="00072CDE" w14:paraId="6C2DCCB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9D79FE" w14:textId="528F70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DC9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C3254" w14:textId="048AE1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9,877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36D07" w14:textId="3C27F7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A54F9" w14:textId="31E482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AAD79" w14:textId="5F3097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9,877.16</w:t>
            </w:r>
          </w:p>
        </w:tc>
      </w:tr>
      <w:tr w:rsidR="00072CDE" w14:paraId="568D28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2F5C0" w14:textId="662290D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A91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49AD6D" w14:textId="01C8DB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5,14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8F152D" w14:textId="02274E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2C2C60" w14:textId="0D981D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AF2E3A" w14:textId="27F033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5,142.50</w:t>
            </w:r>
          </w:p>
        </w:tc>
      </w:tr>
      <w:tr w:rsidR="00072CDE" w14:paraId="522552C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E46DE" w14:textId="44F5E59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172C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D7572" w14:textId="6506CF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AF51E9" w14:textId="560C53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613A9" w14:textId="22A379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D2731" w14:textId="3CADC6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072310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E46251" w14:textId="71A995E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9CC4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1AD01C" w14:textId="28DEFB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8,11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AEBFC1" w14:textId="3E7431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FF1314" w14:textId="25EAFD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8B9013" w14:textId="7E1ED7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8,117.14</w:t>
            </w:r>
          </w:p>
        </w:tc>
      </w:tr>
      <w:tr w:rsidR="00072CDE" w14:paraId="6E6599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382D28" w14:textId="004F649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942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BBE37" w14:textId="2CD593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737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D1B1F" w14:textId="792ADA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A6579E" w14:textId="754E6D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7C1CB2" w14:textId="4491CE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737.75</w:t>
            </w:r>
          </w:p>
        </w:tc>
      </w:tr>
      <w:tr w:rsidR="00072CDE" w14:paraId="4CFC94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BADBDC" w14:textId="28AD729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176C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7047D" w14:textId="33BEEA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7,2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418D5" w14:textId="491490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99307" w14:textId="76C2F0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,135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A1963" w14:textId="48B8D0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400.00</w:t>
            </w:r>
          </w:p>
        </w:tc>
      </w:tr>
      <w:tr w:rsidR="00072CDE" w14:paraId="74A9240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C798B4" w14:textId="752395D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9ED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FDBD6" w14:textId="3B14BD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56,798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B178F0" w14:textId="069C35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93AA6" w14:textId="2D86FB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BB344" w14:textId="40B75E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56,798.14</w:t>
            </w:r>
          </w:p>
        </w:tc>
      </w:tr>
      <w:tr w:rsidR="00072CDE" w14:paraId="5200BE6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8D361" w14:textId="55BF708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1DC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1410D" w14:textId="328FD3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2,2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964C4" w14:textId="559830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7B9343" w14:textId="57C0A3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D45F0" w14:textId="24F320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2,270.00</w:t>
            </w:r>
          </w:p>
        </w:tc>
      </w:tr>
      <w:tr w:rsidR="00072CDE" w14:paraId="706F1D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695A6" w14:textId="1E25A54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7B5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34D6D" w14:textId="5BC0F6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2,856.9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EE16A5" w14:textId="7611BB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E77114" w14:textId="4A3196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E9BFC8" w14:textId="4AD6BA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2,856.98</w:t>
            </w:r>
          </w:p>
        </w:tc>
      </w:tr>
      <w:tr w:rsidR="00072CDE" w14:paraId="687A192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0AB00" w14:textId="2ACF441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D0AD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502D0" w14:textId="587807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9,06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9CE63" w14:textId="706D10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CF8A39" w14:textId="5BDE84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699E1" w14:textId="5C9929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9,067.50</w:t>
            </w:r>
          </w:p>
        </w:tc>
      </w:tr>
      <w:tr w:rsidR="00072CDE" w14:paraId="1FE9FA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44497" w14:textId="7AD24B9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6810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38832" w14:textId="5B810E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8,398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CC279" w14:textId="49A073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4,2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DD93C4" w14:textId="46C530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AB121" w14:textId="49E8B1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2,598.20</w:t>
            </w:r>
          </w:p>
        </w:tc>
      </w:tr>
      <w:tr w:rsidR="00072CDE" w14:paraId="7972E1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28373" w14:textId="7EF38CC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9CBF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18515" w14:textId="4B2602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9,142.4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B8119" w14:textId="09D69F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B46956" w14:textId="70F1E5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9C622" w14:textId="34E65E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9,142.47</w:t>
            </w:r>
          </w:p>
        </w:tc>
      </w:tr>
      <w:tr w:rsidR="00072CDE" w14:paraId="02BE79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434725" w14:textId="04D7225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D32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28835" w14:textId="2D0F20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7,855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40327F" w14:textId="303090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DF26E" w14:textId="31AE90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AA1397" w14:textId="2C277F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7,855.53</w:t>
            </w:r>
          </w:p>
        </w:tc>
      </w:tr>
      <w:tr w:rsidR="00072CDE" w14:paraId="140545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5F257" w14:textId="0254825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ECAF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D9B5C" w14:textId="203B6E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8,48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DD749" w14:textId="46C891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68F492" w14:textId="4EF465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7B51FE" w14:textId="2B1118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8,486.50</w:t>
            </w:r>
          </w:p>
        </w:tc>
      </w:tr>
      <w:tr w:rsidR="00072CDE" w14:paraId="067DE2B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4E0357" w14:textId="49F42E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E2FB1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897ED" w14:textId="05285E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894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91366" w14:textId="1FA954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A01A6" w14:textId="1C891E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7,636.64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E3617" w14:textId="0CF7E5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5,530.92</w:t>
            </w:r>
          </w:p>
        </w:tc>
      </w:tr>
      <w:tr w:rsidR="00072CDE" w14:paraId="74B0AF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EDEC5" w14:textId="1D1D0A5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4FB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08A4C" w14:textId="2A220D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7,71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67E9F" w14:textId="11E97D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45AB9" w14:textId="5C505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49578F" w14:textId="6F0B1E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7,713.75</w:t>
            </w:r>
          </w:p>
        </w:tc>
      </w:tr>
      <w:tr w:rsidR="00072CDE" w14:paraId="181AE8B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F8A08" w14:textId="18ACB5E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9F2A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3BADC8" w14:textId="09CDB8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8,61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6C186" w14:textId="53C6BD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B12CA" w14:textId="118DB9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C9271" w14:textId="6ED55D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8,611.25</w:t>
            </w:r>
          </w:p>
        </w:tc>
      </w:tr>
      <w:tr w:rsidR="00072CDE" w14:paraId="640966B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DC0DD" w14:textId="0A66094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BCD41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20A510" w14:textId="2A0558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9,052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690737" w14:textId="4CC7F3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7,34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46AFDB" w14:textId="03B633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54D74" w14:textId="33D4C0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392.75</w:t>
            </w:r>
          </w:p>
        </w:tc>
      </w:tr>
      <w:tr w:rsidR="00072CDE" w14:paraId="7C64CE3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B6FD0F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6FC39" w14:textId="43AF62C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770,467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6CD07" w14:textId="757728E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,200.03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479D5" w14:textId="10231E8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025,920.92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42B69F" w14:textId="3490AFA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5,812,588.51</w:t>
            </w:r>
          </w:p>
        </w:tc>
      </w:tr>
      <w:tr w:rsidR="00072CDE" w14:paraId="19DAB84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84017" w14:textId="2DAF75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CF950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55C92" w14:textId="611BA0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3,0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D593B" w14:textId="2C2426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50093" w14:textId="36CA54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406EF" w14:textId="77396E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3,050.00</w:t>
            </w:r>
          </w:p>
        </w:tc>
      </w:tr>
      <w:tr w:rsidR="00072CDE" w14:paraId="6CF051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CFB4C" w14:textId="714A311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A17B9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EEF66" w14:textId="162501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807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307F3" w14:textId="13B0BE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4E4B2" w14:textId="108720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65E66" w14:textId="5FEA51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807.94</w:t>
            </w:r>
          </w:p>
        </w:tc>
      </w:tr>
      <w:tr w:rsidR="00072CDE" w14:paraId="3C5477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F5B79" w14:textId="3B4287E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512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0CB814" w14:textId="6AD2BA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51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E7B75" w14:textId="7C80AA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30715" w14:textId="0B210B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3605C" w14:textId="3FF5AF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517.14</w:t>
            </w:r>
          </w:p>
        </w:tc>
      </w:tr>
      <w:tr w:rsidR="00072CDE" w14:paraId="77A19F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8A668B" w14:textId="4F65462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C9D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5D54A" w14:textId="2E281A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464AE" w14:textId="42B57C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73729" w14:textId="4996B1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4BF277" w14:textId="1550CC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2AB2614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714E18" w14:textId="57CA2D1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D98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43A65" w14:textId="4C369A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0DE20" w14:textId="7B4858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65CA0" w14:textId="7DF751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1,488.72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C2849" w14:textId="534D25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08,628.72</w:t>
            </w:r>
          </w:p>
        </w:tc>
      </w:tr>
      <w:tr w:rsidR="00072CDE" w14:paraId="287CCE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4A6B5C" w14:textId="51B2396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05735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70FBF" w14:textId="5C303A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4,39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3FA4F" w14:textId="51101B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F6A66D" w14:textId="76A729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B9C01" w14:textId="24EA14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4,392.00</w:t>
            </w:r>
          </w:p>
        </w:tc>
      </w:tr>
      <w:tr w:rsidR="00072CDE" w14:paraId="6E8DD2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15D25" w14:textId="431DBE5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F4B4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7BFC7" w14:textId="2DB91E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3,928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51F17" w14:textId="3E113A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F6A17A" w14:textId="21DD18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DA348" w14:textId="027240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3,928.52</w:t>
            </w:r>
          </w:p>
        </w:tc>
      </w:tr>
      <w:tr w:rsidR="00072CDE" w14:paraId="1BACD4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F890D" w14:textId="7421A94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C99A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B0377" w14:textId="2A32E9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00C9D1" w14:textId="5FB364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4B2BBF" w14:textId="13760E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A098A" w14:textId="7916C7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2AAF008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5151D8" w14:textId="79F6F1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BD9C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C87BA" w14:textId="1E1D05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157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2FC10A" w14:textId="67FA52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D67A3" w14:textId="2D171C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DAB3C" w14:textId="6B9CCF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157.12</w:t>
            </w:r>
          </w:p>
        </w:tc>
      </w:tr>
      <w:tr w:rsidR="00072CDE" w14:paraId="6742498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40BD2" w14:textId="79D7164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36236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F9BF8C" w14:textId="514525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64B7B" w14:textId="668A14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A7DA2" w14:textId="5CD82D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12,8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2826B" w14:textId="0D77AF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12,800.00</w:t>
            </w:r>
          </w:p>
        </w:tc>
      </w:tr>
      <w:tr w:rsidR="00072CDE" w14:paraId="0BEB628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B3686" w14:textId="43A245B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7B0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1BE4C" w14:textId="7B5762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8,300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E6026" w14:textId="3836BC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DB52EA" w14:textId="46DA63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5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08D54B" w14:textId="4801B9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4,800.64</w:t>
            </w:r>
          </w:p>
        </w:tc>
      </w:tr>
      <w:tr w:rsidR="00072CDE" w14:paraId="05C290A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2EDAE9" w14:textId="053628E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90F3A4" w14:textId="09CB479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F89A2" w14:textId="6E7BDE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FE864" w14:textId="18B349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30FC9" w14:textId="6FA67A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4,84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314220" w14:textId="40DF91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4,840.00</w:t>
            </w:r>
          </w:p>
        </w:tc>
      </w:tr>
      <w:tr w:rsidR="00072CDE" w14:paraId="0CC3A64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334383" w14:textId="5BCEA3A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1B5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E48C6" w14:textId="5D9424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48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5ACCCA" w14:textId="4959CA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F3AC6" w14:textId="15CA9D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168,52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E8C27" w14:textId="26C6D2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416,520.00</w:t>
            </w:r>
          </w:p>
        </w:tc>
      </w:tr>
      <w:tr w:rsidR="00072CDE" w14:paraId="11A44CB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F0A7F" w14:textId="3496CFA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28B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C1356" w14:textId="23F1D2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6,945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E9FE3" w14:textId="5BE2DB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8928A" w14:textId="07A240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9AB87B" w14:textId="0140A3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6,945.64</w:t>
            </w:r>
          </w:p>
        </w:tc>
      </w:tr>
      <w:tr w:rsidR="00072CDE" w14:paraId="24A57B2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207A1F" w14:textId="27C228E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9EF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3CFBE" w14:textId="731638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,193.3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57202" w14:textId="3C3D63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3833B" w14:textId="0991AB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E335E" w14:textId="0D8958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,193.39</w:t>
            </w:r>
          </w:p>
        </w:tc>
      </w:tr>
      <w:tr w:rsidR="00072CDE" w14:paraId="60C9AE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39256" w14:textId="691C6E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1EC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6C1F8" w14:textId="54285A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58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C3AC9" w14:textId="71C704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87F5E1" w14:textId="05434D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08FCF" w14:textId="79B287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588.75</w:t>
            </w:r>
          </w:p>
        </w:tc>
      </w:tr>
      <w:tr w:rsidR="00072CDE" w14:paraId="0A0A9CF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D9920" w14:textId="510804A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5820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664DF" w14:textId="37D620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696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8AC7C" w14:textId="53EF8F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DD2FC" w14:textId="38D068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3E164" w14:textId="4101A8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696.12</w:t>
            </w:r>
          </w:p>
        </w:tc>
      </w:tr>
      <w:tr w:rsidR="00072CDE" w14:paraId="51C0E1C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5395A" w14:textId="77B975D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608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D9BE01" w14:textId="093B7C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74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5AF723" w14:textId="7C0A71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C8048E" w14:textId="2316BC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3ABC0" w14:textId="0C34D0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744.00</w:t>
            </w:r>
          </w:p>
        </w:tc>
      </w:tr>
      <w:tr w:rsidR="00072CDE" w14:paraId="5138F3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37BD1" w14:textId="612CD17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1F4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AD95BE" w14:textId="00263B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2,612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660AE" w14:textId="5A4D69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7D810" w14:textId="1A9D86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8CA62" w14:textId="535626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2,612.20</w:t>
            </w:r>
          </w:p>
        </w:tc>
      </w:tr>
      <w:tr w:rsidR="00072CDE" w14:paraId="549AE3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25289" w14:textId="2AFF53C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506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5117E" w14:textId="0936B9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44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CCCBD" w14:textId="458016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8750D0" w14:textId="49749E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3439D2" w14:textId="37AE75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448.75</w:t>
            </w:r>
          </w:p>
        </w:tc>
      </w:tr>
      <w:tr w:rsidR="00072CDE" w14:paraId="541610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F4C7A" w14:textId="3AD3C43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5CB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7B6652" w14:textId="45BA12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51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14542" w14:textId="7A97AA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ADD48" w14:textId="73B02E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7C0A4" w14:textId="0D7337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517.14</w:t>
            </w:r>
          </w:p>
        </w:tc>
      </w:tr>
      <w:tr w:rsidR="00072CDE" w14:paraId="39F190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9204D0" w14:textId="181E6AA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CF9C8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B5596F" w14:textId="3A644D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4E877" w14:textId="7393FE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701B6" w14:textId="3491B2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96CD9" w14:textId="2E6666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FAD42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409BC0" w14:textId="2971E8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3B8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50564" w14:textId="43048F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DC75F0" w14:textId="339EF6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56342" w14:textId="080378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DCA78" w14:textId="3AAAF5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E97FF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25C5F" w14:textId="4BA389E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E96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825F8" w14:textId="71412D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77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55E74" w14:textId="7591EE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56D4A" w14:textId="7A9B7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EB879" w14:textId="2D2ABA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778.00</w:t>
            </w:r>
          </w:p>
        </w:tc>
      </w:tr>
      <w:tr w:rsidR="00072CDE" w14:paraId="535908D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283FD9" w14:textId="5B459DF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63C8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EBDE15" w14:textId="2B8CF8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B38E77" w14:textId="3F4E8A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D45F7" w14:textId="5E8751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213A9" w14:textId="16B07A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62EAE1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52721" w14:textId="0B52F56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AADC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DDE1F4" w14:textId="219369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,042.3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321798" w14:textId="5EDE2E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006C5" w14:textId="742BEC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0AAA0" w14:textId="1E2C57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,042.39</w:t>
            </w:r>
          </w:p>
        </w:tc>
      </w:tr>
      <w:tr w:rsidR="00072CDE" w14:paraId="3B58D4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98CD5" w14:textId="261E371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CB77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176C9B" w14:textId="1641D2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494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E535E" w14:textId="042ED4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12DEB" w14:textId="77BF5E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B5215" w14:textId="7B5647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494.75</w:t>
            </w:r>
          </w:p>
        </w:tc>
      </w:tr>
      <w:tr w:rsidR="00072CDE" w14:paraId="72358DC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ED9E7A" w14:textId="3810A7E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59D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2D9F9" w14:textId="4FE035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3,644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0C91F" w14:textId="3CE2AD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095CA" w14:textId="30974E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F2399" w14:textId="4F6486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3,644.32</w:t>
            </w:r>
          </w:p>
        </w:tc>
      </w:tr>
      <w:tr w:rsidR="00072CDE" w14:paraId="204A9C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8D0C66" w14:textId="5E7AA3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21575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02D26" w14:textId="646338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677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70D968" w14:textId="4B64C5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13303" w14:textId="127E02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ED7D4" w14:textId="0E28D7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677.34</w:t>
            </w:r>
          </w:p>
        </w:tc>
      </w:tr>
      <w:tr w:rsidR="00072CDE" w14:paraId="134C871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5F2B0E" w14:textId="4FDD688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399C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2FD531" w14:textId="4EAAF6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12877B" w14:textId="4B8636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E43985" w14:textId="7AFC5B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7F9A3B" w14:textId="5A3C32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363708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7B6BA" w14:textId="526CE48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9E5F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D74FCE" w14:textId="73CD4D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2,504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D51FA" w14:textId="3ECD7C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EA9E1" w14:textId="6E2FDB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61,675.2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27F036" w14:textId="03B0C8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84,179.30</w:t>
            </w:r>
          </w:p>
        </w:tc>
      </w:tr>
      <w:tr w:rsidR="00072CDE" w14:paraId="62C292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4B425E" w14:textId="2FFF3CD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3E0B41" w14:textId="6DCD7B5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42A73D" w14:textId="78E921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4,366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694EB" w14:textId="4AAF71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BD954" w14:textId="1824F2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AD632D" w14:textId="2E8CD6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4,366.25</w:t>
            </w:r>
          </w:p>
        </w:tc>
      </w:tr>
      <w:tr w:rsidR="00072CDE" w14:paraId="16A81B1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4B0AD" w14:textId="6C049F1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AC8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ECB00F" w14:textId="4E3EE3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ADA63" w14:textId="38A124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8BE84" w14:textId="36404F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18A6C" w14:textId="4DFD85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3B7E923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5051F" w14:textId="1202C29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24B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72FC8" w14:textId="066854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0EC9C" w14:textId="3F956E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21E86" w14:textId="04F5F7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9CC47" w14:textId="587B94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0,000.00</w:t>
            </w:r>
          </w:p>
        </w:tc>
      </w:tr>
      <w:tr w:rsidR="00072CDE" w14:paraId="7D3014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C1A55" w14:textId="17FC75B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4AD3E5" w14:textId="4B3D0CC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FC7B1" w14:textId="68DC06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8CB76E" w14:textId="44D0F4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65C08A" w14:textId="314259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5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985635" w14:textId="71F8F4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8,000.00</w:t>
            </w:r>
          </w:p>
        </w:tc>
      </w:tr>
      <w:tr w:rsidR="00072CDE" w14:paraId="7D1D5A8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45B7A" w14:textId="76C5F27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61BE2" w14:textId="22F34BE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8684B" w14:textId="7E3CDA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F5F21F" w14:textId="5F344E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63FD0" w14:textId="618808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DB0360" w14:textId="26E539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39ECA9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6F962" w14:textId="42D0E4A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A06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1F387E" w14:textId="5921F0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6,796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C74092" w14:textId="1E3F8B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4F22F" w14:textId="7D8259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BEA69" w14:textId="069438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6,796.75</w:t>
            </w:r>
          </w:p>
        </w:tc>
      </w:tr>
      <w:tr w:rsidR="00072CDE" w14:paraId="6754C56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249279" w14:textId="7F42C62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14109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D2228" w14:textId="11E607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,63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A4464D" w14:textId="5DCD56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9D5C9" w14:textId="197BAB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B4361" w14:textId="7442A3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,632.50</w:t>
            </w:r>
          </w:p>
        </w:tc>
      </w:tr>
      <w:tr w:rsidR="00072CDE" w14:paraId="7D8E9C6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256F69" w14:textId="3B762C4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2FE01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3CC9C" w14:textId="05EF03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5,99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D4DBF" w14:textId="76DD99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,200.03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5C6066" w14:textId="18DE7B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ACB85" w14:textId="44C5B1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2,197.17</w:t>
            </w:r>
          </w:p>
        </w:tc>
      </w:tr>
      <w:tr w:rsidR="00072CDE" w14:paraId="29D0D62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1441F0" w14:textId="6F4863E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2788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6421B" w14:textId="647837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538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63040F" w14:textId="0120F8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FB634" w14:textId="692AAE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95,097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D9B05" w14:textId="57D4EC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91,635.50</w:t>
            </w:r>
          </w:p>
        </w:tc>
      </w:tr>
      <w:tr w:rsidR="00072CDE" w14:paraId="0FBF43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446A5" w14:textId="1E8C2B3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0715C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DBA4CC" w14:textId="20B320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1,83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4E0BB7" w14:textId="474F20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42AA4" w14:textId="4B5992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4DA7F" w14:textId="01E36E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1,833.75</w:t>
            </w:r>
          </w:p>
        </w:tc>
      </w:tr>
      <w:tr w:rsidR="00072CDE" w14:paraId="6C8E9E7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86DDD5" w14:textId="0D113B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918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E5986" w14:textId="1AC83D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4,668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D3536" w14:textId="4E0700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EF0FB1" w14:textId="342439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0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9C02F" w14:textId="408EF6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4,668.14</w:t>
            </w:r>
          </w:p>
        </w:tc>
      </w:tr>
      <w:tr w:rsidR="00072CDE" w14:paraId="04E233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241CD" w14:textId="47A6755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3380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0852BC" w14:textId="67656A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ABE27" w14:textId="73B4FC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DBF6D" w14:textId="3DAE00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589BE" w14:textId="3746A3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4DDB658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93B7E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C4044" w14:textId="14FF5D7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6,418,574.3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A5555" w14:textId="549B169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8758C" w14:textId="0C2A1B6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24345" w14:textId="65B75AC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6,418,574.33</w:t>
            </w:r>
          </w:p>
        </w:tc>
      </w:tr>
      <w:tr w:rsidR="00072CDE" w14:paraId="789BE76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23C5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0AE37" w14:textId="5000D9C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2,322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85636" w14:textId="051C4D1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0347A" w14:textId="19726DB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A0482" w14:textId="44033BA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2,322.08</w:t>
            </w:r>
          </w:p>
        </w:tc>
      </w:tr>
      <w:tr w:rsidR="00072CDE" w14:paraId="1B76BF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98E79" w14:textId="4B1472B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B7E0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0E32ED" w14:textId="18BE5C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9,949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C46EE8" w14:textId="2471ED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FBF0D" w14:textId="600B34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150D4" w14:textId="65A65A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9,949.52</w:t>
            </w:r>
          </w:p>
        </w:tc>
      </w:tr>
      <w:tr w:rsidR="00072CDE" w14:paraId="68D9692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2BC43" w14:textId="39DDBE9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D2D5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0EB4C" w14:textId="2985A2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,359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F9F25" w14:textId="7028DF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F934CB" w14:textId="05BCE7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B2E3B" w14:textId="1E5CE5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,359.04</w:t>
            </w:r>
          </w:p>
        </w:tc>
      </w:tr>
      <w:tr w:rsidR="00072CDE" w14:paraId="21FD85B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396DE" w14:textId="6CCABE8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FA81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0C52F" w14:textId="2B74B0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5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D990CF" w14:textId="40A510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55566" w14:textId="566FB9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A222B" w14:textId="56308C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51.00</w:t>
            </w:r>
          </w:p>
        </w:tc>
      </w:tr>
      <w:tr w:rsidR="00072CDE" w14:paraId="38DD826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EA860" w14:textId="1F97A3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8E32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42D0EF" w14:textId="2DC420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62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62994" w14:textId="4AB838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5FAEB" w14:textId="34640B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7CF6E" w14:textId="34E007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62.52</w:t>
            </w:r>
          </w:p>
        </w:tc>
      </w:tr>
      <w:tr w:rsidR="00072CDE" w14:paraId="377F910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19D2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56261F" w14:textId="0EBB0C0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7,258,382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16E5E" w14:textId="7F79840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3F6C6" w14:textId="3CF9B42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4ECF9D" w14:textId="43E74F5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7,258,382.70</w:t>
            </w:r>
          </w:p>
        </w:tc>
      </w:tr>
      <w:tr w:rsidR="00072CDE" w14:paraId="6694CDF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EB8EF6" w14:textId="1BDAD54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84F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E3744" w14:textId="4B477C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57,205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B30B4" w14:textId="2FA92A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82CC1" w14:textId="58C44B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9A6E8" w14:textId="7E346F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57,205.58</w:t>
            </w:r>
          </w:p>
        </w:tc>
      </w:tr>
      <w:tr w:rsidR="00072CDE" w14:paraId="6AD4B9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AFA6EB" w14:textId="3C9F58C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A38C2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51EC6" w14:textId="5F46CD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84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A3A9D" w14:textId="391C6A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78B13" w14:textId="0390F3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F4346" w14:textId="4207A1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84.40</w:t>
            </w:r>
          </w:p>
        </w:tc>
      </w:tr>
      <w:tr w:rsidR="00072CDE" w14:paraId="6DD083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AAB77" w14:textId="39BADA0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0F3D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C7191B" w14:textId="66251C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0,279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AFBC6" w14:textId="1A594C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39A20A" w14:textId="16E061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A1B93" w14:textId="68FA12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0,279.32</w:t>
            </w:r>
          </w:p>
        </w:tc>
      </w:tr>
      <w:tr w:rsidR="00072CDE" w14:paraId="32F7128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06441" w14:textId="5C941E7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310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B9300" w14:textId="77B368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,726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D344CF" w14:textId="2AB676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03A2ED" w14:textId="619E18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E1CE3" w14:textId="67F8A1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,726.36</w:t>
            </w:r>
          </w:p>
        </w:tc>
      </w:tr>
      <w:tr w:rsidR="00072CDE" w14:paraId="2A1E65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F55C8" w14:textId="485C1D6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ABA1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1D56D" w14:textId="001080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5A4F8" w14:textId="39594F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9686EC" w14:textId="555A46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C2FADA" w14:textId="6FCBBE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</w:tr>
      <w:tr w:rsidR="00072CDE" w14:paraId="7E07F0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2CD3D" w14:textId="764AF8A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889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1ECD80" w14:textId="733B37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6,180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EAB86" w14:textId="41B268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70F9F" w14:textId="7E9896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EF55E" w14:textId="549F81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6,180.24</w:t>
            </w:r>
          </w:p>
        </w:tc>
      </w:tr>
      <w:tr w:rsidR="00072CDE" w14:paraId="38D843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982CE1" w14:textId="0646F40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E69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67683" w14:textId="570F52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844.0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D6E8F" w14:textId="2FD235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A73E2A" w14:textId="33659F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89F68" w14:textId="789F67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844.02</w:t>
            </w:r>
          </w:p>
        </w:tc>
      </w:tr>
      <w:tr w:rsidR="00072CDE" w14:paraId="36663F4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B2D1B5" w14:textId="16596C3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3FB3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8A353" w14:textId="2AAC8C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E923A" w14:textId="08DA7A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C8433" w14:textId="683EBB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87D27" w14:textId="38751A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1.00</w:t>
            </w:r>
          </w:p>
        </w:tc>
      </w:tr>
      <w:tr w:rsidR="00072CDE" w14:paraId="0A5DB1A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962EE2" w14:textId="7F74673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14E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795EAC" w14:textId="730232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1A821" w14:textId="0B8677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BC3F0" w14:textId="3782BC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68D91C" w14:textId="3DF674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</w:tr>
      <w:tr w:rsidR="00072CDE" w14:paraId="59E0A8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75537F" w14:textId="32EA587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11045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FF882" w14:textId="31F67E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09,0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D85F1" w14:textId="17A660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84BE9" w14:textId="571444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50FEB" w14:textId="11A0CE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09,095.00</w:t>
            </w:r>
          </w:p>
        </w:tc>
      </w:tr>
      <w:tr w:rsidR="00072CDE" w14:paraId="4B9E77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37F16" w14:textId="6125920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4F2EA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EB230" w14:textId="0D4BC6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1,05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6A144" w14:textId="52DF73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5B900" w14:textId="1D080F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6DBE3" w14:textId="50F59A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1,054.00</w:t>
            </w:r>
          </w:p>
        </w:tc>
      </w:tr>
      <w:tr w:rsidR="00072CDE" w14:paraId="582D1B1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3A909" w14:textId="793DAB4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873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63DA4F" w14:textId="2296D3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12,528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BADDAB" w14:textId="5802CF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6C237" w14:textId="618195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E56A56" w14:textId="543E3D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12,528.32</w:t>
            </w:r>
          </w:p>
        </w:tc>
      </w:tr>
      <w:tr w:rsidR="00072CDE" w14:paraId="36399A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61860" w14:textId="72D32FE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9209D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07DAF" w14:textId="104E89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84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270B9" w14:textId="56DD48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B545B" w14:textId="28BD94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FF728" w14:textId="686D02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84.40</w:t>
            </w:r>
          </w:p>
        </w:tc>
      </w:tr>
      <w:tr w:rsidR="00072CDE" w14:paraId="1016B3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749AC" w14:textId="390295D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3235B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43680" w14:textId="5F0FE7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0,648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BB818" w14:textId="587613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26AA0" w14:textId="138136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C16A45" w14:textId="759BB8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0,648.86</w:t>
            </w:r>
          </w:p>
        </w:tc>
      </w:tr>
      <w:tr w:rsidR="00072CDE" w14:paraId="0B607FF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B7F2D" w14:textId="720194B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AC8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65DB59" w14:textId="2C5550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6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CC252" w14:textId="286DA5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7873A" w14:textId="301FA2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B81D4" w14:textId="48CFA3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6,200.00</w:t>
            </w:r>
          </w:p>
        </w:tc>
      </w:tr>
      <w:tr w:rsidR="00072CDE" w14:paraId="0C7DE5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A6B1F" w14:textId="60B213F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8C3AC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8FA07" w14:textId="12D802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,428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5CCECA" w14:textId="432C91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75D2C2" w14:textId="413572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318DE" w14:textId="632EFB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,428.40</w:t>
            </w:r>
          </w:p>
        </w:tc>
      </w:tr>
      <w:tr w:rsidR="00072CDE" w14:paraId="5AA53EF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A7084" w14:textId="1C717F1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EB53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A07B4" w14:textId="10D8B5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2,795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3653F8" w14:textId="503919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000D3" w14:textId="0BF294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C6D2E" w14:textId="1B2666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2,795.70</w:t>
            </w:r>
          </w:p>
        </w:tc>
      </w:tr>
      <w:tr w:rsidR="00072CDE" w14:paraId="440D63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DB851" w14:textId="2B27A8B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4C2E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F6230F" w14:textId="7AE0C5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,885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ABDC0E" w14:textId="6270BA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5C440" w14:textId="6CE018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6A9CF" w14:textId="6B9369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,885.68</w:t>
            </w:r>
          </w:p>
        </w:tc>
      </w:tr>
      <w:tr w:rsidR="00072CDE" w14:paraId="430ECC6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BDAE57" w14:textId="1156216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626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8685F9" w14:textId="6E51A0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E6CAF" w14:textId="6664E6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2C5D81" w14:textId="4606E4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BCEF1" w14:textId="403B48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</w:tr>
      <w:tr w:rsidR="00072CDE" w14:paraId="026435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C4E8AF" w14:textId="3D5DFA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1F43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94BEC" w14:textId="08B3E0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2498B" w14:textId="2EDF68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C3BCB" w14:textId="1F8210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EB149" w14:textId="05B894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</w:tr>
      <w:tr w:rsidR="00072CDE" w14:paraId="2229ADF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72E175" w14:textId="1529D74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029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8929ED" w14:textId="2F505A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146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1A444A" w14:textId="15AB02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BA8088" w14:textId="2A86F0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1BD58" w14:textId="61AE49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146.22</w:t>
            </w:r>
          </w:p>
        </w:tc>
      </w:tr>
      <w:tr w:rsidR="00072CDE" w14:paraId="050ED16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2A947" w14:textId="7659635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4E1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C1476" w14:textId="1F8942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9E3B6" w14:textId="42CF05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185B9" w14:textId="45D151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3E46B" w14:textId="03873F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7.00</w:t>
            </w:r>
          </w:p>
        </w:tc>
      </w:tr>
      <w:tr w:rsidR="00072CDE" w14:paraId="2C688D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8387D3" w14:textId="76A5EB7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FE80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CEF3C" w14:textId="21EDA7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6,470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282DA" w14:textId="77854D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2A58E" w14:textId="0F46FF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639EB" w14:textId="140282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6,470.88</w:t>
            </w:r>
          </w:p>
        </w:tc>
      </w:tr>
      <w:tr w:rsidR="00072CDE" w14:paraId="3E29BC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003994" w14:textId="3F5B53D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DAE5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7308E" w14:textId="3056C5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2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E7A59" w14:textId="1142D6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87C19" w14:textId="0BCE75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DCE22" w14:textId="6780D3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220.00</w:t>
            </w:r>
          </w:p>
        </w:tc>
      </w:tr>
      <w:tr w:rsidR="00072CDE" w14:paraId="643E687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2BA5E8" w14:textId="543F7DD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88D9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DEC84" w14:textId="75746D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78966" w14:textId="39FC0A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EFB39" w14:textId="4C0081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38AC7F" w14:textId="13C15C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</w:tr>
      <w:tr w:rsidR="00072CDE" w14:paraId="53E704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A7F63" w14:textId="7C17E86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5D0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9A3DDE" w14:textId="3E669E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5,558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46575" w14:textId="3A6561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5246D" w14:textId="09523D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34B27" w14:textId="0403B6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5,558.53</w:t>
            </w:r>
          </w:p>
        </w:tc>
      </w:tr>
      <w:tr w:rsidR="00072CDE" w14:paraId="4B35F32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92CA9F" w14:textId="1D6BD7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4318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9D7E08" w14:textId="034EF7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65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F8DF55" w14:textId="17390E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CA555" w14:textId="3B9D65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F859F" w14:textId="7E9A50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65.64</w:t>
            </w:r>
          </w:p>
        </w:tc>
      </w:tr>
      <w:tr w:rsidR="00072CDE" w14:paraId="49913CC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D5F67" w14:textId="011939F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01DC8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59596" w14:textId="7E8DA1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F868F7" w14:textId="3543B1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FC4E5" w14:textId="4C0583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12DA7" w14:textId="75F49F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</w:tr>
      <w:tr w:rsidR="00072CDE" w14:paraId="2D4ABB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67C35" w14:textId="449FF0B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7E12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4B410" w14:textId="22569B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457,091.2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C9411" w14:textId="133447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92A3E" w14:textId="2C70A1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D64CBC" w14:textId="5E1910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457,091.23</w:t>
            </w:r>
          </w:p>
        </w:tc>
      </w:tr>
      <w:tr w:rsidR="00072CDE" w14:paraId="4EAC425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F1E4A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09BE13" w14:textId="7BE1B5E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39,678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CD936E" w14:textId="2208B99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DA31A" w14:textId="3FBC2A5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6E281" w14:textId="2AEA524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39,678.45</w:t>
            </w:r>
          </w:p>
        </w:tc>
      </w:tr>
      <w:tr w:rsidR="00072CDE" w14:paraId="3D9995E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99E0E" w14:textId="7A63251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B15D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CA5E2" w14:textId="40BBB5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80,065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4935C" w14:textId="71168C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A61C78" w14:textId="7B2857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EFE97" w14:textId="3D9B2A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80,065.48</w:t>
            </w:r>
          </w:p>
        </w:tc>
      </w:tr>
      <w:tr w:rsidR="00072CDE" w14:paraId="3A9FF10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8E82E" w14:textId="04C9DBD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013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82B4B" w14:textId="673FD4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90,928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E1DE66" w14:textId="43E0CC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DB629" w14:textId="661F52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22B31" w14:textId="0532B5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90,928.45</w:t>
            </w:r>
          </w:p>
        </w:tc>
      </w:tr>
      <w:tr w:rsidR="00072CDE" w14:paraId="35F775C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DBD75" w14:textId="0567A4B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8A024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63049" w14:textId="108139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F76033" w14:textId="05C6AB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24BC9" w14:textId="48BDC7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922DE4" w14:textId="17147B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</w:tr>
      <w:tr w:rsidR="00072CDE" w14:paraId="496D72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ED126" w14:textId="07CCBB5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5A87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D894F" w14:textId="2CCD8A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7,457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2958FE" w14:textId="278F13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7D215" w14:textId="1545C9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5336E3" w14:textId="1F072B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7,457.66</w:t>
            </w:r>
          </w:p>
        </w:tc>
      </w:tr>
      <w:tr w:rsidR="00072CDE" w14:paraId="4F229B0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83F36" w14:textId="7125A1E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DB8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1EE28" w14:textId="559743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17,122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EA484D" w14:textId="74A372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E48EA8" w14:textId="580029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1B753" w14:textId="63B24E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17,122.54</w:t>
            </w:r>
          </w:p>
        </w:tc>
      </w:tr>
      <w:tr w:rsidR="00072CDE" w14:paraId="13EB4A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25E5D" w14:textId="4A72133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B1B8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C1317" w14:textId="19D57E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1,172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E5154D" w14:textId="241284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6EEA71" w14:textId="27DF96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49EC2" w14:textId="479F67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1,172.06</w:t>
            </w:r>
          </w:p>
        </w:tc>
      </w:tr>
      <w:tr w:rsidR="00072CDE" w14:paraId="53E606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C8C4A" w14:textId="494ECE2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ECAA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702A7F" w14:textId="521DEC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9,412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B4A30" w14:textId="72C1FC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F9FD89" w14:textId="629A48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05267" w14:textId="3DCF14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9,412.66</w:t>
            </w:r>
          </w:p>
        </w:tc>
      </w:tr>
      <w:tr w:rsidR="00072CDE" w14:paraId="0DA6AB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A351FD" w14:textId="4C5CF5C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8D25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D7A70" w14:textId="0A1537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077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EC5B3" w14:textId="133121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73218B" w14:textId="0CC626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DAB035" w14:textId="22BC6D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077.36</w:t>
            </w:r>
          </w:p>
        </w:tc>
      </w:tr>
      <w:tr w:rsidR="00072CDE" w14:paraId="539D6E5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E744A" w14:textId="31B05BA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021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6078E6" w14:textId="4E7101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0,902.9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AB88B" w14:textId="39451C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66DAF" w14:textId="65AEDE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AAD76" w14:textId="32D5A6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0,902.96</w:t>
            </w:r>
          </w:p>
        </w:tc>
      </w:tr>
      <w:tr w:rsidR="00072CDE" w14:paraId="2BD934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FF892" w14:textId="4967FD3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FCC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257E68" w14:textId="5CC47F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2,292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6F13D4" w14:textId="335DFB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880C3" w14:textId="578466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07D06" w14:textId="279880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2,292.66</w:t>
            </w:r>
          </w:p>
        </w:tc>
      </w:tr>
      <w:tr w:rsidR="00072CDE" w14:paraId="3C2D28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6A32A" w14:textId="20893CF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E5E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935901" w14:textId="149E79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1,821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A5055" w14:textId="054575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8A5F9" w14:textId="323A9C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3F3D0" w14:textId="0F68C6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1,821.06</w:t>
            </w:r>
          </w:p>
        </w:tc>
      </w:tr>
      <w:tr w:rsidR="00072CDE" w14:paraId="395CBF8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751B2B" w14:textId="418B09D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009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ED04A" w14:textId="0DAEDD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7,448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94EAB" w14:textId="66CB7B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BE145" w14:textId="7046A1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EDE450" w14:textId="214CB7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7,448.42</w:t>
            </w:r>
          </w:p>
        </w:tc>
      </w:tr>
      <w:tr w:rsidR="00072CDE" w14:paraId="3B9E3D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BAE07" w14:textId="171D9A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C0072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E031E0" w14:textId="1B5AD0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26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620C3" w14:textId="68FEF3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83B022" w14:textId="2D214E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8D348" w14:textId="507428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26.66</w:t>
            </w:r>
          </w:p>
        </w:tc>
      </w:tr>
      <w:tr w:rsidR="00072CDE" w14:paraId="7A4CC7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F021B" w14:textId="1341C86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096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2F4546" w14:textId="37B987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8,775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155FE" w14:textId="6BDA9A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C904A" w14:textId="378A34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86EBA" w14:textId="6051DA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8,775.86</w:t>
            </w:r>
          </w:p>
        </w:tc>
      </w:tr>
      <w:tr w:rsidR="00072CDE" w14:paraId="50A2C8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E77F2" w14:textId="3F31132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C80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A708B" w14:textId="51EEC0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1,2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C4EAD" w14:textId="3664C5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315F2" w14:textId="40F66B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8DA940" w14:textId="266A40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1,260.66</w:t>
            </w:r>
          </w:p>
        </w:tc>
      </w:tr>
      <w:tr w:rsidR="00072CDE" w14:paraId="5715F3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218CB" w14:textId="5526429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7DD32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1B3E5C" w14:textId="21DC96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9,562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344788" w14:textId="5CFE90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A90CC4" w14:textId="3E5592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B854F" w14:textId="6AF5BE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9,562.54</w:t>
            </w:r>
          </w:p>
        </w:tc>
      </w:tr>
      <w:tr w:rsidR="00072CDE" w14:paraId="7C8BBE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37D47A" w14:textId="70A01D5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EF23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FBE31" w14:textId="26E62A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305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0304C" w14:textId="0F5859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9ACEC" w14:textId="2EA0B6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2BC75A" w14:textId="7E0FED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305.66</w:t>
            </w:r>
          </w:p>
        </w:tc>
      </w:tr>
      <w:tr w:rsidR="00072CDE" w14:paraId="0C7D667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052560" w14:textId="440E50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7794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5C217" w14:textId="0D4953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8,351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3B8DC" w14:textId="492EFA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794DB" w14:textId="6FEF2E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67398" w14:textId="7D9700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8,351.66</w:t>
            </w:r>
          </w:p>
        </w:tc>
      </w:tr>
      <w:tr w:rsidR="00072CDE" w14:paraId="598D28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17BD6" w14:textId="24F7D35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8A3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0667A3" w14:textId="4442DF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5,337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C2A132" w14:textId="0477C9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ED1DC" w14:textId="01F8B2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B59E78" w14:textId="443B55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5,337.88</w:t>
            </w:r>
          </w:p>
        </w:tc>
      </w:tr>
      <w:tr w:rsidR="00072CDE" w14:paraId="36B621F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E041B" w14:textId="333F6FF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046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AE8DC" w14:textId="4E1E43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0,877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141EDA" w14:textId="0FA114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096B8" w14:textId="52748A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D2DEB1" w14:textId="744412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0,877.56</w:t>
            </w:r>
          </w:p>
        </w:tc>
      </w:tr>
      <w:tr w:rsidR="00072CDE" w14:paraId="18CCCC7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40D4ED" w14:textId="7285C2A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3528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588951" w14:textId="6B00F5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1,401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88C64" w14:textId="0F6978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EB95C" w14:textId="7BF444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9EF44" w14:textId="6EE309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1,401.58</w:t>
            </w:r>
          </w:p>
        </w:tc>
      </w:tr>
      <w:tr w:rsidR="00072CDE" w14:paraId="49A63C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C8CA9" w14:textId="16EB73D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3CCEF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DBB916" w14:textId="5D2DBA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2,339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584A0C" w14:textId="0E86D3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D8C05" w14:textId="19180C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1779A" w14:textId="4A3609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2,339.30</w:t>
            </w:r>
          </w:p>
        </w:tc>
      </w:tr>
      <w:tr w:rsidR="00072CDE" w14:paraId="47A2D9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5B6F1" w14:textId="16215AA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27ED2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1D472" w14:textId="5F9066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00D1B" w14:textId="41B58C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0389AB" w14:textId="5CF5FE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C53C30" w14:textId="570280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</w:tr>
      <w:tr w:rsidR="00072CDE" w14:paraId="7BE857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8B4C11" w14:textId="160DD18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20E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328EE2" w14:textId="6A8F15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763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A03B5C" w14:textId="05603A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2084C" w14:textId="6685EE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D51737" w14:textId="25546F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763.16</w:t>
            </w:r>
          </w:p>
        </w:tc>
      </w:tr>
      <w:tr w:rsidR="00072CDE" w14:paraId="4B1F0F1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5F43F2" w14:textId="3356A91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BE48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C2E59" w14:textId="1DB53A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3,329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BAD624" w14:textId="4952FC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5D355" w14:textId="503A7F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93CD2" w14:textId="72304A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3,329.86</w:t>
            </w:r>
          </w:p>
        </w:tc>
      </w:tr>
      <w:tr w:rsidR="00072CDE" w14:paraId="0096FE9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1E3A9" w14:textId="41AA5C1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76D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AA17D" w14:textId="5BA44F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220F0" w14:textId="353B2F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265993" w14:textId="7100F7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4733B3" w14:textId="486FBE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</w:tr>
      <w:tr w:rsidR="00072CDE" w14:paraId="0A8F846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1D946" w14:textId="01FEA97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E92A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02D98" w14:textId="1F876D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6,748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821135" w14:textId="372B24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DB1B2A" w14:textId="6EF567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DC5F1" w14:textId="5B7CFF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6,748.38</w:t>
            </w:r>
          </w:p>
        </w:tc>
      </w:tr>
      <w:tr w:rsidR="00072CDE" w14:paraId="31DABCE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D7DCDB" w14:textId="656605F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08B2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286ACF" w14:textId="6B8B28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2,804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64DDB" w14:textId="08BA7B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5AF6A" w14:textId="55FB07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73BB7" w14:textId="18CECA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2,804.54</w:t>
            </w:r>
          </w:p>
        </w:tc>
      </w:tr>
      <w:tr w:rsidR="00072CDE" w14:paraId="570774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8D2F66" w14:textId="5042FEA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03B3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CC7AAE" w14:textId="3EADC6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22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B4CE9" w14:textId="25190C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126F78" w14:textId="4647BA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B2CED" w14:textId="7B8E89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22.76</w:t>
            </w:r>
          </w:p>
        </w:tc>
      </w:tr>
      <w:tr w:rsidR="00072CDE" w14:paraId="14CC95F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31077" w14:textId="2645E06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B89F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77476" w14:textId="51C7B6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968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B9626" w14:textId="01E81C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C345B" w14:textId="1ED130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146F9" w14:textId="08CA8A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968.70</w:t>
            </w:r>
          </w:p>
        </w:tc>
      </w:tr>
      <w:tr w:rsidR="00072CDE" w14:paraId="701E7F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2514B" w14:textId="5D42A75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1569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8DDECC" w14:textId="4A1B21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A92461" w14:textId="350556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58922" w14:textId="004237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CACCC6" w14:textId="606F84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</w:tr>
      <w:tr w:rsidR="00072CDE" w14:paraId="0D0B1A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3AFDB" w14:textId="313E39C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E520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1DBED9" w14:textId="7C66F8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873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F3851" w14:textId="3873A0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038B8" w14:textId="32206D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CB4A5" w14:textId="6B7506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873.66</w:t>
            </w:r>
          </w:p>
        </w:tc>
      </w:tr>
      <w:tr w:rsidR="00072CDE" w14:paraId="4E98C4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14A8AC" w14:textId="037E60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7BF9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F41C1" w14:textId="2D5C4D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9,875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AA60DA" w14:textId="4DB461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27FEF" w14:textId="25D295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2CDA9" w14:textId="5AD105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9,875.66</w:t>
            </w:r>
          </w:p>
        </w:tc>
      </w:tr>
      <w:tr w:rsidR="00072CDE" w14:paraId="4B6F8C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B48959" w14:textId="1FBF32B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060FE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9D9C7D" w14:textId="288D78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9,068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93364" w14:textId="691E35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853DD8" w14:textId="211DCD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2825A" w14:textId="40B591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9,068.54</w:t>
            </w:r>
          </w:p>
        </w:tc>
      </w:tr>
      <w:tr w:rsidR="00072CDE" w14:paraId="41C37B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7B0B0" w14:textId="10983F0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F2039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F8AEC" w14:textId="584544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8,351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150E1" w14:textId="0DC9CB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8BD13" w14:textId="22C44A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A6CFB" w14:textId="1F4A92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8,351.66</w:t>
            </w:r>
          </w:p>
        </w:tc>
      </w:tr>
      <w:tr w:rsidR="00072CDE" w14:paraId="1A3E1C4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6FDE9" w14:textId="0AD1034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784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425AF" w14:textId="65C7E0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7,147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168862" w14:textId="7933FD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B0153" w14:textId="20E148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EB262" w14:textId="4E55AA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7,147.52</w:t>
            </w:r>
          </w:p>
        </w:tc>
      </w:tr>
      <w:tr w:rsidR="00072CDE" w14:paraId="3D20C7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00FAF" w14:textId="4789CCD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F6A46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D2E73" w14:textId="1BD0B3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BCC5E" w14:textId="492349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9BFCC8" w14:textId="012EEB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D34D5" w14:textId="3F8599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</w:tr>
      <w:tr w:rsidR="00072CDE" w14:paraId="51EBC3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9A8688" w14:textId="035A68A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27DB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CA000" w14:textId="13AF09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5,480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630501" w14:textId="0C92AA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C3CB82" w14:textId="099A80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31363" w14:textId="3294A1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5,480.04</w:t>
            </w:r>
          </w:p>
        </w:tc>
      </w:tr>
      <w:tr w:rsidR="00072CDE" w14:paraId="09A1002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5224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0F5FA" w14:textId="0E71489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092,714.2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895F25" w14:textId="4CC442F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3FACA" w14:textId="4D05008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8E408" w14:textId="7DC6762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092,714.26</w:t>
            </w:r>
          </w:p>
        </w:tc>
      </w:tr>
      <w:tr w:rsidR="00072CDE" w14:paraId="1DC4770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F3AE0" w14:textId="41AEDA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D2560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B1C4A" w14:textId="335125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54,846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92EBD" w14:textId="627066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307BD" w14:textId="761805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CB9E5" w14:textId="79D198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54,846.90</w:t>
            </w:r>
          </w:p>
        </w:tc>
      </w:tr>
      <w:tr w:rsidR="00072CDE" w14:paraId="347AE57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75CE1" w14:textId="78CE13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2D7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258A01" w14:textId="0C373C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3,036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2C3383" w14:textId="5C4DA6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0F8B0" w14:textId="10B7E3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15873" w14:textId="1C01A7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3,036.10</w:t>
            </w:r>
          </w:p>
        </w:tc>
      </w:tr>
      <w:tr w:rsidR="00072CDE" w14:paraId="0E1D8FA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C17D63" w14:textId="068537E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43C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B52B77" w14:textId="1DF9B4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107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515902" w14:textId="73ACA1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08754" w14:textId="2AF5DC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4870B" w14:textId="125629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107.48</w:t>
            </w:r>
          </w:p>
        </w:tc>
      </w:tr>
      <w:tr w:rsidR="00072CDE" w14:paraId="036640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1BFD24" w14:textId="0E89C7A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CB05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E2EC1" w14:textId="189593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1,723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49907" w14:textId="592716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AF5F35" w14:textId="3A6FC6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460E6" w14:textId="3B0710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1,723.78</w:t>
            </w:r>
          </w:p>
        </w:tc>
      </w:tr>
      <w:tr w:rsidR="00072CDE" w14:paraId="32B24C5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5281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CFD89E" w14:textId="5F63755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645,476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B5EC35" w14:textId="43EC228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379AE" w14:textId="3CA189F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CFEC8A" w14:textId="7DC9FED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645,476.84</w:t>
            </w:r>
          </w:p>
        </w:tc>
      </w:tr>
      <w:tr w:rsidR="00072CDE" w14:paraId="4088F67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86AA4" w14:textId="4942FDB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014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12E40" w14:textId="05D519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19,253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8152E" w14:textId="1131B5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16DF0" w14:textId="0B2ED7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335D24" w14:textId="29DB89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19,253.56</w:t>
            </w:r>
          </w:p>
        </w:tc>
      </w:tr>
      <w:tr w:rsidR="00072CDE" w14:paraId="35DAF59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3D22D" w14:textId="6630A7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82E2D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45FBF2" w14:textId="010C5A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5,82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F4D93" w14:textId="2F091B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AFF85C" w14:textId="5E6235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D7DA35" w14:textId="599AB9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5,823.00</w:t>
            </w:r>
          </w:p>
        </w:tc>
      </w:tr>
      <w:tr w:rsidR="00072CDE" w14:paraId="6AE1CC1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CE053" w14:textId="1FC2F46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69F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798CA" w14:textId="29F194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,81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D7665" w14:textId="7509F8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3C194" w14:textId="7E4F21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363024" w14:textId="7523EE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,817.00</w:t>
            </w:r>
          </w:p>
        </w:tc>
      </w:tr>
      <w:tr w:rsidR="00072CDE" w14:paraId="1653BCD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5E6CBB" w14:textId="7E92C6E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E49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6FD02" w14:textId="25E14F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2,097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8535DC" w14:textId="040F39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FDD6A" w14:textId="273F4C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DF098" w14:textId="030ABA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2,097.28</w:t>
            </w:r>
          </w:p>
        </w:tc>
      </w:tr>
      <w:tr w:rsidR="00072CDE" w14:paraId="504B93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7FE10A" w14:textId="4DAA132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916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47225" w14:textId="59FCBA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,48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BDF51" w14:textId="52EC4C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2F328" w14:textId="594947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C6F902" w14:textId="05A216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,486.00</w:t>
            </w:r>
          </w:p>
        </w:tc>
      </w:tr>
      <w:tr w:rsidR="00072CDE" w14:paraId="681A389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2897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FA8A4" w14:textId="6A313C1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1,082,470.0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356755" w14:textId="604376E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9F3DC" w14:textId="502DE38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9CF970" w14:textId="7501AEB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1,082,470.02</w:t>
            </w:r>
          </w:p>
        </w:tc>
      </w:tr>
      <w:tr w:rsidR="00072CDE" w14:paraId="4BA5726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90EAE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51AA6" w14:textId="70B5717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503,6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CC52A9" w14:textId="27DD40B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8BD6B6" w14:textId="792FCC3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90298" w14:textId="2DAF40C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503,670.00</w:t>
            </w:r>
          </w:p>
        </w:tc>
      </w:tr>
      <w:tr w:rsidR="00072CDE" w14:paraId="7F3506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3F7C6" w14:textId="3754C51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52C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A7A28" w14:textId="63E78C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D2A12" w14:textId="3F9475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3D0B3" w14:textId="5B68A7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A4CE7" w14:textId="027249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750.00</w:t>
            </w:r>
          </w:p>
        </w:tc>
      </w:tr>
      <w:tr w:rsidR="00072CDE" w14:paraId="1612B7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CC1C8" w14:textId="756CAD9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B2E76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643AC6" w14:textId="3A3CB3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2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FAE66" w14:textId="315080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424B2E" w14:textId="431389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4B1287" w14:textId="5749D2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265.00</w:t>
            </w:r>
          </w:p>
        </w:tc>
      </w:tr>
      <w:tr w:rsidR="00072CDE" w14:paraId="007FC3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1D8B1D" w14:textId="462CF6F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ECFD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96CE8" w14:textId="2B0C96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440AD3" w14:textId="1828DC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6014F3" w14:textId="00F681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106F04" w14:textId="3FC683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</w:tr>
      <w:tr w:rsidR="00072CDE" w14:paraId="177089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8B180F" w14:textId="3DB9AF5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6D88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EB479" w14:textId="6377E7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E6D96" w14:textId="4B0284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ECF0F" w14:textId="4D09C7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A5BCD" w14:textId="0B64E7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</w:tr>
      <w:tr w:rsidR="00072CDE" w14:paraId="5D0169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2B458" w14:textId="3900BF6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AD630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BC827E" w14:textId="1E3B6B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70725" w14:textId="65C330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9FB84" w14:textId="71F565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2F86F" w14:textId="32567C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00.00</w:t>
            </w:r>
          </w:p>
        </w:tc>
      </w:tr>
      <w:tr w:rsidR="00072CDE" w14:paraId="638537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62B6D" w14:textId="3AF8B42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CA2D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DF7BA1" w14:textId="7A092B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0,66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69672" w14:textId="757FED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66DC8" w14:textId="0A7406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E4762" w14:textId="417B44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0,667.50</w:t>
            </w:r>
          </w:p>
        </w:tc>
      </w:tr>
      <w:tr w:rsidR="00072CDE" w14:paraId="557DDCE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1574B" w14:textId="30FF5DB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E8B5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54AA86" w14:textId="47303C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23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EC4AD" w14:textId="30BD87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6BED32" w14:textId="2FA619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779AE4" w14:textId="56BCA4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237.50</w:t>
            </w:r>
          </w:p>
        </w:tc>
      </w:tr>
      <w:tr w:rsidR="00072CDE" w14:paraId="17D3D0E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FFC48" w14:textId="1DF4FA7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CE2D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BDDF30" w14:textId="1645CF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23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8165E" w14:textId="49296C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EFD7F" w14:textId="538891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FD9CF" w14:textId="4CEC8B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237.50</w:t>
            </w:r>
          </w:p>
        </w:tc>
      </w:tr>
      <w:tr w:rsidR="00072CDE" w14:paraId="1D2EB8B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1638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38AA2" w14:textId="50612A6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152,798.6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A2DDD" w14:textId="6CA949D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BE35ED" w14:textId="7B8FD63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7993E" w14:textId="56E6853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152,798.69</w:t>
            </w:r>
          </w:p>
        </w:tc>
      </w:tr>
      <w:tr w:rsidR="00072CDE" w14:paraId="0B7EBA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0179F" w14:textId="6492801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706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FB097" w14:textId="683082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50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67C61" w14:textId="6F16D8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5E61E4" w14:textId="536464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E3AB2" w14:textId="5BACD2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504.00</w:t>
            </w:r>
          </w:p>
        </w:tc>
      </w:tr>
      <w:tr w:rsidR="00072CDE" w14:paraId="0B029D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1E362" w14:textId="1023634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0CD8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BE4E2" w14:textId="10DA50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4,56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85638" w14:textId="5375AF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06AF2" w14:textId="495211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3C67E" w14:textId="18DD60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4,566.00</w:t>
            </w:r>
          </w:p>
        </w:tc>
      </w:tr>
      <w:tr w:rsidR="00072CDE" w14:paraId="501301C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7151E1" w14:textId="7FC6ED0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F1B3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A3541C" w14:textId="31F721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919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E952E" w14:textId="0DC626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DEBD6" w14:textId="7263B2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D60B0" w14:textId="61C824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919.20</w:t>
            </w:r>
          </w:p>
        </w:tc>
      </w:tr>
      <w:tr w:rsidR="00072CDE" w14:paraId="3F5D8C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8E25A" w14:textId="563414D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0581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50F39A" w14:textId="2BC02C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76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E3516" w14:textId="23337E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7542D" w14:textId="2CE8DB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50B41" w14:textId="15F460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768.00</w:t>
            </w:r>
          </w:p>
        </w:tc>
      </w:tr>
      <w:tr w:rsidR="00072CDE" w14:paraId="218D1C9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DA347" w14:textId="5B1C6D9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CD7AB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E9807E" w14:textId="2CD066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5,47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F35394" w14:textId="09CC7F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A424F" w14:textId="31BB1E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2EC01E" w14:textId="4C962C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5,471.25</w:t>
            </w:r>
          </w:p>
        </w:tc>
      </w:tr>
      <w:tr w:rsidR="00072CDE" w14:paraId="40114B3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8D75BD" w14:textId="383961B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EA9AB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D59A3" w14:textId="535E57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8,579.9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473E4" w14:textId="455444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FEDC14" w14:textId="3DA814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DB47A" w14:textId="729B42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8,579.98</w:t>
            </w:r>
          </w:p>
        </w:tc>
      </w:tr>
      <w:tr w:rsidR="00072CDE" w14:paraId="455673B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E6A58" w14:textId="4965548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C2AE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D3A25" w14:textId="1BE36A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C6899" w14:textId="3CEB9E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65702C" w14:textId="5846FA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D49D7" w14:textId="54747A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4,000.00</w:t>
            </w:r>
          </w:p>
        </w:tc>
      </w:tr>
      <w:tr w:rsidR="00072CDE" w14:paraId="2ED7C3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A2905F" w14:textId="139D75C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952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25FF08" w14:textId="13F2DF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4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B580D6" w14:textId="7EB67F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C9504" w14:textId="52C0CE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D9D49" w14:textId="4D0688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4,500.00</w:t>
            </w:r>
          </w:p>
        </w:tc>
      </w:tr>
      <w:tr w:rsidR="00072CDE" w14:paraId="41D307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FFDA4" w14:textId="0EAC045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6251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D98136" w14:textId="5DC72C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4,5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3EAF35" w14:textId="5EDC4F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4861C" w14:textId="016403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298B54" w14:textId="3EC2F2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4,590.00</w:t>
            </w:r>
          </w:p>
        </w:tc>
      </w:tr>
      <w:tr w:rsidR="00072CDE" w14:paraId="0961CB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D3559" w14:textId="57DF68F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47FA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213DB2" w14:textId="002F3B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1,025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8B965" w14:textId="3CD695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FD2876" w14:textId="400A4E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62FB9" w14:textId="0DFCF9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1,025.76</w:t>
            </w:r>
          </w:p>
        </w:tc>
      </w:tr>
      <w:tr w:rsidR="00072CDE" w14:paraId="0B410B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DA6AAC" w14:textId="3CF1810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3AF4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CFCA54" w14:textId="0DF236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9,55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1B369" w14:textId="33CCAF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C9424" w14:textId="673490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EC107A" w14:textId="02CE96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9,556.50</w:t>
            </w:r>
          </w:p>
        </w:tc>
      </w:tr>
      <w:tr w:rsidR="00072CDE" w14:paraId="27561B5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683498" w14:textId="4A66609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696E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C78358" w14:textId="452C9B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8,31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068AA0" w14:textId="5E609E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011D27" w14:textId="1BCCB2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832E9" w14:textId="1230A5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8,318.00</w:t>
            </w:r>
          </w:p>
        </w:tc>
      </w:tr>
      <w:tr w:rsidR="00072CDE" w14:paraId="19C234B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4AF6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9DC7C" w14:textId="745E7A8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586,704.1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7C4143" w14:textId="7BB116D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0745F" w14:textId="59CFAC8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D097F" w14:textId="2CA207C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586,704.17</w:t>
            </w:r>
          </w:p>
        </w:tc>
      </w:tr>
      <w:tr w:rsidR="00072CDE" w14:paraId="0642A3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6C1EFA" w14:textId="5F102D5C" w:rsidR="00072CDE" w:rsidRDefault="00072CDE" w:rsidP="00072CDE">
            <w:pPr>
              <w:ind w:right="57"/>
              <w:rPr>
                <w:color w:val="00000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ED2A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37760" w14:textId="12CDC6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1,23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74BBB" w14:textId="7948F5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012512" w14:textId="5574A6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7D8BC" w14:textId="665A75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1,234,000.00</w:t>
            </w:r>
          </w:p>
        </w:tc>
      </w:tr>
      <w:tr w:rsidR="00072CDE" w14:paraId="657213A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79D693" w14:textId="376110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9A33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73857" w14:textId="4BE8AE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946D5" w14:textId="1FA918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F426D" w14:textId="550696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B442C2" w14:textId="265D17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.78</w:t>
            </w:r>
          </w:p>
        </w:tc>
      </w:tr>
      <w:tr w:rsidR="00072CDE" w14:paraId="57E99B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894DB" w14:textId="5C63C5E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36F5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28DDB" w14:textId="1A8F9A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0,249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8E811" w14:textId="49706C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BC864" w14:textId="6F1504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373AE" w14:textId="55D479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0,249.68</w:t>
            </w:r>
          </w:p>
        </w:tc>
      </w:tr>
      <w:tr w:rsidR="00072CDE" w14:paraId="5306B9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B72F2" w14:textId="5335058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756E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BD524" w14:textId="0B1101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6,535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CBFEA" w14:textId="3E2250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B34D3" w14:textId="0B93BB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63AB2" w14:textId="51BC2A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6,535.58</w:t>
            </w:r>
          </w:p>
        </w:tc>
      </w:tr>
      <w:tr w:rsidR="00072CDE" w14:paraId="4B4028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1A51D" w14:textId="3ABBCB3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82E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211827" w14:textId="1F8157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185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83ED8" w14:textId="4C1104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FEAE5" w14:textId="2477C3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30193" w14:textId="229422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185.84</w:t>
            </w:r>
          </w:p>
        </w:tc>
      </w:tr>
      <w:tr w:rsidR="00072CDE" w14:paraId="566F9A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1E791" w14:textId="27FD93D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FDA728" w14:textId="461CC60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25835" w14:textId="72FD69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868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FEEFAE" w14:textId="2CF46D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DAB86" w14:textId="0724E6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9E7D5" w14:textId="7F7EBF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868.08</w:t>
            </w:r>
          </w:p>
        </w:tc>
      </w:tr>
      <w:tr w:rsidR="00072CDE" w14:paraId="325AF8C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754C4D" w14:textId="3C898AE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CD1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F2B0AD" w14:textId="36B43A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5,144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0AF31" w14:textId="3C6948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FDDC8B" w14:textId="2A98F6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28FFF" w14:textId="6E196A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5,144.53</w:t>
            </w:r>
          </w:p>
        </w:tc>
      </w:tr>
      <w:tr w:rsidR="00072CDE" w14:paraId="6E04D49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06237C" w14:textId="6025D58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8C334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8CFFD" w14:textId="43DE92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8,666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FED9C" w14:textId="20DE91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B4533" w14:textId="4C9FF4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A92F7" w14:textId="3F8E60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8,666.92</w:t>
            </w:r>
          </w:p>
        </w:tc>
      </w:tr>
      <w:tr w:rsidR="00072CDE" w14:paraId="28B597B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D5E6E" w14:textId="5425501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C823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D6E06" w14:textId="36AFBA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12AC6E" w14:textId="11CE06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6DC00B" w14:textId="43C0FB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6D35CB" w14:textId="395B32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200.00</w:t>
            </w:r>
          </w:p>
        </w:tc>
      </w:tr>
      <w:tr w:rsidR="00072CDE" w14:paraId="2B623C9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B3C8C" w14:textId="7AA5E4F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EAF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C3CAF6" w14:textId="339684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856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E30AA" w14:textId="0A8499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D8F73" w14:textId="442CAC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4F044" w14:textId="663D2B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856.08</w:t>
            </w:r>
          </w:p>
        </w:tc>
      </w:tr>
      <w:tr w:rsidR="00072CDE" w14:paraId="1BB036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BBC49C" w14:textId="53B1AD1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7283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189601" w14:textId="2CD887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5,072.8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F79A1" w14:textId="1E9A1F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A0A74" w14:textId="6911CA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FCC5F" w14:textId="139336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5,072.81</w:t>
            </w:r>
          </w:p>
        </w:tc>
      </w:tr>
      <w:tr w:rsidR="00072CDE" w14:paraId="43639EA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DF1A4" w14:textId="11A186F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C09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2D1E6" w14:textId="6C28D5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298.8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B5F5C" w14:textId="00D5C9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64189" w14:textId="12D36E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CFAEF" w14:textId="5F8CF3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298.85</w:t>
            </w:r>
          </w:p>
        </w:tc>
      </w:tr>
      <w:tr w:rsidR="00072CDE" w14:paraId="2FA4F2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B5CB7" w14:textId="3D5F235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0BAB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F7B6F9" w14:textId="0303C4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4,636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336D03" w14:textId="3C4113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E9DDFD" w14:textId="2BC8E7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5FAD8" w14:textId="0D6830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4,636.82</w:t>
            </w:r>
          </w:p>
        </w:tc>
      </w:tr>
      <w:tr w:rsidR="00072CDE" w14:paraId="2B95FF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173C1" w14:textId="710DAB7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29AE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2CE642" w14:textId="6542BA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1,013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A4C1D" w14:textId="2192E0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6E215" w14:textId="75F03C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C08AF" w14:textId="08A224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1,013.18</w:t>
            </w:r>
          </w:p>
        </w:tc>
      </w:tr>
      <w:tr w:rsidR="00072CDE" w14:paraId="58F5D60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D7C96" w14:textId="4F54F0F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514D8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17EF03" w14:textId="649D45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9,442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91E0E" w14:textId="73F2FE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2E25E" w14:textId="5D02D1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F2FD8C" w14:textId="285556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9,442.04</w:t>
            </w:r>
          </w:p>
        </w:tc>
      </w:tr>
      <w:tr w:rsidR="00072CDE" w14:paraId="4B0982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183AB" w14:textId="6CE9707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513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899FE" w14:textId="56379B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642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89DC2" w14:textId="47C1A0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A8F84F" w14:textId="2258D3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AF0EC" w14:textId="385327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642.42</w:t>
            </w:r>
          </w:p>
        </w:tc>
      </w:tr>
      <w:tr w:rsidR="00072CDE" w14:paraId="1A0D42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D6961C" w14:textId="6931A2B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4987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60B8B" w14:textId="735EEA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,254,859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85D246" w14:textId="097191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0AE28" w14:textId="7C6FE6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60F7F" w14:textId="66F1A5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,254,859.78</w:t>
            </w:r>
          </w:p>
        </w:tc>
      </w:tr>
      <w:tr w:rsidR="00072CDE" w14:paraId="53F26D2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32CD4" w14:textId="5F76349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CB6E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AE1CA" w14:textId="587223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518.7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94F28D" w14:textId="581C5A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9E1D7" w14:textId="17E077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C9CE0C" w14:textId="0CC793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518.74</w:t>
            </w:r>
          </w:p>
        </w:tc>
      </w:tr>
      <w:tr w:rsidR="00072CDE" w14:paraId="665C34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1BC32" w14:textId="5F64C08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D93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F87D8" w14:textId="575328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025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B202A" w14:textId="6C2BF8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DDC07" w14:textId="6853A3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EBA41" w14:textId="332459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025.46</w:t>
            </w:r>
          </w:p>
        </w:tc>
      </w:tr>
      <w:tr w:rsidR="00072CDE" w14:paraId="67EA67E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66E506" w14:textId="147F274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D06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49A09" w14:textId="0CA62D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3,445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E6499A" w14:textId="4D5ACD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A255DD" w14:textId="6DDD09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4CC9D" w14:textId="10A6A3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3,445.58</w:t>
            </w:r>
          </w:p>
        </w:tc>
      </w:tr>
      <w:tr w:rsidR="00072CDE" w14:paraId="7390694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A09343" w14:textId="63CB8E0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E275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8F333" w14:textId="42AA73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3,821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6D242" w14:textId="6B9D85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8CE293" w14:textId="7D064E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DD0EE0" w14:textId="4D0109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3,821.56</w:t>
            </w:r>
          </w:p>
        </w:tc>
      </w:tr>
      <w:tr w:rsidR="00072CDE" w14:paraId="054EF2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24F5E9" w14:textId="3BD9F50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AA90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32A8DC" w14:textId="49F6FB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24,469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4F8C8" w14:textId="07D16B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48EA0D" w14:textId="3107CE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79C95" w14:textId="40FBA3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24,469.92</w:t>
            </w:r>
          </w:p>
        </w:tc>
      </w:tr>
      <w:tr w:rsidR="00072CDE" w14:paraId="4D9732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026F0" w14:textId="10B9511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D2AD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52907" w14:textId="3132C7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154,321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43EDED" w14:textId="04D83B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B64A7" w14:textId="633F1D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21466B" w14:textId="6E96DC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154,321.68</w:t>
            </w:r>
          </w:p>
        </w:tc>
      </w:tr>
      <w:tr w:rsidR="00072CDE" w14:paraId="49465D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B5C8E" w14:textId="2C9535D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A866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22C6D" w14:textId="0DB209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437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F2EBC" w14:textId="6CA18E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0B3AC" w14:textId="428BE6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98AFF" w14:textId="18D0AE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437.06</w:t>
            </w:r>
          </w:p>
        </w:tc>
      </w:tr>
      <w:tr w:rsidR="00072CDE" w14:paraId="06164FD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85E4E9" w14:textId="18BFFEB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B97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E60024" w14:textId="1B3EC9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3,630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04570" w14:textId="24D5C8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4A3CB" w14:textId="3416DC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C6EE0" w14:textId="2F0E63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3,630.78</w:t>
            </w:r>
          </w:p>
        </w:tc>
      </w:tr>
      <w:tr w:rsidR="00072CDE" w14:paraId="3DC412C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016AA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5856C" w14:textId="7E588A5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901,360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C6AA2" w14:textId="672A0B7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539FFF" w14:textId="6DF023C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2DB6A0" w14:textId="0B3FD5D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901,360.70</w:t>
            </w:r>
          </w:p>
        </w:tc>
      </w:tr>
      <w:tr w:rsidR="00072CDE" w14:paraId="5A04594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180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58738" w14:textId="190E82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1,461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122AC" w14:textId="4E58EF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BBE439" w14:textId="5EC996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F19F9" w14:textId="47304B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1,461.78</w:t>
            </w:r>
          </w:p>
        </w:tc>
      </w:tr>
      <w:tr w:rsidR="00072CDE" w14:paraId="7C0939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28B8D" w14:textId="22BF4BD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0A35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57625F" w14:textId="47BD9A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9,8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65DCF0" w14:textId="7981AE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99192" w14:textId="2BC6DD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25239" w14:textId="60924F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9,860.00</w:t>
            </w:r>
          </w:p>
        </w:tc>
      </w:tr>
      <w:tr w:rsidR="00072CDE" w14:paraId="093D85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AAF23" w14:textId="6810D52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D80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382C0" w14:textId="384DF4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6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4BD458" w14:textId="60B45A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E1095" w14:textId="1541B4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EEB17" w14:textId="48ECAF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650.00</w:t>
            </w:r>
          </w:p>
        </w:tc>
      </w:tr>
      <w:tr w:rsidR="00072CDE" w14:paraId="2CE788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31D026" w14:textId="3B1D2EC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AFE5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C6D2F" w14:textId="1DDE49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5,838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5572E" w14:textId="7B67F4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E2E8A" w14:textId="2D7061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C5221" w14:textId="1E574F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5,838.92</w:t>
            </w:r>
          </w:p>
        </w:tc>
      </w:tr>
      <w:tr w:rsidR="00072CDE" w14:paraId="17264D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64EF7" w14:textId="16875F4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040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4643E" w14:textId="4CF63F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3,20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67E5B" w14:textId="7DDCF8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FA4F1C" w14:textId="0A7468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9CE25" w14:textId="3A1829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3,207.50</w:t>
            </w:r>
          </w:p>
        </w:tc>
      </w:tr>
      <w:tr w:rsidR="00072CDE" w14:paraId="0E5EC07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7D4B25" w14:textId="4C0BA73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B8979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D65B0" w14:textId="6E4E5E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2,406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2C9E3" w14:textId="1CAD67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7BEBD" w14:textId="70A80B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D381E" w14:textId="6DB127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2,406.25</w:t>
            </w:r>
          </w:p>
        </w:tc>
      </w:tr>
      <w:tr w:rsidR="00072CDE" w14:paraId="71AF99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AB93F" w14:textId="40443EC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197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18BC3" w14:textId="6236DB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2,13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1B9FB1" w14:textId="2F6D95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CA19B3" w14:textId="2C5306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8BE0C" w14:textId="49BE36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2,131.25</w:t>
            </w:r>
          </w:p>
        </w:tc>
      </w:tr>
      <w:tr w:rsidR="00072CDE" w14:paraId="11066A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B091C0" w14:textId="214EE43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D47AB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5BEEF" w14:textId="13C9D1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3,45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AD6F4" w14:textId="6B0C89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85197F" w14:textId="5C1A81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2FE238" w14:textId="34943F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3,457.50</w:t>
            </w:r>
          </w:p>
        </w:tc>
      </w:tr>
      <w:tr w:rsidR="00072CDE" w14:paraId="47FD61A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97573" w14:textId="36518B1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B96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27D97" w14:textId="10B2B0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9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8CD5D" w14:textId="4213EF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9B5BE1" w14:textId="33EA8E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07A37" w14:textId="392FF8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9,500.00</w:t>
            </w:r>
          </w:p>
        </w:tc>
      </w:tr>
      <w:tr w:rsidR="00072CDE" w14:paraId="0AB509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81D0E" w14:textId="006C12E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F96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43699" w14:textId="36B488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3,5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F7DEC" w14:textId="0F0AF1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DEA79F" w14:textId="2E961F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D12CEC" w14:textId="7C9D5E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3,575.00</w:t>
            </w:r>
          </w:p>
        </w:tc>
      </w:tr>
      <w:tr w:rsidR="00072CDE" w14:paraId="6F7019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7A988" w14:textId="3C4FDE0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FA06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D9224D" w14:textId="4B5B64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2,06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05B51F" w14:textId="73D41F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2353D" w14:textId="264E67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129DE" w14:textId="7F544E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2,062.50</w:t>
            </w:r>
          </w:p>
        </w:tc>
      </w:tr>
      <w:tr w:rsidR="00072CDE" w14:paraId="4615CD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15EB5" w14:textId="60478A4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B1D8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75F82" w14:textId="7A5860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7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7FE47" w14:textId="0CFA45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2D3F8" w14:textId="1F56AC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A9367" w14:textId="0BFA91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780.00</w:t>
            </w:r>
          </w:p>
        </w:tc>
      </w:tr>
      <w:tr w:rsidR="00072CDE" w14:paraId="0D66768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A53DC" w14:textId="26A0E4C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FEA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7DAF3" w14:textId="116C5A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3,7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17A7A5" w14:textId="09430A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7502B" w14:textId="6E4792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1B3252" w14:textId="05D9A4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3,760.00</w:t>
            </w:r>
          </w:p>
        </w:tc>
      </w:tr>
      <w:tr w:rsidR="00072CDE" w14:paraId="314FAAB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E64A0" w14:textId="0999338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715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F005A" w14:textId="6644A0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D1DCF" w14:textId="5D4983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3D9956" w14:textId="01F82F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308449" w14:textId="7BEB7D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</w:tr>
      <w:tr w:rsidR="00072CDE" w14:paraId="07749E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582FA" w14:textId="1448A09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8E8F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2DBE45" w14:textId="243B88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0,8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E95121" w14:textId="7740AB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A46C4" w14:textId="35E2CD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D996A3" w14:textId="0564EC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0,825.00</w:t>
            </w:r>
          </w:p>
        </w:tc>
      </w:tr>
      <w:tr w:rsidR="00072CDE" w14:paraId="513884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43D75" w14:textId="0BC063C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67A6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2DDDE" w14:textId="6734FD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8671AF" w14:textId="52FE69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3E67E" w14:textId="693732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E5827" w14:textId="0CA28E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</w:tr>
      <w:tr w:rsidR="00072CDE" w14:paraId="7CBAD3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480F0" w14:textId="5340849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31B0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FC875" w14:textId="51F5D5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0,8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A2997" w14:textId="43A339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A4DB7" w14:textId="779B3A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E4205F" w14:textId="311EDC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0,825.00</w:t>
            </w:r>
          </w:p>
        </w:tc>
      </w:tr>
      <w:tr w:rsidR="00072CDE" w14:paraId="50A70C7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EF96A" w14:textId="07F5B1A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324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A8B40" w14:textId="34B297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86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CDB8F" w14:textId="743DF3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FD777" w14:textId="6145ED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E9B3E3" w14:textId="4BA276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862.50</w:t>
            </w:r>
          </w:p>
        </w:tc>
      </w:tr>
      <w:tr w:rsidR="00072CDE" w14:paraId="6C93D5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70F85" w14:textId="32B17E2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B41A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353F5" w14:textId="19B28E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883C4" w14:textId="3720A7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3E506" w14:textId="3971ED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25E374" w14:textId="765073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100.00</w:t>
            </w:r>
          </w:p>
        </w:tc>
      </w:tr>
      <w:tr w:rsidR="00072CDE" w14:paraId="736DF1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819CA9" w14:textId="0774F14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403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81AD5" w14:textId="48AFB3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2,88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2A0E89" w14:textId="313AAD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7C573C" w14:textId="498E8E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BA537" w14:textId="63B8A6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2,887.50</w:t>
            </w:r>
          </w:p>
        </w:tc>
      </w:tr>
      <w:tr w:rsidR="00072CDE" w14:paraId="13A02E2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FD9CB" w14:textId="3DE829D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31D9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2B8FE" w14:textId="6305AA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FB646" w14:textId="4BC1C5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078A4" w14:textId="323AA6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103EB" w14:textId="523765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100.00</w:t>
            </w:r>
          </w:p>
        </w:tc>
      </w:tr>
      <w:tr w:rsidR="00072CDE" w14:paraId="41D6AF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68714" w14:textId="323F06E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8AAA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C6F4AE" w14:textId="1592CE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5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569F0" w14:textId="3DCC06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DF4E8" w14:textId="4D8181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91E27" w14:textId="430910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530.00</w:t>
            </w:r>
          </w:p>
        </w:tc>
      </w:tr>
      <w:tr w:rsidR="00072CDE" w14:paraId="503FA2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4CEB2" w14:textId="4DBA70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A5C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49F1E4" w14:textId="6F8A34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8,24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17C9C" w14:textId="702995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A66323" w14:textId="3E8607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35EFDD" w14:textId="2A2AB2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8,241.25</w:t>
            </w:r>
          </w:p>
        </w:tc>
      </w:tr>
      <w:tr w:rsidR="00072CDE" w14:paraId="2608A8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BA19E" w14:textId="4303E9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53F3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5468B" w14:textId="08283C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59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60160A" w14:textId="798170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A6BC8" w14:textId="10F9A8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58B95" w14:textId="36A695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598.75</w:t>
            </w:r>
          </w:p>
        </w:tc>
      </w:tr>
      <w:tr w:rsidR="00072CDE" w14:paraId="612B57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B5FEA" w14:textId="2FC21B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0B647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A9FAC" w14:textId="52A5F5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0,2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C4CEB" w14:textId="0480F2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CFBF7F" w14:textId="64D225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222BC" w14:textId="603BCC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0,225.00</w:t>
            </w:r>
          </w:p>
        </w:tc>
      </w:tr>
      <w:tr w:rsidR="00072CDE" w14:paraId="7B477C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CC3F21" w14:textId="7131CD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9EB7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EBD2C" w14:textId="7E45EC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BF85B" w14:textId="1A34FA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639DD1" w14:textId="6796F1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A1DD6" w14:textId="447314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</w:tr>
      <w:tr w:rsidR="00072CDE" w14:paraId="700F438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E1C3A" w14:textId="0DF74A1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0D85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C5AFAB" w14:textId="055014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F13A7B" w14:textId="11B5EB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D3582" w14:textId="301313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A983E" w14:textId="3CD3BE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00.00</w:t>
            </w:r>
          </w:p>
        </w:tc>
      </w:tr>
      <w:tr w:rsidR="00072CDE" w14:paraId="137C019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FB84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CD129" w14:textId="4F80FAF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078,343.9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0DE2C" w14:textId="0A3B2FE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781461" w14:textId="244A975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29146" w14:textId="12F883A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078,343.98</w:t>
            </w:r>
          </w:p>
        </w:tc>
      </w:tr>
      <w:tr w:rsidR="00072CDE" w14:paraId="3B557D6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521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EF3FD" w14:textId="4A7E6D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7,3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12F1A5" w14:textId="151A5B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D44C0" w14:textId="66C7DC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D32C41" w14:textId="5CE159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7,340.00</w:t>
            </w:r>
          </w:p>
        </w:tc>
      </w:tr>
      <w:tr w:rsidR="00072CDE" w14:paraId="3A757A8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B980D5" w14:textId="4C2513A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905B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03A142" w14:textId="59FB0A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4,521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E05EA" w14:textId="10C556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5D0E7" w14:textId="25FF61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C012A" w14:textId="7AF02D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4,521.12</w:t>
            </w:r>
          </w:p>
        </w:tc>
      </w:tr>
      <w:tr w:rsidR="00072CDE" w14:paraId="590A57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A77D1" w14:textId="6B03126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0360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BA99B" w14:textId="69F2DD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988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69BD7" w14:textId="65B97D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555C98" w14:textId="681F54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E3D16" w14:textId="6EB78F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988.08</w:t>
            </w:r>
          </w:p>
        </w:tc>
      </w:tr>
      <w:tr w:rsidR="00072CDE" w14:paraId="3B18DE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10490" w14:textId="12FE071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906D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E9448C" w14:textId="703847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2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776CB" w14:textId="0337E1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50B9C" w14:textId="1325DB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EB2C8C" w14:textId="7CF0DD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2.34</w:t>
            </w:r>
          </w:p>
        </w:tc>
      </w:tr>
      <w:tr w:rsidR="00072CDE" w14:paraId="69442C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1DCA5" w14:textId="3F62829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A801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B06CD0" w14:textId="2C38A3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4,439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4B3077" w14:textId="4777E7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F3B52" w14:textId="064815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37675" w14:textId="42FF19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4,439.60</w:t>
            </w:r>
          </w:p>
        </w:tc>
      </w:tr>
      <w:tr w:rsidR="00072CDE" w14:paraId="4CDBC7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770364" w14:textId="4F7126F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A14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817867" w14:textId="091FFD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14,549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4AB3C" w14:textId="5A086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9EFE5" w14:textId="49FD1E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54FF87" w14:textId="1D7158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14,549.68</w:t>
            </w:r>
          </w:p>
        </w:tc>
      </w:tr>
      <w:tr w:rsidR="00072CDE" w14:paraId="190B9B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942F1F" w14:textId="2067983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E075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0A9264" w14:textId="6D03C0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9,185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EDCF1" w14:textId="6F5538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8F08DB" w14:textId="655AC0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53846A" w14:textId="5475CB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9,185.44</w:t>
            </w:r>
          </w:p>
        </w:tc>
      </w:tr>
      <w:tr w:rsidR="00072CDE" w14:paraId="38DB000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CDBD3" w14:textId="4605EC9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6A240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56D2C" w14:textId="2E785D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25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6A0D26" w14:textId="5786BE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72E51" w14:textId="4C8E6E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08A626" w14:textId="70FF0C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25.46</w:t>
            </w:r>
          </w:p>
        </w:tc>
      </w:tr>
      <w:tr w:rsidR="00072CDE" w14:paraId="66FC8B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C1E79" w14:textId="039350D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9E8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23588" w14:textId="59C7A2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3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C6E88" w14:textId="363ECF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94639" w14:textId="2C9A5E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7EB5A" w14:textId="2EFAD1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3.12</w:t>
            </w:r>
          </w:p>
        </w:tc>
      </w:tr>
      <w:tr w:rsidR="00072CDE" w14:paraId="1F641B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9229C" w14:textId="674DAE4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16B7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83FE23" w14:textId="61F28D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6,052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93E25" w14:textId="574F6B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1D930" w14:textId="7D8D38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5CA05" w14:textId="513A88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6,052.30</w:t>
            </w:r>
          </w:p>
        </w:tc>
      </w:tr>
      <w:tr w:rsidR="00072CDE" w14:paraId="18211F2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8E3617" w14:textId="4D95D01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E08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631D12" w14:textId="0565FB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25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F1B86" w14:textId="284DB0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FB14F" w14:textId="6226D5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1DE11" w14:textId="1D21A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25.46</w:t>
            </w:r>
          </w:p>
        </w:tc>
      </w:tr>
      <w:tr w:rsidR="00072CDE" w14:paraId="73B1E1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3C626" w14:textId="2ED05B3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C56A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57B63" w14:textId="06A841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90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B410F" w14:textId="70FA6A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BA9DA" w14:textId="38EACD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8FE786" w14:textId="32B0E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90.14</w:t>
            </w:r>
          </w:p>
        </w:tc>
      </w:tr>
      <w:tr w:rsidR="00072CDE" w14:paraId="44DBE64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1AA7AC" w14:textId="475A8EB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9F221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C87F4" w14:textId="2C856D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10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28782E" w14:textId="46AC2C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973CB3" w14:textId="67DED3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07D84" w14:textId="317682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108.00</w:t>
            </w:r>
          </w:p>
        </w:tc>
      </w:tr>
      <w:tr w:rsidR="00072CDE" w14:paraId="57A1FB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EFE67" w14:textId="2A8C43B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28B8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7EEF1D" w14:textId="7F3BDE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133.2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81329" w14:textId="76887B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3EDC0" w14:textId="50ACB4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4C121" w14:textId="12AF23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133.26</w:t>
            </w:r>
          </w:p>
        </w:tc>
      </w:tr>
      <w:tr w:rsidR="00072CDE" w14:paraId="594243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451DF7" w14:textId="63FACF9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9B85A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63AB31" w14:textId="371CA5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5,726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B47E0" w14:textId="7E90C2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F13B62" w14:textId="161B96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004BA" w14:textId="45C111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5,726.14</w:t>
            </w:r>
          </w:p>
        </w:tc>
      </w:tr>
      <w:tr w:rsidR="00072CDE" w14:paraId="798145F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4E0AA" w14:textId="1AD0F3B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CBBF1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D9277" w14:textId="142F36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5,519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8CE45" w14:textId="7600BD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2E34C4" w14:textId="7289A4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AAF4E2" w14:textId="66DD33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5,519.88</w:t>
            </w:r>
          </w:p>
        </w:tc>
      </w:tr>
      <w:tr w:rsidR="00072CDE" w14:paraId="348246F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66C41D" w14:textId="4F0726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E78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663D8" w14:textId="382BA4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3,087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12019" w14:textId="34D5FB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935A0" w14:textId="1A4780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B0D19" w14:textId="566FF9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3,087.60</w:t>
            </w:r>
          </w:p>
        </w:tc>
      </w:tr>
      <w:tr w:rsidR="00072CDE" w14:paraId="52F81B1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E9EF4B" w14:textId="20B46F0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DB7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7779B" w14:textId="3506C9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8,550.9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74507E" w14:textId="26AFEE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0F425" w14:textId="0D60EC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331BF" w14:textId="2C5DFF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8,550.98</w:t>
            </w:r>
          </w:p>
        </w:tc>
      </w:tr>
      <w:tr w:rsidR="00072CDE" w14:paraId="49B4C27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333B3D" w14:textId="2D2C690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4416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FD75F1" w14:textId="2D7245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4,283.0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26582" w14:textId="0B6D2D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D0698" w14:textId="38D2F7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2AAF1" w14:textId="5E5D6F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4,283.02</w:t>
            </w:r>
          </w:p>
        </w:tc>
      </w:tr>
      <w:tr w:rsidR="00072CDE" w14:paraId="5B61FA7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94D35A" w14:textId="4188414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7CFD2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8E318" w14:textId="5093C9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2,628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CB0FC" w14:textId="0CA5F1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1EA642" w14:textId="37CDBE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DD35B3" w14:textId="702E58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2,628.90</w:t>
            </w:r>
          </w:p>
        </w:tc>
      </w:tr>
      <w:tr w:rsidR="00072CDE" w14:paraId="50AF6D8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21998" w14:textId="3D0F9FD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2CB3D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AF300" w14:textId="38EA6D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928EE" w14:textId="02D5AC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41BCF" w14:textId="0E4759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BBD06" w14:textId="3FAC65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.78</w:t>
            </w:r>
          </w:p>
        </w:tc>
      </w:tr>
      <w:tr w:rsidR="00072CDE" w14:paraId="7AD2062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92ECD" w14:textId="53B9BFE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55641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EE66E7" w14:textId="13CA91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2,881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EE98F0" w14:textId="3241FB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6E141D" w14:textId="7BAC50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69013" w14:textId="1E7236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2,881.12</w:t>
            </w:r>
          </w:p>
        </w:tc>
      </w:tr>
      <w:tr w:rsidR="00072CDE" w14:paraId="05D41B7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443EBF" w14:textId="1E92E86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8010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C22A4" w14:textId="58DBCF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1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9B0CB" w14:textId="33B51A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500C99" w14:textId="085C53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033E8" w14:textId="260CF5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1.56</w:t>
            </w:r>
          </w:p>
        </w:tc>
      </w:tr>
      <w:tr w:rsidR="00072CDE" w14:paraId="135A045A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E189E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733951" w14:textId="43087D2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,665,431.2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AC30D" w14:textId="0D54A5C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C98F69" w14:textId="503E215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8F5FC6" w14:textId="5F2A8BE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,665,431.23</w:t>
            </w:r>
          </w:p>
        </w:tc>
      </w:tr>
      <w:tr w:rsidR="00072CDE" w14:paraId="01CD21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65BDDE" w14:textId="7E47380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1F1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02CFFF" w14:textId="221C30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3,599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225F5" w14:textId="299F13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6E3F3" w14:textId="4CC406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83AE94" w14:textId="31E341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3,599.40</w:t>
            </w:r>
          </w:p>
        </w:tc>
      </w:tr>
      <w:tr w:rsidR="00072CDE" w14:paraId="076750F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FC5FF" w14:textId="766151C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B96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16E1C8" w14:textId="37596C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2,49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096B0" w14:textId="5A0832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1D766" w14:textId="3E1E75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12863" w14:textId="208944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2,498.75</w:t>
            </w:r>
          </w:p>
        </w:tc>
      </w:tr>
      <w:tr w:rsidR="00072CDE" w14:paraId="3933497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9A800E" w14:textId="4D0D223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2F6E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D86C1" w14:textId="0809E9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2,8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76BDD" w14:textId="36E4B3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21B748" w14:textId="40EAC1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10F42" w14:textId="4D1511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2,890.00</w:t>
            </w:r>
          </w:p>
        </w:tc>
      </w:tr>
      <w:tr w:rsidR="00072CDE" w14:paraId="3D1A97F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96490C" w14:textId="3C400E3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D440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A68A8B" w14:textId="1965B6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1,634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DC879" w14:textId="64453B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A0727F" w14:textId="6B991E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52FE0" w14:textId="2F12D4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1,634.75</w:t>
            </w:r>
          </w:p>
        </w:tc>
      </w:tr>
      <w:tr w:rsidR="00072CDE" w14:paraId="4CB49E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45A93D" w14:textId="007BDD4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A6B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3DA51" w14:textId="4512BC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14,65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B31BD" w14:textId="4873D0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FF11B" w14:textId="525CFA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183A8" w14:textId="57FD75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14,655.00</w:t>
            </w:r>
          </w:p>
        </w:tc>
      </w:tr>
      <w:tr w:rsidR="00072CDE" w14:paraId="0CB50C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BC422" w14:textId="318AA96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01A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B4B64" w14:textId="21F425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9,0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8032F" w14:textId="7F9754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F0355" w14:textId="40F4F6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FA4E0" w14:textId="3FE64C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9,010.00</w:t>
            </w:r>
          </w:p>
        </w:tc>
      </w:tr>
      <w:tr w:rsidR="00072CDE" w14:paraId="3C2059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7FB3F" w14:textId="010D780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E68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2E460" w14:textId="353633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7,362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E01164" w14:textId="4EDCFB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7ECFD" w14:textId="46C439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B8092" w14:textId="17FF60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7,362.30</w:t>
            </w:r>
          </w:p>
        </w:tc>
      </w:tr>
      <w:tr w:rsidR="00072CDE" w14:paraId="012745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3276C" w14:textId="3B1A40B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C2C9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171B81" w14:textId="5E6A3D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7,467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719B9" w14:textId="06C8E5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2C3C6" w14:textId="6C1BB2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4D3641" w14:textId="22A038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7,467.80</w:t>
            </w:r>
          </w:p>
        </w:tc>
      </w:tr>
      <w:tr w:rsidR="00072CDE" w14:paraId="7010A7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AA38BF" w14:textId="77A78C6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FEB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FEE54" w14:textId="4DF467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73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6F9B0" w14:textId="6C0AAF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85A15D" w14:textId="0E257B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8C511E" w14:textId="088C04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732.50</w:t>
            </w:r>
          </w:p>
        </w:tc>
      </w:tr>
      <w:tr w:rsidR="00072CDE" w14:paraId="10AE1DB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FE0931" w14:textId="7E9C29E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3793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CFEDA" w14:textId="5185E9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7,291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09D7EC" w14:textId="174D69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D53B2" w14:textId="114D4F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0C122" w14:textId="3BE09A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7,291.40</w:t>
            </w:r>
          </w:p>
        </w:tc>
      </w:tr>
      <w:tr w:rsidR="00072CDE" w14:paraId="36CCC4C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B74363" w14:textId="329BEBF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A0E62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996E5" w14:textId="14F7D0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765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EB94A" w14:textId="4D8E02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E72D84" w14:textId="39D861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C9EE6E" w14:textId="58FBA8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765.88</w:t>
            </w:r>
          </w:p>
        </w:tc>
      </w:tr>
      <w:tr w:rsidR="00072CDE" w14:paraId="375FA98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A5154D" w14:textId="4979CA8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F081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6EB8B" w14:textId="266CBB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5,54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71760" w14:textId="5AEC12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89C95" w14:textId="2B01E1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4BF0BE" w14:textId="105337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5,548.00</w:t>
            </w:r>
          </w:p>
        </w:tc>
      </w:tr>
      <w:tr w:rsidR="00072CDE" w14:paraId="059717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F7674C" w14:textId="6371CF9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42C4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868495" w14:textId="4FF1E8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93A79" w14:textId="6FCEDD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4EE7A" w14:textId="718832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D92D7" w14:textId="54A4DB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</w:tr>
      <w:tr w:rsidR="00072CDE" w14:paraId="4087529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6EBD5" w14:textId="53732E4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41FE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A4BF9" w14:textId="4C3C86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8,437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1609B" w14:textId="30D330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3E949" w14:textId="7176CC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95A3A" w14:textId="316468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8,437.25</w:t>
            </w:r>
          </w:p>
        </w:tc>
      </w:tr>
      <w:tr w:rsidR="00072CDE" w14:paraId="63064A4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742F1" w14:textId="741CB64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FEF3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8FEC1" w14:textId="43E5F8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95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71E990" w14:textId="514753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9FCAD" w14:textId="7234B4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FF37A4" w14:textId="63F005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953.00</w:t>
            </w:r>
          </w:p>
        </w:tc>
      </w:tr>
      <w:tr w:rsidR="00072CDE" w14:paraId="6D9238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D1689" w14:textId="0A1B592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63F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3BEC2E" w14:textId="10EF55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8,50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068B7" w14:textId="723328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1E23AD" w14:textId="5EBAA6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4B6C9A" w14:textId="071279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8,501.00</w:t>
            </w:r>
          </w:p>
        </w:tc>
      </w:tr>
      <w:tr w:rsidR="00072CDE" w14:paraId="3EB153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7EDCFE" w14:textId="6AB9527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F0C1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4ACB1F" w14:textId="705170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5,534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F642A" w14:textId="08B3D0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27B7F" w14:textId="355504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8819D" w14:textId="2C0B93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5,534.20</w:t>
            </w:r>
          </w:p>
        </w:tc>
      </w:tr>
      <w:tr w:rsidR="00072CDE" w14:paraId="6430927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CA279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D26EA" w14:textId="5E5318D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194,16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ACA28" w14:textId="2A407AE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1A30C8" w14:textId="503D51C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CE30BD" w14:textId="64AF5CB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194,161.25</w:t>
            </w:r>
          </w:p>
        </w:tc>
      </w:tr>
      <w:tr w:rsidR="00072CDE" w14:paraId="0E9CA0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F7D81" w14:textId="3684EA3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E800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24EEF" w14:textId="1A09A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6,3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AD7E7" w14:textId="7A5C7A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991C8" w14:textId="76BD13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EA8FD5" w14:textId="5BC7DB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6,365.00</w:t>
            </w:r>
          </w:p>
        </w:tc>
      </w:tr>
      <w:tr w:rsidR="00072CDE" w14:paraId="215ACB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CA96C1" w14:textId="1D31566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063D4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9E4D2" w14:textId="4585BD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8,23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7C3B2F" w14:textId="1B154B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74D52" w14:textId="7E578D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5E150F" w14:textId="7EA8B1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8,234.00</w:t>
            </w:r>
          </w:p>
        </w:tc>
      </w:tr>
      <w:tr w:rsidR="00072CDE" w14:paraId="58B4F41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31D54" w14:textId="28AE4F0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F8EE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97CDF" w14:textId="2B87EA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6,27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84C82" w14:textId="4FE3A0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BD45F" w14:textId="59FA43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CEFC62" w14:textId="1C831E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6,273.00</w:t>
            </w:r>
          </w:p>
        </w:tc>
      </w:tr>
      <w:tr w:rsidR="00072CDE" w14:paraId="59A937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53B46" w14:textId="6D24760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BFBE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28493" w14:textId="1AAAD8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1,527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D4E7BF" w14:textId="0A0717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B7D40" w14:textId="3E10AA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0EB8C" w14:textId="1DCCC4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1,527.60</w:t>
            </w:r>
          </w:p>
        </w:tc>
      </w:tr>
      <w:tr w:rsidR="00072CDE" w14:paraId="5DC463F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D22475" w14:textId="53A0FE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D75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9A175" w14:textId="686542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0,69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3A57F" w14:textId="2E818A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00E87C" w14:textId="0E2B3B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E39B29" w14:textId="1D3F23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0,692.00</w:t>
            </w:r>
          </w:p>
        </w:tc>
      </w:tr>
      <w:tr w:rsidR="00072CDE" w14:paraId="318380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3CB08F" w14:textId="1A2F19D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4E3B0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AAC7F" w14:textId="778820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,1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F845DA" w14:textId="3F80ED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9C7B22" w14:textId="03ECF7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2CB75F" w14:textId="0AA12A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,195.00</w:t>
            </w:r>
          </w:p>
        </w:tc>
      </w:tr>
      <w:tr w:rsidR="00072CDE" w14:paraId="7590306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D9B8FC" w14:textId="63D7CA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A659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7A3ED" w14:textId="5187EF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12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9887AC" w14:textId="476399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9C3C0" w14:textId="390138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F776AB" w14:textId="23D66B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124.00</w:t>
            </w:r>
          </w:p>
        </w:tc>
      </w:tr>
      <w:tr w:rsidR="00072CDE" w14:paraId="2B642D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D8E53" w14:textId="73E08EE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69D4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97816" w14:textId="30ACCD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9,750.6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0B97C" w14:textId="6C98F1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8AD8E" w14:textId="3D7CC9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6DC74" w14:textId="4829E3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9,750.65</w:t>
            </w:r>
          </w:p>
        </w:tc>
      </w:tr>
      <w:tr w:rsidR="00072CDE" w14:paraId="3732AB0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F313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EF69F" w14:textId="53D9D31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57,649,459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381918" w14:textId="0DB1764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3,375,821.5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74D6B" w14:textId="5594145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1AEFA" w14:textId="1B0B04F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61,025,280.84</w:t>
            </w:r>
          </w:p>
        </w:tc>
      </w:tr>
      <w:tr w:rsidR="00072CDE" w14:paraId="6D4889A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6F45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68A98A" w14:textId="65538B4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91,437,478.8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CD73F" w14:textId="76E7A1D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034,842.4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A43A3" w14:textId="56A3505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17D16" w14:textId="42C3EDC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6,472,321.25</w:t>
            </w:r>
          </w:p>
        </w:tc>
      </w:tr>
      <w:tr w:rsidR="00072CDE" w14:paraId="16AAF7B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5FBFA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068BB" w14:textId="108CB2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,551,708.3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2EAFA3" w14:textId="111EF6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,403,58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4FB05" w14:textId="437BC8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EE3ED" w14:textId="0C8CF1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,955,288.35</w:t>
            </w:r>
          </w:p>
        </w:tc>
      </w:tr>
      <w:tr w:rsidR="00072CDE" w14:paraId="5D2AC1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D90EE" w14:textId="1615C9A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DBA73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46AC43" w14:textId="133103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268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B620D" w14:textId="310F72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D7327" w14:textId="34B67A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75E54" w14:textId="3C8965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268,750.00</w:t>
            </w:r>
          </w:p>
        </w:tc>
      </w:tr>
      <w:tr w:rsidR="00072CDE" w14:paraId="71B37E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BC884" w14:textId="7E16F30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86033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6F3BBF" w14:textId="46A233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6,840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40992" w14:textId="69ADD9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FF131" w14:textId="5F804B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4C5C3" w14:textId="2D5639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6,840.50</w:t>
            </w:r>
          </w:p>
        </w:tc>
      </w:tr>
      <w:tr w:rsidR="00072CDE" w14:paraId="262E50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A9B41" w14:textId="5FEA677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C2D81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E7DAA5" w14:textId="2C7DC9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2,6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BB6F2" w14:textId="4EF54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6634EF" w14:textId="0F95A3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9988D" w14:textId="39B7CC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2,675.00</w:t>
            </w:r>
          </w:p>
        </w:tc>
      </w:tr>
      <w:tr w:rsidR="00072CDE" w14:paraId="7A704A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DABEB" w14:textId="5B38828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92FB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73A33" w14:textId="5B14E9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322,8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06009" w14:textId="3AD17E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33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12B3B" w14:textId="2A36B3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48147" w14:textId="55A7AA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,855,830.00</w:t>
            </w:r>
          </w:p>
        </w:tc>
      </w:tr>
      <w:tr w:rsidR="00072CDE" w14:paraId="15050D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EAA633" w14:textId="1C507C1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6CB7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88560" w14:textId="12E373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65,20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171FE" w14:textId="01740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91,52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8EE700" w14:textId="0DC6D6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0E103" w14:textId="0DEBBD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356,727.00</w:t>
            </w:r>
          </w:p>
        </w:tc>
      </w:tr>
      <w:tr w:rsidR="00072CDE" w14:paraId="23BFDF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93B70" w14:textId="27D5697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CA41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0263F" w14:textId="1D6915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5,0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8101B" w14:textId="00E24D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EED81E" w14:textId="3C94F4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5B790" w14:textId="63A72B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5,095.00</w:t>
            </w:r>
          </w:p>
        </w:tc>
      </w:tr>
      <w:tr w:rsidR="00072CDE" w14:paraId="30C6377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F8FF02" w14:textId="1F360E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BB3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51804" w14:textId="0A4E7B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A72F7D" w14:textId="478099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5,492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D5A6AC" w14:textId="4D81C7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6813A4" w14:textId="0D2149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9,367.00</w:t>
            </w:r>
          </w:p>
        </w:tc>
      </w:tr>
      <w:tr w:rsidR="00072CDE" w14:paraId="391F62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BD077" w14:textId="5101387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892A1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08B6C" w14:textId="452F77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87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918AA0" w14:textId="5FADAD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FCE2E" w14:textId="68171A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57B14" w14:textId="6A255E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87,750.00</w:t>
            </w:r>
          </w:p>
        </w:tc>
      </w:tr>
      <w:tr w:rsidR="00072CDE" w14:paraId="6EE446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20A5C2" w14:textId="3694D22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3C56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9475B" w14:textId="2E663A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774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732B6D" w14:textId="77112A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5C55F" w14:textId="0F5FA5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1A003" w14:textId="2C9D2F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774,875.00</w:t>
            </w:r>
          </w:p>
        </w:tc>
      </w:tr>
      <w:tr w:rsidR="00072CDE" w14:paraId="20E93ED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5FDB41" w14:textId="2522435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6B1C8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392E2" w14:textId="3636F6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33,64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96C862" w14:textId="37C5AE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9,3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24119" w14:textId="17B49B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852B1" w14:textId="78A7E5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22,992.50</w:t>
            </w:r>
          </w:p>
        </w:tc>
      </w:tr>
      <w:tr w:rsidR="00072CDE" w14:paraId="43F82D2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BD50F" w14:textId="5C2C517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960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9A645" w14:textId="35DFA8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814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C63EF" w14:textId="6C5206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E28A82" w14:textId="6CEEC2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E89065" w14:textId="6FE12E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814,750.00</w:t>
            </w:r>
          </w:p>
        </w:tc>
      </w:tr>
      <w:tr w:rsidR="00072CDE" w14:paraId="3E4465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86545" w14:textId="2CB29FC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81BB7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1B54C" w14:textId="5AFACF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398,43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5021F" w14:textId="45AC10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F2D1D" w14:textId="4F3AE9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280CF" w14:textId="468330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748,437.00</w:t>
            </w:r>
          </w:p>
        </w:tc>
      </w:tr>
      <w:tr w:rsidR="00072CDE" w14:paraId="7FA9443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188AA" w14:textId="31E0724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E4C7E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5190B" w14:textId="39CCDD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2EA313" w14:textId="7A1291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2CEEB" w14:textId="06676E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8DDFE" w14:textId="69FEBD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</w:tr>
      <w:tr w:rsidR="00072CDE" w14:paraId="5A88576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AA13CC" w14:textId="6CB74E4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646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19B28" w14:textId="2F33CD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656,68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A3E98" w14:textId="6BAAA7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405117" w14:textId="65A8A5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3D392" w14:textId="41083A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919,188.00</w:t>
            </w:r>
          </w:p>
        </w:tc>
      </w:tr>
      <w:tr w:rsidR="00072CDE" w14:paraId="4A4212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D5884" w14:textId="73B837A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899AD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6109C" w14:textId="267C37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7F6BC" w14:textId="4E2437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813767" w14:textId="0B3ADF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75199" w14:textId="76B05D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</w:tr>
      <w:tr w:rsidR="00072CDE" w14:paraId="1680E40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17F3B" w14:textId="670A1C1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0AE4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FF5642" w14:textId="452218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87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D2388" w14:textId="1B237B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2,7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8CE21" w14:textId="49C8A3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8AAE5" w14:textId="213A63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40,450.00</w:t>
            </w:r>
          </w:p>
        </w:tc>
      </w:tr>
      <w:tr w:rsidR="00072CDE" w14:paraId="120F59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92D18" w14:textId="5817B74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03ED4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2846D" w14:textId="33FE23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864,849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F15F4" w14:textId="727426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8,4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9F677" w14:textId="595B0E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0F3A1" w14:textId="1581BC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193,249.00</w:t>
            </w:r>
          </w:p>
        </w:tc>
      </w:tr>
      <w:tr w:rsidR="00072CDE" w14:paraId="49778B8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AAC3C" w14:textId="2D24CFE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E7F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E399A" w14:textId="0D48F3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603,3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4C40E" w14:textId="616BA5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21146" w14:textId="60D975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D6925" w14:textId="07212E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603,375.00</w:t>
            </w:r>
          </w:p>
        </w:tc>
      </w:tr>
      <w:tr w:rsidR="00072CDE" w14:paraId="6C7539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319BA2" w14:textId="1EFC49D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C4F8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F48274" w14:textId="2330E4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3D78C0" w14:textId="30B5D5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0,514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4E4B12" w14:textId="741A8F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2CBE7" w14:textId="609985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64,389.00</w:t>
            </w:r>
          </w:p>
        </w:tc>
      </w:tr>
      <w:tr w:rsidR="00072CDE" w14:paraId="2A49CD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18BE44" w14:textId="7C9DE83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482D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164379" w14:textId="7DE334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274E28" w14:textId="1F8EA5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DF5CC" w14:textId="171951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FB85D2" w14:textId="446D25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</w:tr>
      <w:tr w:rsidR="00072CDE" w14:paraId="4F77852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AD284" w14:textId="2A3B75C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AF76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22886" w14:textId="214552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896B0E" w14:textId="4A1850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CD1C6" w14:textId="0E01FC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88308" w14:textId="28AB40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</w:tr>
      <w:tr w:rsidR="00072CDE" w14:paraId="1FCCF4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CDCD3" w14:textId="4CE25DA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05D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DD39B" w14:textId="1CB11A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B9815" w14:textId="5AEBFC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3,551.4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62F01" w14:textId="6F15B1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5F6E1" w14:textId="224928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67,426.40</w:t>
            </w:r>
          </w:p>
        </w:tc>
      </w:tr>
      <w:tr w:rsidR="00072CDE" w14:paraId="40A9688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AAA09" w14:textId="6BAB2A0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E9CE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5E6AC" w14:textId="1708FB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55,34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5F2182" w14:textId="714C37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56DF1" w14:textId="79B593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A777BC" w14:textId="6783BF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55,342.50</w:t>
            </w:r>
          </w:p>
        </w:tc>
      </w:tr>
      <w:tr w:rsidR="00072CDE" w14:paraId="4802B04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CA970" w14:textId="4454313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CFAB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B0DD4" w14:textId="68F5B5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9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E65A5" w14:textId="6BD09B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E266E" w14:textId="5BE9DC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552B4" w14:textId="7A50E4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9,875.00</w:t>
            </w:r>
          </w:p>
        </w:tc>
      </w:tr>
      <w:tr w:rsidR="00072CDE" w14:paraId="1AB9DA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30D142" w14:textId="0C5528F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89F6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8F941" w14:textId="429027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268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F1897" w14:textId="5F001D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CF3ADD" w14:textId="4FF942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1FA3E" w14:textId="029F9C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268,750.00</w:t>
            </w:r>
          </w:p>
        </w:tc>
      </w:tr>
      <w:tr w:rsidR="00072CDE" w14:paraId="501FD5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086F2D" w14:textId="404A772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9E03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F1898" w14:textId="20C571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3,2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8F6C76" w14:textId="0B6436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0E4A0" w14:textId="11768A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8FAE56" w14:textId="2C79B0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3,225.00</w:t>
            </w:r>
          </w:p>
        </w:tc>
      </w:tr>
      <w:tr w:rsidR="00072CDE" w14:paraId="1A73F31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AF183" w14:textId="537120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201C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852CB" w14:textId="4C79BB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616,95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8CEF98" w14:textId="3BB7FB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D05662" w14:textId="7EF46C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EE856" w14:textId="720D8D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616,953.00</w:t>
            </w:r>
          </w:p>
        </w:tc>
      </w:tr>
      <w:tr w:rsidR="00072CDE" w14:paraId="6274CC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1E756" w14:textId="0D0A9C4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4C5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2D8C6D" w14:textId="4AA0F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6,31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0DF27" w14:textId="2D2052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8,07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DC5CA" w14:textId="74F88F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9C26F" w14:textId="2B1DF9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74,390.00</w:t>
            </w:r>
          </w:p>
        </w:tc>
      </w:tr>
      <w:tr w:rsidR="00072CDE" w14:paraId="10D1D12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7820F" w14:textId="37F5974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555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08AE6" w14:textId="717491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510,82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D780B" w14:textId="520BB8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2F358" w14:textId="3B8BEC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7E5D65" w14:textId="1E5E55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510,828.00</w:t>
            </w:r>
          </w:p>
        </w:tc>
      </w:tr>
      <w:tr w:rsidR="00072CDE" w14:paraId="759AEC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15008" w14:textId="23F213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7829B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E4E6B0" w14:textId="6E8164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458,08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2B0EC" w14:textId="6E56CB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A3669" w14:textId="75EEFD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62A8B" w14:textId="73C6B2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458,082.00</w:t>
            </w:r>
          </w:p>
        </w:tc>
      </w:tr>
      <w:tr w:rsidR="00072CDE" w14:paraId="15173E4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04B82" w14:textId="28C6411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DA60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802D0" w14:textId="554E50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220,67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0A0FB" w14:textId="09F1E3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6,16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AC9898" w14:textId="5B5638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6F022" w14:textId="5FB352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856,833.00</w:t>
            </w:r>
          </w:p>
        </w:tc>
      </w:tr>
      <w:tr w:rsidR="00072CDE" w14:paraId="0595A2F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BD7320" w14:textId="7D794BF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66F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107E5F" w14:textId="650E28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3,46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D0B8E" w14:textId="21A61D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128F8" w14:textId="5E4C49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D7887" w14:textId="51C58F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3,463.00</w:t>
            </w:r>
          </w:p>
        </w:tc>
      </w:tr>
      <w:tr w:rsidR="00072CDE" w14:paraId="6E7BF0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9ABCD8" w14:textId="2321F85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4B8A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6D140" w14:textId="15EB56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87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65480" w14:textId="5CED07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C47A96" w14:textId="7FDAF8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9F75ED" w14:textId="23F183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87,750.00</w:t>
            </w:r>
          </w:p>
        </w:tc>
      </w:tr>
      <w:tr w:rsidR="00072CDE" w14:paraId="49E0959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B6C840" w14:textId="034792F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CF8B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E90E5" w14:textId="618D22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98A2B" w14:textId="37B2C1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D65987" w14:textId="29113E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57BF1" w14:textId="2E4240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</w:tr>
      <w:tr w:rsidR="00072CDE" w14:paraId="59C0656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D838F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E5DE1" w14:textId="105B4FC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3,285,755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46E22" w14:textId="5B0263F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7,734,385.2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1EFAE" w14:textId="6A18571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4E48A" w14:textId="73B9F70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1,020,140.95</w:t>
            </w:r>
          </w:p>
        </w:tc>
      </w:tr>
      <w:tr w:rsidR="00072CDE" w14:paraId="02ECC6E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FF60D5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32B69B" w14:textId="67D0E4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6,1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40902" w14:textId="28C87C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,759,444.2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2A947A" w14:textId="7BBA39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EE4D0" w14:textId="3D5D21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,875,604.20</w:t>
            </w:r>
          </w:p>
        </w:tc>
      </w:tr>
      <w:tr w:rsidR="00072CDE" w14:paraId="67BCF9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71608" w14:textId="38D507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51E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9A788" w14:textId="2561F6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8,8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CCE8F1" w14:textId="793EAC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114BE7" w14:textId="3CF223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99BB8E" w14:textId="1019AF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8,880.00</w:t>
            </w:r>
          </w:p>
        </w:tc>
      </w:tr>
      <w:tr w:rsidR="00072CDE" w14:paraId="1E95D77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ABE32" w14:textId="4478AF4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F6A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068B2" w14:textId="50E70A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D589F" w14:textId="3EA842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D8B13" w14:textId="27FEAA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D4467" w14:textId="23A6AC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</w:tr>
      <w:tr w:rsidR="00072CDE" w14:paraId="1829B7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78DFD3" w14:textId="4C46C79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FA6C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1ED7C4" w14:textId="32E6E2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5,97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87D7A" w14:textId="61602E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8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029427" w14:textId="73504A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A660C" w14:textId="485408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34,477.00</w:t>
            </w:r>
          </w:p>
        </w:tc>
      </w:tr>
      <w:tr w:rsidR="00072CDE" w14:paraId="0FCDE2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293BC" w14:textId="5AD54AD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A5E7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B642BB" w14:textId="52C3C9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2B01C9" w14:textId="7EC54C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F04D9D" w14:textId="74580B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E78D2" w14:textId="1E5458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2,000.00</w:t>
            </w:r>
          </w:p>
        </w:tc>
      </w:tr>
      <w:tr w:rsidR="00072CDE" w14:paraId="387504E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7C5297" w14:textId="24C8130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960B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041F8" w14:textId="2C0667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2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F99BE" w14:textId="454138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,9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9CEE9" w14:textId="04EDAA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33A605" w14:textId="0B7F1D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350.00</w:t>
            </w:r>
          </w:p>
        </w:tc>
      </w:tr>
      <w:tr w:rsidR="00072CDE" w14:paraId="2B864D9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48F743" w14:textId="269B3C1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2C92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B310A" w14:textId="6E2D2D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9,46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500A2" w14:textId="443295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0,83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F622F0" w14:textId="679C8D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A73417" w14:textId="490DB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60,292.00</w:t>
            </w:r>
          </w:p>
        </w:tc>
      </w:tr>
      <w:tr w:rsidR="00072CDE" w14:paraId="5FD259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A8D24" w14:textId="2F16850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573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40C10" w14:textId="529EA2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36,860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F8E2B" w14:textId="337F86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DBE9F" w14:textId="39B664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699AD" w14:textId="3B8DDD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36,860.75</w:t>
            </w:r>
          </w:p>
        </w:tc>
      </w:tr>
      <w:tr w:rsidR="00072CDE" w14:paraId="1199F21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BB249F" w14:textId="4C6C4CF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8A7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BCCFC0" w14:textId="0A31FE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7AE4F1" w14:textId="7684E7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ADFCD8" w14:textId="6DB233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9B7B8" w14:textId="3D0361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</w:tr>
      <w:tr w:rsidR="00072CDE" w14:paraId="6387E4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E9846B" w14:textId="45D1F16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89E6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8D9FC" w14:textId="75561D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0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F6E57" w14:textId="3DDEE0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8,17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B8D89E" w14:textId="538E95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B1D83" w14:textId="4FC2B2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08,275.00</w:t>
            </w:r>
          </w:p>
        </w:tc>
      </w:tr>
      <w:tr w:rsidR="00072CDE" w14:paraId="0720EC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BF877" w14:textId="7B4ABFD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7DB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06BD9" w14:textId="56936A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3,4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659EB" w14:textId="495778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2,64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47066" w14:textId="1B26E5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8E5B4" w14:textId="318612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06,138.00</w:t>
            </w:r>
          </w:p>
        </w:tc>
      </w:tr>
      <w:tr w:rsidR="00072CDE" w14:paraId="614157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A063C" w14:textId="7F8989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DE4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F5C845" w14:textId="200F81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0F887" w14:textId="71407E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5,86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B1774" w14:textId="7D5A2C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F90C4" w14:textId="431DDD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9,860.00</w:t>
            </w:r>
          </w:p>
        </w:tc>
      </w:tr>
      <w:tr w:rsidR="00072CDE" w14:paraId="51B6BEC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A1206" w14:textId="6BC71B9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2245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7BAFD" w14:textId="241311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7,8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D5E23" w14:textId="2BF2EE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169F0" w14:textId="081652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C9F488" w14:textId="722A77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7,860.00</w:t>
            </w:r>
          </w:p>
        </w:tc>
      </w:tr>
      <w:tr w:rsidR="00072CDE" w14:paraId="3DD172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29D8E" w14:textId="622DB03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233D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22809" w14:textId="2D0D25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C6A35C" w14:textId="5161F4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75BBD8" w14:textId="1C5054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B40285" w14:textId="250B1F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</w:tr>
      <w:tr w:rsidR="00072CDE" w14:paraId="3ECC666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0A496" w14:textId="36C8BDA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26E4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C1D04" w14:textId="4D17E2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20A14" w14:textId="68329F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,51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9831F" w14:textId="11D33E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481EA4" w14:textId="02367E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4,510.00</w:t>
            </w:r>
          </w:p>
        </w:tc>
      </w:tr>
      <w:tr w:rsidR="00072CDE" w14:paraId="156EEF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8040D3" w14:textId="7FA4867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3B1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2B7FE" w14:textId="468256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94E69" w14:textId="63650C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1E264" w14:textId="29C1B6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704C7" w14:textId="5CF4CC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</w:tr>
      <w:tr w:rsidR="00072CDE" w14:paraId="168F0B7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55D4F" w14:textId="36658AF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97F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FA9AE" w14:textId="2B3B64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9,8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D6ED2" w14:textId="69728F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15CBC" w14:textId="1F1A44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F683F" w14:textId="12955B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9,840.00</w:t>
            </w:r>
          </w:p>
        </w:tc>
      </w:tr>
      <w:tr w:rsidR="00072CDE" w14:paraId="021651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767CA" w14:textId="06D436C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5738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D8590" w14:textId="24850A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3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9D3D5" w14:textId="3E4B03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06938" w14:textId="703DC5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117730" w14:textId="68900D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3,400.00</w:t>
            </w:r>
          </w:p>
        </w:tc>
      </w:tr>
      <w:tr w:rsidR="00072CDE" w14:paraId="29C6BF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369096" w14:textId="795A1CC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589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8EE797" w14:textId="07F857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9,33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578BD6" w14:textId="53BA42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4,23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C4D81" w14:textId="73D9E0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659FB" w14:textId="2014E0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3,574.00</w:t>
            </w:r>
          </w:p>
        </w:tc>
      </w:tr>
      <w:tr w:rsidR="00072CDE" w14:paraId="56F1088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AE994" w14:textId="5BEA4EA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FAD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145A7" w14:textId="1E0F94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07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9F39A" w14:textId="5D47C1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7,65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35647" w14:textId="4BAD46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81BB08" w14:textId="686280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7,731.00</w:t>
            </w:r>
          </w:p>
        </w:tc>
      </w:tr>
      <w:tr w:rsidR="00072CDE" w14:paraId="4FEA1AB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229F1" w14:textId="25E8053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FF4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5F100" w14:textId="5CA0F7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19,31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2B8ABB" w14:textId="30E65E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75F9FB" w14:textId="17A87A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3E80E" w14:textId="5C8608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19,318.00</w:t>
            </w:r>
          </w:p>
        </w:tc>
      </w:tr>
      <w:tr w:rsidR="00072CDE" w14:paraId="0781B0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F5F61" w14:textId="1D11C73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AEC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1D30B" w14:textId="578E2B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1,00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A0486" w14:textId="2E5D2F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CC2CA4" w14:textId="7BD8A7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D996FA" w14:textId="5352B1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1,008.00</w:t>
            </w:r>
          </w:p>
        </w:tc>
      </w:tr>
      <w:tr w:rsidR="00072CDE" w14:paraId="4F9CCA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FAE48" w14:textId="2677AAD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7DC7D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693C9C" w14:textId="6BF43F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6DF8C" w14:textId="77B810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6,60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FAE484" w14:textId="54A755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D4997" w14:textId="3A4CEB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0,605.00</w:t>
            </w:r>
          </w:p>
        </w:tc>
      </w:tr>
      <w:tr w:rsidR="00072CDE" w14:paraId="66BAD49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9DCC5" w14:textId="33F6295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748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5CAB9" w14:textId="43B231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1,58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EE336" w14:textId="2AB644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9,97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F7DCF" w14:textId="7C79FF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5A5D52" w14:textId="1AA0CD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1,558.00</w:t>
            </w:r>
          </w:p>
        </w:tc>
      </w:tr>
      <w:tr w:rsidR="00072CDE" w14:paraId="7AF7026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79F7A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F6D61" w14:textId="639DCE0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63,541.7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B411A8" w14:textId="7A3D49F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9,763,533.31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1637B1" w14:textId="3A0D8BC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35D17" w14:textId="0844625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5,027,075.05</w:t>
            </w:r>
          </w:p>
        </w:tc>
      </w:tr>
      <w:tr w:rsidR="00072CDE" w14:paraId="1501E4D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3714B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BE48A6" w14:textId="6E51B0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5F2A0" w14:textId="1A3856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,914,200.5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69DABC" w14:textId="372912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F94CBE" w14:textId="5F868D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,136,200.50</w:t>
            </w:r>
          </w:p>
        </w:tc>
      </w:tr>
      <w:tr w:rsidR="00072CDE" w14:paraId="351A74D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4374A" w14:textId="47F3F7A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9D4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892BF" w14:textId="2B309C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280AE" w14:textId="77BE38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F5E24" w14:textId="05CB37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0B5722" w14:textId="041EA4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1095A99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12C81" w14:textId="269A68A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1526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173A9" w14:textId="14D784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7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3EDFDB" w14:textId="6B5A21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E96A6" w14:textId="6717E2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619BA" w14:textId="27ABAB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7,600.00</w:t>
            </w:r>
          </w:p>
        </w:tc>
      </w:tr>
      <w:tr w:rsidR="00072CDE" w14:paraId="29FEA94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990351" w14:textId="7FE231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1158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2B434" w14:textId="4A3F83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00,2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80D87" w14:textId="5FE786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BC2F1" w14:textId="300E8E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27BA8" w14:textId="50AE77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22,710.00</w:t>
            </w:r>
          </w:p>
        </w:tc>
      </w:tr>
      <w:tr w:rsidR="00072CDE" w14:paraId="4A2B6E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11369" w14:textId="502DB59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27E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55EE4" w14:textId="7851D1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8,7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462CC4" w14:textId="2155BF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2,9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30302D" w14:textId="3AFF8A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B4E113" w14:textId="45DACF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1,660.00</w:t>
            </w:r>
          </w:p>
        </w:tc>
      </w:tr>
      <w:tr w:rsidR="00072CDE" w14:paraId="4B5566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3F7FA2" w14:textId="7646DCB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105AB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4276C" w14:textId="78DC92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4,1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191C05" w14:textId="5E8D30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0,97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4D817" w14:textId="4F3447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2AFF6" w14:textId="1B6708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65,100.00</w:t>
            </w:r>
          </w:p>
        </w:tc>
      </w:tr>
      <w:tr w:rsidR="00072CDE" w14:paraId="193CB4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3D3A8" w14:textId="5AB3590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B89D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373E3" w14:textId="348216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18,18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51BEA2" w14:textId="1AEE9F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B075E" w14:textId="54D25B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69C08" w14:textId="3D4291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18,184.00</w:t>
            </w:r>
          </w:p>
        </w:tc>
      </w:tr>
      <w:tr w:rsidR="00072CDE" w14:paraId="340072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E7504D" w14:textId="3DC5E72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073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6D83FA" w14:textId="4155D3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CDEF8" w14:textId="7919AA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29F12" w14:textId="0A3E38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D3A40" w14:textId="20BF47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2000A18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30D7DF" w14:textId="6529885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637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4E5D6" w14:textId="6A386D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1FA31" w14:textId="0B73E5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,224.78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7ED2A" w14:textId="0139B0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22E8C" w14:textId="04562E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8,224.78</w:t>
            </w:r>
          </w:p>
        </w:tc>
      </w:tr>
      <w:tr w:rsidR="00072CDE" w14:paraId="16F5D0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27F41" w14:textId="792F868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18C3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0056F2" w14:textId="7C88B8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142761" w14:textId="3F52B5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7872F" w14:textId="5CC2BC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9F2D7" w14:textId="356D40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6D19F01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1CF55" w14:textId="3B5F1DE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8BF31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92235" w14:textId="27B4DC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1F9DD" w14:textId="7DC939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597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FB4602" w14:textId="3FDA9D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B9B9CF" w14:textId="760290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5,597.00</w:t>
            </w:r>
          </w:p>
        </w:tc>
      </w:tr>
      <w:tr w:rsidR="00072CDE" w14:paraId="4BAB33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BD362" w14:textId="5B69C29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91F5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84CE36" w14:textId="4FE94A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3,04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E7B387" w14:textId="77D353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88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F0793" w14:textId="0A9DAB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3281D3" w14:textId="0014E3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8,936.00</w:t>
            </w:r>
          </w:p>
        </w:tc>
      </w:tr>
      <w:tr w:rsidR="00072CDE" w14:paraId="6FB988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14FF0" w14:textId="3C6453D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F46D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A39CB" w14:textId="0E1DC0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57E5D5" w14:textId="401DC3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8E1FD" w14:textId="6C386C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276EF" w14:textId="0C3B14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38E2AB8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133F3" w14:textId="519470D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22B4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8435DB" w14:textId="7B5EAF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2BDCC" w14:textId="386FAF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07E72A" w14:textId="6A6060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C2EF7" w14:textId="2DE945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538EA0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DBF066" w14:textId="69255AD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2716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E4D860" w14:textId="20CB7B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4DCCEA" w14:textId="09C3CC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BB1888" w14:textId="1DB446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8E60E" w14:textId="2A1A52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7,500.00</w:t>
            </w:r>
          </w:p>
        </w:tc>
      </w:tr>
      <w:tr w:rsidR="00072CDE" w14:paraId="5C4E25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93FBC" w14:textId="4EE2768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ECF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A00F8" w14:textId="17DBBB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3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40B46" w14:textId="143DA2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16CE6" w14:textId="15A833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AB7FAE" w14:textId="1B26FB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3,800.00</w:t>
            </w:r>
          </w:p>
        </w:tc>
      </w:tr>
      <w:tr w:rsidR="00072CDE" w14:paraId="37F0A3F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F702F" w14:textId="4191B8D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F91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C6CA2" w14:textId="0AC984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7,6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9033A1" w14:textId="6A2C93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98AD9" w14:textId="295468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F054C3" w14:textId="48F63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7,690.00</w:t>
            </w:r>
          </w:p>
        </w:tc>
      </w:tr>
      <w:tr w:rsidR="00072CDE" w14:paraId="4D4F1B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CE2BFE" w14:textId="284810F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A88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590E4" w14:textId="102038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543D24" w14:textId="69B7DA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A5E66" w14:textId="3E2258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46478" w14:textId="2071C2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04D5AE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8F14F" w14:textId="472C734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AE449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9DCBA" w14:textId="1D76D5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6,2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581D2" w14:textId="7F8199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B21C3F" w14:textId="740709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27741" w14:textId="3063A3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6,210.00</w:t>
            </w:r>
          </w:p>
        </w:tc>
      </w:tr>
      <w:tr w:rsidR="00072CDE" w14:paraId="35E8A7F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DFC27" w14:textId="79964BA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F0E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B1F622" w14:textId="68F283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C4B8C" w14:textId="477299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1,652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B017F" w14:textId="6B4033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50B20" w14:textId="495769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9,452.00</w:t>
            </w:r>
          </w:p>
        </w:tc>
      </w:tr>
      <w:tr w:rsidR="00072CDE" w14:paraId="2327238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154D3" w14:textId="3982CE5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FFA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D2374" w14:textId="11ED87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3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55FF31" w14:textId="30AF6D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855.77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BE3C6" w14:textId="14FA5E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E0F20" w14:textId="062321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655.77</w:t>
            </w:r>
          </w:p>
        </w:tc>
      </w:tr>
      <w:tr w:rsidR="00072CDE" w14:paraId="7C41E0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8BCBC3" w14:textId="0CCF8C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4D5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410BEF" w14:textId="0ADA86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5,18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3AB76" w14:textId="7A8560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5AD53" w14:textId="401013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5732BB" w14:textId="393930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5,182.00</w:t>
            </w:r>
          </w:p>
        </w:tc>
      </w:tr>
      <w:tr w:rsidR="00072CDE" w14:paraId="6B46DA9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596959" w14:textId="620A443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B253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F9D6D" w14:textId="796187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03,0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72E66" w14:textId="77E7DE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0BC3B1" w14:textId="0C18F6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F1F76" w14:textId="3701E9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28,020.00</w:t>
            </w:r>
          </w:p>
        </w:tc>
      </w:tr>
      <w:tr w:rsidR="00072CDE" w14:paraId="78B16CD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3DB6B1" w14:textId="5F77FD0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66F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38D65C" w14:textId="3E8F5D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6,2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8444CB" w14:textId="24DACE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FCA27" w14:textId="4C3705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B3306" w14:textId="4BC9F3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6,210.00</w:t>
            </w:r>
          </w:p>
        </w:tc>
      </w:tr>
      <w:tr w:rsidR="00072CDE" w14:paraId="0D7E56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9FB2E" w14:textId="1D7EFE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5E3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B9CF6" w14:textId="202ABA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1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19003" w14:textId="3FEC1E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29,788.83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EACAA" w14:textId="38B6D5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2CCFA" w14:textId="287200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70,988.83</w:t>
            </w:r>
          </w:p>
        </w:tc>
      </w:tr>
      <w:tr w:rsidR="00072CDE" w14:paraId="407600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D406D4" w14:textId="389502F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6DA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8E7B2" w14:textId="5DCC34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88,3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D5BED" w14:textId="6A6591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77,815.88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6C58C7" w14:textId="3ED52A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6C7A5" w14:textId="3DC6B5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66,135.88</w:t>
            </w:r>
          </w:p>
        </w:tc>
      </w:tr>
      <w:tr w:rsidR="00072CDE" w14:paraId="42182A2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0695BF" w14:textId="0B3CFB0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AB80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68C15D" w14:textId="0BE681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3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EC222" w14:textId="42B07B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7,5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A78C7" w14:textId="6CEAB3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F84FBF" w14:textId="75DD7D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31,450.00</w:t>
            </w:r>
          </w:p>
        </w:tc>
      </w:tr>
      <w:tr w:rsidR="00072CDE" w14:paraId="6CDACA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5025D" w14:textId="4D1213A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8837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8A30E" w14:textId="342BE8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3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431B8" w14:textId="0C8989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7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742D52" w14:textId="5474AC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B7595" w14:textId="464000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1,300.00</w:t>
            </w:r>
          </w:p>
        </w:tc>
      </w:tr>
      <w:tr w:rsidR="00072CDE" w14:paraId="459EDF9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06290" w14:textId="20602A5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1FF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DA053" w14:textId="242C1E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231.7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DC6ABD" w14:textId="51B410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24,590.55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F7C5A7" w14:textId="4BFA4E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666E37" w14:textId="7577F3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33,822.29</w:t>
            </w:r>
          </w:p>
        </w:tc>
      </w:tr>
      <w:tr w:rsidR="00072CDE" w14:paraId="4778581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472C0" w14:textId="15BFAEF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33A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D4398" w14:textId="74E2C2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1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70279" w14:textId="502FCF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6B725" w14:textId="7A77A8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ACE275" w14:textId="6813F3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190.00</w:t>
            </w:r>
          </w:p>
        </w:tc>
      </w:tr>
      <w:tr w:rsidR="00072CDE" w14:paraId="462F71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7CC3B" w14:textId="6077768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C2F2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CC741" w14:textId="03B9EE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25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4EBD1" w14:textId="04986C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F79DA5" w14:textId="409D66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7B24A" w14:textId="035951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256.00</w:t>
            </w:r>
          </w:p>
        </w:tc>
      </w:tr>
      <w:tr w:rsidR="00072CDE" w14:paraId="1D90FEE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1CC44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2497B" w14:textId="77D4726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,272,939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9D948" w14:textId="7ECF1F7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307,303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41AB0C" w14:textId="35B3453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BC9FE" w14:textId="1CC4D54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9,580,242.00</w:t>
            </w:r>
          </w:p>
        </w:tc>
      </w:tr>
      <w:tr w:rsidR="00072CDE" w14:paraId="196D52AC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081EB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4FA92" w14:textId="55C51B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DA9F3" w14:textId="50C2E9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DB33C" w14:textId="4C027E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21C41D" w14:textId="43C9ED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4,000.00</w:t>
            </w:r>
          </w:p>
        </w:tc>
      </w:tr>
      <w:tr w:rsidR="00072CDE" w14:paraId="25668C8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94490" w14:textId="34A988E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8050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4D626" w14:textId="6F459A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84108" w14:textId="717D2F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37F7C" w14:textId="303323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E9F00" w14:textId="501833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00.00</w:t>
            </w:r>
          </w:p>
        </w:tc>
      </w:tr>
      <w:tr w:rsidR="00072CDE" w14:paraId="04E822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911F8" w14:textId="4B73436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A3408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EF799" w14:textId="6AD906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D74C8" w14:textId="36CF98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961271" w14:textId="4A4FB7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E6792" w14:textId="16FE2D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5,000.00</w:t>
            </w:r>
          </w:p>
        </w:tc>
      </w:tr>
      <w:tr w:rsidR="00072CDE" w14:paraId="58A906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C1FB6" w14:textId="30141CA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972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87E8AF" w14:textId="352886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64443" w14:textId="722978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58B25" w14:textId="515D10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7C4E4" w14:textId="1F320F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5B69F87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58A137" w14:textId="5E828B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DAC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2E25DF" w14:textId="39FB76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FA9DE" w14:textId="3B2F8C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4528E" w14:textId="669F56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01889" w14:textId="57D3CD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000.00</w:t>
            </w:r>
          </w:p>
        </w:tc>
      </w:tr>
      <w:tr w:rsidR="00072CDE" w14:paraId="487ADB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6EC082" w14:textId="738B1A4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C00B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32206" w14:textId="5D0D38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0D21F7" w14:textId="029AD0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CB5C7" w14:textId="439FF0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368435" w14:textId="0B0785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4,000.00</w:t>
            </w:r>
          </w:p>
        </w:tc>
      </w:tr>
      <w:tr w:rsidR="00072CDE" w14:paraId="50003D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A9CC4" w14:textId="3AA88EE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CD5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B8350" w14:textId="06F813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94C09" w14:textId="191FAA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6C30B" w14:textId="46EF1C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56BAB" w14:textId="554DBD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1C9ACA2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59660" w14:textId="225E805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6A0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67E31" w14:textId="709278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400A2" w14:textId="1C1D5F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4,31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910BC" w14:textId="5BF02C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3B384" w14:textId="7BD666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4,315.00</w:t>
            </w:r>
          </w:p>
        </w:tc>
      </w:tr>
      <w:tr w:rsidR="00072CDE" w14:paraId="5CB7F09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96BDD" w14:textId="6B303F3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C04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0989F3" w14:textId="62BCCA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DE85F" w14:textId="30B19B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C86E15" w14:textId="191C45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341936" w14:textId="729886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06EBFC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52DF1" w14:textId="6068872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1037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448AD" w14:textId="5F907D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D4FF78" w14:textId="122379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98AB7" w14:textId="736629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B6C70" w14:textId="00D680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5,000.00</w:t>
            </w:r>
          </w:p>
        </w:tc>
      </w:tr>
      <w:tr w:rsidR="00072CDE" w14:paraId="44E8AF0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3CBF52" w14:textId="3FFDF22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84703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226D5" w14:textId="6A6886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,02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2870FA" w14:textId="5DF8C7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2F81F" w14:textId="5482EE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573CF" w14:textId="6AAFB0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,028.00</w:t>
            </w:r>
          </w:p>
        </w:tc>
      </w:tr>
      <w:tr w:rsidR="00072CDE" w14:paraId="1A9BF1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F8FC9" w14:textId="710E7F5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BEF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3E220" w14:textId="21E401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B6D724" w14:textId="388ACA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86109" w14:textId="1EA5D7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F71C1" w14:textId="25A526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4DA154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795873" w14:textId="4BC97F5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4330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AC9BD4" w14:textId="44CC58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E2CE9D" w14:textId="27A9BE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D122A" w14:textId="54AD61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E806B" w14:textId="15A293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4,000.00</w:t>
            </w:r>
          </w:p>
        </w:tc>
      </w:tr>
      <w:tr w:rsidR="00072CDE" w14:paraId="3AE1BF1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CCA9F" w14:textId="18F379D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600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383239" w14:textId="663A19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8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B9870" w14:textId="0871A3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3D176" w14:textId="55DAD1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76E5D" w14:textId="619794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8,000.00</w:t>
            </w:r>
          </w:p>
        </w:tc>
      </w:tr>
      <w:tr w:rsidR="00072CDE" w14:paraId="33C57A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D0FB5" w14:textId="0F1938E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003C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4C84F" w14:textId="281FC8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54835" w14:textId="67B776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FD400" w14:textId="556BD0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34C70F" w14:textId="6EE590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00.00</w:t>
            </w:r>
          </w:p>
        </w:tc>
      </w:tr>
      <w:tr w:rsidR="00072CDE" w14:paraId="4B122E4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E9B712" w14:textId="77D5A33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10A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ABFFD5" w14:textId="2208DB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95,61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265E4" w14:textId="1772C0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BE207" w14:textId="6D3791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AE64F" w14:textId="1ACEFD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76,115.00</w:t>
            </w:r>
          </w:p>
        </w:tc>
      </w:tr>
      <w:tr w:rsidR="00072CDE" w14:paraId="627250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641DF" w14:textId="11F0F08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9C6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2484C" w14:textId="3D5D7D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4C544B" w14:textId="5FD89C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A7C10" w14:textId="450B93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66234" w14:textId="08A541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2CB331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83BF29" w14:textId="46DBFFB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95A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2BE6FE" w14:textId="458979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99DA7" w14:textId="4D9C73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1E16A" w14:textId="029C2D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17FDD" w14:textId="07425C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0195E5D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888550" w14:textId="17D58D0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6F43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ACA5A" w14:textId="085D34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1B576" w14:textId="13BF79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1B56BE" w14:textId="5BED8B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BA000" w14:textId="32EF87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513F39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F014E" w14:textId="2A1ECEC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0200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87A34" w14:textId="555116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95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4D4CA" w14:textId="3A302D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41031" w14:textId="6D4672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6DF43A" w14:textId="0EA2B3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952.00</w:t>
            </w:r>
          </w:p>
        </w:tc>
      </w:tr>
      <w:tr w:rsidR="00072CDE" w14:paraId="0B02560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9E04A" w14:textId="12C0FE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6E2F6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C746F" w14:textId="0EA62F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AB7D49" w14:textId="7DF4E7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2,48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F22922" w14:textId="6C6C19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0C3BF" w14:textId="5CDC17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2,488.00</w:t>
            </w:r>
          </w:p>
        </w:tc>
      </w:tr>
      <w:tr w:rsidR="00072CDE" w14:paraId="6212C4C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AB58B7" w14:textId="027D9A2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776A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4E648F" w14:textId="52CC2A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74A6F4" w14:textId="405B08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35B2CA" w14:textId="16F81B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8A230" w14:textId="053003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</w:tr>
      <w:tr w:rsidR="00072CDE" w14:paraId="7C2ABC9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31E99" w14:textId="1E012C7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8978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035FD" w14:textId="460667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B3F086" w14:textId="3DBB9E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EEE57" w14:textId="2E2023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A5926" w14:textId="41EDA8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</w:tr>
      <w:tr w:rsidR="00072CDE" w14:paraId="32804AB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9249D3" w14:textId="55622C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6CA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23B529" w14:textId="1461BD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9D9D0" w14:textId="132A9B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55B409" w14:textId="31B1CB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8B54F" w14:textId="501E1E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0,000.00</w:t>
            </w:r>
          </w:p>
        </w:tc>
      </w:tr>
      <w:tr w:rsidR="00072CDE" w14:paraId="256C04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F8FCB" w14:textId="2E909F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C50D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B6FA57" w14:textId="15F9ED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E9D19" w14:textId="598769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D721F" w14:textId="72C078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9FBEEA" w14:textId="64A28A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000.00</w:t>
            </w:r>
          </w:p>
        </w:tc>
      </w:tr>
      <w:tr w:rsidR="00072CDE" w14:paraId="7D0CAD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5E3D8" w14:textId="4A98E5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02B6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16E2F" w14:textId="32E1BB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5CB5BF" w14:textId="367A3D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554D3" w14:textId="4081A1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8406FB" w14:textId="1D1001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46424E9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2BAA5" w14:textId="0A12CD6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F36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19EE0" w14:textId="3409BB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8DEDA" w14:textId="77A9BF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3A251E" w14:textId="3F5795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EB429" w14:textId="69FE50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</w:tr>
      <w:tr w:rsidR="00072CDE" w14:paraId="37ADE6C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CD5AC1" w14:textId="5C62CAA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1F99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FC2BA" w14:textId="3148F3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E4000" w14:textId="70DDC5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A9FF16" w14:textId="1B6BB8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ABECF3" w14:textId="621D08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0,000.00</w:t>
            </w:r>
          </w:p>
        </w:tc>
      </w:tr>
      <w:tr w:rsidR="00072CDE" w14:paraId="62FF9A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7BBC49" w14:textId="0EE2E65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2FB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A2C7A8" w14:textId="3474F9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21E78" w14:textId="667ECF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7C267" w14:textId="088ECA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19CDF8" w14:textId="4ECE14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5A9573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C9BC23" w14:textId="530495D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348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AFD3F" w14:textId="6BBAE5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E1F7EF" w14:textId="3E15D5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F15F73" w14:textId="6E32C9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E7758D" w14:textId="1197BE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3C1DCA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07219" w14:textId="056BC42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607C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85C0FF" w14:textId="3A1DA4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1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9F710" w14:textId="0F454C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80789" w14:textId="7E3AC8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661418" w14:textId="5F81DD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1,000.00</w:t>
            </w:r>
          </w:p>
        </w:tc>
      </w:tr>
      <w:tr w:rsidR="00072CDE" w14:paraId="0A60AA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83B7A" w14:textId="140A33C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3EA94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139EC" w14:textId="02F37C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1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7FBDD" w14:textId="746FE2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95FAB1" w14:textId="0B4119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BF34FD" w14:textId="4865C2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1,600.00</w:t>
            </w:r>
          </w:p>
        </w:tc>
      </w:tr>
      <w:tr w:rsidR="00072CDE" w14:paraId="57F3CAD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F1E28" w14:textId="02ED85D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E4A90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4D90B" w14:textId="2BFED3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7,71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745B3" w14:textId="7CE6F4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9C18B" w14:textId="6D2955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298FC" w14:textId="0EEA47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7,716.00</w:t>
            </w:r>
          </w:p>
        </w:tc>
      </w:tr>
      <w:tr w:rsidR="00072CDE" w14:paraId="04A7FD6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8BADF" w14:textId="4CC4E5E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5DC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691F2" w14:textId="7572E7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9BA7F" w14:textId="1733D1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C45BDA" w14:textId="59761C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47922" w14:textId="13AD48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,500.00</w:t>
            </w:r>
          </w:p>
        </w:tc>
      </w:tr>
      <w:tr w:rsidR="00072CDE" w14:paraId="47AE34A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FEE31" w14:textId="79B7427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51AE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B2C393" w14:textId="3E5632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9,52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5C9ED" w14:textId="18B7EE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055AD" w14:textId="4058F0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399C1" w14:textId="46F3E5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9,528.00</w:t>
            </w:r>
          </w:p>
        </w:tc>
      </w:tr>
      <w:tr w:rsidR="00072CDE" w14:paraId="3BA0B2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73667" w14:textId="15AC57C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EBC5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6B8AC1" w14:textId="757B19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6E1CF" w14:textId="7326D6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197EC" w14:textId="00877D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2DE46B" w14:textId="4042B0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4F6A6E9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F5DCA5" w14:textId="5967FC9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1E739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4626A" w14:textId="3F072E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9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801CBA" w14:textId="4708D0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AE974" w14:textId="716766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B0639" w14:textId="345F15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9,000.00</w:t>
            </w:r>
          </w:p>
        </w:tc>
      </w:tr>
      <w:tr w:rsidR="00072CDE" w14:paraId="7020CDC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1149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06D47" w14:textId="65C163F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9,389,74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0D1702" w14:textId="4E62601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9,535,757.59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875E1" w14:textId="3C0B7E0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0EFD87" w14:textId="02604D7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8,925,501.59</w:t>
            </w:r>
          </w:p>
        </w:tc>
      </w:tr>
      <w:tr w:rsidR="00072CDE" w14:paraId="41B3902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832BCD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42F84" w14:textId="6B9938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1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F9ED6" w14:textId="1AB5E9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,835,654.8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4D6750" w14:textId="222FEF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812D4C" w14:textId="12E116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,946,654.80</w:t>
            </w:r>
          </w:p>
        </w:tc>
      </w:tr>
      <w:tr w:rsidR="00072CDE" w14:paraId="2C74444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AE1651" w14:textId="6037B6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AD5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7B2D0" w14:textId="2FCDFB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3,1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93BC97" w14:textId="01272C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0,9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6BD54" w14:textId="539F9D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8A1C80" w14:textId="458BEC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4,080.00</w:t>
            </w:r>
          </w:p>
        </w:tc>
      </w:tr>
      <w:tr w:rsidR="00072CDE" w14:paraId="6A2A322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6D03BC" w14:textId="23F8BE8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4FA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9F47C" w14:textId="7FD2EE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79,7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753C53" w14:textId="37E4FB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3,4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7F89F" w14:textId="7A2F99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9B5A4" w14:textId="257961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63,230.00</w:t>
            </w:r>
          </w:p>
        </w:tc>
      </w:tr>
      <w:tr w:rsidR="00072CDE" w14:paraId="1BE99E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34A13" w14:textId="3CA9151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DAC6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5C65E7" w14:textId="206480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33,0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E3160" w14:textId="341527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8FD46" w14:textId="44FC07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9589F" w14:textId="20CEFE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33,060.00</w:t>
            </w:r>
          </w:p>
        </w:tc>
      </w:tr>
      <w:tr w:rsidR="00072CDE" w14:paraId="4236DB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A6283" w14:textId="3FF8355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2236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EF507" w14:textId="545020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6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2AF158" w14:textId="7355ED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9BB12" w14:textId="1118CF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A965A" w14:textId="72CE56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6,100.00</w:t>
            </w:r>
          </w:p>
        </w:tc>
      </w:tr>
      <w:tr w:rsidR="00072CDE" w14:paraId="18185BA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89F1AC" w14:textId="70E9829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935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5ECBA" w14:textId="647B3D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26,58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678020" w14:textId="74008D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81,871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AB1C52" w14:textId="12A7A8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A67AF" w14:textId="4B022F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08,455.00</w:t>
            </w:r>
          </w:p>
        </w:tc>
      </w:tr>
      <w:tr w:rsidR="00072CDE" w14:paraId="0C2CAD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80B62F" w14:textId="2DE7334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A22D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7725AA" w14:textId="5A43FB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7,4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ECADE5" w14:textId="38E158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0,136.5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7FA71" w14:textId="646974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AF8921" w14:textId="60223E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7,586.50</w:t>
            </w:r>
          </w:p>
        </w:tc>
      </w:tr>
      <w:tr w:rsidR="00072CDE" w14:paraId="251063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B75E1" w14:textId="1CB1AAC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601D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28646" w14:textId="48512A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62976" w14:textId="5D5C57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49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15B6D" w14:textId="7EC88E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D29FB" w14:textId="2B6268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0,490.00</w:t>
            </w:r>
          </w:p>
        </w:tc>
      </w:tr>
      <w:tr w:rsidR="00072CDE" w14:paraId="4A88691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CC56AA" w14:textId="79593B6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256C6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DAC67" w14:textId="34E251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8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8BB4B3" w14:textId="4AB226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0033B" w14:textId="28A54B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8BDDC" w14:textId="1D77F8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8,000.00</w:t>
            </w:r>
          </w:p>
        </w:tc>
      </w:tr>
      <w:tr w:rsidR="00072CDE" w14:paraId="05B1D9E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3FB08" w14:textId="1E88111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248C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1F09A2" w14:textId="58538D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8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151AF" w14:textId="152A43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78B81" w14:textId="6A9970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5FA10B" w14:textId="47CE48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1,500.00</w:t>
            </w:r>
          </w:p>
        </w:tc>
      </w:tr>
      <w:tr w:rsidR="00072CDE" w14:paraId="3B4D98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01EBAF" w14:textId="4FB1D72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B4D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65D4A" w14:textId="5D6416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566,03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55C974" w14:textId="239A34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0,863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E64CC" w14:textId="0A013D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0DB10A" w14:textId="4134B5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206,899.00</w:t>
            </w:r>
          </w:p>
        </w:tc>
      </w:tr>
      <w:tr w:rsidR="00072CDE" w14:paraId="57E9E2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7596D" w14:textId="1E36D99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5E7B0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15EA8" w14:textId="3940C3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7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B91A96" w14:textId="017845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24,392.29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3DD83E" w14:textId="2283AD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9D7DA3" w14:textId="119BF0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21,392.29</w:t>
            </w:r>
          </w:p>
        </w:tc>
      </w:tr>
      <w:tr w:rsidR="00072CDE" w14:paraId="49F1DA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A263B9" w14:textId="265D6DA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D87E4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717457" w14:textId="758B3C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8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8DB8A" w14:textId="3C5CC8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5AFDDE" w14:textId="1A8D4C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CA2B74" w14:textId="5F6F0E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8,800.00</w:t>
            </w:r>
          </w:p>
        </w:tc>
      </w:tr>
      <w:tr w:rsidR="00072CDE" w14:paraId="6E0ED0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54289" w14:textId="429B8BF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66A5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B87DE" w14:textId="30C326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04,5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9822D1" w14:textId="4187E7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C9D97" w14:textId="44097C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B698BF" w14:textId="0F3710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59,540.00</w:t>
            </w:r>
          </w:p>
        </w:tc>
      </w:tr>
      <w:tr w:rsidR="00072CDE" w14:paraId="664707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498FC" w14:textId="4E7890F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DC7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82178" w14:textId="1ABDF6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9,71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D8C39A" w14:textId="13DC45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4979B" w14:textId="7A2004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C8D2AD" w14:textId="65A389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9,714.00</w:t>
            </w:r>
          </w:p>
        </w:tc>
      </w:tr>
      <w:tr w:rsidR="00072CDE" w14:paraId="24F3D6B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FC314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FA8A4A" w14:textId="439CBC0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3,646,298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982681" w14:textId="6C19AA8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9F2BE" w14:textId="189FAC6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20844" w14:textId="0CFE173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3,646,298.58</w:t>
            </w:r>
          </w:p>
        </w:tc>
      </w:tr>
      <w:tr w:rsidR="00072CDE" w14:paraId="63DB2E9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22026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82593" w14:textId="30C7AFA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528,753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65517" w14:textId="485BD11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B2147" w14:textId="3A991DE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89D65" w14:textId="41D663D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528,753.70</w:t>
            </w:r>
          </w:p>
        </w:tc>
      </w:tr>
      <w:tr w:rsidR="00072CDE" w14:paraId="563F83B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73D48" w14:textId="58C1B2BB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6D8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0B043" w14:textId="0AD289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36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6E125" w14:textId="337854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80402" w14:textId="215865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EAA13" w14:textId="2F69A6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36,100.00</w:t>
            </w:r>
          </w:p>
        </w:tc>
      </w:tr>
      <w:tr w:rsidR="00072CDE" w14:paraId="736A7B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AD54D4" w14:textId="0325502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C36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79BDD" w14:textId="3BF83D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3,0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83519E" w14:textId="333971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ED630" w14:textId="0C9C08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CBEDB1" w14:textId="632234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3,050.00</w:t>
            </w:r>
          </w:p>
        </w:tc>
      </w:tr>
      <w:tr w:rsidR="00072CDE" w14:paraId="7B2330D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7E75A" w14:textId="3239491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34E6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46033" w14:textId="31F2C9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,38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DB4BA3" w14:textId="48C5EC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16E26" w14:textId="2FDF0F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BA203" w14:textId="71846F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,387.50</w:t>
            </w:r>
          </w:p>
        </w:tc>
      </w:tr>
      <w:tr w:rsidR="00072CDE" w14:paraId="5965FD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4B924" w14:textId="00BD005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0F4D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392C7" w14:textId="079FB8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4,3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F29FCE" w14:textId="22B6B8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96E8F" w14:textId="3E8258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36426" w14:textId="5EC0F0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4,300.00</w:t>
            </w:r>
          </w:p>
        </w:tc>
      </w:tr>
      <w:tr w:rsidR="00072CDE" w14:paraId="41D2BFC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ADA5E" w14:textId="2AE8E48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2812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113BD" w14:textId="010852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F287B" w14:textId="68011A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70C30A" w14:textId="25C273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70DA2" w14:textId="459183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</w:tr>
      <w:tr w:rsidR="00072CDE" w14:paraId="0FB9F0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399B8" w14:textId="7A5DA7E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D07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1C5DE7" w14:textId="4EF245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5,916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4B2987" w14:textId="4D307B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50C3E" w14:textId="04214D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336517" w14:textId="455A4C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5,916.20</w:t>
            </w:r>
          </w:p>
        </w:tc>
      </w:tr>
      <w:tr w:rsidR="00072CDE" w14:paraId="74FC880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D6EB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C5B9D" w14:textId="62A95F0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898,862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34B4F" w14:textId="561C340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CF528" w14:textId="26FD7C4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F5E91C" w14:textId="3BF20B4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898,862.80</w:t>
            </w:r>
          </w:p>
        </w:tc>
      </w:tr>
      <w:tr w:rsidR="00072CDE" w14:paraId="5D36A5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B3882" w14:textId="4FA749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388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E35B4" w14:textId="66A0E8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5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EF55C" w14:textId="77F87B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7A264" w14:textId="7B53EA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ED933F" w14:textId="625EA4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5,500.00</w:t>
            </w:r>
          </w:p>
        </w:tc>
      </w:tr>
      <w:tr w:rsidR="00072CDE" w14:paraId="100E396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CF3D8" w14:textId="63D3634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356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9DB25E" w14:textId="4E1D3A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5,3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0BEED" w14:textId="154562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3970D4" w14:textId="4DF268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AA29B0" w14:textId="5DD59B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5,320.00</w:t>
            </w:r>
          </w:p>
        </w:tc>
      </w:tr>
      <w:tr w:rsidR="00072CDE" w14:paraId="55FE68E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BFC35" w14:textId="66BB7B7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739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45940" w14:textId="4BE3BA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8,7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40C891" w14:textId="18A01D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5B0DC2" w14:textId="5C5CEA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2BB654" w14:textId="640214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8,775.00</w:t>
            </w:r>
          </w:p>
        </w:tc>
      </w:tr>
      <w:tr w:rsidR="00072CDE" w14:paraId="1BA232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0ACB65" w14:textId="3EE876D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9AF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175FF" w14:textId="1FDFA6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6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287F7E" w14:textId="571D8A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AFE607" w14:textId="3D9EC0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1891E7" w14:textId="5BD2F6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650.00</w:t>
            </w:r>
          </w:p>
        </w:tc>
      </w:tr>
      <w:tr w:rsidR="00072CDE" w14:paraId="2FF6A2A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7140BE" w14:textId="47411D2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CD81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A3817" w14:textId="064FE6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76A4F2" w14:textId="1D186C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A2A28A" w14:textId="4B5DC1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2850A" w14:textId="4C4CA6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00.00</w:t>
            </w:r>
          </w:p>
        </w:tc>
      </w:tr>
      <w:tr w:rsidR="00072CDE" w14:paraId="06E940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CBC315" w14:textId="33AE63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07B63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782E0" w14:textId="6A0AE1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94AC1C" w14:textId="0D1EB2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B74C2" w14:textId="6F4F9C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AEE00" w14:textId="6CB84F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200.00</w:t>
            </w:r>
          </w:p>
        </w:tc>
      </w:tr>
      <w:tr w:rsidR="00072CDE" w14:paraId="138A3F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5B78C" w14:textId="75BFA01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6F58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9BE8D3" w14:textId="0410A8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131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3FD8D8" w14:textId="54FD0C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EA969" w14:textId="1E417C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662445" w14:textId="4D2CCC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131.30</w:t>
            </w:r>
          </w:p>
        </w:tc>
      </w:tr>
      <w:tr w:rsidR="00072CDE" w14:paraId="6180D7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C4927D" w14:textId="4AB9F95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4A23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4126C1" w14:textId="665386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36,94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7861C0" w14:textId="33F7EE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ADFF7" w14:textId="694968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EB8B5" w14:textId="24F370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36,941.00</w:t>
            </w:r>
          </w:p>
        </w:tc>
      </w:tr>
      <w:tr w:rsidR="00072CDE" w14:paraId="6805A3C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D89BAD" w14:textId="2A2A79A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D9029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4D396" w14:textId="2B592B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3,143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7609F1" w14:textId="27F0FA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84456" w14:textId="7CEAE8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24C4A" w14:textId="720042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3,143.70</w:t>
            </w:r>
          </w:p>
        </w:tc>
      </w:tr>
      <w:tr w:rsidR="00072CDE" w14:paraId="652DDBF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9BF0C" w14:textId="0EF2B7C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D30573" w14:textId="10820D9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501AA" w14:textId="078EB8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2,201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9DBE63" w14:textId="5A5FBA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9D9774" w14:textId="0A3A55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C845E2" w14:textId="3D543A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2,201.80</w:t>
            </w:r>
          </w:p>
        </w:tc>
      </w:tr>
      <w:tr w:rsidR="00072CDE" w14:paraId="18C161F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CB673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Oriental Mindo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D02F33" w14:textId="48EDF48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855,713.3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AF6DB4" w14:textId="740B28E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05261" w14:textId="5F0849D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531B9" w14:textId="47B40E7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855,713.35</w:t>
            </w:r>
          </w:p>
        </w:tc>
      </w:tr>
      <w:tr w:rsidR="00072CDE" w14:paraId="0E519C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93AAB" w14:textId="619C46F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C93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1A11B" w14:textId="4CFFD0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E6C16" w14:textId="3D7D3A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757BC1" w14:textId="2D0F72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98D61" w14:textId="75C76A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6D192C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E33CAD" w14:textId="7E413ED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BB05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C98878" w14:textId="2597D1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6,152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8555A3" w14:textId="5A85CD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31360" w14:textId="61A979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B1673" w14:textId="324C6F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6,152.75</w:t>
            </w:r>
          </w:p>
        </w:tc>
      </w:tr>
      <w:tr w:rsidR="00072CDE" w14:paraId="43A397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B7BE8" w14:textId="396DDF8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D72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662FDD" w14:textId="5EA88C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1,122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706DA" w14:textId="44D3EE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EC3AB" w14:textId="188776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5553C" w14:textId="45929A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1,122.60</w:t>
            </w:r>
          </w:p>
        </w:tc>
      </w:tr>
      <w:tr w:rsidR="00072CDE" w14:paraId="5C8857F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E4FC9" w14:textId="244BF35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7DBF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CE55A4" w14:textId="2AFDE0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8564A" w14:textId="50C8CD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302F7" w14:textId="2B0F38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58C69" w14:textId="49166B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355375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A42F18" w14:textId="7C2DE4C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AF8FA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79F51" w14:textId="4E5954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8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79421" w14:textId="1D1158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AAE8C" w14:textId="62DA4C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714BD" w14:textId="152969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8,900.00</w:t>
            </w:r>
          </w:p>
        </w:tc>
      </w:tr>
      <w:tr w:rsidR="00072CDE" w14:paraId="487ACF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CA87C4" w14:textId="70BE84D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C744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2CB48" w14:textId="54DABE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D562F" w14:textId="3F8FC6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0186C" w14:textId="07912A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5CEC9" w14:textId="525840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76B47E6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6DDC9" w14:textId="1EA60A7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F72E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F88BD" w14:textId="32F70A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1D7B78" w14:textId="09C5CA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16AF5F" w14:textId="328A7B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27DE5" w14:textId="649470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6.50</w:t>
            </w:r>
          </w:p>
        </w:tc>
      </w:tr>
      <w:tr w:rsidR="00072CDE" w14:paraId="2822D6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610DF5" w14:textId="2DB4581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124D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EB507" w14:textId="6F08E4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98,9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3A97A" w14:textId="347E7A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89A8A7" w14:textId="019D2A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17E7C2" w14:textId="3DD303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98,925.00</w:t>
            </w:r>
          </w:p>
        </w:tc>
      </w:tr>
      <w:tr w:rsidR="00072CDE" w14:paraId="20D2B43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FF209" w14:textId="632BD71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5341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5D0523" w14:textId="08FCEC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7,80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B104B" w14:textId="2F35EC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CCDB65" w14:textId="0C4B9F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99CD7" w14:textId="54DFE8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7,806.50</w:t>
            </w:r>
          </w:p>
        </w:tc>
      </w:tr>
      <w:tr w:rsidR="00072CDE" w14:paraId="30E1A0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580F66" w14:textId="2CD6C0D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394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546F7" w14:textId="10E1F4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0614D" w14:textId="3DCF25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818C35" w14:textId="3F99AD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CA0CD" w14:textId="225AE4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50B8B38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CDB7E7" w14:textId="13F127F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4EE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FCB64C" w14:textId="229180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A5216" w14:textId="23A034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BCC9E" w14:textId="44459C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58CD5" w14:textId="3D98CF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50377C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B1375" w14:textId="2A6F477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667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A0932B" w14:textId="1CCF8B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3ABB75" w14:textId="7A743D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63205" w14:textId="6C6677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9E4B3" w14:textId="74E5C4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277545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69D8F" w14:textId="2DA0A46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C7774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38A4A8" w14:textId="55ABA7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119925" w14:textId="4B400D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D11A8" w14:textId="43953D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B457B" w14:textId="38F23D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71C7D8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5DE02" w14:textId="403A061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52EA6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F6B4E0" w14:textId="19A37D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5D835" w14:textId="32DB05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C43323" w14:textId="3D1C6D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A7CF0" w14:textId="515CEB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225679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68FE2" w14:textId="74D56D3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BA8B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0E705" w14:textId="1A6958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FB9E94" w14:textId="1511E8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F85F6" w14:textId="33F28E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2DAF3" w14:textId="4E9D3F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4BFC373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E4986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07922B" w14:textId="0223537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623,223.7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7F3218" w14:textId="1842387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19E95" w14:textId="28C8CB7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D8822" w14:textId="53A3069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623,223.73</w:t>
            </w:r>
          </w:p>
        </w:tc>
      </w:tr>
      <w:tr w:rsidR="00072CDE" w14:paraId="79603F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E77DF" w14:textId="3041B80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95F6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DF7DE" w14:textId="15EA30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3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AC662" w14:textId="6943F1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96310" w14:textId="543010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5A1EE7" w14:textId="22F12E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3,600.00</w:t>
            </w:r>
          </w:p>
        </w:tc>
      </w:tr>
      <w:tr w:rsidR="00072CDE" w14:paraId="080F948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6AA1A7" w14:textId="19806CD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C880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E81A3A" w14:textId="09CB6B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9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2EB4E" w14:textId="3E95BD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9C6B6" w14:textId="3E0F6B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8F082" w14:textId="694052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9,500.00</w:t>
            </w:r>
          </w:p>
        </w:tc>
      </w:tr>
      <w:tr w:rsidR="00072CDE" w14:paraId="73C48D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0D448" w14:textId="63AAB36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CA99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21098" w14:textId="1AA07D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83,9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366DF" w14:textId="375941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E2FB6" w14:textId="450112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92386" w14:textId="70ABDD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83,950.00</w:t>
            </w:r>
          </w:p>
        </w:tc>
      </w:tr>
      <w:tr w:rsidR="00072CDE" w14:paraId="38C920A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E3AC3" w14:textId="0C647F2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124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7B9A9" w14:textId="0D942B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4A5426" w14:textId="588512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B01C8" w14:textId="45CAB9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03689" w14:textId="516C82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</w:tr>
      <w:tr w:rsidR="00072CDE" w14:paraId="214F2C4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67C50" w14:textId="4ACBE6D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0BD4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64312" w14:textId="6D9028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723.7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7C2C9" w14:textId="401D3E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586A2B" w14:textId="469BC9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EDC299" w14:textId="576392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723.73</w:t>
            </w:r>
          </w:p>
        </w:tc>
      </w:tr>
      <w:tr w:rsidR="00072CDE" w14:paraId="674F4A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630260" w14:textId="21EC615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F018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9899B" w14:textId="400D83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B0CDC2" w14:textId="0AB726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26C22" w14:textId="6E53A8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B3A7B" w14:textId="0C7A2A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0,000.00</w:t>
            </w:r>
          </w:p>
        </w:tc>
      </w:tr>
      <w:tr w:rsidR="00072CDE" w14:paraId="227156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E3B449" w14:textId="45CE76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835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1046B" w14:textId="75FF34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6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36864" w14:textId="09D968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8B758" w14:textId="3E350B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E7DEA" w14:textId="5CC41F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6,900.00</w:t>
            </w:r>
          </w:p>
        </w:tc>
      </w:tr>
      <w:tr w:rsidR="00072CDE" w14:paraId="42FF5D3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1A9875" w14:textId="6B0B90A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7B8F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609EBF" w14:textId="2B05B6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6E140" w14:textId="223C07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C2241" w14:textId="3CBE6C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EACE76" w14:textId="7952B1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3,000.00</w:t>
            </w:r>
          </w:p>
        </w:tc>
      </w:tr>
      <w:tr w:rsidR="00072CDE" w14:paraId="0FA9B4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79A03" w14:textId="7482971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CC442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603914" w14:textId="44AD95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8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7AA017" w14:textId="584EB6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5C5485" w14:textId="415FCA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2334B5" w14:textId="162CF2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8,550.00</w:t>
            </w:r>
          </w:p>
        </w:tc>
      </w:tr>
      <w:tr w:rsidR="00072CDE" w14:paraId="7877A7F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5688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6E8EB" w14:textId="4FC779E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739,74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240F0" w14:textId="1D87DA3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1E830" w14:textId="2AF1A12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571B2" w14:textId="76B1F98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739,745.00</w:t>
            </w:r>
          </w:p>
        </w:tc>
      </w:tr>
      <w:tr w:rsidR="00072CDE" w14:paraId="5FE1C0F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734A3B" w14:textId="24BEA03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F3866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774C59" w14:textId="02D2CC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4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8B7A4" w14:textId="6123D2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69E917" w14:textId="5EE368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200161" w14:textId="3ACBD6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430.00</w:t>
            </w:r>
          </w:p>
        </w:tc>
      </w:tr>
      <w:tr w:rsidR="00072CDE" w14:paraId="2B1AED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B50F62" w14:textId="38F7E12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1C17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55E7F" w14:textId="4BDC18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F72352" w14:textId="1A1897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30449" w14:textId="51443C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985C54" w14:textId="7AA569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500.00</w:t>
            </w:r>
          </w:p>
        </w:tc>
      </w:tr>
      <w:tr w:rsidR="00072CDE" w14:paraId="76007B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0E386" w14:textId="36D2414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5643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139330" w14:textId="28358A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6,8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26B3C" w14:textId="1B97C8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8ABA0" w14:textId="42285D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3CCFE6" w14:textId="5F35FA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6,825.00</w:t>
            </w:r>
          </w:p>
        </w:tc>
      </w:tr>
      <w:tr w:rsidR="00072CDE" w14:paraId="25178D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9F16FB" w14:textId="34DE540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153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13287" w14:textId="76B17B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3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C6159" w14:textId="0FFB28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F7A5C" w14:textId="5ECF63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5EBE6" w14:textId="37A70C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300.00</w:t>
            </w:r>
          </w:p>
        </w:tc>
      </w:tr>
      <w:tr w:rsidR="00072CDE" w14:paraId="450956D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FE126" w14:textId="1E8FBF2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BD349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65646" w14:textId="4104FE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9,2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88CB9" w14:textId="103505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BB987B" w14:textId="0710C1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58984" w14:textId="7AEE72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9,250.00</w:t>
            </w:r>
          </w:p>
        </w:tc>
      </w:tr>
      <w:tr w:rsidR="00072CDE" w14:paraId="5EE360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506F8" w14:textId="28A9FBB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F9068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7D1A61" w14:textId="0A8340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9B5D6" w14:textId="7B8B8B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187DD" w14:textId="07C821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6212B" w14:textId="5683EE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800.00</w:t>
            </w:r>
          </w:p>
        </w:tc>
      </w:tr>
      <w:tr w:rsidR="00072CDE" w14:paraId="3A89B0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77F27" w14:textId="1E6D5E1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5EC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016CB" w14:textId="3532C0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7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7271D" w14:textId="2D138D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4544F" w14:textId="4C9948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32D33" w14:textId="1AF04D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7,100.00</w:t>
            </w:r>
          </w:p>
        </w:tc>
      </w:tr>
      <w:tr w:rsidR="00072CDE" w14:paraId="40ED47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425F1" w14:textId="0FD0701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05E6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E34733" w14:textId="2EF4EB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1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F53EE" w14:textId="6CCD79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3BA96" w14:textId="75CF20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9E044" w14:textId="5E3488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1,100.00</w:t>
            </w:r>
          </w:p>
        </w:tc>
      </w:tr>
      <w:tr w:rsidR="00072CDE" w14:paraId="7EC4AD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CAA577" w14:textId="206B101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3AC2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16834" w14:textId="4478FD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2,0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77247" w14:textId="443D51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7CA08" w14:textId="3CBD48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E969C" w14:textId="274180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2,050.00</w:t>
            </w:r>
          </w:p>
        </w:tc>
      </w:tr>
      <w:tr w:rsidR="00072CDE" w14:paraId="0ED1D21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4F1DA0" w14:textId="16EDFC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3066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CFB15D" w14:textId="02EC93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16,4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D43040" w14:textId="19A8A3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BDD92" w14:textId="51FE10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FE71B" w14:textId="0A1D85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16,450.00</w:t>
            </w:r>
          </w:p>
        </w:tc>
      </w:tr>
      <w:tr w:rsidR="00072CDE" w14:paraId="4EFFAAC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4DF85" w14:textId="299FD40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AFC9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C3F2B3" w14:textId="41D2F1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1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26C4F" w14:textId="0DAD27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1DDC8" w14:textId="4FE9BC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E5F548" w14:textId="2AED7A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1,750.00</w:t>
            </w:r>
          </w:p>
        </w:tc>
      </w:tr>
      <w:tr w:rsidR="00072CDE" w14:paraId="20BA8BC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6FDD1" w14:textId="7373A0F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401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491576" w14:textId="32C058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C95250" w14:textId="065034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67D068" w14:textId="494AC0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2FDAC" w14:textId="405A48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3B2358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1E28F" w14:textId="62AD8D2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D4C7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5A18EA" w14:textId="107F00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A93A3" w14:textId="443CA6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EAAC1" w14:textId="50EFFB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69A673" w14:textId="00CAF0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550.00</w:t>
            </w:r>
          </w:p>
        </w:tc>
      </w:tr>
      <w:tr w:rsidR="00072CDE" w14:paraId="6DA47C9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DC8F3" w14:textId="046B2CF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305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65E015" w14:textId="655B2E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260D0" w14:textId="1FF9A2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90DF1" w14:textId="0A7D96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88C20" w14:textId="4B83D4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000.00</w:t>
            </w:r>
          </w:p>
        </w:tc>
      </w:tr>
      <w:tr w:rsidR="00072CDE" w14:paraId="0E9449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4CAC4F" w14:textId="1B69013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7B2B7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403D9D" w14:textId="4F2EB2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9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89CC2" w14:textId="392002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28789" w14:textId="1044AB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464A11" w14:textId="3A3261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9,200.00</w:t>
            </w:r>
          </w:p>
        </w:tc>
      </w:tr>
      <w:tr w:rsidR="00072CDE" w14:paraId="13EAE1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64FC3" w14:textId="39C84F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8ECD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1E8F3" w14:textId="523E56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0,6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32958F" w14:textId="1BE144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05C47" w14:textId="792A24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0D4A7" w14:textId="63AA2E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0,675.00</w:t>
            </w:r>
          </w:p>
        </w:tc>
      </w:tr>
      <w:tr w:rsidR="00072CDE" w14:paraId="35C71B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E2C5AF" w14:textId="12B8CE7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C6A2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67AAA3" w14:textId="6D1926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4,7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0A0A40" w14:textId="266F3B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82DB1" w14:textId="12AD1D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D9D44" w14:textId="157ABD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4,765.00</w:t>
            </w:r>
          </w:p>
        </w:tc>
      </w:tr>
      <w:tr w:rsidR="00072CDE" w14:paraId="0627B7C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49EF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D32D9E" w14:textId="3918772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9,244,223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9CF9A" w14:textId="488CB75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076,9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E328B" w14:textId="3D9D56F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5D20A" w14:textId="4291415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2,321,173.45</w:t>
            </w:r>
          </w:p>
        </w:tc>
      </w:tr>
      <w:tr w:rsidR="00072CDE" w14:paraId="0D9F22D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C2279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75543E" w14:textId="30B518D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117,665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DDBEA" w14:textId="5B5E2E7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445,7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A708F" w14:textId="3A84BFB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9CDB8B" w14:textId="6BB10E8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,563,415.80</w:t>
            </w:r>
          </w:p>
        </w:tc>
      </w:tr>
      <w:tr w:rsidR="00072CDE" w14:paraId="4140A0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74BB2" w14:textId="0287B20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FC61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FB681" w14:textId="1D7124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86,72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592B4A" w14:textId="4C5BB5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E60BE" w14:textId="306C60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322EF8" w14:textId="242590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86,728.00</w:t>
            </w:r>
          </w:p>
        </w:tc>
      </w:tr>
      <w:tr w:rsidR="00072CDE" w14:paraId="1C7D8B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612314" w14:textId="50351DC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B97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B00EF" w14:textId="1E4078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9,865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FC077" w14:textId="1A503D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787CD" w14:textId="341FDB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16C89" w14:textId="18D095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9,865.16</w:t>
            </w:r>
          </w:p>
        </w:tc>
      </w:tr>
      <w:tr w:rsidR="00072CDE" w14:paraId="0B73952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6DD9DE" w14:textId="14FE002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BDA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D3FCC" w14:textId="57EEA0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8,781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533F9" w14:textId="74EFD9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7C081" w14:textId="5BDF0E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1082E" w14:textId="575D9F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8,781.72</w:t>
            </w:r>
          </w:p>
        </w:tc>
      </w:tr>
      <w:tr w:rsidR="00072CDE" w14:paraId="56BE7B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2E5EE5" w14:textId="3DCDA82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FB73F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BF563" w14:textId="16BD35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1,312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1B513" w14:textId="6F1B47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6,4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2C7923" w14:textId="0D9D16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300863" w14:textId="188DA6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47,712.56</w:t>
            </w:r>
          </w:p>
        </w:tc>
      </w:tr>
      <w:tr w:rsidR="00072CDE" w14:paraId="2C072AA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887CE9" w14:textId="0D32F02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CD16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9752B" w14:textId="6B0342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8,836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C0C0EB" w14:textId="0A0D88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,3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5F075" w14:textId="4781A0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D6805C" w14:textId="223EE0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8,186.24</w:t>
            </w:r>
          </w:p>
        </w:tc>
      </w:tr>
      <w:tr w:rsidR="00072CDE" w14:paraId="1143EE7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FD2636" w14:textId="613B11D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FA6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947FC" w14:textId="4FBE1C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022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B5700" w14:textId="1D09A7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F58DA4" w14:textId="4E6575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47A2F9" w14:textId="5D8B29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022.58</w:t>
            </w:r>
          </w:p>
        </w:tc>
      </w:tr>
      <w:tr w:rsidR="00072CDE" w14:paraId="1D95CE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12EEA" w14:textId="3EC6AB7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11C15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3FE74" w14:textId="36524E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0,297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570C0" w14:textId="52D2C2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3299A" w14:textId="1094CD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4FC718" w14:textId="14534B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0,297.28</w:t>
            </w:r>
          </w:p>
        </w:tc>
      </w:tr>
      <w:tr w:rsidR="00072CDE" w14:paraId="665CE4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DEAC0" w14:textId="5A87CB3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381E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EB063B" w14:textId="70A88E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9,4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5AEFAE" w14:textId="731E63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9D5C8" w14:textId="78F342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7B1EE4" w14:textId="2DB22C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9,450.00</w:t>
            </w:r>
          </w:p>
        </w:tc>
      </w:tr>
      <w:tr w:rsidR="00072CDE" w14:paraId="035574E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B1FEA9" w14:textId="276307D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834D5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3A17E8" w14:textId="49699B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6,033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4064F" w14:textId="3F3A39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2D52D" w14:textId="32D83B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8D5F8" w14:textId="08D915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6,033.52</w:t>
            </w:r>
          </w:p>
        </w:tc>
      </w:tr>
      <w:tr w:rsidR="00072CDE" w14:paraId="253E05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23AF4" w14:textId="0B17CC3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4C5A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EA775" w14:textId="3492BA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8,021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DB1BE1" w14:textId="16736D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C9618D" w14:textId="382A3A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B03DC2" w14:textId="35CD66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8,021.36</w:t>
            </w:r>
          </w:p>
        </w:tc>
      </w:tr>
      <w:tr w:rsidR="00072CDE" w14:paraId="6A4FBF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BD120" w14:textId="23DDB81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2A35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8073CE" w14:textId="19DA39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2,221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E778B6" w14:textId="18BA35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E8D8C" w14:textId="108EE5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590CDF" w14:textId="47AEBA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2,221.40</w:t>
            </w:r>
          </w:p>
        </w:tc>
      </w:tr>
      <w:tr w:rsidR="00072CDE" w14:paraId="70D88A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3E89F" w14:textId="152F9E2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FE5D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241C7" w14:textId="433588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6,025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237BF" w14:textId="2ABCE0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C18D07" w14:textId="3A2573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C1BEF" w14:textId="2241DD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6,025.44</w:t>
            </w:r>
          </w:p>
        </w:tc>
      </w:tr>
      <w:tr w:rsidR="00072CDE" w14:paraId="0D2C29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B83D9" w14:textId="53E4C23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DFF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6889A" w14:textId="231BDE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7,565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35EEC" w14:textId="7C7C36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D81EA" w14:textId="5B1DFF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DC35B" w14:textId="328694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7,565.64</w:t>
            </w:r>
          </w:p>
        </w:tc>
      </w:tr>
      <w:tr w:rsidR="00072CDE" w14:paraId="0FA28F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7D9CF" w14:textId="700EC29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ABDE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8A4BB8" w14:textId="39A096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926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7A682" w14:textId="0E4A40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0BD32C" w14:textId="4BA1A3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101E5" w14:textId="418A43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926.68</w:t>
            </w:r>
          </w:p>
        </w:tc>
      </w:tr>
      <w:tr w:rsidR="00072CDE" w14:paraId="514075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73EFF" w14:textId="703C483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8B1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5090B" w14:textId="045071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743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B8EB0C" w14:textId="680156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E1588" w14:textId="5AEA5C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CEB02" w14:textId="6FB7D8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743.04</w:t>
            </w:r>
          </w:p>
        </w:tc>
      </w:tr>
      <w:tr w:rsidR="00072CDE" w14:paraId="6D7A463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D879CD" w14:textId="7AF20B0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578C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B732D2" w14:textId="5E7E2A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6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259BE6" w14:textId="729E30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A98D3" w14:textId="57327B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5C16D" w14:textId="043C47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630.00</w:t>
            </w:r>
          </w:p>
        </w:tc>
      </w:tr>
      <w:tr w:rsidR="00072CDE" w14:paraId="2CE034F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4A119" w14:textId="17988F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4EBF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D18D4" w14:textId="35C251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5,689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E5C66" w14:textId="50DF5E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B97A8" w14:textId="6B411E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609BB" w14:textId="43B4F9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5,689.80</w:t>
            </w:r>
          </w:p>
        </w:tc>
      </w:tr>
      <w:tr w:rsidR="00072CDE" w14:paraId="21E633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C75AB" w14:textId="10D8688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AF2B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E4F44" w14:textId="1CCD5B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6,515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3B60D" w14:textId="04BC9B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BDC19" w14:textId="24E2C9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7A0F1" w14:textId="1C4C9B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6,515.38</w:t>
            </w:r>
          </w:p>
        </w:tc>
      </w:tr>
      <w:tr w:rsidR="00072CDE" w14:paraId="2E298A1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0D94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C600C" w14:textId="4BF25FC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973,365.8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5D6B5F" w14:textId="1A87FE4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ED127F" w14:textId="500356D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B7D0F" w14:textId="328B5E4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973,365.87</w:t>
            </w:r>
          </w:p>
        </w:tc>
      </w:tr>
      <w:tr w:rsidR="00072CDE" w14:paraId="6FEAF37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3151C" w14:textId="27AB7DC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D7F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C52C22" w14:textId="3E4B59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6,496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3AF17E" w14:textId="633B6E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F19C8" w14:textId="4B36D5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CF18A" w14:textId="1CCC6D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6,496.42</w:t>
            </w:r>
          </w:p>
        </w:tc>
      </w:tr>
      <w:tr w:rsidR="00072CDE" w14:paraId="29390F1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B7FF1" w14:textId="69890CE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7F45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501B2" w14:textId="754926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8,583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EF8EE" w14:textId="68ED99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0B88D" w14:textId="12C71D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4B6E4" w14:textId="22C48D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8,583.16</w:t>
            </w:r>
          </w:p>
        </w:tc>
      </w:tr>
      <w:tr w:rsidR="00072CDE" w14:paraId="108F49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058D8D" w14:textId="6969ABA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40EA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3BC06" w14:textId="186F64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1,55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D0D5FF" w14:textId="192696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E6ABC" w14:textId="075338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17E18" w14:textId="35533D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1,553.00</w:t>
            </w:r>
          </w:p>
        </w:tc>
      </w:tr>
      <w:tr w:rsidR="00072CDE" w14:paraId="3BAC81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BDA01" w14:textId="557C7D4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7411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49CCD3" w14:textId="5BE0B7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8,933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3ABF1" w14:textId="15462D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82EF7" w14:textId="0FBA31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EA1A9" w14:textId="4D2C98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8,933.64</w:t>
            </w:r>
          </w:p>
        </w:tc>
      </w:tr>
      <w:tr w:rsidR="00072CDE" w14:paraId="51D059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CF7F3" w14:textId="42E7F31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1139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88B043" w14:textId="6BD2F9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4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EED95" w14:textId="265F25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D2EB1" w14:textId="2A9EB0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513AC" w14:textId="4577AD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430.00</w:t>
            </w:r>
          </w:p>
        </w:tc>
      </w:tr>
      <w:tr w:rsidR="00072CDE" w14:paraId="2A7671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3DCBF" w14:textId="1B56A67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6873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81AE9" w14:textId="2F8DFD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2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9D446C" w14:textId="63430D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6ACAB" w14:textId="02892B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ACFE5" w14:textId="134E84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2,500.00</w:t>
            </w:r>
          </w:p>
        </w:tc>
      </w:tr>
      <w:tr w:rsidR="00072CDE" w14:paraId="45C502D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62891" w14:textId="4639348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F12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1B715" w14:textId="1542FF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5,229.2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98D46" w14:textId="64099C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D9ECD" w14:textId="2732C1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21FA7" w14:textId="4C3D9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5,229.29</w:t>
            </w:r>
          </w:p>
        </w:tc>
      </w:tr>
      <w:tr w:rsidR="00072CDE" w14:paraId="13A7FC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ABC49" w14:textId="71DE824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60F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1E4BB" w14:textId="1AB2F5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1,106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E0CCF2" w14:textId="5A9B7C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23593A" w14:textId="000D61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2BC8C" w14:textId="08B9ED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1,106.72</w:t>
            </w:r>
          </w:p>
        </w:tc>
      </w:tr>
      <w:tr w:rsidR="00072CDE" w14:paraId="28A25D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9236C" w14:textId="5FC61ED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0C3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F6C4C2" w14:textId="6966C0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,4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E6FFDE" w14:textId="16D1E6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F2ED19" w14:textId="11BE09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E9EE4" w14:textId="012FD0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,430.00</w:t>
            </w:r>
          </w:p>
        </w:tc>
      </w:tr>
      <w:tr w:rsidR="00072CDE" w14:paraId="1B45C8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06AF0" w14:textId="22706AB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7381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3D4CC" w14:textId="1C79B2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,490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475A12" w14:textId="48CD77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5734B6" w14:textId="1CB120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E1198" w14:textId="0C4F1A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,490.94</w:t>
            </w:r>
          </w:p>
        </w:tc>
      </w:tr>
      <w:tr w:rsidR="00072CDE" w14:paraId="65EA58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BD156" w14:textId="51A8BAA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ABC4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639DF" w14:textId="2A1D5B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660.0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F71BCC" w14:textId="075629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21748" w14:textId="4F00F3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40B83" w14:textId="5DF861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660.02</w:t>
            </w:r>
          </w:p>
        </w:tc>
      </w:tr>
      <w:tr w:rsidR="00072CDE" w14:paraId="7566330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5A19D4" w14:textId="1CBC58C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DC0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C9481" w14:textId="652F38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7,902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9F074" w14:textId="411A2F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A78F1" w14:textId="099DA0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E977C" w14:textId="175A78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7,902.68</w:t>
            </w:r>
          </w:p>
        </w:tc>
      </w:tr>
      <w:tr w:rsidR="00072CDE" w14:paraId="39FB5EC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0A294" w14:textId="04DDF6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9FE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165723" w14:textId="26F025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0,0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19A83E" w14:textId="528462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813C9" w14:textId="5BA90D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FBE7E0" w14:textId="187C1E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0,050.00</w:t>
            </w:r>
          </w:p>
        </w:tc>
      </w:tr>
      <w:tr w:rsidR="00072CDE" w14:paraId="2FE8620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EFEF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8E076" w14:textId="5C3DA23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1,858,342.3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803AE" w14:textId="3F573AD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20AF2" w14:textId="3869D6B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EAAC7E" w14:textId="6472CDE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1,908,342.33</w:t>
            </w:r>
          </w:p>
        </w:tc>
      </w:tr>
      <w:tr w:rsidR="00072CDE" w14:paraId="4CFF31F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054A96" w14:textId="23519C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B1E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FB654" w14:textId="2A0BB5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50,692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526764" w14:textId="0A67FF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54DFC" w14:textId="6E48FD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D6A2D" w14:textId="3201B5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50,692.18</w:t>
            </w:r>
          </w:p>
        </w:tc>
      </w:tr>
      <w:tr w:rsidR="00072CDE" w14:paraId="2B9CF2B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BAC1C" w14:textId="0699A5B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6AB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AD8EF8" w14:textId="4843DB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2,623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26F99" w14:textId="23988E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02090" w14:textId="5E43FF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E284D" w14:textId="5DDDE4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2,623.68</w:t>
            </w:r>
          </w:p>
        </w:tc>
      </w:tr>
      <w:tr w:rsidR="00072CDE" w14:paraId="0C36DA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7D056" w14:textId="24A226A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051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52952" w14:textId="54B51D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5,068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EE976" w14:textId="7C87FA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F0FF6" w14:textId="0F5102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41DC4" w14:textId="00302D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5,068.94</w:t>
            </w:r>
          </w:p>
        </w:tc>
      </w:tr>
      <w:tr w:rsidR="00072CDE" w14:paraId="53B6057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6527A3" w14:textId="533FEEF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AE74F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A6FB6" w14:textId="74CAA2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7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2C919A" w14:textId="621634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A9DC7" w14:textId="34C722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3DD85" w14:textId="4B705A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730.00</w:t>
            </w:r>
          </w:p>
        </w:tc>
      </w:tr>
      <w:tr w:rsidR="00072CDE" w14:paraId="259D8D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C9162" w14:textId="303EDA8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6206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9F1C0" w14:textId="393487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617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C2ACB" w14:textId="33AFBF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271A2" w14:textId="392AB1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E1D0F" w14:textId="33E5B0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617.76</w:t>
            </w:r>
          </w:p>
        </w:tc>
      </w:tr>
      <w:tr w:rsidR="00072CDE" w14:paraId="721CA89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51461F" w14:textId="0DB02D9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BDB0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F0F48" w14:textId="14BD78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1,620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CA38A4" w14:textId="4FF58A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BAC3E" w14:textId="23BDD6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B96FF" w14:textId="352A52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1,620.22</w:t>
            </w:r>
          </w:p>
        </w:tc>
      </w:tr>
      <w:tr w:rsidR="00072CDE" w14:paraId="6A04847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DE2DB" w14:textId="33A0E0B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4D89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58A9F" w14:textId="456BB0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7,459.0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C3BBF8" w14:textId="715B8A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EFA81" w14:textId="61E673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ACDF70" w14:textId="1598EC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7,459.07</w:t>
            </w:r>
          </w:p>
        </w:tc>
      </w:tr>
      <w:tr w:rsidR="00072CDE" w14:paraId="29C7F6E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B6DC0" w14:textId="26B29D4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8E3D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5C240" w14:textId="5FCFAB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7,220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9EF70" w14:textId="59D31F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B35B86" w14:textId="6E3C25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B1A98" w14:textId="62AB16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7,220.72</w:t>
            </w:r>
          </w:p>
        </w:tc>
      </w:tr>
      <w:tr w:rsidR="00072CDE" w14:paraId="3B563A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5728BF" w14:textId="5896966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30F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086BB" w14:textId="2C8E6C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8,472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7D7412" w14:textId="523474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AC2F6" w14:textId="52E8EC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62AD6" w14:textId="3FB3BC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8,472.76</w:t>
            </w:r>
          </w:p>
        </w:tc>
      </w:tr>
      <w:tr w:rsidR="00072CDE" w14:paraId="2F19F9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1F27C7" w14:textId="6D4DFE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5F8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74BAE" w14:textId="2AA999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482.9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FF17E5" w14:textId="144DAE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4832F" w14:textId="121CA3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9777D" w14:textId="37F6E4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482.96</w:t>
            </w:r>
          </w:p>
        </w:tc>
      </w:tr>
      <w:tr w:rsidR="00072CDE" w14:paraId="36F4EC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7E3221" w14:textId="15A6819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55DB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265DC" w14:textId="0D777F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596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A695C" w14:textId="5847E6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8D05B" w14:textId="598462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DF60C" w14:textId="236111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596.44</w:t>
            </w:r>
          </w:p>
        </w:tc>
      </w:tr>
      <w:tr w:rsidR="00072CDE" w14:paraId="323C00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852CE" w14:textId="5DE592F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D9E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CC901" w14:textId="77E38C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2,126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7F757" w14:textId="1F209E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8A57E" w14:textId="61EFF9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180ED" w14:textId="2EFCC8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2,126.16</w:t>
            </w:r>
          </w:p>
        </w:tc>
      </w:tr>
      <w:tr w:rsidR="00072CDE" w14:paraId="0957373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DCD6F6" w14:textId="3294474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F7C5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C157A5" w14:textId="7D8C86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2,312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C001A" w14:textId="675CF9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ACB0E7" w14:textId="233FD6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B3E06" w14:textId="08A6BC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2,312.68</w:t>
            </w:r>
          </w:p>
        </w:tc>
      </w:tr>
      <w:tr w:rsidR="00072CDE" w14:paraId="54B86F4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CD918" w14:textId="7F9F34C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151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E79A1" w14:textId="711DFE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2,569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7CC896" w14:textId="2C23A9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81E0C" w14:textId="60BE56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5A06E" w14:textId="7C1B61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2,569.16</w:t>
            </w:r>
          </w:p>
        </w:tc>
      </w:tr>
      <w:tr w:rsidR="00072CDE" w14:paraId="75E4A61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1F665" w14:textId="416B942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667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76EF7" w14:textId="69B1E2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1,422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8C509" w14:textId="2FFDFE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3BB2CD" w14:textId="3210D6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735B7" w14:textId="53EEE2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1,422.48</w:t>
            </w:r>
          </w:p>
        </w:tc>
      </w:tr>
      <w:tr w:rsidR="00072CDE" w14:paraId="172BF7D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59175" w14:textId="0E67C32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A17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066731" w14:textId="6FC65F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490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19599" w14:textId="53AC39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C4DD67" w14:textId="2C88E5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EBBEB" w14:textId="4D8EE1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490.06</w:t>
            </w:r>
          </w:p>
        </w:tc>
      </w:tr>
      <w:tr w:rsidR="00072CDE" w14:paraId="2D079E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CEF7C7" w14:textId="7D73DF5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4418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255F1" w14:textId="62A7C7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430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7FB76" w14:textId="61E11B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6898D" w14:textId="6B81A9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7BC16" w14:textId="02E64B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430.04</w:t>
            </w:r>
          </w:p>
        </w:tc>
      </w:tr>
      <w:tr w:rsidR="00072CDE" w14:paraId="612E0F4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523D4F" w14:textId="57F02FF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6C1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285F18" w14:textId="4D0EF6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8,458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4F9FA" w14:textId="48EBBB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6D923" w14:textId="034154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51471" w14:textId="3B37EC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28,458.20</w:t>
            </w:r>
          </w:p>
        </w:tc>
      </w:tr>
      <w:tr w:rsidR="00072CDE" w14:paraId="4EED9F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D545D" w14:textId="6B89D1A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6A3C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9BA28A" w14:textId="411E56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4,242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77CA6" w14:textId="23CDB4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35B12A" w14:textId="3AFBBA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A6F53" w14:textId="21891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4,242.92</w:t>
            </w:r>
          </w:p>
        </w:tc>
      </w:tr>
      <w:tr w:rsidR="00072CDE" w14:paraId="5293C7C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0E498D" w14:textId="2428566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28669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46375" w14:textId="1064D9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9,508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846C2" w14:textId="6BB359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DF76B7" w14:textId="4DA6E6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A163C" w14:textId="304F1C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9,508.88</w:t>
            </w:r>
          </w:p>
        </w:tc>
      </w:tr>
      <w:tr w:rsidR="00072CDE" w14:paraId="6D2A0A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3D7D1" w14:textId="66063C7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B1B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2ACA46" w14:textId="7707F0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2,807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EAA83" w14:textId="25B892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01738" w14:textId="150F1F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877897" w14:textId="348223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2,807.88</w:t>
            </w:r>
          </w:p>
        </w:tc>
      </w:tr>
      <w:tr w:rsidR="00072CDE" w14:paraId="6D1B75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CE9758" w14:textId="7FA655E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0A97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2114D" w14:textId="606FF0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0,558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1E787F" w14:textId="6D17C0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18733" w14:textId="42CD2F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AC96A0" w14:textId="0A673F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0,558.80</w:t>
            </w:r>
          </w:p>
        </w:tc>
      </w:tr>
      <w:tr w:rsidR="00072CDE" w14:paraId="46D85DD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80466" w14:textId="3604933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DAE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B37884" w14:textId="6A6EFF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9,371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3258F" w14:textId="7F5EC5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4D556" w14:textId="7CF04B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91DC9" w14:textId="1C119B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9,371.53</w:t>
            </w:r>
          </w:p>
        </w:tc>
      </w:tr>
      <w:tr w:rsidR="00072CDE" w14:paraId="1B51D07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404CC" w14:textId="6A7A676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8F93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CF35F" w14:textId="26DB41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82,045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A12ED1" w14:textId="5A74F8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8E07AF" w14:textId="0C66D4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96C71" w14:textId="05602C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82,045.18</w:t>
            </w:r>
          </w:p>
        </w:tc>
      </w:tr>
      <w:tr w:rsidR="00072CDE" w14:paraId="1E5019F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64B08" w14:textId="5590E0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692C6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A261E" w14:textId="33A6F7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1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5228B" w14:textId="6F248B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AF994" w14:textId="5916EC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55665" w14:textId="0D6CAE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1,480.00</w:t>
            </w:r>
          </w:p>
        </w:tc>
      </w:tr>
      <w:tr w:rsidR="00072CDE" w14:paraId="0D764B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FFDD57" w14:textId="1D7ED5F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DAFB3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4580F" w14:textId="440553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506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12F138" w14:textId="5D4CFD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BCCCE8" w14:textId="06B0B3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DB8C6" w14:textId="5EA784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506.28</w:t>
            </w:r>
          </w:p>
        </w:tc>
      </w:tr>
      <w:tr w:rsidR="00072CDE" w14:paraId="7EF8B16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2202F" w14:textId="5B971B7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9728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C965D" w14:textId="35BEB8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9,547.6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15363" w14:textId="00C24C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8E27F" w14:textId="62DC3B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E5DA69" w14:textId="78C0A8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9,547.69</w:t>
            </w:r>
          </w:p>
        </w:tc>
      </w:tr>
      <w:tr w:rsidR="00072CDE" w14:paraId="594DB4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BA726" w14:textId="121012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81C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2965B" w14:textId="585B1E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780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8F2742" w14:textId="27B1D9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1CEBD" w14:textId="6C8F4A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C5189B" w14:textId="557E78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780.54</w:t>
            </w:r>
          </w:p>
        </w:tc>
      </w:tr>
      <w:tr w:rsidR="00072CDE" w14:paraId="6E9A254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00091F" w14:textId="6FE8A12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6AB3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5070D" w14:textId="6C77BA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7,703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C5EE8" w14:textId="0EB30E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81B450" w14:textId="5369E7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F2639" w14:textId="7F37C7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7,703.44</w:t>
            </w:r>
          </w:p>
        </w:tc>
      </w:tr>
      <w:tr w:rsidR="00072CDE" w14:paraId="16BF3A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52D6C" w14:textId="19FE373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C62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510450" w14:textId="43209F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3,816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1F6894" w14:textId="2F1A04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FB9E60" w14:textId="674572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F7B3F4" w14:textId="67C87F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3,816.76</w:t>
            </w:r>
          </w:p>
        </w:tc>
      </w:tr>
      <w:tr w:rsidR="00072CDE" w14:paraId="0CCA33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308C6A" w14:textId="11C7E84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8786C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BBE44" w14:textId="7EFAB5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1,126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F1556" w14:textId="4BD3E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726DE3" w14:textId="487FCB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EA202" w14:textId="00A7F1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1,126.78</w:t>
            </w:r>
          </w:p>
        </w:tc>
      </w:tr>
      <w:tr w:rsidR="00072CDE" w14:paraId="04C7B2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174BD" w14:textId="45DE61A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85D76" w14:textId="7F54980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659CC" w14:textId="0648CF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7,057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FD075" w14:textId="2D2202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D012F" w14:textId="3DF5B2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B31209" w14:textId="704D69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7,057.28</w:t>
            </w:r>
          </w:p>
        </w:tc>
      </w:tr>
      <w:tr w:rsidR="00072CDE" w14:paraId="3980C7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10BF77" w14:textId="64DCD38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8E23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F8B006" w14:textId="72D833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18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5B14A" w14:textId="60EAC9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F5F4A" w14:textId="2AB5F6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77A04" w14:textId="7324A5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18.94</w:t>
            </w:r>
          </w:p>
        </w:tc>
      </w:tr>
      <w:tr w:rsidR="00072CDE" w14:paraId="11D7DE9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FBCF2" w14:textId="5FDE309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E057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FE2BA" w14:textId="729BE5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3,077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29E76A" w14:textId="68625C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9FB270" w14:textId="2E4834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D3FDD" w14:textId="658D27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3,077.76</w:t>
            </w:r>
          </w:p>
        </w:tc>
      </w:tr>
      <w:tr w:rsidR="00072CDE" w14:paraId="1A15199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2665A" w14:textId="7322DEE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D3FF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BEC8E" w14:textId="6EF0EA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1,152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EC6CC" w14:textId="018929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D5753" w14:textId="033F9C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BF57A" w14:textId="014C03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1,152.72</w:t>
            </w:r>
          </w:p>
        </w:tc>
      </w:tr>
      <w:tr w:rsidR="00072CDE" w14:paraId="2135005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2BE1F" w14:textId="5C274F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47B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B1D973" w14:textId="341492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584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FD2F0" w14:textId="130F5D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C29F0" w14:textId="4981F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61B3A1" w14:textId="64AD41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584.32</w:t>
            </w:r>
          </w:p>
        </w:tc>
      </w:tr>
      <w:tr w:rsidR="00072CDE" w14:paraId="3CE94D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5B66DF" w14:textId="65BB393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863B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BCF9B" w14:textId="370BDB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87,361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8407A" w14:textId="17BCFE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E79FD" w14:textId="36EE4D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AA784" w14:textId="71205E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87,361.12</w:t>
            </w:r>
          </w:p>
        </w:tc>
      </w:tr>
      <w:tr w:rsidR="00072CDE" w14:paraId="3DDF38D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238C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8C8B7" w14:textId="392F488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332,426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8E495" w14:textId="5C9698D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5E246" w14:textId="4E38C87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66F79" w14:textId="11C25B5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332,426.38</w:t>
            </w:r>
          </w:p>
        </w:tc>
      </w:tr>
      <w:tr w:rsidR="00072CDE" w14:paraId="7FA1AD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47FAD" w14:textId="68369CB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2D5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55A2D" w14:textId="0C5BDF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77,956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13821" w14:textId="6939AD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32447" w14:textId="46ACA4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38CE9" w14:textId="0DA885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77,956.38</w:t>
            </w:r>
          </w:p>
        </w:tc>
      </w:tr>
      <w:tr w:rsidR="00072CDE" w14:paraId="5B79AF0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06FF4" w14:textId="1512A67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3E7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672186" w14:textId="3565D0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4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7DFC87" w14:textId="223DED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4DA1C9" w14:textId="727A11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44E38" w14:textId="02FDC9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490.00</w:t>
            </w:r>
          </w:p>
        </w:tc>
      </w:tr>
      <w:tr w:rsidR="00072CDE" w14:paraId="0FF4F8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BC973" w14:textId="5D16E84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C25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7FD8B" w14:textId="753DD2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7,9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068E6A" w14:textId="5F163A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927F4E" w14:textId="6A2108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AA47C" w14:textId="02610A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7,980.00</w:t>
            </w:r>
          </w:p>
        </w:tc>
      </w:tr>
      <w:tr w:rsidR="00072CDE" w14:paraId="7A46EA0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BC2E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D06DF5" w14:textId="280EAC3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270,241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1734A2" w14:textId="24C28F9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B0285" w14:textId="50A0783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AC6FBA" w14:textId="423A290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270,241.32</w:t>
            </w:r>
          </w:p>
        </w:tc>
      </w:tr>
      <w:tr w:rsidR="00072CDE" w14:paraId="75AA3A1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8C852E" w14:textId="4C4440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DDF49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FC9473" w14:textId="76711F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6,15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7F2F2" w14:textId="655BE1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8FE870" w14:textId="4ECAF0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4BED8" w14:textId="357D2D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6,151.00</w:t>
            </w:r>
          </w:p>
        </w:tc>
      </w:tr>
      <w:tr w:rsidR="00072CDE" w14:paraId="6C49A6C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84359E" w14:textId="1E3DE0D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09A2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F5F87" w14:textId="6051F2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4,22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0AD4F" w14:textId="02754C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A5A5DC" w14:textId="4EA5A3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8D3FE" w14:textId="122C9F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4,226.50</w:t>
            </w:r>
          </w:p>
        </w:tc>
      </w:tr>
      <w:tr w:rsidR="00072CDE" w14:paraId="2EF7E1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8F91D5" w14:textId="54F876D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DA701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C23A4" w14:textId="7FC424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6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FFE0D" w14:textId="2861DE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8230C2" w14:textId="7446C6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955C04" w14:textId="0131DC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6,500.00</w:t>
            </w:r>
          </w:p>
        </w:tc>
      </w:tr>
      <w:tr w:rsidR="00072CDE" w14:paraId="7193942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972DE8" w14:textId="70D7D69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910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5E659" w14:textId="45EF6D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3,19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2DC5F" w14:textId="432C64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CDB89" w14:textId="11E231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F0B5B" w14:textId="5F32E4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3,192.50</w:t>
            </w:r>
          </w:p>
        </w:tc>
      </w:tr>
      <w:tr w:rsidR="00072CDE" w14:paraId="07E8B22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A84E53" w14:textId="3E8769A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1A7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79887" w14:textId="166B0F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4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7366CE" w14:textId="26B5CE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3BDF08" w14:textId="20DBDB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7E27E" w14:textId="34BBAC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420.00</w:t>
            </w:r>
          </w:p>
        </w:tc>
      </w:tr>
      <w:tr w:rsidR="00072CDE" w14:paraId="1D7EA5A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816E2" w14:textId="1ECEB55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287D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2DFC2" w14:textId="3BCCB3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2,63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4EF157" w14:textId="481541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D649A" w14:textId="3B266B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96B85" w14:textId="044894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2,634.00</w:t>
            </w:r>
          </w:p>
        </w:tc>
      </w:tr>
      <w:tr w:rsidR="00072CDE" w14:paraId="79AFB9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5FDCB" w14:textId="6F87404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60D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F7B54" w14:textId="4E844C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79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6B0AF9" w14:textId="4FCCF7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0DAE8" w14:textId="7CFC27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2AD811" w14:textId="55676B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792.50</w:t>
            </w:r>
          </w:p>
        </w:tc>
      </w:tr>
      <w:tr w:rsidR="00072CDE" w14:paraId="071543B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61B09F" w14:textId="7B9FE7B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1B9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0BDFD" w14:textId="51F220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5,53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8583D4" w14:textId="4B550F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F2BAA" w14:textId="1A59BB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AF5D1" w14:textId="1D4050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5,535.00</w:t>
            </w:r>
          </w:p>
        </w:tc>
      </w:tr>
      <w:tr w:rsidR="00072CDE" w14:paraId="763A07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2C54D" w14:textId="476181C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7F9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4197A" w14:textId="42F508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789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225A1" w14:textId="0149CD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A4FD4" w14:textId="5B2FAD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556A7" w14:textId="5E0E22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789.82</w:t>
            </w:r>
          </w:p>
        </w:tc>
      </w:tr>
      <w:tr w:rsidR="00072CDE" w14:paraId="310E8BF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FF9D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FF9EE" w14:textId="6D5B859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,692,181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3F6FA" w14:textId="61421F4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581,2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6B4A7" w14:textId="56D97AB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D50B9" w14:textId="368FEEE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273,381.75</w:t>
            </w:r>
          </w:p>
        </w:tc>
      </w:tr>
      <w:tr w:rsidR="00072CDE" w14:paraId="0AFF84D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1C7CDE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F06F8" w14:textId="0EF299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164,288.7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B4C62" w14:textId="554B69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DE21D9" w14:textId="3C784C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537EE" w14:textId="41AA69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164,288.77</w:t>
            </w:r>
          </w:p>
        </w:tc>
      </w:tr>
      <w:tr w:rsidR="00072CDE" w14:paraId="4DCEFE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83514" w14:textId="41A8B0C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38F5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50F1C" w14:textId="215229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2,882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17905" w14:textId="5D2329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C721C" w14:textId="4E2D22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265FA" w14:textId="281F75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2,882.44</w:t>
            </w:r>
          </w:p>
        </w:tc>
      </w:tr>
      <w:tr w:rsidR="00072CDE" w14:paraId="674C6B9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3E7A1" w14:textId="59DA550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9D6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DD32E" w14:textId="4F7020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1,057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B7BCE" w14:textId="6196B2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E95D7C" w14:textId="7114AA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B43B1B" w14:textId="0D23AF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1,057.64</w:t>
            </w:r>
          </w:p>
        </w:tc>
      </w:tr>
      <w:tr w:rsidR="00072CDE" w14:paraId="600B96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7CE66" w14:textId="2D18DD4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623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670F6" w14:textId="298AA4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5,213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B88302" w14:textId="539A4F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6A97C" w14:textId="7EB8A9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0D802" w14:textId="48C634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5,213.48</w:t>
            </w:r>
          </w:p>
        </w:tc>
      </w:tr>
      <w:tr w:rsidR="00072CDE" w14:paraId="6557ED1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874117" w14:textId="76D356C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8F2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CFE551" w14:textId="52CD98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672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D3202" w14:textId="3E17CB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471E9" w14:textId="435FE1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E2C2CD" w14:textId="2ECA56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672.72</w:t>
            </w:r>
          </w:p>
        </w:tc>
      </w:tr>
      <w:tr w:rsidR="00072CDE" w14:paraId="096D33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E80A9" w14:textId="23660DB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ACB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5549C" w14:textId="551AB1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8,594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2BBB24" w14:textId="498E65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71F16" w14:textId="27C1F1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03BA6" w14:textId="5EFACC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8,594.62</w:t>
            </w:r>
          </w:p>
        </w:tc>
      </w:tr>
      <w:tr w:rsidR="00072CDE" w14:paraId="032C22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4BB10B" w14:textId="5693960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3C5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C4C17" w14:textId="37C832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4,362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FD59C" w14:textId="7F5F1B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3,7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2B7E8" w14:textId="53CEEB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63140" w14:textId="538ADC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8,112.24</w:t>
            </w:r>
          </w:p>
        </w:tc>
      </w:tr>
      <w:tr w:rsidR="00072CDE" w14:paraId="7474B72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2F39E1" w14:textId="11281AE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C3C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359607" w14:textId="0FC97B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8,62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C9723E" w14:textId="64EADB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2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309D58" w14:textId="7F06C9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13D98" w14:textId="72EFB0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0,626.00</w:t>
            </w:r>
          </w:p>
        </w:tc>
      </w:tr>
      <w:tr w:rsidR="00072CDE" w14:paraId="14564F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A413B6" w14:textId="704D6AB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509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4B289" w14:textId="6BAA9C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9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220E4" w14:textId="4AC165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48C9D" w14:textId="69FBF7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34F4F" w14:textId="7486F1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96.88</w:t>
            </w:r>
          </w:p>
        </w:tc>
      </w:tr>
      <w:tr w:rsidR="00072CDE" w14:paraId="1725DF9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A79DA" w14:textId="77ED4F6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17D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61659" w14:textId="0C39F4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0,282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41B5E" w14:textId="74CD68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9,2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FAA01E" w14:textId="30DDF0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D76DD" w14:textId="6BE22A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9,532.92</w:t>
            </w:r>
          </w:p>
        </w:tc>
      </w:tr>
      <w:tr w:rsidR="00072CDE" w14:paraId="7D1C24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E8B01" w14:textId="5E8B4E5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76A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2E3C5" w14:textId="117298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4,4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88FF51" w14:textId="3199EF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6,2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79EEA" w14:textId="3B6821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5864B3" w14:textId="322A07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0,690.00</w:t>
            </w:r>
          </w:p>
        </w:tc>
      </w:tr>
      <w:tr w:rsidR="00072CDE" w14:paraId="66E2986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6D95B" w14:textId="117474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D3D8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DD967" w14:textId="58F517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3,952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6A2634" w14:textId="0C8149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84DF1" w14:textId="3952B9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2E11B" w14:textId="1A8866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3,952.08</w:t>
            </w:r>
          </w:p>
        </w:tc>
      </w:tr>
      <w:tr w:rsidR="00072CDE" w14:paraId="54E4E8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FCBDB2" w14:textId="7DC3115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6243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72D0F" w14:textId="499F99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7,236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8A0AA" w14:textId="54623F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B8A2A8" w14:textId="29AB97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4B51D" w14:textId="540E8B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7,236.32</w:t>
            </w:r>
          </w:p>
        </w:tc>
      </w:tr>
      <w:tr w:rsidR="00072CDE" w14:paraId="6DBACD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D3A47" w14:textId="4CFB1A6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A1AD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3979B" w14:textId="53CB37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2,425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C14FD" w14:textId="6E2E8D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2DF52B" w14:textId="0F10E3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3427F" w14:textId="2B6FF9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2,425.64</w:t>
            </w:r>
          </w:p>
        </w:tc>
      </w:tr>
      <w:tr w:rsidR="00072CDE" w14:paraId="5D49065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3B01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63EF1" w14:textId="43B46F3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7,632,658.6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950F6" w14:textId="347BA8A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03,1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43A3B0" w14:textId="4ED40A6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B8B39" w14:textId="7D198C8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8,235,808.63</w:t>
            </w:r>
          </w:p>
        </w:tc>
      </w:tr>
      <w:tr w:rsidR="00072CDE" w14:paraId="26918B9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840799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45EEF" w14:textId="0998E3A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4,941,697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AD550" w14:textId="3C47FE0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77,7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61368" w14:textId="0C36268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38993" w14:textId="5664580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19,447.82</w:t>
            </w:r>
          </w:p>
        </w:tc>
      </w:tr>
      <w:tr w:rsidR="00072CDE" w14:paraId="216379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4183C" w14:textId="6291B51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2987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062A1" w14:textId="671A98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479F4" w14:textId="32F4BE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3759B7" w14:textId="0801E1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96D50" w14:textId="7BFD91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</w:tr>
      <w:tr w:rsidR="00072CDE" w14:paraId="318481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71165" w14:textId="49CD98B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2F7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58E14" w14:textId="18B14B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88DBF" w14:textId="52C965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2DB97" w14:textId="16E6B3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EE56F" w14:textId="06D28C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</w:tr>
      <w:tr w:rsidR="00072CDE" w14:paraId="7BED97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9608D" w14:textId="566D4B8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9D9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AAA86D" w14:textId="645089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1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C2814" w14:textId="790B06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A4FDF" w14:textId="638CE2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86F839" w14:textId="6815F1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1,080.00</w:t>
            </w:r>
          </w:p>
        </w:tc>
      </w:tr>
      <w:tr w:rsidR="00072CDE" w14:paraId="790C37B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F2A7D" w14:textId="2CF0536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DF4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75243" w14:textId="5F3633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2,697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0BA449" w14:textId="569818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7,7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AA7D74" w14:textId="0BB220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BAB6D" w14:textId="5DC99A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447.20</w:t>
            </w:r>
          </w:p>
        </w:tc>
      </w:tr>
      <w:tr w:rsidR="00072CDE" w14:paraId="2CFFDAC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2F78B" w14:textId="1A413F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9F7E0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23638" w14:textId="7D8D89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1,656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6E939" w14:textId="0507FF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DF23F" w14:textId="766689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319C1" w14:textId="1900D8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1,656.70</w:t>
            </w:r>
          </w:p>
        </w:tc>
      </w:tr>
      <w:tr w:rsidR="00072CDE" w14:paraId="182F6B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9788F" w14:textId="507FED5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2E57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FA904E" w14:textId="1F995D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67,414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EB40A" w14:textId="39FFFD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DA3D9" w14:textId="397B71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3945C" w14:textId="00BA54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67,414.10</w:t>
            </w:r>
          </w:p>
        </w:tc>
      </w:tr>
      <w:tr w:rsidR="00072CDE" w14:paraId="738F79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75FE5" w14:textId="074346E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6D7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4D30F" w14:textId="7F9A70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1D6B1" w14:textId="713045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621E3" w14:textId="36F02E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ED64A" w14:textId="6FC7A7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</w:tr>
      <w:tr w:rsidR="00072CDE" w14:paraId="2296E1D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B9C71" w14:textId="59820F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ED76B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EF1D65" w14:textId="5CDE42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0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79544" w14:textId="34000F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628EB" w14:textId="6DA254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CCA9B3" w14:textId="61FE2A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0,500.00</w:t>
            </w:r>
          </w:p>
        </w:tc>
      </w:tr>
      <w:tr w:rsidR="00072CDE" w14:paraId="59982A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2B639" w14:textId="6EADF0A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F556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B32F6" w14:textId="5E4A43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77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DEF36B" w14:textId="7EA339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2D0081" w14:textId="7481AA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903EB" w14:textId="1CB04D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77,000.00</w:t>
            </w:r>
          </w:p>
        </w:tc>
      </w:tr>
      <w:tr w:rsidR="00072CDE" w14:paraId="7708751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B2ECA2" w14:textId="32A19FC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CE1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D7BF5" w14:textId="208F2D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2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92612" w14:textId="61E4E6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63FA1" w14:textId="1725CE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3DB14" w14:textId="0070AF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2,100.00</w:t>
            </w:r>
          </w:p>
        </w:tc>
      </w:tr>
      <w:tr w:rsidR="00072CDE" w14:paraId="183F2B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7FEF1C" w14:textId="7E066F9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4C83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826F15" w14:textId="1C0A77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4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EC1E78" w14:textId="758D59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9B104" w14:textId="79C269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8D4F8" w14:textId="32F92C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4,800.00</w:t>
            </w:r>
          </w:p>
        </w:tc>
      </w:tr>
      <w:tr w:rsidR="00072CDE" w14:paraId="190F3C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6A10BC" w14:textId="1C20C5D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0CC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C7E8E" w14:textId="10FC94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038,275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FD105" w14:textId="7B1A5F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298EF" w14:textId="631627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20D25" w14:textId="771E04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038,275.40</w:t>
            </w:r>
          </w:p>
        </w:tc>
      </w:tr>
      <w:tr w:rsidR="00072CDE" w14:paraId="10F13A2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874E18" w14:textId="559E0F8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BEFA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B66431" w14:textId="658C2A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3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E6306" w14:textId="06683B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9B200" w14:textId="29C1B2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4E7527" w14:textId="52C113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3,400.00</w:t>
            </w:r>
          </w:p>
        </w:tc>
      </w:tr>
      <w:tr w:rsidR="00072CDE" w14:paraId="36D4FA0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4FB91E" w14:textId="541077F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7D5F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48DE6" w14:textId="68C4A5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9,3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4AD64" w14:textId="4A08DE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C7A1E" w14:textId="3ACED3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95B1DC" w14:textId="36DA39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9,340.00</w:t>
            </w:r>
          </w:p>
        </w:tc>
      </w:tr>
      <w:tr w:rsidR="00072CDE" w14:paraId="0E68E42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96FE2" w14:textId="6CEBBB6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5FC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6AA0E" w14:textId="28E516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5,897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6A616" w14:textId="7E1473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E935F" w14:textId="250B14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8AD9A" w14:textId="3168D0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5,897.42</w:t>
            </w:r>
          </w:p>
        </w:tc>
      </w:tr>
      <w:tr w:rsidR="00072CDE" w14:paraId="5E760C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5AC12" w14:textId="1D11227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70A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25EE7" w14:textId="017F5F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7,53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F90A5" w14:textId="789ED6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CE3C8" w14:textId="6E1242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B4153" w14:textId="3629B2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7,537.00</w:t>
            </w:r>
          </w:p>
        </w:tc>
      </w:tr>
      <w:tr w:rsidR="00072CDE" w14:paraId="654B157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9EE8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FBCFA" w14:textId="1ADFFEE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492,253.7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1B53D" w14:textId="5E7F5FD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75,4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2A6A5" w14:textId="7258E8F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FFEB3" w14:textId="74723F0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767,653.71</w:t>
            </w:r>
          </w:p>
        </w:tc>
      </w:tr>
      <w:tr w:rsidR="00072CDE" w14:paraId="38676E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8404A6" w14:textId="5DE8AF1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B31C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A9181" w14:textId="65DAD5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8,984.9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CE49F" w14:textId="6B1FDB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B6AAC" w14:textId="71A4DC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82A30" w14:textId="4F5572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8,984.96</w:t>
            </w:r>
          </w:p>
        </w:tc>
      </w:tr>
      <w:tr w:rsidR="00072CDE" w14:paraId="6C56627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FD35A2" w14:textId="1C058E9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FF846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86793F" w14:textId="59D4B9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88,099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6310B" w14:textId="1FC64C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F42D97" w14:textId="29B851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5D558" w14:textId="2DCE51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88,099.20</w:t>
            </w:r>
          </w:p>
        </w:tc>
      </w:tr>
      <w:tr w:rsidR="00072CDE" w14:paraId="331719D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0D473A" w14:textId="5F16FB9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7252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82302" w14:textId="28F561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3,820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C3D2A1" w14:textId="02A784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74283A" w14:textId="734493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82CB0" w14:textId="228022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3,820.45</w:t>
            </w:r>
          </w:p>
        </w:tc>
      </w:tr>
      <w:tr w:rsidR="00072CDE" w14:paraId="1C655B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46B535" w14:textId="28B7777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267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8E4DB" w14:textId="10D23E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2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07A9A" w14:textId="01202A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9C4601" w14:textId="1DD12E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3668F6" w14:textId="7E4EB1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2,395.00</w:t>
            </w:r>
          </w:p>
        </w:tc>
      </w:tr>
      <w:tr w:rsidR="00072CDE" w14:paraId="5F30CC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78835A" w14:textId="2BEF441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4146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A04F78" w14:textId="3CD97E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59F6F" w14:textId="1AE047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2544C" w14:textId="4A8DA0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89B75" w14:textId="2C70C3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</w:tr>
      <w:tr w:rsidR="00072CDE" w14:paraId="5C1631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FA099" w14:textId="7D0D0B8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1040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54FA95" w14:textId="54C0EC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6,5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DDEC6" w14:textId="7E37B5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8380F" w14:textId="177520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B6107" w14:textId="1D62AD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6,525.00</w:t>
            </w:r>
          </w:p>
        </w:tc>
      </w:tr>
      <w:tr w:rsidR="00072CDE" w14:paraId="506649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A5FC6" w14:textId="6D972DC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B925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06CEF" w14:textId="3BE63C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FC804" w14:textId="4077F3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92E54" w14:textId="29BB73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72FD25" w14:textId="4AAD53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040.00</w:t>
            </w:r>
          </w:p>
        </w:tc>
      </w:tr>
      <w:tr w:rsidR="00072CDE" w14:paraId="4DAE795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2C5974" w14:textId="7673B5A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70C3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68731" w14:textId="3FEADD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6,429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D4C74" w14:textId="55722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7AB61D" w14:textId="351E21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9444F" w14:textId="405136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6,429.00</w:t>
            </w:r>
          </w:p>
        </w:tc>
      </w:tr>
      <w:tr w:rsidR="00072CDE" w14:paraId="6C4ACB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2EFDA" w14:textId="06A1625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85CD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BE1AAB" w14:textId="670D74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1C9F2" w14:textId="0A42E4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5,4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D08C0" w14:textId="38E67B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C5A4A9" w14:textId="1C84BA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10,400.00</w:t>
            </w:r>
          </w:p>
        </w:tc>
      </w:tr>
      <w:tr w:rsidR="00072CDE" w14:paraId="6563BE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67FB03" w14:textId="2AFDC12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568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4F0D05" w14:textId="4DE67D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33162" w14:textId="5A2972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7A8220" w14:textId="5D98B7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DED37A" w14:textId="76E558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</w:tr>
      <w:tr w:rsidR="00072CDE" w14:paraId="4413F6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3ADCD" w14:textId="576F0A9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7F707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B04D0" w14:textId="51786D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4,2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46924" w14:textId="148DF6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27227" w14:textId="5D797D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2278D" w14:textId="15A299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4,250.00</w:t>
            </w:r>
          </w:p>
        </w:tc>
      </w:tr>
      <w:tr w:rsidR="00072CDE" w14:paraId="0F744E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3B79B" w14:textId="19EF40D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796D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338928" w14:textId="49185F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3,808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19A73" w14:textId="2E1D9F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2EFC3B" w14:textId="7EE854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8F1DBA" w14:textId="102FF0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3,808.10</w:t>
            </w:r>
          </w:p>
        </w:tc>
      </w:tr>
      <w:tr w:rsidR="00072CDE" w14:paraId="0B044B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F632DD" w14:textId="1A17DF2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0A38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A5093" w14:textId="3FABA0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4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1EF12" w14:textId="3733FB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1D4CF3" w14:textId="2C89A5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1DBDBA" w14:textId="2CB3F7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4,350.00</w:t>
            </w:r>
          </w:p>
        </w:tc>
      </w:tr>
      <w:tr w:rsidR="00072CDE" w14:paraId="2AD1C1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E1CE9D" w14:textId="0F19C82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03F1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232D3" w14:textId="4F7DDA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3,48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482B8" w14:textId="454EFB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7C447" w14:textId="04719A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71C650" w14:textId="59BEA5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3,487.00</w:t>
            </w:r>
          </w:p>
        </w:tc>
      </w:tr>
      <w:tr w:rsidR="00072CDE" w14:paraId="0F6694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8A8C3" w14:textId="01E4644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3F259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930401" w14:textId="193331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5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D5988" w14:textId="550370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0859B" w14:textId="08229C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264EC" w14:textId="6FD7B4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5,800.00</w:t>
            </w:r>
          </w:p>
        </w:tc>
      </w:tr>
      <w:tr w:rsidR="00072CDE" w14:paraId="7ADA2ED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69C81C" w14:textId="4130C81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ED4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F10A8" w14:textId="39AF44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1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EC869" w14:textId="3040CD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B33A6" w14:textId="190E8D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91012" w14:textId="16C273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190.00</w:t>
            </w:r>
          </w:p>
        </w:tc>
      </w:tr>
      <w:tr w:rsidR="00072CDE" w14:paraId="5C0625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3158B" w14:textId="3CD4F5E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E34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5715F5" w14:textId="467C3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8,0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F21479" w14:textId="6C652C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82FD5" w14:textId="2423B7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00253" w14:textId="089DA4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8,075.00</w:t>
            </w:r>
          </w:p>
        </w:tc>
      </w:tr>
      <w:tr w:rsidR="00072CDE" w14:paraId="3D2AD3D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5FF5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1906A" w14:textId="4FF270E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81,333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DE3E3" w14:textId="69FAFCC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C49D8" w14:textId="74CF161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996CB" w14:textId="6EA87EE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81,333.50</w:t>
            </w:r>
          </w:p>
        </w:tc>
      </w:tr>
      <w:tr w:rsidR="00072CDE" w14:paraId="021717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0DE71A" w14:textId="511A10A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79D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23987" w14:textId="1B4866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3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5E53B" w14:textId="30475F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7E592" w14:textId="47D3C9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EE369" w14:textId="3DE70B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320.00</w:t>
            </w:r>
          </w:p>
        </w:tc>
      </w:tr>
      <w:tr w:rsidR="00072CDE" w14:paraId="39ECCC0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B1FE4" w14:textId="63C3669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338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B6EB3" w14:textId="683F70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1,8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2802C" w14:textId="35B6C5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7C0C33" w14:textId="4839CF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CCFCE" w14:textId="3EE223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1,820.00</w:t>
            </w:r>
          </w:p>
        </w:tc>
      </w:tr>
      <w:tr w:rsidR="00072CDE" w14:paraId="750941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D1418" w14:textId="0485FBC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D8C2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7C869" w14:textId="5D446E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04C38" w14:textId="7AA11E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8E5B9" w14:textId="06D730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21BAD5" w14:textId="57E4EF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</w:tr>
      <w:tr w:rsidR="00072CDE" w14:paraId="3EF474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3375BE" w14:textId="04C6AD2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8E70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475ED" w14:textId="4F3E91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CD25A" w14:textId="6FB9A6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E8496" w14:textId="6864A4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149AF" w14:textId="677835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2,000.00</w:t>
            </w:r>
          </w:p>
        </w:tc>
      </w:tr>
      <w:tr w:rsidR="00072CDE" w14:paraId="0F7622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B8AA5" w14:textId="099B1E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2B0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9B3BD" w14:textId="227946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0,447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10C04" w14:textId="331492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6AB54" w14:textId="452C2C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77FFE" w14:textId="508B2B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0,447.75</w:t>
            </w:r>
          </w:p>
        </w:tc>
      </w:tr>
      <w:tr w:rsidR="00072CDE" w14:paraId="6DD6804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0C7ED0" w14:textId="06072D8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69C6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7E83D" w14:textId="0682B8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5,94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53CB4" w14:textId="46DC52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6CFB5" w14:textId="226447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B3895" w14:textId="75AB11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5,944.00</w:t>
            </w:r>
          </w:p>
        </w:tc>
      </w:tr>
      <w:tr w:rsidR="00072CDE" w14:paraId="4A79BE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3D698" w14:textId="3EC8BEB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4C65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D89C7" w14:textId="5DD561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68,22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B59E7" w14:textId="40B4EA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4F61F" w14:textId="716E1C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02B8D5" w14:textId="522A8A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68,223.75</w:t>
            </w:r>
          </w:p>
        </w:tc>
      </w:tr>
      <w:tr w:rsidR="00072CDE" w14:paraId="17F9AB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96255B" w14:textId="450A808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23FAB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5EC1D" w14:textId="78AF97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4FDFC3" w14:textId="2739DA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823C4" w14:textId="16E7D8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0EDA6" w14:textId="636CEE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5,000.00</w:t>
            </w:r>
          </w:p>
        </w:tc>
      </w:tr>
      <w:tr w:rsidR="00072CDE" w14:paraId="567E1DB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0E802" w14:textId="64FAAB3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117D5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1C8DE" w14:textId="20F61B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8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3E62F" w14:textId="4F1569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26486" w14:textId="0FE6FE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76583" w14:textId="6AF5EB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8,000.00</w:t>
            </w:r>
          </w:p>
        </w:tc>
      </w:tr>
      <w:tr w:rsidR="00072CDE" w14:paraId="3EFF768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7E2FB" w14:textId="7762A6B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B92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6A201" w14:textId="719EFF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1F22F" w14:textId="56967B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44A52E" w14:textId="192DBD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1A0B8" w14:textId="61FB07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0,000.00</w:t>
            </w:r>
          </w:p>
        </w:tc>
      </w:tr>
      <w:tr w:rsidR="00072CDE" w14:paraId="75B0C7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20D86" w14:textId="7664972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7DC5A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3F701" w14:textId="780F6F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78D5A" w14:textId="2B8402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65AB6" w14:textId="1D0B4A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2C79E" w14:textId="4ECEA5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</w:tr>
      <w:tr w:rsidR="00072CDE" w14:paraId="5076EA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33254" w14:textId="68B9670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E817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A11AB" w14:textId="5047FD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8,70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499A0" w14:textId="70AD31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65410" w14:textId="47E341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3A17B" w14:textId="071D53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8,708.75</w:t>
            </w:r>
          </w:p>
        </w:tc>
      </w:tr>
      <w:tr w:rsidR="00072CDE" w14:paraId="2AAB677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7D800" w14:textId="0B189AD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F669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2C6EB4" w14:textId="644F1F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1,1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FED6B" w14:textId="3F0C88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640FCB" w14:textId="394AA5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EA422" w14:textId="07D6CE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1,160.00</w:t>
            </w:r>
          </w:p>
        </w:tc>
      </w:tr>
      <w:tr w:rsidR="00072CDE" w14:paraId="0968FC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AD4C80" w14:textId="56CA03F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C7F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7AF6C" w14:textId="6D0606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1A690" w14:textId="0DB7AD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3FC479" w14:textId="3796DC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1077C" w14:textId="74D53A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0,000.00</w:t>
            </w:r>
          </w:p>
        </w:tc>
      </w:tr>
      <w:tr w:rsidR="00072CDE" w14:paraId="7E2F04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A626DF" w14:textId="333B857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DFD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62CBBA" w14:textId="5C7C95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E6933" w14:textId="656D28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6A011" w14:textId="26737A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7A482" w14:textId="134E7F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5,000.00</w:t>
            </w:r>
          </w:p>
        </w:tc>
      </w:tr>
      <w:tr w:rsidR="00072CDE" w14:paraId="1FD9F8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1D354" w14:textId="45770AF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52F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2CA564" w14:textId="63CD9D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2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19E55" w14:textId="74A22C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3F4C6" w14:textId="656C3F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23E38" w14:textId="6EED30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2,500.00</w:t>
            </w:r>
          </w:p>
        </w:tc>
      </w:tr>
      <w:tr w:rsidR="00072CDE" w14:paraId="2F08274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FB5C8" w14:textId="1C752B5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5D5BA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2C127" w14:textId="3CC675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8F60C" w14:textId="07A55C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3EE05" w14:textId="7A094C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F107B" w14:textId="710F78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</w:tr>
      <w:tr w:rsidR="00072CDE" w14:paraId="313B9C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7E4DF" w14:textId="798BE50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438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A1E2A" w14:textId="1A0CF6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32,209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3F9CA" w14:textId="6DBB8A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28DA1" w14:textId="7A293C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02BC3" w14:textId="4F4718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32,209.25</w:t>
            </w:r>
          </w:p>
        </w:tc>
      </w:tr>
      <w:tr w:rsidR="00072CDE" w14:paraId="713C160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E616DE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837C3" w14:textId="0B1D563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982,143.5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00A02" w14:textId="2D5C4E7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CC438" w14:textId="09890E0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07BD9" w14:textId="3D32DD3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982,143.55</w:t>
            </w:r>
          </w:p>
        </w:tc>
      </w:tr>
      <w:tr w:rsidR="00072CDE" w14:paraId="75BD8D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742AC" w14:textId="635D44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598D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4B669" w14:textId="29E314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5,201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6B93B" w14:textId="488885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CD32A" w14:textId="1D3BE2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7DDE15" w14:textId="040654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5,201.95</w:t>
            </w:r>
          </w:p>
        </w:tc>
      </w:tr>
      <w:tr w:rsidR="00072CDE" w14:paraId="6C9A7AC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56723" w14:textId="01E4F8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825A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1F69D" w14:textId="0CB2D8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7,6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BEA8FE" w14:textId="5ED254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60ED0" w14:textId="04D9B9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302AD" w14:textId="6EB4F9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7,640.00</w:t>
            </w:r>
          </w:p>
        </w:tc>
      </w:tr>
      <w:tr w:rsidR="00072CDE" w14:paraId="7A109CF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649BD3" w14:textId="2FDB849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AD9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15EF6" w14:textId="5DF7D1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9,079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501FF" w14:textId="66A66B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8A6C94" w14:textId="090932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74348A" w14:textId="2A8D37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9,079.10</w:t>
            </w:r>
          </w:p>
        </w:tc>
      </w:tr>
      <w:tr w:rsidR="00072CDE" w14:paraId="51A1A69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2EC9F" w14:textId="0693243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1C8CD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30DD6" w14:textId="125ED5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05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69167" w14:textId="035D84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4DAE9" w14:textId="3F4310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EE2DB" w14:textId="4FE230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052.50</w:t>
            </w:r>
          </w:p>
        </w:tc>
      </w:tr>
      <w:tr w:rsidR="00072CDE" w14:paraId="011D20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140E1" w14:textId="3369FD6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A2D6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B0342" w14:textId="2C0583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3,1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58BC51" w14:textId="479E2D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D31E4" w14:textId="0763AB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FBE1C" w14:textId="0E5273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3,170.00</w:t>
            </w:r>
          </w:p>
        </w:tc>
      </w:tr>
      <w:tr w:rsidR="00072CDE" w14:paraId="6430C78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675A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D2705" w14:textId="3E49037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5,594,321.2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EC076" w14:textId="0A24A6F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A39F2" w14:textId="5293573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DD2E8" w14:textId="2527E9D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5,644,321.23</w:t>
            </w:r>
          </w:p>
        </w:tc>
      </w:tr>
      <w:tr w:rsidR="00072CDE" w14:paraId="2471F36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35731" w14:textId="0742C12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14C1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AB401" w14:textId="183D1C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13,2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B8537E" w14:textId="721972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7ED67" w14:textId="5CBE7A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B6015" w14:textId="146AD1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13,220.00</w:t>
            </w:r>
          </w:p>
        </w:tc>
      </w:tr>
      <w:tr w:rsidR="00072CDE" w14:paraId="6D8746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36DDD" w14:textId="60E921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EAA10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2FAEE1" w14:textId="0DB850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223.0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54CFD3" w14:textId="759EE6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B57C36" w14:textId="11281B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B040D" w14:textId="66C1B0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223.05</w:t>
            </w:r>
          </w:p>
        </w:tc>
      </w:tr>
      <w:tr w:rsidR="00072CDE" w14:paraId="3ADFFC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C3C48" w14:textId="2F8B388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193C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05D92" w14:textId="538D16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1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2256C6" w14:textId="653CD8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7AE44" w14:textId="6BAAE2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5335C" w14:textId="0AB033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1,500.00</w:t>
            </w:r>
          </w:p>
        </w:tc>
      </w:tr>
      <w:tr w:rsidR="00072CDE" w14:paraId="53D2A76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70C41" w14:textId="24AF490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9DF2A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1DC3C" w14:textId="579933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ACA27" w14:textId="637089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A2AA3" w14:textId="066418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27B59" w14:textId="374CCF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0,000.00</w:t>
            </w:r>
          </w:p>
        </w:tc>
      </w:tr>
      <w:tr w:rsidR="00072CDE" w14:paraId="498C81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DCCE0" w14:textId="18C006C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983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20E09A" w14:textId="069905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554B16" w14:textId="340D58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E6E59" w14:textId="5F5087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C209F" w14:textId="4D8BDA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0,000.00</w:t>
            </w:r>
          </w:p>
        </w:tc>
      </w:tr>
      <w:tr w:rsidR="00072CDE" w14:paraId="2A95790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66583" w14:textId="094C324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12B7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CEB50" w14:textId="7619B2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1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C44A9" w14:textId="57A16C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2F71D" w14:textId="2669CD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EE6B5" w14:textId="5E3120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10,000.00</w:t>
            </w:r>
          </w:p>
        </w:tc>
      </w:tr>
      <w:tr w:rsidR="00072CDE" w14:paraId="3F2B29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51FCFB" w14:textId="1DA8449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2FC6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7ADA3B" w14:textId="6BD99C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,713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12F436" w14:textId="320B4D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F68DF" w14:textId="492809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D72821" w14:textId="6AD32D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,713.92</w:t>
            </w:r>
          </w:p>
        </w:tc>
      </w:tr>
      <w:tr w:rsidR="00072CDE" w14:paraId="19B30C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2061B" w14:textId="4280426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13F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00D44" w14:textId="40021E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81,633.5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9CC02" w14:textId="1A8FF7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B44E8F" w14:textId="665CEE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671A8" w14:textId="6C63D2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81,633.55</w:t>
            </w:r>
          </w:p>
        </w:tc>
      </w:tr>
      <w:tr w:rsidR="00072CDE" w14:paraId="7D9C5A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E8F0E1" w14:textId="4C85CC2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D991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7E246" w14:textId="65D69B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07145" w14:textId="68B46D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635BC" w14:textId="3AB963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86D0E" w14:textId="35D1EC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5,000.00</w:t>
            </w:r>
          </w:p>
        </w:tc>
      </w:tr>
      <w:tr w:rsidR="00072CDE" w14:paraId="7EDB975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66AE6" w14:textId="51692D0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FE7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5B7842" w14:textId="26556A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8,2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17A4F" w14:textId="2C8060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5DE5C3" w14:textId="27599D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46B76" w14:textId="2E790A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08,240.00</w:t>
            </w:r>
          </w:p>
        </w:tc>
      </w:tr>
      <w:tr w:rsidR="00072CDE" w14:paraId="0CDD28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4A8A40" w14:textId="7486F2D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A68D6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8B34DB" w14:textId="41DA80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7953E" w14:textId="4042D6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543A4" w14:textId="34217B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0B56F" w14:textId="2D8D0C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</w:tr>
      <w:tr w:rsidR="00072CDE" w14:paraId="45000C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409C1" w14:textId="1737022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D7012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537541" w14:textId="601573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61AC7" w14:textId="4EE57F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E07CE" w14:textId="47DCD5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E3690" w14:textId="6592E6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0,000.00</w:t>
            </w:r>
          </w:p>
        </w:tc>
      </w:tr>
      <w:tr w:rsidR="00072CDE" w14:paraId="593135A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F05D7" w14:textId="4FAF113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EFE2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0F05D" w14:textId="317536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5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A1EB8A" w14:textId="3D7747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5D91C" w14:textId="392110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6E80E" w14:textId="32ED1A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5,800.00</w:t>
            </w:r>
          </w:p>
        </w:tc>
      </w:tr>
      <w:tr w:rsidR="00072CDE" w14:paraId="415FDD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530D2" w14:textId="4D10A40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8ED5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59C09" w14:textId="2992CF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5FE15A" w14:textId="68F298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542F8" w14:textId="3E5933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6CE94" w14:textId="47E855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0,000.00</w:t>
            </w:r>
          </w:p>
        </w:tc>
      </w:tr>
      <w:tr w:rsidR="00072CDE" w14:paraId="7564AF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B6F5A1" w14:textId="373804A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F9E91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1169D" w14:textId="50781B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4,8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7D6265" w14:textId="3442C7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34A2F8" w14:textId="48EB34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CDBB0" w14:textId="3AAEAC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4,860.00</w:t>
            </w:r>
          </w:p>
        </w:tc>
      </w:tr>
      <w:tr w:rsidR="00072CDE" w14:paraId="3A4E54B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8D7CF" w14:textId="5A26B35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BE3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A4A9E" w14:textId="1735C6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,629,0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0D81F7" w14:textId="57B65E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3FB028" w14:textId="032F9F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55B6AF" w14:textId="626AA2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,629,020.00</w:t>
            </w:r>
          </w:p>
        </w:tc>
      </w:tr>
      <w:tr w:rsidR="00072CDE" w14:paraId="029A98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4646A" w14:textId="2FE48F0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D2D5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A165F5" w14:textId="27F4C9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4,437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D12B71" w14:textId="6E1875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C53D0" w14:textId="742078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A80A2A" w14:textId="225562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4,437.20</w:t>
            </w:r>
          </w:p>
        </w:tc>
      </w:tr>
      <w:tr w:rsidR="00072CDE" w14:paraId="4820A5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CD6CB5" w14:textId="40A4566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064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BD9F2A" w14:textId="40772D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75,2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FBC6B" w14:textId="5608EF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3C0426" w14:textId="6FB979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781740" w14:textId="599C65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75,250.00</w:t>
            </w:r>
          </w:p>
        </w:tc>
      </w:tr>
      <w:tr w:rsidR="00072CDE" w14:paraId="14E185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8861FC" w14:textId="5FDCFF9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3D1B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3068A4" w14:textId="028220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B204A" w14:textId="75868D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828004" w14:textId="4A79FF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5D7B9" w14:textId="2BDB78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</w:tr>
      <w:tr w:rsidR="00072CDE" w14:paraId="0708B8F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BBA00" w14:textId="1D9ABF1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AB49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D8424" w14:textId="7011E2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317DE" w14:textId="1BD849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781BB" w14:textId="407FAE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8B3DA" w14:textId="0EAD49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2,000.00</w:t>
            </w:r>
          </w:p>
        </w:tc>
      </w:tr>
      <w:tr w:rsidR="00072CDE" w14:paraId="7B6E29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DB96B" w14:textId="28EA2C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AF33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C637A" w14:textId="4093A9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1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11663" w14:textId="613639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4B05A" w14:textId="7385AD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E451D" w14:textId="290E23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1,000.00</w:t>
            </w:r>
          </w:p>
        </w:tc>
      </w:tr>
      <w:tr w:rsidR="00072CDE" w14:paraId="7AFD299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A3785" w14:textId="1E76DB0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0C78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25FB5" w14:textId="2CE06D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3,9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8E4CF0" w14:textId="348C4C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A7725" w14:textId="55BE00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985C1" w14:textId="22FD43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3,920.00</w:t>
            </w:r>
          </w:p>
        </w:tc>
      </w:tr>
      <w:tr w:rsidR="00072CDE" w14:paraId="636DD0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32201C" w14:textId="6922AEA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06B5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630BB" w14:textId="43D313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61,239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81CAB" w14:textId="4B49F7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20C8CE" w14:textId="779BE7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C443E6" w14:textId="57F04D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61,239.44</w:t>
            </w:r>
          </w:p>
        </w:tc>
      </w:tr>
      <w:tr w:rsidR="00072CDE" w14:paraId="601357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857D8" w14:textId="38E111B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AEB8D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69D06" w14:textId="0F4EEC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7,804.0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2C57F" w14:textId="24E9D2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8F7C91" w14:textId="21B6A9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AAA1F0" w14:textId="7EAABE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7,804.07</w:t>
            </w:r>
          </w:p>
        </w:tc>
      </w:tr>
      <w:tr w:rsidR="00072CDE" w14:paraId="20E292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3E46F" w14:textId="77640A5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F720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A6727A" w14:textId="56DDDD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827694" w14:textId="0A42D5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BF7D0" w14:textId="15B8BE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EC904" w14:textId="60CDD0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</w:tr>
      <w:tr w:rsidR="00072CDE" w14:paraId="0B52E7F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03A2C" w14:textId="52BF712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947C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89933A" w14:textId="53FAED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1C69A" w14:textId="50E404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8CD411" w14:textId="40E879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B06D04" w14:textId="5692FE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200.00</w:t>
            </w:r>
          </w:p>
        </w:tc>
      </w:tr>
      <w:tr w:rsidR="00072CDE" w14:paraId="074FFF1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9949A5" w14:textId="603CE51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B014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D5ADF" w14:textId="2C33E5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1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3FD39" w14:textId="47046F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62FE0" w14:textId="045174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778BE" w14:textId="2BBE22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10,000.00</w:t>
            </w:r>
          </w:p>
        </w:tc>
      </w:tr>
      <w:tr w:rsidR="00072CDE" w14:paraId="2199A6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A0F0B" w14:textId="384F062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FCBD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D10AA" w14:textId="4CA6FE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7,0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51DE7" w14:textId="428856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90015" w14:textId="61459F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50551" w14:textId="200817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7,075.00</w:t>
            </w:r>
          </w:p>
        </w:tc>
      </w:tr>
      <w:tr w:rsidR="00072CDE" w14:paraId="7A616A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8BDD70" w14:textId="717285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AD2A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016A6" w14:textId="4B77D8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E1D151" w14:textId="30E73D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2809BC" w14:textId="2A6C4B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A4E0E" w14:textId="6A8ABA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</w:tr>
      <w:tr w:rsidR="00072CDE" w14:paraId="1A3B8F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98418" w14:textId="672F739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D433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578AAA" w14:textId="78371E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11,74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F69C3" w14:textId="0799B8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3914AF" w14:textId="5934E0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B7C47" w14:textId="394E98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11,745.00</w:t>
            </w:r>
          </w:p>
        </w:tc>
      </w:tr>
      <w:tr w:rsidR="00072CDE" w14:paraId="1ED256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01D32D" w14:textId="174F757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F4E5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C8C0F" w14:textId="57D8BA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D60759" w14:textId="490781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E4AA64" w14:textId="28AD89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975A0" w14:textId="4F3982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000.00</w:t>
            </w:r>
          </w:p>
        </w:tc>
      </w:tr>
      <w:tr w:rsidR="00072CDE" w14:paraId="7380EEA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5D160B" w14:textId="6C4EED7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235EF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F01B3" w14:textId="4A843D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5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0ECF1" w14:textId="1D1EE1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BECD3E" w14:textId="2FA98B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48863" w14:textId="6E123E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5,940.00</w:t>
            </w:r>
          </w:p>
        </w:tc>
      </w:tr>
      <w:tr w:rsidR="00072CDE" w14:paraId="5EA81F6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0F282" w14:textId="4D069F7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743D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70832D" w14:textId="5913C2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,3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652C31" w14:textId="367427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D1B48" w14:textId="2BC3A2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C7DEF" w14:textId="2EE525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,300.00</w:t>
            </w:r>
          </w:p>
        </w:tc>
      </w:tr>
      <w:tr w:rsidR="00072CDE" w14:paraId="20A9FC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CA7E1F" w14:textId="27DE9E6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570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D9DE8" w14:textId="42052B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1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5F9729" w14:textId="1A9A4F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6DD7B" w14:textId="4320FD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DB8C81" w14:textId="218572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1,200.00</w:t>
            </w:r>
          </w:p>
        </w:tc>
      </w:tr>
      <w:tr w:rsidR="00072CDE" w14:paraId="48C1358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360669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A0C5A2" w14:textId="57BA718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7,340,908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CAA960" w14:textId="33541FC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09354" w14:textId="6244673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B0D3FD" w14:textId="093ADFF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7,340,908.82</w:t>
            </w:r>
          </w:p>
        </w:tc>
      </w:tr>
      <w:tr w:rsidR="00072CDE" w14:paraId="744597C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0353E" w14:textId="32AFA0B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776F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3E163" w14:textId="1D1939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A6576" w14:textId="6BB2F6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B3392F" w14:textId="4BA171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58756" w14:textId="750F02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00,000.00</w:t>
            </w:r>
          </w:p>
        </w:tc>
      </w:tr>
      <w:tr w:rsidR="00072CDE" w14:paraId="7DCFA5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B92B8" w14:textId="5BDC001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85AF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65919" w14:textId="04AE56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96,959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F4E3BB" w14:textId="4A6B80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159FF" w14:textId="473DB6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6560A" w14:textId="41EC7A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96,959.72</w:t>
            </w:r>
          </w:p>
        </w:tc>
      </w:tr>
      <w:tr w:rsidR="00072CDE" w14:paraId="7A7548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21630" w14:textId="281E75B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9FD4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A6CF28" w14:textId="550E93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7,5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6121D" w14:textId="56D0A1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1C19E" w14:textId="41F8E4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DB77F" w14:textId="301EBF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7,560.00</w:t>
            </w:r>
          </w:p>
        </w:tc>
      </w:tr>
      <w:tr w:rsidR="00072CDE" w14:paraId="6D02ADA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ED7AC" w14:textId="26AB6D3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49D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9E513" w14:textId="7A55ED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3,9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75D7AE" w14:textId="678452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FF685" w14:textId="7E5CBF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10AA8" w14:textId="7FA8BE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3,960.00</w:t>
            </w:r>
          </w:p>
        </w:tc>
      </w:tr>
      <w:tr w:rsidR="00072CDE" w14:paraId="1BEF11E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CD3C69" w14:textId="0791629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3401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F8CAE" w14:textId="342D55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09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49128" w14:textId="078125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9169E0" w14:textId="69EC37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9785A6" w14:textId="6D9026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097.00</w:t>
            </w:r>
          </w:p>
        </w:tc>
      </w:tr>
      <w:tr w:rsidR="00072CDE" w14:paraId="4BFF4D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8E1079" w14:textId="4E2A2B5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AD8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E08D93" w14:textId="4783C7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1,1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A4021D" w14:textId="3B96CA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F1F7D7" w14:textId="0FBA99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BDBCC3" w14:textId="63AFA9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1,120.00</w:t>
            </w:r>
          </w:p>
        </w:tc>
      </w:tr>
      <w:tr w:rsidR="00072CDE" w14:paraId="776704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4DC880" w14:textId="6510F24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11A0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84691" w14:textId="42ECAF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2,036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7F553" w14:textId="3B8D5D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1B6A64" w14:textId="51AE14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D2DE8" w14:textId="418B66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2,036.10</w:t>
            </w:r>
          </w:p>
        </w:tc>
      </w:tr>
      <w:tr w:rsidR="00072CDE" w14:paraId="7888E64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1A3B4D" w14:textId="1BD8CE6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1DA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AFA8F" w14:textId="4F33D4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1,81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6B2B78" w14:textId="1FF8E4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6F8D9B" w14:textId="13EEA6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86C8B" w14:textId="016BEE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1,817.50</w:t>
            </w:r>
          </w:p>
        </w:tc>
      </w:tr>
      <w:tr w:rsidR="00072CDE" w14:paraId="192D76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F77DE6" w14:textId="24A1E47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A5B2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B61455" w14:textId="53F5E9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4,5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6CAFC" w14:textId="158E15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5F1AC" w14:textId="2D907E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5424D" w14:textId="2DFE53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4,520.00</w:t>
            </w:r>
          </w:p>
        </w:tc>
      </w:tr>
      <w:tr w:rsidR="00072CDE" w14:paraId="1F464C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2C3B95" w14:textId="10D9EAA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66E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03178F" w14:textId="6AC9CD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BBB71" w14:textId="694358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2A682" w14:textId="236E5C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A9580" w14:textId="2AEDA3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</w:tr>
      <w:tr w:rsidR="00072CDE" w14:paraId="551A90D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E84402" w14:textId="799A757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5FE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700C9" w14:textId="3EB685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9,6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619D3" w14:textId="29B3FE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F9A8B1" w14:textId="4BA091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95DA6" w14:textId="31E943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9,670.00</w:t>
            </w:r>
          </w:p>
        </w:tc>
      </w:tr>
      <w:tr w:rsidR="00072CDE" w14:paraId="2EB8064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3FC98" w14:textId="5CBFBA1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E47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FDC5C" w14:textId="30402B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759793" w14:textId="0EF317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44E0A8" w14:textId="2EEA47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6B696B" w14:textId="5DAF45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480.00</w:t>
            </w:r>
          </w:p>
        </w:tc>
      </w:tr>
      <w:tr w:rsidR="00072CDE" w14:paraId="0778A1F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6053F" w14:textId="27F71DA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41C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239E4E" w14:textId="79F91C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2,4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7CD846" w14:textId="15C0ED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1D4C6" w14:textId="5CF363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CA23C" w14:textId="278327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2,495.00</w:t>
            </w:r>
          </w:p>
        </w:tc>
      </w:tr>
      <w:tr w:rsidR="00072CDE" w14:paraId="5DA8302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EAC6EB" w14:textId="6D87B7C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DDE9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B9168" w14:textId="297F67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E615BA" w14:textId="69A456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C5D54" w14:textId="44D294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55AC7" w14:textId="5C708A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2,000.00</w:t>
            </w:r>
          </w:p>
        </w:tc>
      </w:tr>
      <w:tr w:rsidR="00072CDE" w14:paraId="677CEF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4B1F6F" w14:textId="646C7E6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0196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F45C3" w14:textId="0F2AF5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8,1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2449E4" w14:textId="48B39A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39A01" w14:textId="70C96C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A7DAAC" w14:textId="6F4326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8,170.00</w:t>
            </w:r>
          </w:p>
        </w:tc>
      </w:tr>
      <w:tr w:rsidR="00072CDE" w14:paraId="33281A9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03A09" w14:textId="7E1A2B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F36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BCD4A" w14:textId="663D54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F4E87" w14:textId="48F197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943ED3" w14:textId="6EBF05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3AFDD1" w14:textId="176FBC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0,000.00</w:t>
            </w:r>
          </w:p>
        </w:tc>
      </w:tr>
      <w:tr w:rsidR="00072CDE" w14:paraId="4DDA09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1AACA" w14:textId="34923CB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1D2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B333E" w14:textId="7EB2AC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7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9BD7F" w14:textId="65D7A4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7982A" w14:textId="549F21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553BB" w14:textId="673B5F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760.00</w:t>
            </w:r>
          </w:p>
        </w:tc>
      </w:tr>
      <w:tr w:rsidR="00072CDE" w14:paraId="7514D4D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B662C" w14:textId="6BD8588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B6B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7135FC" w14:textId="11B4C5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0D5FE" w14:textId="38ED32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E5C1F" w14:textId="636337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0EBDA" w14:textId="6095FF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3,000.00</w:t>
            </w:r>
          </w:p>
        </w:tc>
      </w:tr>
      <w:tr w:rsidR="00072CDE" w14:paraId="1F7DCC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57932" w14:textId="757561B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7453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A6FE7C" w14:textId="1D6155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4,4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7DBB08" w14:textId="693489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CEF87" w14:textId="73A36B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FE1524" w14:textId="02FF6A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4,450.00</w:t>
            </w:r>
          </w:p>
        </w:tc>
      </w:tr>
      <w:tr w:rsidR="00072CDE" w14:paraId="5030247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242D27" w14:textId="1BAFDBF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4F7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2FF49" w14:textId="2EDA34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384C17" w14:textId="7A2FBF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CBED83" w14:textId="1C2406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3AEA8" w14:textId="5A642F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40.00</w:t>
            </w:r>
          </w:p>
        </w:tc>
      </w:tr>
      <w:tr w:rsidR="00072CDE" w14:paraId="64AA120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F2F2D8" w14:textId="506C352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5B22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4B81DC" w14:textId="3F4265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4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C17778" w14:textId="5F6702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10DFF5" w14:textId="0BB72E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C8EAB" w14:textId="47AD5A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440.00</w:t>
            </w:r>
          </w:p>
        </w:tc>
      </w:tr>
      <w:tr w:rsidR="00072CDE" w14:paraId="342B07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839E6A" w14:textId="6077686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147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28128" w14:textId="498D5A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6,65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F1BEBC" w14:textId="7B276A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F1F05" w14:textId="173061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5CBDE" w14:textId="5E0AB0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6,656.00</w:t>
            </w:r>
          </w:p>
        </w:tc>
      </w:tr>
      <w:tr w:rsidR="00072CDE" w14:paraId="3632666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22D6B" w14:textId="5B20526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255D3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756D21" w14:textId="54EE95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68,549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E871A4" w14:textId="4479DE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5C7493" w14:textId="76204F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0F6A2" w14:textId="56AFF9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68,549.50</w:t>
            </w:r>
          </w:p>
        </w:tc>
      </w:tr>
      <w:tr w:rsidR="00072CDE" w14:paraId="12D655D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8FC7E0" w14:textId="3810D26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3AE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717B5C" w14:textId="3DF7B2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519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660A6" w14:textId="260D04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68D2F" w14:textId="2D6EB1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3057D" w14:textId="2FD9C1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519.60</w:t>
            </w:r>
          </w:p>
        </w:tc>
      </w:tr>
      <w:tr w:rsidR="00072CDE" w14:paraId="38AB6E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7F33F" w14:textId="4FCF3B9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B7F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69E72" w14:textId="5745C8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E94B24" w14:textId="4B2976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461BF" w14:textId="1A7EF0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56A2AD" w14:textId="3551D1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</w:tr>
      <w:tr w:rsidR="00072CDE" w14:paraId="42C7641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A7B91A" w14:textId="1EDC381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74D3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57DEE" w14:textId="6CB432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CF864" w14:textId="354F10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1E181" w14:textId="3A27E5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34EF27" w14:textId="22B0C8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600.00</w:t>
            </w:r>
          </w:p>
        </w:tc>
      </w:tr>
      <w:tr w:rsidR="00072CDE" w14:paraId="0EB9DA1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8882B" w14:textId="7306F54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6CDF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4DBC7" w14:textId="3D5C68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5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02015" w14:textId="3CFA0B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BA7B6" w14:textId="0FC8C7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6DC209" w14:textId="7C4D4B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5,480.00</w:t>
            </w:r>
          </w:p>
        </w:tc>
      </w:tr>
      <w:tr w:rsidR="00072CDE" w14:paraId="4D690E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F8F54" w14:textId="3C5B9D2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A32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1E0B2" w14:textId="42D56A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7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5FC28" w14:textId="4F8BCF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B76F29" w14:textId="1851F2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04F8F" w14:textId="046809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740.00</w:t>
            </w:r>
          </w:p>
        </w:tc>
      </w:tr>
      <w:tr w:rsidR="00072CDE" w14:paraId="514F83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686BA" w14:textId="265001B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B7E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37B15F" w14:textId="76C98C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C6BF8" w14:textId="6D3C9E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E6D67F" w14:textId="218B95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F91F6" w14:textId="165376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400.00</w:t>
            </w:r>
          </w:p>
        </w:tc>
      </w:tr>
      <w:tr w:rsidR="00072CDE" w14:paraId="095EDF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B60AE" w14:textId="1B02AD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38F5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C97D6" w14:textId="2A3687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5,148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9D7E4" w14:textId="663B29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C2CEE" w14:textId="243489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47DE7" w14:textId="56F26D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5,148.40</w:t>
            </w:r>
          </w:p>
        </w:tc>
      </w:tr>
      <w:tr w:rsidR="00072CDE" w14:paraId="0948B3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BE5D5" w14:textId="2D52162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6CDE9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A51CC1" w14:textId="7D664E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2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CEB49" w14:textId="0D003E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B1AD3" w14:textId="7FF938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0D92F" w14:textId="1E93A0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240.00</w:t>
            </w:r>
          </w:p>
        </w:tc>
      </w:tr>
      <w:tr w:rsidR="00072CDE" w14:paraId="6A6B428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4230F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1E139" w14:textId="0E73977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3,876,681.0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A1B53" w14:textId="73D1ED2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73444" w14:textId="2746C6B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1CEADF" w14:textId="411DBF2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3,876,681.09</w:t>
            </w:r>
          </w:p>
        </w:tc>
      </w:tr>
      <w:tr w:rsidR="00072CDE" w14:paraId="5E6C8A9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3325F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102261" w14:textId="44E58F8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1,998,711.4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03C21A" w14:textId="1DF094D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3A1145" w14:textId="378347F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B57C40" w14:textId="682DE03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1,998,711.47</w:t>
            </w:r>
          </w:p>
        </w:tc>
      </w:tr>
      <w:tr w:rsidR="00072CDE" w14:paraId="659AEB2A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D15C1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83340" w14:textId="01A146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8,939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3098B" w14:textId="1F44BC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B21DE5" w14:textId="2C94F9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1B288" w14:textId="2F60D1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8,939.12</w:t>
            </w:r>
          </w:p>
        </w:tc>
      </w:tr>
      <w:tr w:rsidR="00072CDE" w14:paraId="513DF7B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3C8959" w14:textId="304A68B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DBBB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C6ADDA" w14:textId="62C583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1,925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085D4A" w14:textId="37F057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EF923C" w14:textId="5FA95D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9E408" w14:textId="250970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1,925.86</w:t>
            </w:r>
          </w:p>
        </w:tc>
      </w:tr>
      <w:tr w:rsidR="00072CDE" w14:paraId="1020BDF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564981" w14:textId="7637160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EC20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5D95C" w14:textId="7E6FD9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5,7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08A65" w14:textId="44E8C2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A14B7" w14:textId="00E589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A98A04" w14:textId="533404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5,780.00</w:t>
            </w:r>
          </w:p>
        </w:tc>
      </w:tr>
      <w:tr w:rsidR="00072CDE" w14:paraId="0F97DB1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509D8" w14:textId="0DA5577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F77E2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EAFF4" w14:textId="1D508E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6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0CFB3" w14:textId="38F450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CD85F" w14:textId="391B53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5A641" w14:textId="5BE526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6,000.00</w:t>
            </w:r>
          </w:p>
        </w:tc>
      </w:tr>
      <w:tr w:rsidR="00072CDE" w14:paraId="58C1948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DB6A9" w14:textId="010F706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544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01AE3" w14:textId="4BA124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05,269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74357B" w14:textId="7CD7A1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4804F" w14:textId="71F8DD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B1B42" w14:textId="7A852B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05,269.24</w:t>
            </w:r>
          </w:p>
        </w:tc>
      </w:tr>
      <w:tr w:rsidR="00072CDE" w14:paraId="62A686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C1248" w14:textId="61D5D4B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604B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F8890" w14:textId="652BAD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0,524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570369" w14:textId="2C268A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A99CE" w14:textId="3A6963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B3254" w14:textId="724024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0,524.92</w:t>
            </w:r>
          </w:p>
        </w:tc>
      </w:tr>
      <w:tr w:rsidR="00072CDE" w14:paraId="49B1F2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8B489E" w14:textId="21B9246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D8D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C4242" w14:textId="7FF587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0,8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B68550" w14:textId="1E71EE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2535C3" w14:textId="1C637D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8C62AA" w14:textId="18E7E6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0,830.00</w:t>
            </w:r>
          </w:p>
        </w:tc>
      </w:tr>
      <w:tr w:rsidR="00072CDE" w14:paraId="3307695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1507E" w14:textId="13873B6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9E0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4433C2" w14:textId="3115CD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526.0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8251BF" w14:textId="171467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86F60A" w14:textId="3238B9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99575" w14:textId="65D47E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526.05</w:t>
            </w:r>
          </w:p>
        </w:tc>
      </w:tr>
      <w:tr w:rsidR="00072CDE" w14:paraId="60D6B74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12584" w14:textId="2414797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91CE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6D5F6" w14:textId="1E348A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76,2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B0480" w14:textId="14A89D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87CF1" w14:textId="797F1B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DE63E" w14:textId="2B3475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76,210.00</w:t>
            </w:r>
          </w:p>
        </w:tc>
      </w:tr>
      <w:tr w:rsidR="00072CDE" w14:paraId="7A2216F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4322EC" w14:textId="167DFED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F8D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B0CCD" w14:textId="478ECB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3,78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6DDF9" w14:textId="3ECE8C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AEA0EE" w14:textId="575768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08D86" w14:textId="743D82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3,787.00</w:t>
            </w:r>
          </w:p>
        </w:tc>
      </w:tr>
      <w:tr w:rsidR="00072CDE" w14:paraId="745330F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7A793" w14:textId="76B93D4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45B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88C41" w14:textId="7D115E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42,864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9929F" w14:textId="4A37D0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6AC504" w14:textId="435215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4E99F" w14:textId="0858E1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42,864.32</w:t>
            </w:r>
          </w:p>
        </w:tc>
      </w:tr>
      <w:tr w:rsidR="00072CDE" w14:paraId="3431323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A09AF" w14:textId="54E1B0A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A260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6E5D70" w14:textId="4A26B9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0,911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361A2" w14:textId="204C6B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57CCA" w14:textId="3E352E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10B75" w14:textId="2826F8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0,911.86</w:t>
            </w:r>
          </w:p>
        </w:tc>
      </w:tr>
      <w:tr w:rsidR="00072CDE" w14:paraId="358370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602FFC" w14:textId="7A1C1E3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DC5B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37D2C8" w14:textId="11BC55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86,743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E0471" w14:textId="7DFB29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1D4F53" w14:textId="471CA6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78E8B0" w14:textId="151555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86,743.94</w:t>
            </w:r>
          </w:p>
        </w:tc>
      </w:tr>
      <w:tr w:rsidR="00072CDE" w14:paraId="678EECF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929DF0" w14:textId="6E6E220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C1B5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10F12" w14:textId="650651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BE082" w14:textId="1E5F62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0B331" w14:textId="2FD512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74216" w14:textId="68DC61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5,000.00</w:t>
            </w:r>
          </w:p>
        </w:tc>
      </w:tr>
      <w:tr w:rsidR="00072CDE" w14:paraId="01AE8CD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537DC" w14:textId="6987C02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CF0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FD893C" w14:textId="2F9929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9,8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8682CA" w14:textId="5C0A6F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43781" w14:textId="32ABDE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E22B93" w14:textId="5916BD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9,840.00</w:t>
            </w:r>
          </w:p>
        </w:tc>
      </w:tr>
      <w:tr w:rsidR="00072CDE" w14:paraId="141456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5D868C" w14:textId="585F038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F61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B4FC4" w14:textId="1A619D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7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011CF" w14:textId="404FC9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67F27D" w14:textId="6F1C18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E7968" w14:textId="0406FB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720.00</w:t>
            </w:r>
          </w:p>
        </w:tc>
      </w:tr>
      <w:tr w:rsidR="00072CDE" w14:paraId="717D560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472A6" w14:textId="1AF8502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1F480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B5352" w14:textId="6B162C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06,736.9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58204A" w14:textId="0FED7A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DBBD3A" w14:textId="204AC9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74E22" w14:textId="1564D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06,736.96</w:t>
            </w:r>
          </w:p>
        </w:tc>
      </w:tr>
      <w:tr w:rsidR="00072CDE" w14:paraId="54A599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B198B" w14:textId="597D225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FEE3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91C204" w14:textId="3F6B5E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75,213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CCE2CE" w14:textId="2D09DD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5BA06" w14:textId="10D0FE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E5312" w14:textId="300B0C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75,213.86</w:t>
            </w:r>
          </w:p>
        </w:tc>
      </w:tr>
      <w:tr w:rsidR="00072CDE" w14:paraId="7F30A5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56E44" w14:textId="32E615B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4208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10F18" w14:textId="165F86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ECF811" w14:textId="4E2A0C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570D4" w14:textId="41CF94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F647E3" w14:textId="683920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,000.00</w:t>
            </w:r>
          </w:p>
        </w:tc>
      </w:tr>
      <w:tr w:rsidR="00072CDE" w14:paraId="1CDEA90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40ADFF" w14:textId="72B05F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FBB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68F2C" w14:textId="0EF2CC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FF7B74" w14:textId="32B01B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FDD44" w14:textId="261FF4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486886" w14:textId="27DC12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500.00</w:t>
            </w:r>
          </w:p>
        </w:tc>
      </w:tr>
      <w:tr w:rsidR="00072CDE" w14:paraId="3B029B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77545" w14:textId="40B4239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2A97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54FB3" w14:textId="2B690F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4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F65DD" w14:textId="648804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138EFA" w14:textId="135961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0CF6F" w14:textId="375DC3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4,500.00</w:t>
            </w:r>
          </w:p>
        </w:tc>
      </w:tr>
      <w:tr w:rsidR="00072CDE" w14:paraId="74ABA9E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73275" w14:textId="232346F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7A6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9D16E" w14:textId="6A7A96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228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845634" w14:textId="75FDD0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C02CD" w14:textId="40E14D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43A41" w14:textId="087011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228.92</w:t>
            </w:r>
          </w:p>
        </w:tc>
      </w:tr>
      <w:tr w:rsidR="00072CDE" w14:paraId="7F9B15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A1D809" w14:textId="4E681BB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9B8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500C28" w14:textId="6B5BD5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2,7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EF3E8F" w14:textId="5FADFD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FE099" w14:textId="012D9F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80F98" w14:textId="579539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2,720.00</w:t>
            </w:r>
          </w:p>
        </w:tc>
      </w:tr>
      <w:tr w:rsidR="00072CDE" w14:paraId="3A2C55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2B370" w14:textId="12D8634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2AC04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04A79" w14:textId="6BA548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5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5F180" w14:textId="52FB2F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EAAC4" w14:textId="431B9C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A174A" w14:textId="22FDE2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5,140.00</w:t>
            </w:r>
          </w:p>
        </w:tc>
      </w:tr>
      <w:tr w:rsidR="00072CDE" w14:paraId="28C4582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8B84A" w14:textId="00DD5E5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2D7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38D9CA" w14:textId="226ACC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8,759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07F9EB" w14:textId="1B2AAA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B768D" w14:textId="4AA600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FD251" w14:textId="02800D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8,759.50</w:t>
            </w:r>
          </w:p>
        </w:tc>
      </w:tr>
      <w:tr w:rsidR="00072CDE" w14:paraId="42CEFD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759048" w14:textId="0591BE1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CC6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E3D8D" w14:textId="12057E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1C233D" w14:textId="52166A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80ACE9" w14:textId="56D3D0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620A5" w14:textId="111706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00.00</w:t>
            </w:r>
          </w:p>
        </w:tc>
      </w:tr>
      <w:tr w:rsidR="00072CDE" w14:paraId="7FB4725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6EEB4" w14:textId="3B5C17B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6037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B4C1C" w14:textId="14F422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28,496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3A490" w14:textId="6FF2EA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BD12B6" w14:textId="1DD458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3A743" w14:textId="7F536B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28,496.60</w:t>
            </w:r>
          </w:p>
        </w:tc>
      </w:tr>
      <w:tr w:rsidR="00072CDE" w14:paraId="66C251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2FB2C" w14:textId="3E5440E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AAE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8394F" w14:textId="091FBE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B3A14" w14:textId="34E7AB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6FFBD0" w14:textId="68DC0A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C3FA4" w14:textId="2BF02E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500.00</w:t>
            </w:r>
          </w:p>
        </w:tc>
      </w:tr>
      <w:tr w:rsidR="00072CDE" w14:paraId="133F26C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C4C858" w14:textId="3830998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6B80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EB923" w14:textId="6378FA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9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15053" w14:textId="4711CA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36D79" w14:textId="453843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1B9565" w14:textId="1B61FB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9,000.00</w:t>
            </w:r>
          </w:p>
        </w:tc>
      </w:tr>
      <w:tr w:rsidR="00072CDE" w14:paraId="04C2A71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BE4C2B" w14:textId="18F97A4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D05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3D9832" w14:textId="5A18A1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8,114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49D1E" w14:textId="1C14ED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C5167" w14:textId="77EA5A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BBD87" w14:textId="6CCB36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8,114.56</w:t>
            </w:r>
          </w:p>
        </w:tc>
      </w:tr>
      <w:tr w:rsidR="00072CDE" w14:paraId="56E526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918017" w14:textId="4AEEAEA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EBBE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A4360" w14:textId="64B746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7,91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78208" w14:textId="5F15F6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443AC" w14:textId="7C204D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E5045C" w14:textId="3175B1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7,915.00</w:t>
            </w:r>
          </w:p>
        </w:tc>
      </w:tr>
      <w:tr w:rsidR="00072CDE" w14:paraId="7C03D8A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FBFD05" w14:textId="0B2CE54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66B8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700AA" w14:textId="33BD83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391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15AA4" w14:textId="191AC4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F1A19" w14:textId="3A9C85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906B9" w14:textId="663ABE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391.78</w:t>
            </w:r>
          </w:p>
        </w:tc>
      </w:tr>
      <w:tr w:rsidR="00072CDE" w14:paraId="33C82A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9B324B" w14:textId="769AC2D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546E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EF093" w14:textId="6297B7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24,988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C0289F" w14:textId="68D190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E320EC" w14:textId="48547E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72CA50" w14:textId="24A582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24,988.30</w:t>
            </w:r>
          </w:p>
        </w:tc>
      </w:tr>
      <w:tr w:rsidR="00072CDE" w14:paraId="4C087D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51FA6" w14:textId="7C9EB1E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3BD59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7D8A66" w14:textId="33E5EF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3,911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3339A7" w14:textId="16F60A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7AA44" w14:textId="5CCC32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BAA14" w14:textId="5B35B1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3,911.48</w:t>
            </w:r>
          </w:p>
        </w:tc>
      </w:tr>
      <w:tr w:rsidR="00072CDE" w14:paraId="63F4A4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97F4D" w14:textId="35FA045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25B50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9F3B71" w14:textId="1320C9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0,742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82CB9" w14:textId="79ED94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8AAC5" w14:textId="0328F1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C2142" w14:textId="168704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0,742.86</w:t>
            </w:r>
          </w:p>
        </w:tc>
      </w:tr>
      <w:tr w:rsidR="00072CDE" w14:paraId="7519BB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5FBBC0" w14:textId="54D12A1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282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3ABDDD" w14:textId="2A9143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8,99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2BC79" w14:textId="55427C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54B18" w14:textId="31C3CF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EA918" w14:textId="0977F0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8,994.00</w:t>
            </w:r>
          </w:p>
        </w:tc>
      </w:tr>
      <w:tr w:rsidR="00072CDE" w14:paraId="4E925F7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0CB81" w14:textId="594DED2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FC047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44BCD2" w14:textId="1FDBFC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9,62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0CB1D5" w14:textId="2A89A7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F27A6" w14:textId="2CB8DE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0DB1A" w14:textId="7E12FC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9,628.00</w:t>
            </w:r>
          </w:p>
        </w:tc>
      </w:tr>
      <w:tr w:rsidR="00072CDE" w14:paraId="6C9ECF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45A93" w14:textId="397B82C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3A22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A08976" w14:textId="1B4A57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7,788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C63ECB" w14:textId="605138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63E42A" w14:textId="69CDAF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4E0BF" w14:textId="2FDB61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7,788.80</w:t>
            </w:r>
          </w:p>
        </w:tc>
      </w:tr>
      <w:tr w:rsidR="00072CDE" w14:paraId="3D49C8D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6280A" w14:textId="0E295D8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ACF3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B5030" w14:textId="7EC06D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4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7FFC8F" w14:textId="4E6FA2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08B97D" w14:textId="047F17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C0CB72" w14:textId="0B56DA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4,600.00</w:t>
            </w:r>
          </w:p>
        </w:tc>
      </w:tr>
      <w:tr w:rsidR="00072CDE" w14:paraId="3DFE61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B3760" w14:textId="1E0F233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832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26A2DA" w14:textId="78A84C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079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260C3" w14:textId="427054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86CAF8" w14:textId="353C23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5536E" w14:textId="7D2E6C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079.64</w:t>
            </w:r>
          </w:p>
        </w:tc>
      </w:tr>
      <w:tr w:rsidR="00072CDE" w14:paraId="051E26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FB0CBB" w14:textId="790BC67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245F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79AE87" w14:textId="5A6CE8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78,2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934DA" w14:textId="16A5A5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D77CD" w14:textId="2779E9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99677" w14:textId="32728C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78,275.00</w:t>
            </w:r>
          </w:p>
        </w:tc>
      </w:tr>
      <w:tr w:rsidR="00072CDE" w14:paraId="67E22F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B408B8" w14:textId="6F88F2F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BF69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84AE7" w14:textId="4A72E0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1,6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6E788D" w14:textId="6B627F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13A3FF" w14:textId="277032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74155" w14:textId="0976A5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1,680.00</w:t>
            </w:r>
          </w:p>
        </w:tc>
      </w:tr>
      <w:tr w:rsidR="00072CDE" w14:paraId="6E57BB7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8D2A0" w14:textId="27B591A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C5405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2C332" w14:textId="0128B5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433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70A5E" w14:textId="509808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656A46" w14:textId="4A4198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AED20" w14:textId="4EF84F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433.90</w:t>
            </w:r>
          </w:p>
        </w:tc>
      </w:tr>
      <w:tr w:rsidR="00072CDE" w14:paraId="3388CE3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BFB21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F67D4" w14:textId="32EBCAE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2,571,749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DF238F" w14:textId="275EE2E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3DC06" w14:textId="07FEB0E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C9910" w14:textId="083EA59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2,571,749.30</w:t>
            </w:r>
          </w:p>
        </w:tc>
      </w:tr>
      <w:tr w:rsidR="00072CDE" w14:paraId="290510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BA777" w14:textId="6663EFB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343C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DE96D" w14:textId="74D958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125,913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0C24F" w14:textId="561E31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5AFDA8" w14:textId="3FE290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1EF46" w14:textId="70F905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125,913.52</w:t>
            </w:r>
          </w:p>
        </w:tc>
      </w:tr>
      <w:tr w:rsidR="00072CDE" w14:paraId="0306994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5F36D7" w14:textId="1C637E2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7A15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8521CE" w14:textId="754B4E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2,100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EB334" w14:textId="51233D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DA3C9" w14:textId="7D04CE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14450" w14:textId="2C677D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2,100.30</w:t>
            </w:r>
          </w:p>
        </w:tc>
      </w:tr>
      <w:tr w:rsidR="00072CDE" w14:paraId="4F7AD2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378C3" w14:textId="19482E5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AC92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3A80C" w14:textId="3E4459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553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02A56F" w14:textId="5E3547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15B55" w14:textId="6078E8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6994B5" w14:textId="5C804C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553.24</w:t>
            </w:r>
          </w:p>
        </w:tc>
      </w:tr>
      <w:tr w:rsidR="00072CDE" w14:paraId="28ED38C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89D2A" w14:textId="4112FC4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B21A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A2A927" w14:textId="370BD2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3,039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02C95" w14:textId="5C732B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B5427" w14:textId="6628A5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8381B" w14:textId="0692EA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3,039.22</w:t>
            </w:r>
          </w:p>
        </w:tc>
      </w:tr>
      <w:tr w:rsidR="00072CDE" w14:paraId="45718E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80362" w14:textId="4D43299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69F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AC2AA" w14:textId="1E7548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5,613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BABE3C" w14:textId="0C026A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0F2C5" w14:textId="2D85F8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0E236A" w14:textId="581A66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5,613.80</w:t>
            </w:r>
          </w:p>
        </w:tc>
      </w:tr>
      <w:tr w:rsidR="00072CDE" w14:paraId="5938537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2410A" w14:textId="07E9D9C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5F3B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2F66B" w14:textId="2E3681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4,355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418ED" w14:textId="4FF1D0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CFC76" w14:textId="2D2B1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E15D4" w14:textId="5F0679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4,355.76</w:t>
            </w:r>
          </w:p>
        </w:tc>
      </w:tr>
      <w:tr w:rsidR="00072CDE" w14:paraId="54E1B96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7A46C" w14:textId="166CBD5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B9E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0B11E5" w14:textId="2A83AF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0,478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BA485F" w14:textId="7E9282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77379B" w14:textId="28BDC2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9D2003" w14:textId="4396D8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0,478.80</w:t>
            </w:r>
          </w:p>
        </w:tc>
      </w:tr>
      <w:tr w:rsidR="00072CDE" w14:paraId="6A162B3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1911B" w14:textId="0D09319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8B4F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C340D3" w14:textId="646DD8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0,628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A9101" w14:textId="7C1E6B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B9AF9A" w14:textId="5BFF2A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2716E" w14:textId="2B00CB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0,628.62</w:t>
            </w:r>
          </w:p>
        </w:tc>
      </w:tr>
      <w:tr w:rsidR="00072CDE" w14:paraId="677252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84441A" w14:textId="5899FB8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5996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BA75D" w14:textId="6CB79B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6,176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608089" w14:textId="6620C7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2FFB3C" w14:textId="3E87A1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6031E" w14:textId="4D4A54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6,176.10</w:t>
            </w:r>
          </w:p>
        </w:tc>
      </w:tr>
      <w:tr w:rsidR="00072CDE" w14:paraId="32CB487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E5A8FF" w14:textId="3792405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0FB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3C46E" w14:textId="1AA104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05,942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93854E" w14:textId="39C285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6DD6E8" w14:textId="4A4E6F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A4664" w14:textId="41E95E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05,942.84</w:t>
            </w:r>
          </w:p>
        </w:tc>
      </w:tr>
      <w:tr w:rsidR="00072CDE" w14:paraId="078BB9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6E6ED" w14:textId="30E88D3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F5DD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7006E" w14:textId="5A06DB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0,694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86515" w14:textId="1AA9BB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AD0C2" w14:textId="2AED4E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A7A5AD" w14:textId="2D6489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0,694.40</w:t>
            </w:r>
          </w:p>
        </w:tc>
      </w:tr>
      <w:tr w:rsidR="00072CDE" w14:paraId="53CC78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6328FE" w14:textId="04F8B4E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84AF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217B8" w14:textId="501465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6,601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E4A3B9" w14:textId="2B2385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699452" w14:textId="783164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BFCC3" w14:textId="7411CA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6,601.62</w:t>
            </w:r>
          </w:p>
        </w:tc>
      </w:tr>
      <w:tr w:rsidR="00072CDE" w14:paraId="6BA56BA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EEC73" w14:textId="698ADC3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1E2E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B6E32" w14:textId="1A47DA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563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F54AC" w14:textId="06AAA9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102286" w14:textId="12324D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0958ED" w14:textId="65286B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563.44</w:t>
            </w:r>
          </w:p>
        </w:tc>
      </w:tr>
      <w:tr w:rsidR="00072CDE" w14:paraId="674230D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0446E" w14:textId="5AB608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E0A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78DDA" w14:textId="10AA46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93,664.9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A9BABD" w14:textId="055296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DB6A1" w14:textId="685DC3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433C1" w14:textId="2E1289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93,664.96</w:t>
            </w:r>
          </w:p>
        </w:tc>
      </w:tr>
      <w:tr w:rsidR="00072CDE" w14:paraId="0EA518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90ECF" w14:textId="1840286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99FF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E9E07B" w14:textId="0340FE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76,241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59245" w14:textId="592D2E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94044" w14:textId="182B05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832EBE" w14:textId="1DAFE5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76,241.10</w:t>
            </w:r>
          </w:p>
        </w:tc>
      </w:tr>
      <w:tr w:rsidR="00072CDE" w14:paraId="29210E6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C3D92" w14:textId="000053E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30D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49F95B" w14:textId="24E17C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731,490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FF559" w14:textId="2B8AD7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A41047" w14:textId="60DACE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14F6E" w14:textId="277226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731,490.36</w:t>
            </w:r>
          </w:p>
        </w:tc>
      </w:tr>
      <w:tr w:rsidR="00072CDE" w14:paraId="27E0018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30898" w14:textId="6139374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D945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1E2BF" w14:textId="11968D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95,937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471E2" w14:textId="50DF9F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1C34A" w14:textId="115E8F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2DE612" w14:textId="1533E6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95,937.72</w:t>
            </w:r>
          </w:p>
        </w:tc>
      </w:tr>
      <w:tr w:rsidR="00072CDE" w14:paraId="28A203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A677D8" w14:textId="0325F38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508C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4842D" w14:textId="3416E3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,650,223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F9062" w14:textId="0C4B40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82D7DF" w14:textId="471882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03871" w14:textId="43B367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,650,223.88</w:t>
            </w:r>
          </w:p>
        </w:tc>
      </w:tr>
      <w:tr w:rsidR="00072CDE" w14:paraId="34B3B2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C2E8C" w14:textId="548A9CA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12A03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8C196" w14:textId="1EAA9D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980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75109" w14:textId="31042C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FCB34A" w14:textId="1DD594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702D0" w14:textId="5E65A7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980.94</w:t>
            </w:r>
          </w:p>
        </w:tc>
      </w:tr>
      <w:tr w:rsidR="00072CDE" w14:paraId="4D32D20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CD9F2" w14:textId="7CDA30C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1F83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BC7E58" w14:textId="196163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03,559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7D580" w14:textId="4510F3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6800B" w14:textId="2FFB75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FAF918" w14:textId="656000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03,559.86</w:t>
            </w:r>
          </w:p>
        </w:tc>
      </w:tr>
      <w:tr w:rsidR="00072CDE" w14:paraId="5E122A4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12FBD" w14:textId="2EFD0B6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138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28F32" w14:textId="08E786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69,210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C709E" w14:textId="0CE970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93630" w14:textId="1C4A9F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0B2A4" w14:textId="62B055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69,210.38</w:t>
            </w:r>
          </w:p>
        </w:tc>
      </w:tr>
      <w:tr w:rsidR="00072CDE" w14:paraId="69352E2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D94F3" w14:textId="21BDCDD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82B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33BDC" w14:textId="3DBFC8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179,110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BC5AE9" w14:textId="3B4109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F87D61" w14:textId="4CC868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EEB8D3" w14:textId="7AA238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179,110.90</w:t>
            </w:r>
          </w:p>
        </w:tc>
      </w:tr>
      <w:tr w:rsidR="00072CDE" w14:paraId="121B4A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93EAD" w14:textId="3C65806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653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CC131" w14:textId="74DFD6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3,175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C6891" w14:textId="12D085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44E82" w14:textId="14717D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C47DCF" w14:textId="219A9D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3,175.22</w:t>
            </w:r>
          </w:p>
        </w:tc>
      </w:tr>
      <w:tr w:rsidR="00072CDE" w14:paraId="5317D4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79443" w14:textId="43A3854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9FA0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BABB4" w14:textId="5AB38E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84,579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6F454" w14:textId="10A808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E80F7C" w14:textId="4A7256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6E123" w14:textId="70914B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84,579.78</w:t>
            </w:r>
          </w:p>
        </w:tc>
      </w:tr>
      <w:tr w:rsidR="00072CDE" w14:paraId="24E342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D5C32" w14:textId="111612C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06DB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0CA456" w14:textId="129659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41,392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092B17" w14:textId="50C6F9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705DF" w14:textId="0CD3C2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3900E0" w14:textId="02671F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41,392.18</w:t>
            </w:r>
          </w:p>
        </w:tc>
      </w:tr>
      <w:tr w:rsidR="00072CDE" w14:paraId="00901B2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6AD5A7" w14:textId="4942060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9340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E4C5C" w14:textId="565B93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57,417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41A06" w14:textId="29B2CF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71F4A" w14:textId="11C966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81BD2" w14:textId="364B1B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57,417.76</w:t>
            </w:r>
          </w:p>
        </w:tc>
      </w:tr>
      <w:tr w:rsidR="00072CDE" w14:paraId="752A62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DCB02" w14:textId="7A608B0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11D5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9A486" w14:textId="442282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0,2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99044" w14:textId="2F7F2A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0724C" w14:textId="3CC713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D8F2D" w14:textId="110393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0,250.00</w:t>
            </w:r>
          </w:p>
        </w:tc>
      </w:tr>
      <w:tr w:rsidR="00072CDE" w14:paraId="62095F8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BE897" w14:textId="514BBC8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E6D7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DB94FA" w14:textId="650846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720,467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F0A8C" w14:textId="7E9241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745A87" w14:textId="474D83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C1B353" w14:textId="6E01B2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720,467.04</w:t>
            </w:r>
          </w:p>
        </w:tc>
      </w:tr>
      <w:tr w:rsidR="00072CDE" w14:paraId="53933F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298DC" w14:textId="522087A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EE9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D107E6" w14:textId="5AC028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50,785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8D5A6" w14:textId="3233B3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92C00" w14:textId="565EFD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9EF05" w14:textId="44E6E6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50,785.14</w:t>
            </w:r>
          </w:p>
        </w:tc>
      </w:tr>
      <w:tr w:rsidR="00072CDE" w14:paraId="0B8444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128F2" w14:textId="693693C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CA4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01035" w14:textId="608987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9,892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AA19D" w14:textId="2CA6D8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6CE23" w14:textId="0E57BC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F0735" w14:textId="23B7A4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9,892.54</w:t>
            </w:r>
          </w:p>
        </w:tc>
      </w:tr>
      <w:tr w:rsidR="00072CDE" w14:paraId="06C8C6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CC664" w14:textId="572AF1F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3E7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A4FB1B" w14:textId="2DFE29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2,793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1F28E" w14:textId="2800B1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0310D2" w14:textId="40716E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91CF6" w14:textId="18C95B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2,793.56</w:t>
            </w:r>
          </w:p>
        </w:tc>
      </w:tr>
      <w:tr w:rsidR="00072CDE" w14:paraId="033CC3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772B54" w14:textId="7FBA011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610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A662E" w14:textId="5C093F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91,632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EC12A" w14:textId="7BEF91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A5228E" w14:textId="7BF60D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B6134" w14:textId="4B548A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91,632.62</w:t>
            </w:r>
          </w:p>
        </w:tc>
      </w:tr>
      <w:tr w:rsidR="00072CDE" w14:paraId="015234C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2628B9" w14:textId="0553423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525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6918B" w14:textId="5BD5F3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66,633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A43F4" w14:textId="5A7813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DEC44" w14:textId="02325B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DB3A8" w14:textId="4F0C84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66,633.60</w:t>
            </w:r>
          </w:p>
        </w:tc>
      </w:tr>
      <w:tr w:rsidR="00072CDE" w14:paraId="0784EC8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ED2B7" w14:textId="2E3203D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680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AE316F" w14:textId="786C1B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6,329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B67E2" w14:textId="649641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BD2CE9" w14:textId="0B247B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09805" w14:textId="7D09E9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6,329.68</w:t>
            </w:r>
          </w:p>
        </w:tc>
      </w:tr>
      <w:tr w:rsidR="00072CDE" w14:paraId="69AD37E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73DD6E" w14:textId="004F863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270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9E074" w14:textId="12B4D6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2,862.0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4B6BA" w14:textId="6FFB5A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2EFB0" w14:textId="5C75F9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1FEEA" w14:textId="01323A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2,862.09</w:t>
            </w:r>
          </w:p>
        </w:tc>
      </w:tr>
      <w:tr w:rsidR="00072CDE" w14:paraId="3479A4F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5FA59" w14:textId="7EFB775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1FDF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92AE6" w14:textId="58AED4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2,477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F938B" w14:textId="57A3F6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C1B1B" w14:textId="45EC30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C8ABF5" w14:textId="795510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2,477.78</w:t>
            </w:r>
          </w:p>
        </w:tc>
      </w:tr>
      <w:tr w:rsidR="00072CDE" w14:paraId="354E504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AF5E5" w14:textId="4F5AC63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81B5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CFD6C" w14:textId="29C2A7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899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52C989" w14:textId="6C271E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A7A8B" w14:textId="34C4BC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BDDF1" w14:textId="1A4F1A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899.04</w:t>
            </w:r>
          </w:p>
        </w:tc>
      </w:tr>
      <w:tr w:rsidR="00072CDE" w14:paraId="394A457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6A72A9" w14:textId="67BD38A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D80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7726E" w14:textId="5F6B36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69,167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1DC6C5" w14:textId="3F8B0E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5F411E" w14:textId="2F0CF1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51F5A9" w14:textId="2A6364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69,167.62</w:t>
            </w:r>
          </w:p>
        </w:tc>
      </w:tr>
      <w:tr w:rsidR="00072CDE" w14:paraId="16E6B9D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79D60" w14:textId="421CF9A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D601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9C21B4" w14:textId="3356CA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76,583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5DDF1" w14:textId="3F42D2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E04171" w14:textId="002DEE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B4C30" w14:textId="2E77A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76,583.84</w:t>
            </w:r>
          </w:p>
        </w:tc>
      </w:tr>
      <w:tr w:rsidR="00072CDE" w14:paraId="1D3F145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750078" w14:textId="3F0E485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9FC36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17142A" w14:textId="000604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8,747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D6460" w14:textId="1F4469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09DE6" w14:textId="0894A6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67764" w14:textId="2A2C74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8,747.56</w:t>
            </w:r>
          </w:p>
        </w:tc>
      </w:tr>
      <w:tr w:rsidR="00072CDE" w14:paraId="7F7B39B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B2ADD" w14:textId="06845E4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826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851F4" w14:textId="5F5199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27,528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FCF54D" w14:textId="15DC26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B67E2" w14:textId="7D0651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D2BEF" w14:textId="3CCCAC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27,528.04</w:t>
            </w:r>
          </w:p>
        </w:tc>
      </w:tr>
      <w:tr w:rsidR="00072CDE" w14:paraId="3E2410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618BFA" w14:textId="12F4598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3CAB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C4A09B" w14:textId="74BE14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021,795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210C8" w14:textId="436FC9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5AA484" w14:textId="384F70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65052" w14:textId="109EA9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021,795.62</w:t>
            </w:r>
          </w:p>
        </w:tc>
      </w:tr>
      <w:tr w:rsidR="00072CDE" w14:paraId="0414BC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1F56E" w14:textId="31C7C76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51323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10741" w14:textId="1F4AA7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679,963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803230" w14:textId="1A6D9B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232BB" w14:textId="6A9944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0FADD" w14:textId="779F78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679,963.32</w:t>
            </w:r>
          </w:p>
        </w:tc>
      </w:tr>
      <w:tr w:rsidR="00072CDE" w14:paraId="56C058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A1718" w14:textId="3BDD3A5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A4C41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488EA" w14:textId="59B832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95,050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566ED" w14:textId="3F50DD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A7DD8" w14:textId="1F2641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CAA8F4" w14:textId="48CCBA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95,050.18</w:t>
            </w:r>
          </w:p>
        </w:tc>
      </w:tr>
      <w:tr w:rsidR="00072CDE" w14:paraId="21F814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3B7C1" w14:textId="7109D57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D25D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11120" w14:textId="50E028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5,612.1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4AF409" w14:textId="4E13E4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0B70A" w14:textId="2D25A9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FAD632" w14:textId="6D59EA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5,612.17</w:t>
            </w:r>
          </w:p>
        </w:tc>
      </w:tr>
      <w:tr w:rsidR="00072CDE" w14:paraId="147A21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D385D" w14:textId="2D92BCE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81EA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ABCDF8" w14:textId="43FD1A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6,302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0987E0" w14:textId="16E8B2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E5B9E" w14:textId="7054AA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D7B91" w14:textId="22E51B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6,302.46</w:t>
            </w:r>
          </w:p>
        </w:tc>
      </w:tr>
      <w:tr w:rsidR="00072CDE" w14:paraId="025208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724AB2" w14:textId="4A5E672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A84A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430223" w14:textId="2C4D03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252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5CCC8" w14:textId="17AD36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E0D38" w14:textId="0A92F7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DDADC" w14:textId="3EB753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252.14</w:t>
            </w:r>
          </w:p>
        </w:tc>
      </w:tr>
      <w:tr w:rsidR="00072CDE" w14:paraId="7830D7C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1F91C" w14:textId="1A0094D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5E5A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11A98" w14:textId="6AD7C4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713,472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5FD2D" w14:textId="2053E1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E9DE2" w14:textId="550E5B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BCE95" w14:textId="061846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713,472.82</w:t>
            </w:r>
          </w:p>
        </w:tc>
      </w:tr>
      <w:tr w:rsidR="00072CDE" w14:paraId="0C0E80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21F12" w14:textId="6C597A5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EB71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337D0" w14:textId="08F0C6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00,351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0F875" w14:textId="2BBA2F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888ECC" w14:textId="6CE13C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B1056" w14:textId="01C7D3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00,351.72</w:t>
            </w:r>
          </w:p>
        </w:tc>
      </w:tr>
      <w:tr w:rsidR="00072CDE" w14:paraId="3BE976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8C68C" w14:textId="6A15796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C5AE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78222" w14:textId="6BAA5C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12,846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83C61" w14:textId="795792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1099D" w14:textId="2EC38A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AA49B" w14:textId="06529E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12,846.22</w:t>
            </w:r>
          </w:p>
        </w:tc>
      </w:tr>
      <w:tr w:rsidR="00072CDE" w14:paraId="13D910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A219D" w14:textId="2A8BDFA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83C8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70598" w14:textId="1A1231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84,821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E9068" w14:textId="0E9691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76A6BE" w14:textId="3FC36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E7B35F" w14:textId="008626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84,821.40</w:t>
            </w:r>
          </w:p>
        </w:tc>
      </w:tr>
      <w:tr w:rsidR="00072CDE" w14:paraId="654DE3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DEE22" w14:textId="357754A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53DC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FFAAB" w14:textId="2C3537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9,659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06A3B" w14:textId="3EE179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C839DE" w14:textId="5CF1D5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0CAB8" w14:textId="1A2C54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9,659.24</w:t>
            </w:r>
          </w:p>
        </w:tc>
      </w:tr>
      <w:tr w:rsidR="00072CDE" w14:paraId="6B4E5F4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27DCF" w14:textId="31AF78D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715D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15D4A7" w14:textId="45BAA9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63,498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BD79E" w14:textId="48A5FA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BB725" w14:textId="479395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DCBC0" w14:textId="731B27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63,498.78</w:t>
            </w:r>
          </w:p>
        </w:tc>
      </w:tr>
      <w:tr w:rsidR="00072CDE" w14:paraId="3D01E0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9775D" w14:textId="73D8D69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5058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1BE3F" w14:textId="74082C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95,426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AC4530" w14:textId="3B6C52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E71528" w14:textId="52F562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38DC1" w14:textId="231E5C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95,426.38</w:t>
            </w:r>
          </w:p>
        </w:tc>
      </w:tr>
      <w:tr w:rsidR="00072CDE" w14:paraId="0F89EE7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E5D99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97380" w14:textId="0C9E26A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826,773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B0C2D3" w14:textId="035AD76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F03E0" w14:textId="3B8762A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47F72" w14:textId="3CEF356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826,773.30</w:t>
            </w:r>
          </w:p>
        </w:tc>
      </w:tr>
      <w:tr w:rsidR="00072CDE" w14:paraId="1302C4A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D171B" w14:textId="3FDFE8B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C27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379DF2" w14:textId="7B6E08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118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33A88" w14:textId="64EFED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969B7" w14:textId="329DDB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B98A7E" w14:textId="6F7C13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118.48</w:t>
            </w:r>
          </w:p>
        </w:tc>
      </w:tr>
      <w:tr w:rsidR="00072CDE" w14:paraId="1BABDE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F6CC5" w14:textId="0610F5F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CB8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80E426" w14:textId="1EB706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19,714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D40FF" w14:textId="1F5ABF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736381" w14:textId="3BD724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D4924" w14:textId="287DAB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19,714.82</w:t>
            </w:r>
          </w:p>
        </w:tc>
      </w:tr>
      <w:tr w:rsidR="00072CDE" w14:paraId="421CB1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92B190" w14:textId="783BE16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2A7E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FDA14" w14:textId="1F8DE3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6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BDFB99" w14:textId="222488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69D740" w14:textId="3832AA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7394B4" w14:textId="714116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6,940.00</w:t>
            </w:r>
          </w:p>
        </w:tc>
      </w:tr>
      <w:tr w:rsidR="00072CDE" w14:paraId="4B30727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5175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1DF75E" w14:textId="291F99C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6,479,447.0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A7ADE9" w14:textId="7106F85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C7988A" w14:textId="1BDDEC3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33B841" w14:textId="75D0129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6,479,447.02</w:t>
            </w:r>
          </w:p>
        </w:tc>
      </w:tr>
      <w:tr w:rsidR="00072CDE" w14:paraId="6E078CB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381A4" w14:textId="4A6585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B13E9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A90F9" w14:textId="67FC89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62,622.1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589F2A" w14:textId="25CFC7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DEC7BB" w14:textId="2DAFD7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1109F" w14:textId="2CF665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62,622.13</w:t>
            </w:r>
          </w:p>
        </w:tc>
      </w:tr>
      <w:tr w:rsidR="00072CDE" w14:paraId="2529769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EF492" w14:textId="038F75C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E94AA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19255" w14:textId="43066E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6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B77A0F" w14:textId="0CA742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2473F" w14:textId="163D3B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0425C2" w14:textId="6E8CE1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6,940.00</w:t>
            </w:r>
          </w:p>
        </w:tc>
      </w:tr>
      <w:tr w:rsidR="00072CDE" w14:paraId="0CD631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B67284" w14:textId="2DA1128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4039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BEA83" w14:textId="25D35F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4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09841" w14:textId="31658B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DC868" w14:textId="246338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5E32F8" w14:textId="4E4B67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4,750.00</w:t>
            </w:r>
          </w:p>
        </w:tc>
      </w:tr>
      <w:tr w:rsidR="00072CDE" w14:paraId="24E06B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2B75CF" w14:textId="3DD6242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5343B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9A232" w14:textId="3C4A06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19,557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FFC0F" w14:textId="398215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657F26" w14:textId="50C3B6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BBB61" w14:textId="42D09E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19,557.64</w:t>
            </w:r>
          </w:p>
        </w:tc>
      </w:tr>
      <w:tr w:rsidR="00072CDE" w14:paraId="56D8BC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DCED6" w14:textId="584DA16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4CF4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14B22" w14:textId="7715B8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089,469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C3DED" w14:textId="3CF874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20A07E" w14:textId="2603EC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9AAC1" w14:textId="355AF3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089,469.32</w:t>
            </w:r>
          </w:p>
        </w:tc>
      </w:tr>
      <w:tr w:rsidR="00072CDE" w14:paraId="1C64F4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B23394" w14:textId="7D2F1CA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71A93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751413" w14:textId="2AF76D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0,442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8FCAD6" w14:textId="3ABAAE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5347B" w14:textId="6D9ED1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B359F" w14:textId="609227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0,442.78</w:t>
            </w:r>
          </w:p>
        </w:tc>
      </w:tr>
      <w:tr w:rsidR="00072CDE" w14:paraId="0ACEFC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B3124" w14:textId="61F05E0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916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A19509" w14:textId="075E7F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849,807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F3551" w14:textId="2EE97F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D1CFE" w14:textId="075835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E41CC" w14:textId="355B07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849,807.18</w:t>
            </w:r>
          </w:p>
        </w:tc>
      </w:tr>
      <w:tr w:rsidR="00072CDE" w14:paraId="09AC1C7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B38A4" w14:textId="003A72F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48CC2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CD1FE6" w14:textId="209D62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972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DC70B" w14:textId="618165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9E103" w14:textId="67CD30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A1F35" w14:textId="1A09F8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972.10</w:t>
            </w:r>
          </w:p>
        </w:tc>
      </w:tr>
      <w:tr w:rsidR="00072CDE" w14:paraId="6D286E9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D6790" w14:textId="0B88B9F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AC0B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906900" w14:textId="5DAD9E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24,511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8FF23" w14:textId="5E752C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0CF43" w14:textId="5DE22F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C063F" w14:textId="4ED28B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24,511.48</w:t>
            </w:r>
          </w:p>
        </w:tc>
      </w:tr>
      <w:tr w:rsidR="00072CDE" w14:paraId="2C3E2D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83AB4" w14:textId="7E4AB3D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0D1B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B7BBC" w14:textId="7A0B61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23,020.8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A68BC6" w14:textId="70CACA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D18C6" w14:textId="23AD73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BC48B6" w14:textId="5E0569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23,020.85</w:t>
            </w:r>
          </w:p>
        </w:tc>
      </w:tr>
      <w:tr w:rsidR="00072CDE" w14:paraId="5403E3C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5EE196" w14:textId="10BC8F0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116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B7D368" w14:textId="240F29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2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5F8BA" w14:textId="19A862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93B709" w14:textId="1A909A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1A858" w14:textId="2BFC85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2,500.00</w:t>
            </w:r>
          </w:p>
        </w:tc>
      </w:tr>
      <w:tr w:rsidR="00072CDE" w14:paraId="06ABC59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71347" w14:textId="118DB8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B62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BFF026" w14:textId="16568F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0,262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C9521" w14:textId="5D1BCB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A1FD17" w14:textId="2712E8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716A0" w14:textId="5967DB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0,262.46</w:t>
            </w:r>
          </w:p>
        </w:tc>
      </w:tr>
      <w:tr w:rsidR="00072CDE" w14:paraId="15392B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877BF" w14:textId="0069523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682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69BF8" w14:textId="380FD9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25,987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A4A77" w14:textId="0965C8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79B1B" w14:textId="29ADA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265FE3" w14:textId="59B5ED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25,987.48</w:t>
            </w:r>
          </w:p>
        </w:tc>
      </w:tr>
      <w:tr w:rsidR="00072CDE" w14:paraId="28381E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11C20" w14:textId="335740D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E0CE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BF86E" w14:textId="23EEAD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6,143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66422" w14:textId="305F84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C53D3" w14:textId="02E95E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8BFEF" w14:textId="2015DD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6,143.60</w:t>
            </w:r>
          </w:p>
        </w:tc>
      </w:tr>
      <w:tr w:rsidR="00072CDE" w14:paraId="2F78112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4E777" w14:textId="01DEDF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070D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D67D58" w14:textId="386670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792,8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34F24" w14:textId="006E62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FFE6F" w14:textId="29BE6C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E0A072" w14:textId="72F6FD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792,860.00</w:t>
            </w:r>
          </w:p>
        </w:tc>
      </w:tr>
      <w:tr w:rsidR="00072CDE" w14:paraId="2B43EBD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5DF0E" w14:textId="0857C45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ADB2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724F1" w14:textId="3B5066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0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0F1FC" w14:textId="206DED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E058D7" w14:textId="419F75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D2512" w14:textId="78B19D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0,600.00</w:t>
            </w:r>
          </w:p>
        </w:tc>
      </w:tr>
      <w:tr w:rsidR="00072CDE" w14:paraId="11C2F29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BA22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9509F" w14:textId="1D1DFD6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3,347,718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6A70D" w14:textId="4998FAF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3558C" w14:textId="1D4FE42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922,27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59BB4" w14:textId="7415678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69,988.54</w:t>
            </w:r>
          </w:p>
        </w:tc>
      </w:tr>
      <w:tr w:rsidR="00072CDE" w14:paraId="7C173DF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E0D55A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5E9BD" w14:textId="18997B5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827.2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4BDDE" w14:textId="4AFC406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4CF0F" w14:textId="7672458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782B05" w14:textId="4FE4003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827.23</w:t>
            </w:r>
          </w:p>
        </w:tc>
      </w:tr>
      <w:tr w:rsidR="00072CDE" w14:paraId="7E3C63F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B16DAC" w14:textId="78E8412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C92ED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1688EE" w14:textId="19153A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,195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FED59" w14:textId="72B26C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155D6" w14:textId="48AB46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6B8CD" w14:textId="45CF0B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,195.44</w:t>
            </w:r>
          </w:p>
        </w:tc>
      </w:tr>
      <w:tr w:rsidR="00072CDE" w14:paraId="348645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2FBB9" w14:textId="33081F6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FED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60DDF" w14:textId="472EB8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F1169" w14:textId="6AB060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BA41E" w14:textId="3A6B0D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B3C480" w14:textId="7AE47C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</w:tr>
      <w:tr w:rsidR="00072CDE" w14:paraId="21C915D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2FD6FC" w14:textId="2A7C2F1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57466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34DAD9" w14:textId="5ED063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C9338" w14:textId="1C287B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8A3C2" w14:textId="33433F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F3035" w14:textId="0DDCA6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</w:tr>
      <w:tr w:rsidR="00072CDE" w14:paraId="58AC40E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5839A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A9170E" w14:textId="3687A59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22,102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66E4C" w14:textId="426B859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216E6" w14:textId="644BE2A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2,9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565BA" w14:textId="72A3BA3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35,002.72</w:t>
            </w:r>
          </w:p>
        </w:tc>
      </w:tr>
      <w:tr w:rsidR="00072CDE" w14:paraId="6A7F17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29776" w14:textId="0E2B302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976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12C752" w14:textId="717E0E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0,351.1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55AFF" w14:textId="0D8382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0CA0B" w14:textId="0534EF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3E6EF" w14:textId="6B2A7E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0,351.17</w:t>
            </w:r>
          </w:p>
        </w:tc>
      </w:tr>
      <w:tr w:rsidR="00072CDE" w14:paraId="584C62B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9FC77" w14:textId="5834F4D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17229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95FD80" w14:textId="237CFF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AF5C3" w14:textId="77FA41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317A6" w14:textId="024EFE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4F2507" w14:textId="68ACE2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.70</w:t>
            </w:r>
          </w:p>
        </w:tc>
      </w:tr>
      <w:tr w:rsidR="00072CDE" w14:paraId="506995D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328C0" w14:textId="4B7504E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EEF8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B8CF22" w14:textId="17280C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EF1C6D" w14:textId="054D0C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22499B" w14:textId="3D4F67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6E8823" w14:textId="49AD8A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.70</w:t>
            </w:r>
          </w:p>
        </w:tc>
      </w:tr>
      <w:tr w:rsidR="00072CDE" w14:paraId="524838B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5F487" w14:textId="219CC8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2CB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5EA809" w14:textId="63E911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1314B" w14:textId="63DFC3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CE3C8" w14:textId="4D04D2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9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AB722F" w14:textId="0E225D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900.00</w:t>
            </w:r>
          </w:p>
        </w:tc>
      </w:tr>
      <w:tr w:rsidR="00072CDE" w14:paraId="0F1EAB2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B55EF6" w14:textId="577C15E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8D4F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EDA27" w14:textId="0D8CC9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9,86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63DC83" w14:textId="112E30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F7F54" w14:textId="028D31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94AF88" w14:textId="4CA5EE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9,868.75</w:t>
            </w:r>
          </w:p>
        </w:tc>
      </w:tr>
      <w:tr w:rsidR="00072CDE" w14:paraId="16F4699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99D516" w14:textId="14A932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906A8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2DBF0" w14:textId="4ABF48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1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C5072" w14:textId="37F216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6D91D" w14:textId="076ED8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4141E" w14:textId="158942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1.40</w:t>
            </w:r>
          </w:p>
        </w:tc>
      </w:tr>
      <w:tr w:rsidR="00072CDE" w14:paraId="52E43D3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288AA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1A2F2" w14:textId="2BDC97A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524,185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4F8CE" w14:textId="69FB618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9B6F9" w14:textId="3722823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48,37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D5AE1" w14:textId="45546F1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672,555.24</w:t>
            </w:r>
          </w:p>
        </w:tc>
      </w:tr>
      <w:tr w:rsidR="00072CDE" w14:paraId="294FFA1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D016F" w14:textId="5337D074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CB75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138C41" w14:textId="2C1E9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499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F8842A" w14:textId="34DCC9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2FDF9" w14:textId="72B529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61491" w14:textId="767A17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499.00</w:t>
            </w:r>
          </w:p>
        </w:tc>
      </w:tr>
      <w:tr w:rsidR="00072CDE" w14:paraId="295D21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9D7AF" w14:textId="44DF88A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44F8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3BF117" w14:textId="2BAA62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9,625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9CF3A5" w14:textId="1D9953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BD730" w14:textId="24822F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B028A" w14:textId="437982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9,625.34</w:t>
            </w:r>
          </w:p>
        </w:tc>
      </w:tr>
      <w:tr w:rsidR="00072CDE" w14:paraId="7D4168E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CDB7C5" w14:textId="27A3511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002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3D4B9" w14:textId="5E407F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3,423.9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4BE3C" w14:textId="73253A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2D565" w14:textId="6FCF5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1561D" w14:textId="1E8223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3,423.98</w:t>
            </w:r>
          </w:p>
        </w:tc>
      </w:tr>
      <w:tr w:rsidR="00072CDE" w14:paraId="20A8FE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61717B" w14:textId="0194DD6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4B4B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5D8F1" w14:textId="44135F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7,840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B05FF5" w14:textId="692833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DFBA4" w14:textId="30C1DC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8BA0E9" w14:textId="246383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7,840.32</w:t>
            </w:r>
          </w:p>
        </w:tc>
      </w:tr>
      <w:tr w:rsidR="00072CDE" w14:paraId="20F4C7E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432D7B" w14:textId="18C33D8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346D9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D5CF9" w14:textId="617156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22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4A6DB" w14:textId="1BE1B2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1F6B3" w14:textId="2705EA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21461" w14:textId="131759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227.86</w:t>
            </w:r>
          </w:p>
        </w:tc>
      </w:tr>
      <w:tr w:rsidR="00072CDE" w14:paraId="3377AA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A5835E" w14:textId="01E364A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AD8B9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CFC1B1" w14:textId="62375A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1.7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468DDA" w14:textId="2E8D6C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BCA2EA" w14:textId="36D947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C29FC2" w14:textId="4C141B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1.79</w:t>
            </w:r>
          </w:p>
        </w:tc>
      </w:tr>
      <w:tr w:rsidR="00072CDE" w14:paraId="5F7052F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59061" w14:textId="3A70E15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087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29E334" w14:textId="5AF943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2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FE2F36" w14:textId="7E11AD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604FC" w14:textId="3DA964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9ED45" w14:textId="4A8C40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280.00</w:t>
            </w:r>
          </w:p>
        </w:tc>
      </w:tr>
      <w:tr w:rsidR="00072CDE" w14:paraId="7BEB901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BEB4D" w14:textId="0190A1D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EEE8C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5D5D1" w14:textId="6E2E1C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22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C88892" w14:textId="18A4C4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2C141D" w14:textId="43E4A7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0C9CE4" w14:textId="189E29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227.86</w:t>
            </w:r>
          </w:p>
        </w:tc>
      </w:tr>
      <w:tr w:rsidR="00072CDE" w14:paraId="350DDD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2FA0D" w14:textId="069F3D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F93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4DE9B" w14:textId="706452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ACCBAE" w14:textId="14C8ED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EB737" w14:textId="5BD222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78D20" w14:textId="48E782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</w:tr>
      <w:tr w:rsidR="00072CDE" w14:paraId="22AFF1B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26E10" w14:textId="748BA29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455A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5BA1A" w14:textId="604F86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13C87" w14:textId="55EB06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BF305" w14:textId="0C25F6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38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6B08D" w14:textId="174463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380.00</w:t>
            </w:r>
          </w:p>
        </w:tc>
      </w:tr>
      <w:tr w:rsidR="00072CDE" w14:paraId="2FA7D41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D96AF9" w14:textId="35BBD75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9BC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934F6" w14:textId="15598B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186AC" w14:textId="11B2CF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8755D" w14:textId="582C2C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CB3473" w14:textId="419821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</w:tr>
      <w:tr w:rsidR="00072CDE" w14:paraId="5014DED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FD4DD" w14:textId="043899D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5F4B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9961A" w14:textId="6074A2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02ED2" w14:textId="6791E7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12426" w14:textId="6E5754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84BB5F" w14:textId="6A53DB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,087.86</w:t>
            </w:r>
          </w:p>
        </w:tc>
      </w:tr>
      <w:tr w:rsidR="00072CDE" w14:paraId="49D731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5A1D7" w14:textId="2E0F03C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E96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B99E23" w14:textId="324FDE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1.7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47782" w14:textId="3EC5DB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9AB6B" w14:textId="4A4882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1DEA4" w14:textId="085436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1.79</w:t>
            </w:r>
          </w:p>
        </w:tc>
      </w:tr>
      <w:tr w:rsidR="00072CDE" w14:paraId="13ADAEC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BAE17" w14:textId="21CE2B3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A295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B0960" w14:textId="550CEC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6,901.9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382AF" w14:textId="01C4C7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97978" w14:textId="717073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5E136" w14:textId="12BE5C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6,901.93</w:t>
            </w:r>
          </w:p>
        </w:tc>
      </w:tr>
      <w:tr w:rsidR="00072CDE" w14:paraId="33C44BB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60FAA" w14:textId="2BEF9BA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38F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7D4CB2" w14:textId="477DC1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42CB2" w14:textId="415F25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636EF3" w14:textId="061F62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4224B" w14:textId="0F5DDA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</w:tr>
      <w:tr w:rsidR="00072CDE" w14:paraId="245C73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8CB34" w14:textId="1E8B1E9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B839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78800" w14:textId="318940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A92CC8" w14:textId="18EC25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7EB1F" w14:textId="306A83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,3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3BE67" w14:textId="722960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,300.00</w:t>
            </w:r>
          </w:p>
        </w:tc>
      </w:tr>
      <w:tr w:rsidR="00072CDE" w14:paraId="1AD9AE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D4298A" w14:textId="3877C5C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A5C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C53AD6" w14:textId="689571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F1DA6" w14:textId="48D993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15772" w14:textId="777A9F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,69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4B111" w14:textId="4ACA17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,690.00</w:t>
            </w:r>
          </w:p>
        </w:tc>
      </w:tr>
      <w:tr w:rsidR="00072CDE" w14:paraId="0E963A1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33A2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A69CC" w14:textId="05E10C0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038,999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196E1B" w14:textId="11AD077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1E816" w14:textId="64C2C82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516B82" w14:textId="5D250A8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053,999.54</w:t>
            </w:r>
          </w:p>
        </w:tc>
      </w:tr>
      <w:tr w:rsidR="00072CDE" w14:paraId="1CB9BBA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3E3781" w14:textId="7110E46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4127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59828" w14:textId="0AC017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,207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CAF519" w14:textId="410AC9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98D43" w14:textId="367FE9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1CFA43" w14:textId="16CEBA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,207.68</w:t>
            </w:r>
          </w:p>
        </w:tc>
      </w:tr>
      <w:tr w:rsidR="00072CDE" w14:paraId="6F74008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60B672" w14:textId="13D9DA8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3FB2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071784" w14:textId="69FF30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2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E0D5B" w14:textId="67CA4C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F30CD5" w14:textId="1E7F8D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405118" w14:textId="779267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210.00</w:t>
            </w:r>
          </w:p>
        </w:tc>
      </w:tr>
      <w:tr w:rsidR="00072CDE" w14:paraId="02AC611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4509B8" w14:textId="4696044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92A73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4EA5A" w14:textId="1C7671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,60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3F5996" w14:textId="7FA1D4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C8FA1" w14:textId="34292A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EFFE8" w14:textId="282278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5,605.00</w:t>
            </w:r>
          </w:p>
        </w:tc>
      </w:tr>
      <w:tr w:rsidR="00072CDE" w14:paraId="66B1CA7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67CB7" w14:textId="4D7D34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B308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196CB" w14:textId="78B359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60,912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42A4DD" w14:textId="001773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B982F" w14:textId="413A54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CA447A" w14:textId="7F4D8B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60,912.86</w:t>
            </w:r>
          </w:p>
        </w:tc>
      </w:tr>
      <w:tr w:rsidR="00072CDE" w14:paraId="0F9005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148BE" w14:textId="5CE6736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071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092C5" w14:textId="26D463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0,85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4B679C" w14:textId="342828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28F8E" w14:textId="4F761B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A2A28" w14:textId="53BA0B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0,854.00</w:t>
            </w:r>
          </w:p>
        </w:tc>
      </w:tr>
      <w:tr w:rsidR="00072CDE" w14:paraId="5D8EE65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A03C0" w14:textId="236A079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AEA4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ACFB1" w14:textId="7A51BE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EB4C9" w14:textId="01FEF4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DA43AE" w14:textId="402571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3610B" w14:textId="693895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,140.00</w:t>
            </w:r>
          </w:p>
        </w:tc>
      </w:tr>
      <w:tr w:rsidR="00072CDE" w14:paraId="0B79804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7A7D8" w14:textId="3ABCC76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ED63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C1600" w14:textId="25DC37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0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F4F609" w14:textId="7FD05A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8F90CF" w14:textId="74D05C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3315D" w14:textId="2AA7F2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070.00</w:t>
            </w:r>
          </w:p>
        </w:tc>
      </w:tr>
      <w:tr w:rsidR="00072CDE" w14:paraId="100D0FD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BB056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E8AD15" w14:textId="0407440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,494,582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4D04D" w14:textId="12C0D5C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7F35C" w14:textId="78BBD69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08,5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00504" w14:textId="0EDF5F3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603,082.95</w:t>
            </w:r>
          </w:p>
        </w:tc>
      </w:tr>
      <w:tr w:rsidR="00072CDE" w14:paraId="195EA0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259D72" w14:textId="2A538EF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60AC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91750" w14:textId="2BEC66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256.4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044C9" w14:textId="1CD199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B9BFF" w14:textId="04335E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C82B0" w14:textId="77963B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256.41</w:t>
            </w:r>
          </w:p>
        </w:tc>
      </w:tr>
      <w:tr w:rsidR="00072CDE" w14:paraId="3639A52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4FE46" w14:textId="596C259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BA8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43BEBB" w14:textId="136434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9,8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8C6FA" w14:textId="494889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F643C2" w14:textId="41006C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922246" w14:textId="7CCB8B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9,825.00</w:t>
            </w:r>
          </w:p>
        </w:tc>
      </w:tr>
      <w:tr w:rsidR="00072CDE" w14:paraId="49F4958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0CAB0" w14:textId="27C45AA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ECAA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FD91A" w14:textId="015729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188141" w14:textId="70B03C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3670B" w14:textId="46499E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34CEF7" w14:textId="6DB8DB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</w:tr>
      <w:tr w:rsidR="00072CDE" w14:paraId="05E1F8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90D92" w14:textId="67B67CD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2A76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0B2C25" w14:textId="5E52C9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94BEC" w14:textId="4F27A7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29DB0" w14:textId="3CF5E4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08,5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833A5" w14:textId="0AFA21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08,500.00</w:t>
            </w:r>
          </w:p>
        </w:tc>
      </w:tr>
      <w:tr w:rsidR="00072CDE" w14:paraId="4666586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75835" w14:textId="38E43C3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FB8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6F3A1" w14:textId="590DC1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386,203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D2022" w14:textId="42EA7D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569E7A" w14:textId="07F98E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0A9E44" w14:textId="2B1FEC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386,203.80</w:t>
            </w:r>
          </w:p>
        </w:tc>
      </w:tr>
      <w:tr w:rsidR="00072CDE" w14:paraId="5BDACC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5ABFCF" w14:textId="02BB1B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D583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AE2506" w14:textId="499DE2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3,956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F385C" w14:textId="2BFAFC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211D0" w14:textId="629268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24416" w14:textId="4423F8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3,956.90</w:t>
            </w:r>
          </w:p>
        </w:tc>
      </w:tr>
      <w:tr w:rsidR="00072CDE" w14:paraId="5F76BB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9A8CF" w14:textId="3305020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E09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9C126" w14:textId="4E41CE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8,659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3A785" w14:textId="76F7D6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AE758D" w14:textId="5F6361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E09311" w14:textId="58D11D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8,659.86</w:t>
            </w:r>
          </w:p>
        </w:tc>
      </w:tr>
      <w:tr w:rsidR="00072CDE" w14:paraId="147C3E9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EC1DE" w14:textId="697690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056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664E0B" w14:textId="6A341A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7,238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CCC3E" w14:textId="640F5E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C454F8" w14:textId="7340CE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C7E0A" w14:textId="679A2E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7,238.06</w:t>
            </w:r>
          </w:p>
        </w:tc>
      </w:tr>
      <w:tr w:rsidR="00072CDE" w14:paraId="25299B7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79211B" w14:textId="20FFA00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8003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E390C" w14:textId="107CFE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F31C4" w14:textId="1E1380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34ECB7" w14:textId="04725D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6A1161" w14:textId="6AB9BF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</w:tr>
      <w:tr w:rsidR="00072CDE" w14:paraId="091DD7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E0D48" w14:textId="7307474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904F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584AD0" w14:textId="0AAD3E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1,811.1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ADB1E" w14:textId="5E722F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4C14D" w14:textId="053BE4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871AC" w14:textId="1CDFFA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1,811.13</w:t>
            </w:r>
          </w:p>
        </w:tc>
      </w:tr>
      <w:tr w:rsidR="00072CDE" w14:paraId="036AE5E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BB24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52F6B3" w14:textId="5677012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47,020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CF37FA" w14:textId="56F20F7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32A8B" w14:textId="5257F3B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37,5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3DD3B" w14:textId="372B32A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84,520.86</w:t>
            </w:r>
          </w:p>
        </w:tc>
      </w:tr>
      <w:tr w:rsidR="00072CDE" w14:paraId="3D4A941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024447" w14:textId="0F43EC5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2399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797D2" w14:textId="023A79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,767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7F77A" w14:textId="5A31D2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DF943" w14:textId="493378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02F11" w14:textId="4781C1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,767.56</w:t>
            </w:r>
          </w:p>
        </w:tc>
      </w:tr>
      <w:tr w:rsidR="00072CDE" w14:paraId="68C3BE9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1F1170" w14:textId="57D94D5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CD78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15D207" w14:textId="0A2E2F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72AE9" w14:textId="1FAD59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61AB8" w14:textId="0A59B4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5BB1E0" w14:textId="57EC30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</w:tr>
      <w:tr w:rsidR="00072CDE" w14:paraId="2E8BAD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733CA9" w14:textId="1AFD41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AF3C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66DE9" w14:textId="5CEF73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0356F6" w14:textId="126E90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2C1AF8" w14:textId="058E94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1382BF" w14:textId="446DFD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4FEE172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753D4" w14:textId="4A932DA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A7D3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A9BEB" w14:textId="3A3574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C5845" w14:textId="0EB4E2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31700" w14:textId="7B360A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E61CDE" w14:textId="793CBF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</w:tr>
      <w:tr w:rsidR="00072CDE" w14:paraId="4D99E2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FB67AB" w14:textId="2A8631F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C4FAE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ABD25" w14:textId="490CD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901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72210" w14:textId="150D38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028FC4" w14:textId="4075D5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51FE68" w14:textId="2E6370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901.86</w:t>
            </w:r>
          </w:p>
        </w:tc>
      </w:tr>
      <w:tr w:rsidR="00072CDE" w14:paraId="2747AB2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066F6" w14:textId="37DA207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CAAC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4DEBB" w14:textId="3F38F1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219AC1" w14:textId="54F7D9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3AAA77" w14:textId="30A5B1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,5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AA7497" w14:textId="4DDC0E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,500.00</w:t>
            </w:r>
          </w:p>
        </w:tc>
      </w:tr>
      <w:tr w:rsidR="00072CDE" w14:paraId="035D6E1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D0EF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31A5A" w14:textId="0502502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7,474,06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6D0A0" w14:textId="0C07AE2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7E738D" w14:textId="51E255A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3B180" w14:textId="6D88AE7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7,474,061.00</w:t>
            </w:r>
          </w:p>
        </w:tc>
      </w:tr>
      <w:tr w:rsidR="00072CDE" w14:paraId="283CA0A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54519A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CB4919" w14:textId="3E34F27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436,194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04135" w14:textId="5BD0134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929B7E" w14:textId="76B4D5F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419BF" w14:textId="18AE225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436,194.18</w:t>
            </w:r>
          </w:p>
        </w:tc>
      </w:tr>
      <w:tr w:rsidR="00072CDE" w14:paraId="367D7D2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C3901" w14:textId="6B68713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3AB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2CE80" w14:textId="5A27C7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4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90707" w14:textId="2AD314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F5B35" w14:textId="5ECB2A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AB48D" w14:textId="56EB7F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440.00</w:t>
            </w:r>
          </w:p>
        </w:tc>
      </w:tr>
      <w:tr w:rsidR="00072CDE" w14:paraId="744134F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384693" w14:textId="238508A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8285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30F252" w14:textId="3813EC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6,2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CCDD4C" w14:textId="5A84AD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29E93" w14:textId="000E6C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9A51CF" w14:textId="189481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6,240.00</w:t>
            </w:r>
          </w:p>
        </w:tc>
      </w:tr>
      <w:tr w:rsidR="00072CDE" w14:paraId="6AB2F9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999524" w14:textId="14347E9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FB3C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4EC916" w14:textId="3A7A99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3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51EFF" w14:textId="29424C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2D37D" w14:textId="4CFB8B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81464" w14:textId="4A9374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3,080.00</w:t>
            </w:r>
          </w:p>
        </w:tc>
      </w:tr>
      <w:tr w:rsidR="00072CDE" w14:paraId="62B3FC2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230D4A" w14:textId="15E00CD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1BC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7BAEA4" w14:textId="1E2494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63,9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7B206" w14:textId="2739A7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59852" w14:textId="0C489E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183A4" w14:textId="0AA0B1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63,960.00</w:t>
            </w:r>
          </w:p>
        </w:tc>
      </w:tr>
      <w:tr w:rsidR="00072CDE" w14:paraId="17D541A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E1CC5" w14:textId="51B3FF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0283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8B7363" w14:textId="45AE7D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2,9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D66C77" w14:textId="5F5D9C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0BE05C" w14:textId="70900C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AD5B4" w14:textId="43FCB3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2,960.00</w:t>
            </w:r>
          </w:p>
        </w:tc>
      </w:tr>
      <w:tr w:rsidR="00072CDE" w14:paraId="3C0943A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4216B" w14:textId="507689F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C2F4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37B664" w14:textId="3733A8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3,5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D15D0" w14:textId="6C4F80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A8D39" w14:textId="7614E7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8BA8B" w14:textId="72D903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3,560.00</w:t>
            </w:r>
          </w:p>
        </w:tc>
      </w:tr>
      <w:tr w:rsidR="00072CDE" w14:paraId="793EB71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746F39" w14:textId="0A754DB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BC19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9E7633" w14:textId="52AD34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97325" w14:textId="51C9CC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332C81" w14:textId="21DBB9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F3771" w14:textId="36B3CD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200.00</w:t>
            </w:r>
          </w:p>
        </w:tc>
      </w:tr>
      <w:tr w:rsidR="00072CDE" w14:paraId="4C1833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2499D" w14:textId="2AD3FBD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EF3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67C54" w14:textId="3184FD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C6581" w14:textId="585A8E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EC82D" w14:textId="583599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236AC" w14:textId="4D8482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480.00</w:t>
            </w:r>
          </w:p>
        </w:tc>
      </w:tr>
      <w:tr w:rsidR="00072CDE" w14:paraId="4ED7B94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7DDA72" w14:textId="6F8BDA1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232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D32E06" w14:textId="634DBD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4,7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997054" w14:textId="7CBF7C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6F951" w14:textId="75F544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7781D" w14:textId="0FAFF4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4,760.00</w:t>
            </w:r>
          </w:p>
        </w:tc>
      </w:tr>
      <w:tr w:rsidR="00072CDE" w14:paraId="1F2164D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C3408" w14:textId="6C4B63F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5032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7C13E" w14:textId="7B706B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8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AD56F1" w14:textId="3A9796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D3936" w14:textId="7C848C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B8A868" w14:textId="546F96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8,400.00</w:t>
            </w:r>
          </w:p>
        </w:tc>
      </w:tr>
      <w:tr w:rsidR="00072CDE" w14:paraId="69BA82E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560E5" w14:textId="57F2FB3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03092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326CF" w14:textId="5B3BA9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3,3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74C6E4" w14:textId="4BD010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EDDAF" w14:textId="268456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B8002" w14:textId="163782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3,360.00</w:t>
            </w:r>
          </w:p>
        </w:tc>
      </w:tr>
      <w:tr w:rsidR="00072CDE" w14:paraId="10010E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C97E8" w14:textId="6A85583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9C7DC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91A3EB" w14:textId="6B5DE0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6,114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4A2E6F" w14:textId="6F679A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E43DC7" w14:textId="3BDCA8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2D2E2" w14:textId="06A937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6,114.18</w:t>
            </w:r>
          </w:p>
        </w:tc>
      </w:tr>
      <w:tr w:rsidR="00072CDE" w14:paraId="44B690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A595DA" w14:textId="24B0374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28F2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BC064" w14:textId="78D9E9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8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06649" w14:textId="067506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0F3EE" w14:textId="22AF9F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AE380" w14:textId="7E0938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8,040.00</w:t>
            </w:r>
          </w:p>
        </w:tc>
      </w:tr>
      <w:tr w:rsidR="00072CDE" w14:paraId="050888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0A004" w14:textId="42D1F82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78D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AFFFBF" w14:textId="434A17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32211" w14:textId="3952E1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6EE4A7" w14:textId="22849D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6CBE3" w14:textId="7B2E27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600.00</w:t>
            </w:r>
          </w:p>
        </w:tc>
      </w:tr>
      <w:tr w:rsidR="00072CDE" w14:paraId="593A0B1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B4ED5" w14:textId="34ABCC5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BC11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475F5" w14:textId="1DCAD8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5E142B" w14:textId="75E745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387922" w14:textId="59D50A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BDA14" w14:textId="03F7A8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600.00</w:t>
            </w:r>
          </w:p>
        </w:tc>
      </w:tr>
      <w:tr w:rsidR="00072CDE" w14:paraId="75A06BB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8DC7C" w14:textId="4F0345F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F341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D8B20" w14:textId="7356A3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2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F3CBE" w14:textId="7DB356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9A10FF" w14:textId="2CB39A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B0DE2" w14:textId="127E7D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280.00</w:t>
            </w:r>
          </w:p>
        </w:tc>
      </w:tr>
      <w:tr w:rsidR="00072CDE" w14:paraId="030991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06847" w14:textId="199F610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D32B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0CA1C" w14:textId="1D7F76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2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696C6" w14:textId="2A5208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2F47C" w14:textId="73A7F6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A089E" w14:textId="2E062B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280.00</w:t>
            </w:r>
          </w:p>
        </w:tc>
      </w:tr>
      <w:tr w:rsidR="00072CDE" w14:paraId="4ACB39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D4D29" w14:textId="3DBB961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F5E6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A4E5D" w14:textId="1058E0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6,1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D1F7A" w14:textId="133496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DD4F0F" w14:textId="3640ED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EADB7" w14:textId="240CCD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6,120.00</w:t>
            </w:r>
          </w:p>
        </w:tc>
      </w:tr>
      <w:tr w:rsidR="00072CDE" w14:paraId="37CFC1A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2D195" w14:textId="1A3CB78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0F36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39E90" w14:textId="545949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9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6CBC3" w14:textId="0ECF00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3BC54" w14:textId="546052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1C96BD" w14:textId="5AAADA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9,800.00</w:t>
            </w:r>
          </w:p>
        </w:tc>
      </w:tr>
      <w:tr w:rsidR="00072CDE" w14:paraId="5D82632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4FA36" w14:textId="6780AA5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FBB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C5EC2" w14:textId="6622F1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4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BF638" w14:textId="4ECD24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418F98" w14:textId="612AC5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2E9E78" w14:textId="5918EC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4,600.00</w:t>
            </w:r>
          </w:p>
        </w:tc>
      </w:tr>
      <w:tr w:rsidR="00072CDE" w14:paraId="15FF0F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25E87" w14:textId="2C3718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143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E89220" w14:textId="01005C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1,8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AAF17" w14:textId="1D3EFD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5BDA8D" w14:textId="65092F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C1ADC" w14:textId="1F71B4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1,840.00</w:t>
            </w:r>
          </w:p>
        </w:tc>
      </w:tr>
      <w:tr w:rsidR="00072CDE" w14:paraId="2A8B5D8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123B01" w14:textId="682EA55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E7BA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8A1A2B" w14:textId="553D84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7,6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ACA6D" w14:textId="62BCD3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D4732A" w14:textId="5C04C0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52FB9C" w14:textId="2FA7DE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7,680.00</w:t>
            </w:r>
          </w:p>
        </w:tc>
      </w:tr>
      <w:tr w:rsidR="00072CDE" w14:paraId="2FA32E7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FACF4" w14:textId="561B438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AED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B82B8" w14:textId="3AB8DF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28C9D" w14:textId="747689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090640" w14:textId="55416F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1AD53" w14:textId="4D9818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080.00</w:t>
            </w:r>
          </w:p>
        </w:tc>
      </w:tr>
      <w:tr w:rsidR="00072CDE" w14:paraId="237CC7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3A0829" w14:textId="5EE5ABB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57D59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94995" w14:textId="09CD63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3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8C985" w14:textId="28FAF7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D7DED6" w14:textId="3C2729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CAAB0" w14:textId="5304FC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360.00</w:t>
            </w:r>
          </w:p>
        </w:tc>
      </w:tr>
      <w:tr w:rsidR="00072CDE" w14:paraId="6EA5C16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D6D3D" w14:textId="0168811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546F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3F0F6" w14:textId="3AF9B7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FB59A" w14:textId="0643F7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66C38A" w14:textId="369F24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862DD" w14:textId="42CD3C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0,000.00</w:t>
            </w:r>
          </w:p>
        </w:tc>
      </w:tr>
      <w:tr w:rsidR="00072CDE" w14:paraId="77D007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975D7" w14:textId="568946B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AA8D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9B79D3" w14:textId="7050B3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3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D5EF5" w14:textId="6DDCFD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0A589" w14:textId="046CBE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B4C03" w14:textId="594C2A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360.00</w:t>
            </w:r>
          </w:p>
        </w:tc>
      </w:tr>
      <w:tr w:rsidR="00072CDE" w14:paraId="2AF4CB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C52EFC" w14:textId="5A18384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A826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85B76" w14:textId="44B43C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9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09808F" w14:textId="484B86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59462" w14:textId="782741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A7AC5" w14:textId="3AD24B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9,000.00</w:t>
            </w:r>
          </w:p>
        </w:tc>
      </w:tr>
      <w:tr w:rsidR="00072CDE" w14:paraId="0C8C897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F077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3D917C" w14:textId="16D04D8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,807,259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2F931" w14:textId="57C04CE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1EC104" w14:textId="28BCB7C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F9CBB" w14:textId="2198B7A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,807,259.18</w:t>
            </w:r>
          </w:p>
        </w:tc>
      </w:tr>
      <w:tr w:rsidR="00072CDE" w14:paraId="42B3CE0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81E09D" w14:textId="7AC95AF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92A6B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2F02E" w14:textId="067B16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7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500E9" w14:textId="60E696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0A936" w14:textId="0E3135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849CC" w14:textId="0E5DF5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7,000.00</w:t>
            </w:r>
          </w:p>
        </w:tc>
      </w:tr>
      <w:tr w:rsidR="00072CDE" w14:paraId="1C0528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3E838" w14:textId="45A8B13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0619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4DC9DC" w14:textId="3E708D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2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45C022" w14:textId="0C7302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E8AF91" w14:textId="78F599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43800" w14:textId="02B455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2,200.00</w:t>
            </w:r>
          </w:p>
        </w:tc>
      </w:tr>
      <w:tr w:rsidR="00072CDE" w14:paraId="01AE90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E5E756" w14:textId="5B45826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E877A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4412D8" w14:textId="0B82EE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8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3D0FF" w14:textId="2B48DE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58919" w14:textId="0305FF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296257" w14:textId="210D32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8,080.00</w:t>
            </w:r>
          </w:p>
        </w:tc>
      </w:tr>
      <w:tr w:rsidR="00072CDE" w14:paraId="6CF1827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4EEB9" w14:textId="125A8C6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76ED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5AA25" w14:textId="744742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5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D1C56" w14:textId="5047CE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519B5" w14:textId="3EB76B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8285F" w14:textId="71A3C1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520.00</w:t>
            </w:r>
          </w:p>
        </w:tc>
      </w:tr>
      <w:tr w:rsidR="00072CDE" w14:paraId="6EA52F4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7647B" w14:textId="324F50B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46745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EAD7AC" w14:textId="26341B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9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60AAB0" w14:textId="35BB10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10D88" w14:textId="3D8236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11450" w14:textId="60F7BB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9,800.00</w:t>
            </w:r>
          </w:p>
        </w:tc>
      </w:tr>
      <w:tr w:rsidR="00072CDE" w14:paraId="1303562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3BE6A" w14:textId="1AD4CC9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CB9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EB3101" w14:textId="7E0428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4,2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3DE70" w14:textId="0208E4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3937E4" w14:textId="1AFD10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2116E" w14:textId="7A48A2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4,240.00</w:t>
            </w:r>
          </w:p>
        </w:tc>
      </w:tr>
      <w:tr w:rsidR="00072CDE" w14:paraId="15C7B95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C913A" w14:textId="4F92952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C1D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474E8" w14:textId="779D10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9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B5C053" w14:textId="5DBEE3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FF40A" w14:textId="5ECA1F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1ECD7" w14:textId="1A3196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960.00</w:t>
            </w:r>
          </w:p>
        </w:tc>
      </w:tr>
      <w:tr w:rsidR="00072CDE" w14:paraId="650AFE6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E1227" w14:textId="7B6DDB0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AB29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52990" w14:textId="779B31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8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874CC" w14:textId="2F1AFC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3576C5" w14:textId="351937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A5A67" w14:textId="272076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8,040.00</w:t>
            </w:r>
          </w:p>
        </w:tc>
      </w:tr>
      <w:tr w:rsidR="00072CDE" w14:paraId="11935D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E9F37" w14:textId="237EAE1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EED1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ADC7C" w14:textId="1D5DC9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6,9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932F3" w14:textId="3EF940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46D11" w14:textId="4731FE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90861" w14:textId="5B22B7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6,920.00</w:t>
            </w:r>
          </w:p>
        </w:tc>
      </w:tr>
      <w:tr w:rsidR="00072CDE" w14:paraId="609EBA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86F59" w14:textId="5DD618E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4800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504616" w14:textId="390EBF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7,5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9DA704" w14:textId="1CB018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D02F2" w14:textId="616185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6C420" w14:textId="64E890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7,560.00</w:t>
            </w:r>
          </w:p>
        </w:tc>
      </w:tr>
      <w:tr w:rsidR="00072CDE" w14:paraId="7C7E67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C110E" w14:textId="48EA2E9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D725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BCAF96" w14:textId="306295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7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8F531" w14:textId="5F54A4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34D17" w14:textId="6F5DE7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14199" w14:textId="478E4D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760.00</w:t>
            </w:r>
          </w:p>
        </w:tc>
      </w:tr>
      <w:tr w:rsidR="00072CDE" w14:paraId="06EBEE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43F062" w14:textId="3930011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99B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F68AD" w14:textId="6BD098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6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AF9AAD" w14:textId="1B532A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DBE63" w14:textId="5787CD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0D7FC8" w14:textId="136E6A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640.00</w:t>
            </w:r>
          </w:p>
        </w:tc>
      </w:tr>
      <w:tr w:rsidR="00072CDE" w14:paraId="5D5120A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332673" w14:textId="0E00589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6D66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D0CD4" w14:textId="3369A4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4,8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921D2C" w14:textId="280A7C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5FA13" w14:textId="3D6811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07839F" w14:textId="13018B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4,880.00</w:t>
            </w:r>
          </w:p>
        </w:tc>
      </w:tr>
      <w:tr w:rsidR="00072CDE" w14:paraId="4F6219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5DD7B2" w14:textId="3D4EEBE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890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38148" w14:textId="1E7F61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F3754E" w14:textId="16F1A2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E81C7B" w14:textId="34E48F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999125" w14:textId="1E350B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080.00</w:t>
            </w:r>
          </w:p>
        </w:tc>
      </w:tr>
      <w:tr w:rsidR="00072CDE" w14:paraId="28BE9F6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6DA31" w14:textId="73F6F73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D499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8C0942" w14:textId="277AD1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3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4BF627" w14:textId="63B125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2F1375" w14:textId="65CF6A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0A2874" w14:textId="02AFBB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320.00</w:t>
            </w:r>
          </w:p>
        </w:tc>
      </w:tr>
      <w:tr w:rsidR="00072CDE" w14:paraId="2AAF138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684F8" w14:textId="2ABF081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7E1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B448E" w14:textId="5A80D6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9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31BF8D" w14:textId="77A80D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8E2E09" w14:textId="3BFA37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8D062" w14:textId="5BDBCA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9,480.00</w:t>
            </w:r>
          </w:p>
        </w:tc>
      </w:tr>
      <w:tr w:rsidR="00072CDE" w14:paraId="0AD0C5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CBFF1" w14:textId="19FE51D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AC463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0F42CA" w14:textId="40AE48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214CD" w14:textId="6C9C60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64D903" w14:textId="2A3485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60814" w14:textId="502498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0,000.00</w:t>
            </w:r>
          </w:p>
        </w:tc>
      </w:tr>
      <w:tr w:rsidR="00072CDE" w14:paraId="36F33AD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F3277" w14:textId="26EE338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FBF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DA85B3" w14:textId="41B689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7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7FB9E" w14:textId="795075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CC333" w14:textId="18BEDA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95D75" w14:textId="0A11A1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7,200.00</w:t>
            </w:r>
          </w:p>
        </w:tc>
      </w:tr>
      <w:tr w:rsidR="00072CDE" w14:paraId="521937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5A606" w14:textId="6163A64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5EEC1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938213" w14:textId="7EBA34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5,7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F1DF55" w14:textId="002EFD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17DD8" w14:textId="2AE0B8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15A9A0" w14:textId="718B8C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5,720.00</w:t>
            </w:r>
          </w:p>
        </w:tc>
      </w:tr>
      <w:tr w:rsidR="00072CDE" w14:paraId="497E82B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070C4" w14:textId="1198FF4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2E0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12B27" w14:textId="7E5554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8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151C1" w14:textId="28238C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A4A1A" w14:textId="1EDC5C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C9C45A" w14:textId="732ABC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840.00</w:t>
            </w:r>
          </w:p>
        </w:tc>
      </w:tr>
      <w:tr w:rsidR="00072CDE" w14:paraId="253391A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A88E5" w14:textId="49853A3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1272D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B6330" w14:textId="7529A4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9092B" w14:textId="24B031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1A391" w14:textId="64695E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CCF8F" w14:textId="6FC3AE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040.00</w:t>
            </w:r>
          </w:p>
        </w:tc>
      </w:tr>
      <w:tr w:rsidR="00072CDE" w14:paraId="7A06EB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7219C" w14:textId="410C5B8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140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85FF63" w14:textId="118A2A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1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36B3B" w14:textId="01DB6F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5905A" w14:textId="56F2F0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F7EF8" w14:textId="2DFDE9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120.00</w:t>
            </w:r>
          </w:p>
        </w:tc>
      </w:tr>
      <w:tr w:rsidR="00072CDE" w14:paraId="351DBD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E0D51" w14:textId="00E0731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A1D90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FE471" w14:textId="77F6ED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3,5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BBA967" w14:textId="0A1814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EB2E7" w14:textId="5F6332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223A1" w14:textId="5C2400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3,520.00</w:t>
            </w:r>
          </w:p>
        </w:tc>
      </w:tr>
      <w:tr w:rsidR="00072CDE" w14:paraId="3F67E0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0B9F76" w14:textId="6C235CB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F149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BF44E" w14:textId="26D14F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F83644" w14:textId="706AB5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46B80E" w14:textId="1D73DA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FB38C" w14:textId="6AEF7E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400.00</w:t>
            </w:r>
          </w:p>
        </w:tc>
      </w:tr>
      <w:tr w:rsidR="00072CDE" w14:paraId="47EB1E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0DCC13" w14:textId="00CDD38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A9A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F7DA0F" w14:textId="5FB27F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5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5539B" w14:textId="185A8F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153959" w14:textId="6EE9BA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45F594" w14:textId="068902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5,080.00</w:t>
            </w:r>
          </w:p>
        </w:tc>
      </w:tr>
      <w:tr w:rsidR="00072CDE" w14:paraId="5E6804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78E7A" w14:textId="5124149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1B1D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1596D" w14:textId="5BAC1E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0AB40" w14:textId="009542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768B72" w14:textId="5833A0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05C0C" w14:textId="056AA5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000.00</w:t>
            </w:r>
          </w:p>
        </w:tc>
      </w:tr>
      <w:tr w:rsidR="00072CDE" w14:paraId="3391D26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9977A" w14:textId="676C050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5099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E0A1A" w14:textId="5A01DF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4,1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640EB" w14:textId="7205CE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D53710" w14:textId="7A4DA5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E236E" w14:textId="0765D4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4,160.00</w:t>
            </w:r>
          </w:p>
        </w:tc>
      </w:tr>
      <w:tr w:rsidR="00072CDE" w14:paraId="664CD3F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42AAE3" w14:textId="68A392D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2C5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FD1D7" w14:textId="1325F9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808,699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1CEC4" w14:textId="3BE803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60EBE" w14:textId="1C6E0E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06B30" w14:textId="6B2E22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808,699.18</w:t>
            </w:r>
          </w:p>
        </w:tc>
      </w:tr>
      <w:tr w:rsidR="00072CDE" w14:paraId="2C6B023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BDE0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30A634" w14:textId="5E68966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383,17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64EA91" w14:textId="6F868AA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76FB3" w14:textId="6957E6A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51A9F" w14:textId="6C816BF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383,176.00</w:t>
            </w:r>
          </w:p>
        </w:tc>
      </w:tr>
      <w:tr w:rsidR="00072CDE" w14:paraId="1479812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415B51" w14:textId="3C186C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58E9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085A20" w14:textId="6DCD01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6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7648C8" w14:textId="6E929A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2DB40" w14:textId="59BA88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201BD" w14:textId="21F715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680.00</w:t>
            </w:r>
          </w:p>
        </w:tc>
      </w:tr>
      <w:tr w:rsidR="00072CDE" w14:paraId="3D8AFA7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DB388" w14:textId="1EF309A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D18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622499" w14:textId="086040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2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2AE3D" w14:textId="038F02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33DE4" w14:textId="73554C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EA2499" w14:textId="38F002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280.00</w:t>
            </w:r>
          </w:p>
        </w:tc>
      </w:tr>
      <w:tr w:rsidR="00072CDE" w14:paraId="2078E7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69A71" w14:textId="6AAC262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FAF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4028C" w14:textId="5CDFBB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280D6" w14:textId="44CB95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5729F" w14:textId="6B4B2C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B38A4" w14:textId="58849C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000.00</w:t>
            </w:r>
          </w:p>
        </w:tc>
      </w:tr>
      <w:tr w:rsidR="00072CDE" w14:paraId="4379B2F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93092" w14:textId="7281E29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A92B0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48B26" w14:textId="1CFC9E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0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BB2850" w14:textId="4E716C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67A79" w14:textId="701D67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56614" w14:textId="0DF75F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0,400.00</w:t>
            </w:r>
          </w:p>
        </w:tc>
      </w:tr>
      <w:tr w:rsidR="00072CDE" w14:paraId="4F23553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3227E" w14:textId="6626A54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F0C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E2CA01" w14:textId="3278B3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2,07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C4FEC" w14:textId="136B2D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2D61D" w14:textId="1CACB4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D1E61" w14:textId="2587F1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2,074.00</w:t>
            </w:r>
          </w:p>
        </w:tc>
      </w:tr>
      <w:tr w:rsidR="00072CDE" w14:paraId="794DC5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900FD" w14:textId="6B399AF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7B3D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BC09D7" w14:textId="7768A8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8,74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24DCE" w14:textId="6D204E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FA35E" w14:textId="2FFCC1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B0438" w14:textId="68A760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8,742.00</w:t>
            </w:r>
          </w:p>
        </w:tc>
      </w:tr>
      <w:tr w:rsidR="00072CDE" w14:paraId="1F0E82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A20540" w14:textId="7830BDB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0488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DB72E8" w14:textId="571B9B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0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3FE87" w14:textId="2B60EF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86F7E" w14:textId="28B520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9DE36" w14:textId="5075E3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0,480.00</w:t>
            </w:r>
          </w:p>
        </w:tc>
      </w:tr>
      <w:tr w:rsidR="00072CDE" w14:paraId="640B8B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7B9C7" w14:textId="55A69F3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EC9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DBEF82" w14:textId="7572F3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1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FF2CB" w14:textId="5AF05D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221CC" w14:textId="1BA4B3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776F5" w14:textId="2E081F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1,800.00</w:t>
            </w:r>
          </w:p>
        </w:tc>
      </w:tr>
      <w:tr w:rsidR="00072CDE" w14:paraId="58EEA3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3740A" w14:textId="08B3E7B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8769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71E63" w14:textId="1E0DB7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5,9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557069" w14:textId="7E98ED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6720A" w14:textId="49FEF4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1DA40" w14:textId="4F8523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5,920.00</w:t>
            </w:r>
          </w:p>
        </w:tc>
      </w:tr>
      <w:tr w:rsidR="00072CDE" w14:paraId="6586AE0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FC1AA3" w14:textId="41B30C7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96D2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A53A9" w14:textId="2E5167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0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83B94" w14:textId="3D9C60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29E03" w14:textId="64E475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4E5F5" w14:textId="7A3313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0,040.00</w:t>
            </w:r>
          </w:p>
        </w:tc>
      </w:tr>
      <w:tr w:rsidR="00072CDE" w14:paraId="66463FC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06F48" w14:textId="148D505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4A04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50F5E" w14:textId="4795D9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1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B3E7F" w14:textId="1AB62A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97491" w14:textId="467F6E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99DC3" w14:textId="690FD9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120.00</w:t>
            </w:r>
          </w:p>
        </w:tc>
      </w:tr>
      <w:tr w:rsidR="00072CDE" w14:paraId="63D659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A35A0" w14:textId="2023CAF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B7FD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8B21A0" w14:textId="4368DD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3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95B9CF" w14:textId="1D6BBF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062D5D" w14:textId="71976C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729AB" w14:textId="30EC1D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3,600.00</w:t>
            </w:r>
          </w:p>
        </w:tc>
      </w:tr>
      <w:tr w:rsidR="00072CDE" w14:paraId="417DCB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39BE39" w14:textId="6D2156C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435B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50803" w14:textId="42244A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3,8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11455" w14:textId="58D978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5F864" w14:textId="40AB5D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6E360" w14:textId="49D690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3,840.00</w:t>
            </w:r>
          </w:p>
        </w:tc>
      </w:tr>
      <w:tr w:rsidR="00072CDE" w14:paraId="62FCA99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4BB62" w14:textId="476C540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955D3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6E7AB" w14:textId="497809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4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92644A" w14:textId="12EB22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E2434" w14:textId="45AD31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FB703" w14:textId="3AFBC9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4,200.00</w:t>
            </w:r>
          </w:p>
        </w:tc>
      </w:tr>
      <w:tr w:rsidR="00072CDE" w14:paraId="07CBAFC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29B83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4B707" w14:textId="02C9D84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47,431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E3120" w14:textId="3B6D5A7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6F918F" w14:textId="23AFA18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2FFB61" w14:textId="363971B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47,431.64</w:t>
            </w:r>
          </w:p>
        </w:tc>
      </w:tr>
      <w:tr w:rsidR="00072CDE" w14:paraId="250B92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227CD" w14:textId="54CB6EC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5DAF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5302D" w14:textId="3509EB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7,431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E6135A" w14:textId="5BA46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137D6" w14:textId="33DA74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80C45" w14:textId="4B9087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7,431.64</w:t>
            </w:r>
          </w:p>
        </w:tc>
      </w:tr>
      <w:tr w:rsidR="00072CDE" w14:paraId="3774574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F679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68E49" w14:textId="2475E0B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7,142,886.7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8D4C5B" w14:textId="5B0BA46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6FD9F" w14:textId="6F664B9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CB04C" w14:textId="096C8B4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7,142,886.71</w:t>
            </w:r>
          </w:p>
        </w:tc>
      </w:tr>
      <w:tr w:rsidR="00072CDE" w14:paraId="4B79019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445E5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4D207" w14:textId="5532367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366,321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5A31E2" w14:textId="21F51F4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86EB0" w14:textId="0747B6B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FB29A1" w14:textId="4B675F6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366,321.42</w:t>
            </w:r>
          </w:p>
        </w:tc>
      </w:tr>
      <w:tr w:rsidR="00072CDE" w14:paraId="054F1C1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E1015" w14:textId="57C2D03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BF1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7A650F" w14:textId="66532E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83A5BA" w14:textId="4E0E89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7989AB" w14:textId="2D8493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A32854" w14:textId="30BC3A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44C3D63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5AF0B" w14:textId="400B519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4909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19E19" w14:textId="7C868F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AF900" w14:textId="16C27D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3F5FA0" w14:textId="056F4B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442CF" w14:textId="0D679A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</w:tr>
      <w:tr w:rsidR="00072CDE" w14:paraId="68A7662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FCEB39" w14:textId="5AA459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89F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A6118" w14:textId="77FC9D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B8DD7" w14:textId="6F697A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D4CD2" w14:textId="5306E7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68D45A" w14:textId="505C9B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4003C3C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6978B" w14:textId="0BC3D6A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F0A4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96BA4" w14:textId="6DF85C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031DE3" w14:textId="625189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E66DB" w14:textId="701EC1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CADC9" w14:textId="6977BE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921224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7A4EE8" w14:textId="31C4FB2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1FB2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D4ED9" w14:textId="0534BF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,60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6DDCE" w14:textId="30B6A0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81528" w14:textId="428A4B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1079E4" w14:textId="1B8AD7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,602.00</w:t>
            </w:r>
          </w:p>
        </w:tc>
      </w:tr>
      <w:tr w:rsidR="00072CDE" w14:paraId="757549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2CE0C5" w14:textId="388C4B2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B7E3B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A8EBBC" w14:textId="144855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683A80" w14:textId="2F3EF4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992AFA" w14:textId="3DEE68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27092" w14:textId="58DAC0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4A2A699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14451" w14:textId="5B12582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6AB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B698F2" w14:textId="07D4BB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50,1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16535A" w14:textId="5D2ACA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8A2ED" w14:textId="4F1512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DF220F" w14:textId="41F1DF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50,175.00</w:t>
            </w:r>
          </w:p>
        </w:tc>
      </w:tr>
      <w:tr w:rsidR="00072CDE" w14:paraId="351955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2E03D" w14:textId="77175E1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1581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9CE1E3" w14:textId="55115C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2AD82" w14:textId="45D958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75195" w14:textId="08701D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1968C" w14:textId="072871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183D84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EDEA0C" w14:textId="35A534D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8867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8BF866" w14:textId="2143AF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C5211F" w14:textId="035543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46159" w14:textId="695CAA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79149" w14:textId="31E322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3D77E49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CFF98" w14:textId="71C0067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629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52F3AE" w14:textId="0C79A5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6,794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B2703" w14:textId="15DC67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F47EE6" w14:textId="4A2F9F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50B1A" w14:textId="381C71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6,794.42</w:t>
            </w:r>
          </w:p>
        </w:tc>
      </w:tr>
      <w:tr w:rsidR="00072CDE" w14:paraId="786EFC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8A642" w14:textId="3642D11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EF71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8E66C" w14:textId="3F579C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EC8D43" w14:textId="471B2B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3F685" w14:textId="32D23E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45021E" w14:textId="5B841E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335C28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614DF" w14:textId="7688EB5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EB88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DE4DD" w14:textId="4A981A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4,64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1F209" w14:textId="0367C4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F37EE" w14:textId="0DAF2B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F19E8C" w14:textId="5A7863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4,645.00</w:t>
            </w:r>
          </w:p>
        </w:tc>
      </w:tr>
      <w:tr w:rsidR="00072CDE" w14:paraId="330FD4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2D5BC" w14:textId="578EAF6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E84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40883" w14:textId="691E4E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573725" w14:textId="53D6CA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B7111" w14:textId="6CD692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D5EEF" w14:textId="40D11A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3BC51AC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2F45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3A456" w14:textId="26D940E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15,819.3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45A13" w14:textId="41A8248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0603E" w14:textId="58648B5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92674" w14:textId="317A0C4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15,819.37</w:t>
            </w:r>
          </w:p>
        </w:tc>
      </w:tr>
      <w:tr w:rsidR="00072CDE" w14:paraId="6D65C2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A096E4" w14:textId="323645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C959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79B2EC" w14:textId="59BAA9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1E445" w14:textId="46D69D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F116B" w14:textId="51CBC7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C145A" w14:textId="4367F0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265EF7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DE5FE" w14:textId="0575F55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D26C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6651C" w14:textId="1FC596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1,503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1A676" w14:textId="33E359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1BB4B0" w14:textId="11D0F1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EFAA25" w14:textId="102013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1,503.62</w:t>
            </w:r>
          </w:p>
        </w:tc>
      </w:tr>
      <w:tr w:rsidR="00072CDE" w14:paraId="7C326D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E9915" w14:textId="3989E58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379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9FF0B" w14:textId="30481C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1,130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A49CD" w14:textId="1B855A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DFA3D" w14:textId="7D0267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5DBEA" w14:textId="02F6D0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1,130.75</w:t>
            </w:r>
          </w:p>
        </w:tc>
      </w:tr>
      <w:tr w:rsidR="00072CDE" w14:paraId="72C54E4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0A17D" w14:textId="51B09F9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01BD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88E25F" w14:textId="68391B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611320" w14:textId="61F252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27B0CE" w14:textId="79F76C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6A42E" w14:textId="05A3E4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1607F80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8E445" w14:textId="7B8D529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9E2E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C204AB" w14:textId="57BC28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9E4AA" w14:textId="73FB0D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65813" w14:textId="1EEEC5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DB6BC" w14:textId="5C6D00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6B71A46E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2108F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221C2" w14:textId="74C7194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3,127,532.9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5C0DA" w14:textId="41C71C4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545FF0" w14:textId="5D97506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12DAA" w14:textId="19BDAA9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3,127,532.97</w:t>
            </w:r>
          </w:p>
        </w:tc>
      </w:tr>
      <w:tr w:rsidR="00072CDE" w14:paraId="47B506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DF4DB" w14:textId="1C469B5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672C2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16CA83" w14:textId="33FC0A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,980,082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63E06D" w14:textId="4ADE05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A59175" w14:textId="1BD998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CA29DE" w14:textId="53A0DB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,980,082.53</w:t>
            </w:r>
          </w:p>
        </w:tc>
      </w:tr>
      <w:tr w:rsidR="00072CDE" w14:paraId="0D1E6F3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4FE44" w14:textId="5CFF740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B30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10E2A" w14:textId="313B9E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94E5B" w14:textId="6B0E6D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FBE85" w14:textId="3C999C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CB667" w14:textId="6C481E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</w:tr>
      <w:tr w:rsidR="00072CDE" w14:paraId="16C99D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CD2F0" w14:textId="25CE750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5321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00561" w14:textId="7FA002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8B56B3" w14:textId="6B0F03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9B930" w14:textId="4613AF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24E10" w14:textId="3FDE86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FB543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28B80" w14:textId="56DDBF0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9E9A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92258F" w14:textId="0548B0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5,8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7B185" w14:textId="0B70EF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21B99" w14:textId="3CC547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9A614" w14:textId="0650DD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5,865.00</w:t>
            </w:r>
          </w:p>
        </w:tc>
      </w:tr>
      <w:tr w:rsidR="00072CDE" w14:paraId="0DF5DA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9D6E5" w14:textId="674BAD5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5E5F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43CEE2" w14:textId="51C0D3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197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476A4" w14:textId="5FF8A4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283072" w14:textId="557998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74819" w14:textId="348E10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197.44</w:t>
            </w:r>
          </w:p>
        </w:tc>
      </w:tr>
      <w:tr w:rsidR="00072CDE" w14:paraId="09F5B8D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283C5" w14:textId="4915625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5F1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EAEA2" w14:textId="43CC0D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E6E4B" w14:textId="59B067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9A0D62" w14:textId="4D4407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05625" w14:textId="6C178D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61C54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C1AD95" w14:textId="5EAA68F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D08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BE668" w14:textId="0183E7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2DEC0" w14:textId="611D0B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843B8" w14:textId="6916D3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3AA6C2" w14:textId="639B57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29E0168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5BA7B" w14:textId="598A16F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FD7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4BD24" w14:textId="651A09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7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38C022" w14:textId="3F7B4A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F98B7" w14:textId="718B65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27F71" w14:textId="2BCDE5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780.00</w:t>
            </w:r>
          </w:p>
        </w:tc>
      </w:tr>
      <w:tr w:rsidR="00072CDE" w14:paraId="2EF41C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CF1EB" w14:textId="14E9D82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972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13A6E" w14:textId="763B50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0B50CB" w14:textId="5A1BFA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77CD9" w14:textId="7DA133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ED697A" w14:textId="45F4B3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F5A50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EBABAB" w14:textId="579D943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5B93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3F5F54" w14:textId="22EEB9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38E604" w14:textId="5805C7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D12BF" w14:textId="4A9F67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52DCA" w14:textId="01B6E0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</w:tr>
      <w:tr w:rsidR="00072CDE" w14:paraId="186245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9B92E" w14:textId="5FDF76C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1F8C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270D8" w14:textId="787E01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64,9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FD3ED" w14:textId="46FBB3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2138D" w14:textId="62D732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4C3A4" w14:textId="523A3B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64,965.00</w:t>
            </w:r>
          </w:p>
        </w:tc>
      </w:tr>
      <w:tr w:rsidR="00072CDE" w14:paraId="2DE5FE9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23EBD5" w14:textId="1EFE699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AF3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FFBDF3" w14:textId="469E20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6E1CD" w14:textId="3096C4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B15D19" w14:textId="61B616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D69F0" w14:textId="5D5AA9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C6AF7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63ED78" w14:textId="7A1F57C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9A0A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138ED" w14:textId="665164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354,29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1C36C" w14:textId="1E5732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2F2A7" w14:textId="153672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3EA94" w14:textId="1BF248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354,293.00</w:t>
            </w:r>
          </w:p>
        </w:tc>
      </w:tr>
      <w:tr w:rsidR="00072CDE" w14:paraId="2D6D01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79026" w14:textId="38E0CEB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1D6E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AF02C3" w14:textId="5066CC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9C350" w14:textId="08B11A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6B10D" w14:textId="2AA233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30329" w14:textId="006DDC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7A09364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E54D21" w14:textId="11C1538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CCA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2102F" w14:textId="7772C7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3C181" w14:textId="0986D9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A330F3" w14:textId="62ED9F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99D83C" w14:textId="130403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</w:tr>
      <w:tr w:rsidR="00072CDE" w14:paraId="7C5B1C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55D99" w14:textId="1C0CBB7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49BD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A3D3F" w14:textId="186A89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C8D0D" w14:textId="627DCF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C0C9C" w14:textId="04CD98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C6AD3" w14:textId="128F19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904C6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74A79" w14:textId="16C3965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0DE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52C44" w14:textId="076170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6,9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FF5C2" w14:textId="2DAFEA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F3F124" w14:textId="633223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6A780" w14:textId="41EDC6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6,930.00</w:t>
            </w:r>
          </w:p>
        </w:tc>
      </w:tr>
      <w:tr w:rsidR="00072CDE" w14:paraId="3DDF459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F2086" w14:textId="59ED0BA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9F8CA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E3793A" w14:textId="4C8690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AE4D09" w14:textId="4F25F2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E1722" w14:textId="2AAED0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A2F8F" w14:textId="22A0F5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</w:tr>
      <w:tr w:rsidR="00072CDE" w14:paraId="604781B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EBD97" w14:textId="13FA5AE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C1D5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3DE053" w14:textId="0A26E9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3D4ED" w14:textId="5FA76D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9C5CD8" w14:textId="29C2F8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28EA6" w14:textId="36E193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3330150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95793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B17E6A" w14:textId="6F9FB42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194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B8472" w14:textId="12691B9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4DE63" w14:textId="50A0F12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42EB0" w14:textId="7FB720B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194,550.00</w:t>
            </w:r>
          </w:p>
        </w:tc>
      </w:tr>
      <w:tr w:rsidR="00072CDE" w14:paraId="53CBF8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A316B0" w14:textId="2F6FBBA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A4E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9D1744" w14:textId="46394B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923F8E" w14:textId="5922D9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9CF8BD" w14:textId="4C8E44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F2F72" w14:textId="6DAC48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19E89B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99A19" w14:textId="0555C41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6989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BE5483" w14:textId="3B6F86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CEECC" w14:textId="3EBC94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1CD59" w14:textId="159159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CF7C84" w14:textId="55203B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066649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AB5597" w14:textId="50A6A1A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F30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8B7B3" w14:textId="2C6196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C1E80" w14:textId="296716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AF17D" w14:textId="59AB22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F0BD8" w14:textId="7296D2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3FE9A94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203E5" w14:textId="1F1E2CF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C1A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1E383" w14:textId="6BD8CC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1D56E" w14:textId="65C9E4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5C9AF" w14:textId="0EE000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7078E" w14:textId="085944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03C2C4D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FE8B5" w14:textId="63A85E6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F080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49937" w14:textId="494BB8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6B031" w14:textId="73DA46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122025" w14:textId="626F6A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7E4D6" w14:textId="057C96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6FD2283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5BFBF" w14:textId="17A67F8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99EE3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44FB4" w14:textId="13A39E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828E2D" w14:textId="32886E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50966" w14:textId="270F88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6589C" w14:textId="6357F9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43E84E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ECEFA" w14:textId="410CE5E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741C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E38453" w14:textId="6DDA9B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67,4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848DB" w14:textId="6FD3E7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FD832" w14:textId="580ABC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5B973" w14:textId="080735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67,440.00</w:t>
            </w:r>
          </w:p>
        </w:tc>
      </w:tr>
      <w:tr w:rsidR="00072CDE" w14:paraId="39923B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A1992" w14:textId="1797D76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23C69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64C72" w14:textId="315C7B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2F9717" w14:textId="0F0596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439DB" w14:textId="33DC78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C3AA3" w14:textId="5E60B8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729B0A7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111211" w14:textId="3F93741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EE7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3009FF" w14:textId="3A179C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C6296" w14:textId="0CDB7A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5F045C" w14:textId="347CD1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371E88" w14:textId="098C6C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4B3426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ED66E0" w14:textId="6B29A0A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06BB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819BEF" w14:textId="6997AA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47DFE3" w14:textId="4EC47A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4ECEC" w14:textId="4569FA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1CAF7" w14:textId="170A7D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6A1575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A9218E" w14:textId="088B2CA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9079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2454B6" w14:textId="004EE3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2C0CE" w14:textId="426593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3B6DE3" w14:textId="2B66DF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36924" w14:textId="6A49F6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E12C0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7A1C8" w14:textId="327702B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649C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A16A4" w14:textId="02CEC0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34AE6" w14:textId="7276C6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D31AD" w14:textId="3E43B4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769CE" w14:textId="0FFEDC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7E15D2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F392F" w14:textId="3F51487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17CB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D96A1E" w14:textId="7A051B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8D63E" w14:textId="195208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FDE17" w14:textId="41CC1F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802D5" w14:textId="79F3B0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E173B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E73DB" w14:textId="14D976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6F93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7DEB95" w14:textId="581578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0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3AA45" w14:textId="42FF26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67C533" w14:textId="1E15FA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50ED7" w14:textId="693759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05,000.00</w:t>
            </w:r>
          </w:p>
        </w:tc>
      </w:tr>
      <w:tr w:rsidR="00072CDE" w14:paraId="5569361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B1E85" w14:textId="0B7157C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AEA6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532BF" w14:textId="7A4E75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B8B2E3" w14:textId="285142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B37EB7" w14:textId="007C1E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10FA8F" w14:textId="45BE21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78FB84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4DBB3F" w14:textId="2A25064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529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D36315" w14:textId="68BDBC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8CF44B" w14:textId="39A18D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4DA84" w14:textId="55404A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FE686" w14:textId="50A5D6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0BE3567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71EED" w14:textId="05231D0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3A49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C168C" w14:textId="1CB615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9DC70" w14:textId="62D29A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AAC47" w14:textId="115A89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9FCF60" w14:textId="195C7D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778FAD1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78DCB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8F967" w14:textId="19E47DA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338,662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44CDD8" w14:textId="3814D01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9A0C0" w14:textId="57DA5F9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8B1F3" w14:textId="5666CF2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338,662.95</w:t>
            </w:r>
          </w:p>
        </w:tc>
      </w:tr>
      <w:tr w:rsidR="00072CDE" w14:paraId="79BC8E1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F2D55" w14:textId="4125411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AECB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83CB1" w14:textId="5B54CC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946,703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D10B8" w14:textId="39F757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72215" w14:textId="6F47B3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36529" w14:textId="01CF6D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946,703.95</w:t>
            </w:r>
          </w:p>
        </w:tc>
      </w:tr>
      <w:tr w:rsidR="00072CDE" w14:paraId="1AD3FE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A3EB09" w14:textId="0D96B67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7C9A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5BF19" w14:textId="2D5207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C11865" w14:textId="58EE10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1AD56" w14:textId="606510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3A37F" w14:textId="28D7C5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101F8D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9EECA" w14:textId="78CF285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AA64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ADFE5" w14:textId="7897D0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DC1AB3" w14:textId="018046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91BF2" w14:textId="1377FF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1E15D" w14:textId="003D7D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05A6F0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20E08" w14:textId="51F81FE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104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85F2D" w14:textId="3A0391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6825E6" w14:textId="64AFEF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2DF9D" w14:textId="23CF6C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C97C01" w14:textId="4A0C2A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10F24DF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61888A" w14:textId="4FC2954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C010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3CDD8A" w14:textId="536AA6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BD2FE" w14:textId="249C5C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A4EA3" w14:textId="63D7A7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7A06D" w14:textId="1EEC9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3D6129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A4CFF2" w14:textId="7508C77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A55F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204BB" w14:textId="348EF0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8C65C2" w14:textId="553CA7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885A3" w14:textId="781063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BA6F8" w14:textId="49B556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18DE77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F961B" w14:textId="4CB433C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E7C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07E8F" w14:textId="43C70C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0,789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4047F" w14:textId="18293F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FD6018" w14:textId="2541B5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C3809" w14:textId="5F2AEC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0,789.00</w:t>
            </w:r>
          </w:p>
        </w:tc>
      </w:tr>
      <w:tr w:rsidR="00072CDE" w14:paraId="7E0493E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784DC" w14:textId="0CBECB0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D0A8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16DD2" w14:textId="7728C5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EE283" w14:textId="6AF3A6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49189" w14:textId="6AE2EC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CFF55C" w14:textId="6472BF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02912B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ABCC35" w14:textId="211EE3F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C5D0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D57CB5" w14:textId="70045A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1DF7F5" w14:textId="345D64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BE416D" w14:textId="4BB409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0E11E" w14:textId="29EB80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4783BC4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C0CA82" w14:textId="4AA08A4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259BA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0C82F" w14:textId="7C088D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C723E" w14:textId="729AF9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76CB8" w14:textId="6B2F74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2C887" w14:textId="41FBBE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298B029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DAFCCF" w14:textId="71C844C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21653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33FA64" w14:textId="6E5DC0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9B642" w14:textId="61D70B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71B2FB" w14:textId="29C4A6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C1915" w14:textId="791988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0E0772A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E102C" w14:textId="638F57C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EF5B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8B817C" w14:textId="376AAE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F33B7A" w14:textId="1ED939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D9176" w14:textId="713E52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02230D" w14:textId="230CED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6650BF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55A36" w14:textId="4203270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22AD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C7F96" w14:textId="5FA828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5,7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6785DD" w14:textId="69E8A3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877075" w14:textId="761EB4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23E67" w14:textId="5F9D40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5,700.00</w:t>
            </w:r>
          </w:p>
        </w:tc>
      </w:tr>
      <w:tr w:rsidR="00072CDE" w14:paraId="64CA22D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D6038C" w14:textId="2EC6B8F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52F87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11ADB7" w14:textId="3A1DCC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4214D5" w14:textId="38F92A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25F091" w14:textId="19134F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AC592" w14:textId="39BB9C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57E4AC1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A68F48" w14:textId="6D79CF9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391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FCFE1" w14:textId="302D34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684,04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6C22F" w14:textId="5331FE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643793" w14:textId="2BA7FA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B4EC94" w14:textId="2765A1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684,045.00</w:t>
            </w:r>
          </w:p>
        </w:tc>
      </w:tr>
      <w:tr w:rsidR="00072CDE" w14:paraId="41441BD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A4B96" w14:textId="00E1033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2AE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CC609" w14:textId="3C429C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61353" w14:textId="39A5CD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018A4" w14:textId="50C725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BE1BFA" w14:textId="5490E3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38EE28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ECCEA9" w14:textId="557BD9B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1152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54E7B6" w14:textId="428E94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9FE98" w14:textId="6A5F37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8E004" w14:textId="44D00C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6C848" w14:textId="161A56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2CC7FA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A503D6" w14:textId="0B787D5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0E6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E50B0" w14:textId="14EF61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9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CA3A31" w14:textId="2DD869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743DE" w14:textId="64F537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35BDE" w14:textId="65482C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980.00</w:t>
            </w:r>
          </w:p>
        </w:tc>
      </w:tr>
      <w:tr w:rsidR="00072CDE" w14:paraId="505F71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DA9E6A" w14:textId="1CDF9B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C09B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CCC8E" w14:textId="1C6207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7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023CD" w14:textId="5298D9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3A3C80" w14:textId="15904B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FC9D9" w14:textId="769555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780.00</w:t>
            </w:r>
          </w:p>
        </w:tc>
      </w:tr>
      <w:tr w:rsidR="00072CDE" w14:paraId="72718AB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8D97A3" w14:textId="5A0191F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F3C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C6B6FF" w14:textId="448C4E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736DE" w14:textId="68C230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B0C181" w14:textId="6B054F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FC706A" w14:textId="4EF4F1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39F8FC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28FA1" w14:textId="25EAAC3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CD98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22A354" w14:textId="0DE47B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6,9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E0B4D8" w14:textId="606357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868873" w14:textId="5C9E4A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2D96A4" w14:textId="78728B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6,930.00</w:t>
            </w:r>
          </w:p>
        </w:tc>
      </w:tr>
      <w:tr w:rsidR="00072CDE" w14:paraId="15C5E54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9FB6A" w14:textId="5D66880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FEC36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B6BEE" w14:textId="006589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89307" w14:textId="133B89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7D6043" w14:textId="290918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E2D9AF" w14:textId="55219A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1AEB35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9419C" w14:textId="05266D7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6EAB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66D27" w14:textId="4D726F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465DE4" w14:textId="6534B9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CBCCF" w14:textId="786CEB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3427E3" w14:textId="2DE400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000.00</w:t>
            </w:r>
          </w:p>
        </w:tc>
      </w:tr>
      <w:tr w:rsidR="00072CDE" w14:paraId="5CED6C7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95A5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8ABA47" w14:textId="0C90E5E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0,720,854.7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9225C" w14:textId="5186B08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82B32" w14:textId="2FB9240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ADD5BC" w14:textId="2D55CE6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0,720,854.74</w:t>
            </w:r>
          </w:p>
        </w:tc>
      </w:tr>
      <w:tr w:rsidR="00072CDE" w14:paraId="3EBED5A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6923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03BC97" w14:textId="746D178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476,474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66D5AE" w14:textId="2638DA4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05279" w14:textId="703802F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8B2C4" w14:textId="4A109D1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476,474.66</w:t>
            </w:r>
          </w:p>
        </w:tc>
      </w:tr>
      <w:tr w:rsidR="00072CDE" w14:paraId="343628F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1665D1" w14:textId="7A66E98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4CE5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D2E86" w14:textId="43E9F6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6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E80A0" w14:textId="4AA577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C971F0" w14:textId="53433F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C8C0" w14:textId="66FFA6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630.00</w:t>
            </w:r>
          </w:p>
        </w:tc>
      </w:tr>
      <w:tr w:rsidR="00072CDE" w14:paraId="70F0603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CD926D" w14:textId="78AF72D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710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B3769F" w14:textId="306ECD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6,096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A6C0E" w14:textId="36D6E1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03B10" w14:textId="4FD21D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6B6D2" w14:textId="7174E6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6,096.53</w:t>
            </w:r>
          </w:p>
        </w:tc>
      </w:tr>
      <w:tr w:rsidR="00072CDE" w14:paraId="30CD5F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90F14" w14:textId="2CBBC7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B4431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7F8900" w14:textId="4203DE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06.6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B79A32" w14:textId="4A0CED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3434C" w14:textId="073A8F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9959C" w14:textId="0DF30D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06.65</w:t>
            </w:r>
          </w:p>
        </w:tc>
      </w:tr>
      <w:tr w:rsidR="00072CDE" w14:paraId="5F6BEE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D36B6F" w14:textId="4047DBE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CD65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A9ADD" w14:textId="111842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3,966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3BC6B" w14:textId="24D59D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02E30" w14:textId="03B9B5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D8BA32" w14:textId="75D7FD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3,966.82</w:t>
            </w:r>
          </w:p>
        </w:tc>
      </w:tr>
      <w:tr w:rsidR="00072CDE" w14:paraId="7A4A062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B0A1EA" w14:textId="7A2CB7A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406EE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AF559" w14:textId="1A2F6A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6,364.7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32CFA" w14:textId="6C0170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713DE5" w14:textId="0543ED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07A8A" w14:textId="5B9345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6,364.71</w:t>
            </w:r>
          </w:p>
        </w:tc>
      </w:tr>
      <w:tr w:rsidR="00072CDE" w14:paraId="4B6431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BEAE8" w14:textId="3BEC05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F71D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4E26DB" w14:textId="62A397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6,3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587C8" w14:textId="4B255C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A6F6E6" w14:textId="1974A3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A971E" w14:textId="155FE2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6,370.00</w:t>
            </w:r>
          </w:p>
        </w:tc>
      </w:tr>
      <w:tr w:rsidR="00072CDE" w14:paraId="6B9A74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C2CF99" w14:textId="1A7DAEF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A30E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7E8F9A" w14:textId="1E9AFB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8,283.8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57D3D3" w14:textId="137398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60711" w14:textId="63DF75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9E09C" w14:textId="011A80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8,283.89</w:t>
            </w:r>
          </w:p>
        </w:tc>
      </w:tr>
      <w:tr w:rsidR="00072CDE" w14:paraId="4417486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7226F6" w14:textId="70C9B41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D746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7830E5" w14:textId="7DCF4F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3,458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89D21" w14:textId="0B78B8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0CFF5" w14:textId="3CBF16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6C319" w14:textId="212342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3,458.80</w:t>
            </w:r>
          </w:p>
        </w:tc>
      </w:tr>
      <w:tr w:rsidR="00072CDE" w14:paraId="6821354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2A68F" w14:textId="60B8EE4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CACC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7DB059" w14:textId="742564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3,379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E346E9" w14:textId="19DC41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2426CC" w14:textId="7AE053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124E5" w14:textId="24AE4A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3,379.32</w:t>
            </w:r>
          </w:p>
        </w:tc>
      </w:tr>
      <w:tr w:rsidR="00072CDE" w14:paraId="436E6A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63864" w14:textId="4D5E982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E2C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E8FC65" w14:textId="532F01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9,492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79E42" w14:textId="6B7D63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EF35A6" w14:textId="740555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9FBD1" w14:textId="015BF5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9,492.94</w:t>
            </w:r>
          </w:p>
        </w:tc>
      </w:tr>
      <w:tr w:rsidR="00072CDE" w14:paraId="139071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09C703" w14:textId="3FD5900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4BD0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43745" w14:textId="11E0B0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5,2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90C5C" w14:textId="6E445C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C0B66" w14:textId="7734F3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E2A0F" w14:textId="432275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5,225.00</w:t>
            </w:r>
          </w:p>
        </w:tc>
      </w:tr>
      <w:tr w:rsidR="00072CDE" w14:paraId="49418F5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950D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4ED30C" w14:textId="22CD34F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860,151.8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033AC5" w14:textId="14B4D33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24F03" w14:textId="3B4C3D2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CE0FD1" w14:textId="29D9DC8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860,151.85</w:t>
            </w:r>
          </w:p>
        </w:tc>
      </w:tr>
      <w:tr w:rsidR="00072CDE" w14:paraId="5EE1347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47183" w14:textId="25EDC0B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3B3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1EBBB" w14:textId="2B8605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46,090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DD5A93" w14:textId="6D6DD1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873C6" w14:textId="40D03A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E3983" w14:textId="2BF673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46,090.42</w:t>
            </w:r>
          </w:p>
        </w:tc>
      </w:tr>
      <w:tr w:rsidR="00072CDE" w14:paraId="3C0EDE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6F6A7" w14:textId="28B5DC7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511F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C08B3" w14:textId="79F638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5,523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693EE" w14:textId="129CCE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75EBFA" w14:textId="5260DD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A997B" w14:textId="12618F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5,523.95</w:t>
            </w:r>
          </w:p>
        </w:tc>
      </w:tr>
      <w:tr w:rsidR="00072CDE" w14:paraId="5034016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74CDEE" w14:textId="43BFA2A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CF5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1B173" w14:textId="39F521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830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15427" w14:textId="2A663F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465208" w14:textId="7ECD60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5CC1B" w14:textId="7B8D07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830.18</w:t>
            </w:r>
          </w:p>
        </w:tc>
      </w:tr>
      <w:tr w:rsidR="00072CDE" w14:paraId="0FC931F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76F5D" w14:textId="6C6BD02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E828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80363" w14:textId="07F432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6,846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6AADC" w14:textId="783424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56EC0" w14:textId="48C9E4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67165" w14:textId="75BB62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6,846.54</w:t>
            </w:r>
          </w:p>
        </w:tc>
      </w:tr>
      <w:tr w:rsidR="00072CDE" w14:paraId="0B8470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FB251" w14:textId="30BD3E8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8AD7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442A4" w14:textId="7B10A3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7,159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DD6A31" w14:textId="4E8535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FA0C2" w14:textId="3CACE4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70CD7" w14:textId="119488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7,159.32</w:t>
            </w:r>
          </w:p>
        </w:tc>
      </w:tr>
      <w:tr w:rsidR="00072CDE" w14:paraId="3734DB3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0EAB4" w14:textId="0A4421F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8F2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FD77C" w14:textId="30A2EE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368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A8C35" w14:textId="43931E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71B720" w14:textId="10F11F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B39CA" w14:textId="6D9F85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368.82</w:t>
            </w:r>
          </w:p>
        </w:tc>
      </w:tr>
      <w:tr w:rsidR="00072CDE" w14:paraId="13BF971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C9B45B" w14:textId="1BCD1C3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18BA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60B92" w14:textId="4BC288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18,705.1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E6D48D" w14:textId="1C0512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51072" w14:textId="469683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04BC7C" w14:textId="5B5CCB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18,705.15</w:t>
            </w:r>
          </w:p>
        </w:tc>
      </w:tr>
      <w:tr w:rsidR="00072CDE" w14:paraId="4891AD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1365F5" w14:textId="11EACC1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B28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88791D" w14:textId="254ABC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06.6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B14A5" w14:textId="61743F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73BFE0" w14:textId="5B70BD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4EE96" w14:textId="0B3153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06.65</w:t>
            </w:r>
          </w:p>
        </w:tc>
      </w:tr>
      <w:tr w:rsidR="00072CDE" w14:paraId="2B03CAE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7A1B3" w14:textId="7E66B4E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92FC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E08A37" w14:textId="69E356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7,487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2300E0" w14:textId="32C979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E56140" w14:textId="1BCAA7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0B6DB" w14:textId="784499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7,487.08</w:t>
            </w:r>
          </w:p>
        </w:tc>
      </w:tr>
      <w:tr w:rsidR="00072CDE" w14:paraId="729FAF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B9D24" w14:textId="7AB937F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1841C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01EA6" w14:textId="69C0A5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1,502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4985A" w14:textId="73A162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58A90" w14:textId="0A9861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1964B" w14:textId="63E274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1,502.54</w:t>
            </w:r>
          </w:p>
        </w:tc>
      </w:tr>
      <w:tr w:rsidR="00072CDE" w14:paraId="346F0AA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27187" w14:textId="019B95A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9A351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F28BBE" w14:textId="6AF6C6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2,431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7C534" w14:textId="15477C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512D0" w14:textId="0E7458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F94DF" w14:textId="1A8C6F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2,431.20</w:t>
            </w:r>
          </w:p>
        </w:tc>
      </w:tr>
      <w:tr w:rsidR="00072CDE" w14:paraId="5D12E91C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861C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CB5F6A" w14:textId="2DE809E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2,993,564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83CB9" w14:textId="2B980D5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E6F88" w14:textId="4F7BFF0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6984A8" w14:textId="48BBAD8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2,993,564.44</w:t>
            </w:r>
          </w:p>
        </w:tc>
      </w:tr>
      <w:tr w:rsidR="00072CDE" w14:paraId="00E67B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5CD56" w14:textId="62FC1E6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2320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119E7" w14:textId="6809D2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5,619.9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3B754E" w14:textId="600EED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008A1" w14:textId="3AC577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7D36B" w14:textId="249379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5,619.99</w:t>
            </w:r>
          </w:p>
        </w:tc>
      </w:tr>
      <w:tr w:rsidR="00072CDE" w14:paraId="56E2346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CF496" w14:textId="48A3FB9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FEE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C8259" w14:textId="3F660B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,107,639.9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1667F" w14:textId="07221D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611FE" w14:textId="33CDA3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FD20DB" w14:textId="62DF56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,107,639.99</w:t>
            </w:r>
          </w:p>
        </w:tc>
      </w:tr>
      <w:tr w:rsidR="00072CDE" w14:paraId="54F8776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0E16E" w14:textId="2D0593D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511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E3658" w14:textId="6C6BBA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09,043.8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7A0B0" w14:textId="5A8CCB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EC6E28" w14:textId="2B455A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4AD5C9" w14:textId="67C135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09,043.81</w:t>
            </w:r>
          </w:p>
        </w:tc>
      </w:tr>
      <w:tr w:rsidR="00072CDE" w14:paraId="1B099E7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08ABA3" w14:textId="7A341DE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D7F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24CC9" w14:textId="2249FB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4,842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48A6D7" w14:textId="1E0369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356EA1" w14:textId="700B95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1FF3E" w14:textId="0E09F1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4,842.95</w:t>
            </w:r>
          </w:p>
        </w:tc>
      </w:tr>
      <w:tr w:rsidR="00072CDE" w14:paraId="12546B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09311" w14:textId="2E7CA3E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E6E59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2B9B5" w14:textId="42912B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6,4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B2527" w14:textId="660BF0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D1F2F" w14:textId="61404D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23BFE" w14:textId="701C5B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6,420.00</w:t>
            </w:r>
          </w:p>
        </w:tc>
      </w:tr>
      <w:tr w:rsidR="00072CDE" w14:paraId="07BCA9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A8073" w14:textId="0AE4A71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3E89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245568" w14:textId="5B3516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1,816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ED6BF9" w14:textId="1A6321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3F1B1" w14:textId="6A0007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C0304" w14:textId="63BB88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1,816.30</w:t>
            </w:r>
          </w:p>
        </w:tc>
      </w:tr>
      <w:tr w:rsidR="00072CDE" w14:paraId="5DC7B5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21A36" w14:textId="2C7A499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478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00CD6" w14:textId="763A67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0,104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894017" w14:textId="3EE76E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C7DBC" w14:textId="700B27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064CD" w14:textId="28039D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0,104.18</w:t>
            </w:r>
          </w:p>
        </w:tc>
      </w:tr>
      <w:tr w:rsidR="00072CDE" w14:paraId="264D51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09171" w14:textId="2DC962F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883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20659" w14:textId="22A280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7,826.0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A7B52" w14:textId="38F0A5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9BD5A" w14:textId="564FBE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1E0E4" w14:textId="72CE00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7,826.07</w:t>
            </w:r>
          </w:p>
        </w:tc>
      </w:tr>
      <w:tr w:rsidR="00072CDE" w14:paraId="79AEC5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362728" w14:textId="64007D8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91E5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DF6B4" w14:textId="01BC65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0,251.1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CE1DF9" w14:textId="37E3A4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0B757" w14:textId="74F0E6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66754C" w14:textId="7CB8F6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0,251.15</w:t>
            </w:r>
          </w:p>
        </w:tc>
      </w:tr>
      <w:tr w:rsidR="00072CDE" w14:paraId="5369CF0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E10709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7B1D3" w14:textId="6035AC7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620,642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CD9F0D" w14:textId="6C80B2D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BA6C9" w14:textId="3F079B3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A70E5" w14:textId="625CC30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620,642.25</w:t>
            </w:r>
          </w:p>
        </w:tc>
      </w:tr>
      <w:tr w:rsidR="00072CDE" w14:paraId="114FEA5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38A846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9C3FA7" w14:textId="3CE599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6,442,703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42A251" w14:textId="73A2FF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59BD30" w14:textId="443F6A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BCA61" w14:textId="237FA6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442,703.84</w:t>
            </w:r>
          </w:p>
        </w:tc>
      </w:tr>
      <w:tr w:rsidR="00072CDE" w14:paraId="5ABB3AD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D01AA" w14:textId="731C348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95A13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769C4" w14:textId="110184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6,698.4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815E6B" w14:textId="7D1D9E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0FFD06" w14:textId="0A2321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A93F6" w14:textId="6AD683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6,698.41</w:t>
            </w:r>
          </w:p>
        </w:tc>
      </w:tr>
      <w:tr w:rsidR="00072CDE" w14:paraId="1D94CB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CCB799" w14:textId="428B061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AC47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351FD" w14:textId="41BF30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0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ACFA21" w14:textId="177961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485B3" w14:textId="515CCA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8A0954" w14:textId="772B0D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030.00</w:t>
            </w:r>
          </w:p>
        </w:tc>
      </w:tr>
      <w:tr w:rsidR="00072CDE" w14:paraId="415CD34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10F86" w14:textId="49BEBBF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CD6FD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80471" w14:textId="1604B4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0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DF103C" w14:textId="75A36A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7E9593" w14:textId="4C439D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D290E" w14:textId="572925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030.00</w:t>
            </w:r>
          </w:p>
        </w:tc>
      </w:tr>
      <w:tr w:rsidR="00072CDE" w14:paraId="092A8F8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238CA" w14:textId="609E93C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969B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8A2EA8" w14:textId="4F3312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83,1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CC94E" w14:textId="2D72B2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3B34A" w14:textId="7F7464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7204AF" w14:textId="6CF8A4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83,180.00</w:t>
            </w:r>
          </w:p>
        </w:tc>
      </w:tr>
      <w:tr w:rsidR="00072CDE" w14:paraId="5DD3724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D03136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CCD4C" w14:textId="35CD075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770,021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C8692" w14:textId="2A97874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A35E17" w14:textId="6D1ADC8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D6409" w14:textId="1E75047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770,021.54</w:t>
            </w:r>
          </w:p>
        </w:tc>
      </w:tr>
      <w:tr w:rsidR="00072CDE" w14:paraId="59F61E1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3F2CD" w14:textId="0A38FDD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650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11A6C8" w14:textId="794FCC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91,606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37FFFA" w14:textId="331410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63F1EF" w14:textId="233D72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454F0B" w14:textId="2B19B8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91,606.38</w:t>
            </w:r>
          </w:p>
        </w:tc>
      </w:tr>
      <w:tr w:rsidR="00072CDE" w14:paraId="2DDC474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CD13D" w14:textId="14CB6F1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23E13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82A19D" w14:textId="3492A9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7,515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7EE032" w14:textId="17F748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BC80B" w14:textId="6D16F5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E5F45C" w14:textId="75B2CC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7,515.16</w:t>
            </w:r>
          </w:p>
        </w:tc>
      </w:tr>
      <w:tr w:rsidR="00072CDE" w14:paraId="137A49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6B279" w14:textId="6751AC6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19C3B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754155" w14:textId="4415D0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20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58203C" w14:textId="61A2BB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98D24" w14:textId="166170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874EC" w14:textId="7DB7DC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20,900.00</w:t>
            </w:r>
          </w:p>
        </w:tc>
      </w:tr>
      <w:tr w:rsidR="00072CDE" w14:paraId="69B083D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7A7C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CBA315" w14:textId="158C4CE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7,689,36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3C1BCC" w14:textId="5D7256B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3194E" w14:textId="13D5D87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EEA805" w14:textId="79AAF80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7,689,363.00</w:t>
            </w:r>
          </w:p>
        </w:tc>
      </w:tr>
      <w:tr w:rsidR="00072CDE" w14:paraId="0370942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BE6F2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BE14C" w14:textId="639EE4D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382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BEF32E" w14:textId="70BACD0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40BFE" w14:textId="4611FB7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CF8C5" w14:textId="349942B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382,900.00</w:t>
            </w:r>
          </w:p>
        </w:tc>
      </w:tr>
      <w:tr w:rsidR="00072CDE" w14:paraId="4DF8B2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170CC" w14:textId="76A2460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0EB8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91E7F" w14:textId="44DD6B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73B04D" w14:textId="1CFBD5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F3C5C" w14:textId="713483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B83B5" w14:textId="4C27F4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</w:tr>
      <w:tr w:rsidR="00072CDE" w14:paraId="3E713C8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A8ED2" w14:textId="33D1C97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605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F799D" w14:textId="2AFABB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893F79" w14:textId="2BC2EC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4CAB6" w14:textId="18A92B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F1AC70" w14:textId="656D16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0CA188B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2ABEFD" w14:textId="24F2DFB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DA4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BE9D59" w14:textId="453692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70F83" w14:textId="56D007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0AE68F" w14:textId="10FE6C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BF136" w14:textId="79116E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5C1C12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6EE76" w14:textId="2CCC830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6E2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607AA" w14:textId="09BDC9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40E0C4" w14:textId="6BC20B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FBC182" w14:textId="56B08F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B46E8" w14:textId="14C42A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</w:tr>
      <w:tr w:rsidR="00072CDE" w14:paraId="62B94D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8685A" w14:textId="44A80C4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C808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984D0" w14:textId="4E8F88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9210A" w14:textId="10A2D8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551AD" w14:textId="59E828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B39E7" w14:textId="775C98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1F16077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D670F" w14:textId="364754F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79E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18EE8" w14:textId="4E5948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41061" w14:textId="7086A7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5389E" w14:textId="26DCB1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4A0E5E" w14:textId="5D4BCB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135140A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2A09FF" w14:textId="3FB9769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E4F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C64599" w14:textId="2DF89F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8D0A1" w14:textId="480A9F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8865B" w14:textId="49747E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7310A" w14:textId="5EF1B2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6C594A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8F47F" w14:textId="795D54D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3872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5DABA" w14:textId="39B7BE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50242" w14:textId="62A63E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4A55F" w14:textId="47F5B8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9100B" w14:textId="54E0F8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500.00</w:t>
            </w:r>
          </w:p>
        </w:tc>
      </w:tr>
      <w:tr w:rsidR="00072CDE" w14:paraId="5ED4B7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86BFDB" w14:textId="55AB323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B07F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CFBDA" w14:textId="758302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6965E" w14:textId="03FE9C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434228" w14:textId="1873BF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DC03D" w14:textId="7D8741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45B1FF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FC2ED" w14:textId="48EB67B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5BE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5AFF5" w14:textId="306BB0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CC3B99" w14:textId="5A9CB7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171E24" w14:textId="790153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C48CF" w14:textId="531CA2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</w:tr>
      <w:tr w:rsidR="00072CDE" w14:paraId="225897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99E9C1" w14:textId="0C87095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A971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499B5" w14:textId="6849F2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9957C" w14:textId="0949B7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8A2FF" w14:textId="732926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B1C829" w14:textId="359562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</w:tr>
      <w:tr w:rsidR="00072CDE" w14:paraId="4EFD0BB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E46BD" w14:textId="3EF654A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CA31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A834C" w14:textId="25E3D4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BECCD" w14:textId="60CFC7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8476B" w14:textId="070990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D8B0A1" w14:textId="445C30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3F6356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B87095" w14:textId="1FB4FA1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3E7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59391" w14:textId="45DA64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AF00D" w14:textId="503505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7FC69" w14:textId="257CC6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B323E" w14:textId="574A2C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08C4AB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D0A01" w14:textId="539FE3D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5C1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FE0080" w14:textId="4A1732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663200" w14:textId="426214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9906FC" w14:textId="7F179F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DDB58" w14:textId="25B06A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00,000.00</w:t>
            </w:r>
          </w:p>
        </w:tc>
      </w:tr>
      <w:tr w:rsidR="00072CDE" w14:paraId="5D4A3F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46F50" w14:textId="7BF82D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8F47B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BF6131" w14:textId="1EC1E9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07E9A" w14:textId="4EDA94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059FB4" w14:textId="5EC342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CC9A59" w14:textId="02AA2A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3104269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5D043" w14:textId="553F21F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935D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1610D" w14:textId="0F6E74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50DAE" w14:textId="1C5CBB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AC3E0" w14:textId="5CF808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591EEB" w14:textId="1AA1F8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26A1169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852A2" w14:textId="52BB5D9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6CF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1A9B2" w14:textId="4AC579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7DD45" w14:textId="4F7F11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05E1C" w14:textId="450272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071AEF" w14:textId="0AE77D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12C90F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ECA1E9" w14:textId="6DCDE05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C0F3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B03A80" w14:textId="490748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C0F6AC" w14:textId="2E87CD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40AD7" w14:textId="532D9C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E0A93B" w14:textId="682EE9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1625064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54598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FB0255" w14:textId="5D85BE8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,144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54781" w14:textId="2D222A7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4E46C" w14:textId="7FA86C5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BE4CB" w14:textId="1D93367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,144,600.00</w:t>
            </w:r>
          </w:p>
        </w:tc>
      </w:tr>
      <w:tr w:rsidR="00072CDE" w14:paraId="4FACF67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DC288" w14:textId="339C90D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CCA9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D1738" w14:textId="45BB4C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07F1D" w14:textId="5EC129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691EC1" w14:textId="2B8AAB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CD93D4" w14:textId="06B288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5,000.00</w:t>
            </w:r>
          </w:p>
        </w:tc>
      </w:tr>
      <w:tr w:rsidR="00072CDE" w14:paraId="6B8E0F2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7BECF" w14:textId="0A2F3C3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FD45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E17F25" w14:textId="54F25C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7861B" w14:textId="41F956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40A794" w14:textId="64EDC2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9B693" w14:textId="2FCB68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4521F91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723C7" w14:textId="2984C0E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46B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DD28A" w14:textId="0FABF1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2D053" w14:textId="675DCA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ED1F9" w14:textId="4512EC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A24C9" w14:textId="5A1018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4988CB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5D47BC" w14:textId="3697AA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5DE7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84A65E" w14:textId="14CC67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F38E5" w14:textId="3413B6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66D60" w14:textId="318616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EE0F5" w14:textId="502CC0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052F3A3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FD8029" w14:textId="5FEBB9F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A5E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B9B74" w14:textId="31A016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076764" w14:textId="1B4D95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62E4A" w14:textId="14AE29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FA80E2" w14:textId="49660D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3D0A3E3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82657" w14:textId="6B200E1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43CED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620178" w14:textId="32452A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5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DF0E65" w14:textId="2FECA0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7FC33" w14:textId="08ADD7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D3239F" w14:textId="032B18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52,800.00</w:t>
            </w:r>
          </w:p>
        </w:tc>
      </w:tr>
      <w:tr w:rsidR="00072CDE" w14:paraId="687C1B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27BD5" w14:textId="27462CD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5573C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71ACB" w14:textId="076AAA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BA980" w14:textId="56F44F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25F7B" w14:textId="5F324B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5AC33" w14:textId="5043CD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65D9C9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460C9" w14:textId="541D079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1F0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22B902" w14:textId="4A1102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2048EA" w14:textId="12987F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9E70D" w14:textId="6E6793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1BC19" w14:textId="633068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4E3C4A6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5936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F410BC" w14:textId="3744AC0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770,31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32D923" w14:textId="111E468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C0C938" w14:textId="7627B44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410FC" w14:textId="317398C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770,313.00</w:t>
            </w:r>
          </w:p>
        </w:tc>
      </w:tr>
      <w:tr w:rsidR="00072CDE" w14:paraId="16CFEF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EDD07" w14:textId="3AB90D7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25B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367FE" w14:textId="189F19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94FF1" w14:textId="0520A0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CB421" w14:textId="23A544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73F31" w14:textId="52F06E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00,000.00</w:t>
            </w:r>
          </w:p>
        </w:tc>
      </w:tr>
      <w:tr w:rsidR="00072CDE" w14:paraId="6AC2BD4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1769EA" w14:textId="6CC0CF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704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7D1D6C" w14:textId="104589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E8017" w14:textId="612D12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4D39E" w14:textId="207099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6FF08" w14:textId="09603F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</w:tr>
      <w:tr w:rsidR="00072CDE" w14:paraId="38B9CC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E54CA6" w14:textId="4C674B0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BA6B0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A99708" w14:textId="2CEB81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4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3E86C" w14:textId="27DF6A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C83AE5" w14:textId="6D611B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883DDB" w14:textId="2B1071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4,350.00</w:t>
            </w:r>
          </w:p>
        </w:tc>
      </w:tr>
      <w:tr w:rsidR="00072CDE" w14:paraId="21FDC6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9ECF4" w14:textId="30DC464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41E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059B4B" w14:textId="00F6E0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233562" w14:textId="4AC0EB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C3BFBB" w14:textId="05F77F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9F1537" w14:textId="776A2A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</w:tr>
      <w:tr w:rsidR="00072CDE" w14:paraId="0486F5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AAB65A" w14:textId="3EEB44E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26A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53AF2A" w14:textId="43DD0D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73867F" w14:textId="3CE944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B7E5E" w14:textId="15738C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BB9E3" w14:textId="62FC24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</w:tr>
      <w:tr w:rsidR="00072CDE" w14:paraId="2E7631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2BBD5" w14:textId="7E19D1E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CBC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86C6F" w14:textId="0B952A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4D35C" w14:textId="18E98E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D6623" w14:textId="3CEBFF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40DE8" w14:textId="515237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</w:tr>
      <w:tr w:rsidR="00072CDE" w14:paraId="308980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19257" w14:textId="5A3516A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7D9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6223B" w14:textId="365A26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4,6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BF240" w14:textId="42C69C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9394D" w14:textId="27C97F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E7ED5A" w14:textId="19A2CA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4,650.00</w:t>
            </w:r>
          </w:p>
        </w:tc>
      </w:tr>
      <w:tr w:rsidR="00072CDE" w14:paraId="56C93C7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9AF9B" w14:textId="15392CB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282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44E7E" w14:textId="2B5ABD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7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2417D4" w14:textId="0AF13F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31AF9" w14:textId="0A51BD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E9F11" w14:textId="248967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74,900.00</w:t>
            </w:r>
          </w:p>
        </w:tc>
      </w:tr>
      <w:tr w:rsidR="00072CDE" w14:paraId="28467D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2AE81" w14:textId="4661588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D40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39D67" w14:textId="2A7F4A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EA2E68" w14:textId="0117D0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030D88" w14:textId="5934F0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AF003" w14:textId="7591D3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</w:tr>
      <w:tr w:rsidR="00072CDE" w14:paraId="3EA461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8E674" w14:textId="76629D4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DBA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1AEE2" w14:textId="05D9C3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8,56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EFEE1" w14:textId="6F25C2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4AB11" w14:textId="6C12BF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33A742" w14:textId="26F398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8,563.00</w:t>
            </w:r>
          </w:p>
        </w:tc>
      </w:tr>
      <w:tr w:rsidR="00072CDE" w14:paraId="1CE705A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AF90C" w14:textId="6A2BD80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121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88FA98" w14:textId="093E25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279F3" w14:textId="54B244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0D4C38" w14:textId="6A1F4A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20497" w14:textId="61F67B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</w:tr>
      <w:tr w:rsidR="00072CDE" w14:paraId="104762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F8CC3" w14:textId="47FFD4E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57F3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8D31F" w14:textId="1EAF42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83AEE" w14:textId="521A52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9A12A" w14:textId="32F087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8A6E5" w14:textId="0EA3DA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</w:tr>
      <w:tr w:rsidR="00072CDE" w14:paraId="5EE66B8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9C08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7AFB11" w14:textId="591711A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366,0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E8BB9" w14:textId="2301FD0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31C29" w14:textId="0E46E53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C3693" w14:textId="64F58F9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366,050.00</w:t>
            </w:r>
          </w:p>
        </w:tc>
      </w:tr>
      <w:tr w:rsidR="00072CDE" w14:paraId="340218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84135" w14:textId="3B91A02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AA71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9C27C" w14:textId="741E7D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6E044" w14:textId="66DED5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68D02" w14:textId="6EA9E0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C6CAE" w14:textId="1DD089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78EF4D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7B0596" w14:textId="6435AB2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234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4E4A7" w14:textId="4C4A04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C4A6DF" w14:textId="2A4CD3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28870" w14:textId="5C7C9F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8F8D7" w14:textId="49985B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30BDB5F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72DDAD" w14:textId="75054AE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AEF8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7E8CB4" w14:textId="72D2F4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893F5" w14:textId="546084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0EB2F" w14:textId="37385A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CB20FF" w14:textId="070526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1EAF4B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9E08C" w14:textId="6B9EE9E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860A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1DCF0" w14:textId="51BF49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5A1FA" w14:textId="7CFB49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3D5E7" w14:textId="4522A7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A1CFD8" w14:textId="30C095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7CFAF47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F1BE35" w14:textId="6727F19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ABF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28362C" w14:textId="1FAADB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2FEBD" w14:textId="105E62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E380D0" w14:textId="41982E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17179" w14:textId="23653F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770D0E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824ED4" w14:textId="7E4FC6B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16F8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1C082" w14:textId="695DB6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85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2FE23" w14:textId="265813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C666D" w14:textId="027EF3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211AE" w14:textId="60BBEA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85,500.00</w:t>
            </w:r>
          </w:p>
        </w:tc>
      </w:tr>
      <w:tr w:rsidR="00072CDE" w14:paraId="5CD3F0D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0E9AA" w14:textId="242D82D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0F8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81784" w14:textId="27950E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1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ADE39" w14:textId="45451A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3BFE30" w14:textId="3857FD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9323DF" w14:textId="0FB8F2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1,550.00</w:t>
            </w:r>
          </w:p>
        </w:tc>
      </w:tr>
      <w:tr w:rsidR="00072CDE" w14:paraId="1F0BD0B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CB1EE1" w14:textId="453FD77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C6F1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F690E" w14:textId="0A21B7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DF66F" w14:textId="7461FB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3CA93" w14:textId="297C6A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F69D4" w14:textId="30402E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766002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3E3FD" w14:textId="293CE23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5E280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3209C2" w14:textId="04F576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6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D04F6" w14:textId="4C68D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40EA9" w14:textId="42AE9A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33333" w14:textId="775052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64,900.00</w:t>
            </w:r>
          </w:p>
        </w:tc>
      </w:tr>
      <w:tr w:rsidR="00072CDE" w14:paraId="101BE1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3F1E61" w14:textId="5F6B305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D607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EA2D96" w14:textId="5BAD84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3BF9D" w14:textId="498B23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3AC812" w14:textId="7ADADB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1A32CE" w14:textId="698B21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37D1B3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B9A55" w14:textId="1990A72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C75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A6E24" w14:textId="30CE08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A031C6" w14:textId="4B7E2C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23279" w14:textId="40A87B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738FA" w14:textId="2973D0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1533A4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6BA0F" w14:textId="5B19454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7C8C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269CB7" w14:textId="3F3996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6C1EB" w14:textId="5E2496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A1902" w14:textId="69A9AB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E23E4" w14:textId="4184CA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0070CA74" w14:textId="77777777" w:rsidTr="00072CDE">
        <w:trPr>
          <w:trHeight w:hRule="exact" w:val="227"/>
        </w:trPr>
        <w:tc>
          <w:tcPr>
            <w:tcW w:w="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FA945" w14:textId="1E699A7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DAD5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06E79" w14:textId="4C199E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4AFFCE" w14:textId="04BEED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47898" w14:textId="234279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D35BAE" w14:textId="7D7E27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500.00</w:t>
            </w:r>
          </w:p>
        </w:tc>
      </w:tr>
      <w:tr w:rsidR="00072CDE" w14:paraId="3DB85EA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136603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D3877" w14:textId="2D69FD5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3,567,588.6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BF51F" w14:textId="09AAA31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965,6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78739" w14:textId="0EF6E90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B4AFB" w14:textId="529D9C8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6,533,188.69</w:t>
            </w:r>
          </w:p>
        </w:tc>
      </w:tr>
      <w:tr w:rsidR="00072CDE" w14:paraId="125AE56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13A326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66E663" w14:textId="536E0F9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,304,934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127ED" w14:textId="14E73FC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57F45" w14:textId="4C14DF5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70618B" w14:textId="4BABB53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,304,934.38</w:t>
            </w:r>
          </w:p>
        </w:tc>
      </w:tr>
      <w:tr w:rsidR="00072CDE" w14:paraId="312EA8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FFE21" w14:textId="15547C9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6524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44443" w14:textId="7FAF08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2,476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5B93C2" w14:textId="12B3DC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05604" w14:textId="3A085A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309772" w14:textId="7F8991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2,476.25</w:t>
            </w:r>
          </w:p>
        </w:tc>
      </w:tr>
      <w:tr w:rsidR="00072CDE" w14:paraId="6B22DC6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046B7B" w14:textId="5B9F47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9C341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87FBA0" w14:textId="0B5979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287,35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CD00B7" w14:textId="498A07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15347" w14:textId="55B0E5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4D317" w14:textId="18FAB9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287,352.00</w:t>
            </w:r>
          </w:p>
        </w:tc>
      </w:tr>
      <w:tr w:rsidR="00072CDE" w14:paraId="0045B51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EBE28" w14:textId="65AA444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1C1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badba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7261B" w14:textId="323304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1,423.6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D9EAB" w14:textId="74C2F5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ACDD30" w14:textId="4C26B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AE56D4" w14:textId="3D14AB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1,423.63</w:t>
            </w:r>
          </w:p>
        </w:tc>
      </w:tr>
      <w:tr w:rsidR="00072CDE" w14:paraId="67AC50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4033E8" w14:textId="5D0FFE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3FF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C5695" w14:textId="4DF338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,766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28CC9" w14:textId="4D1A69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FFE220" w14:textId="2A2677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296B4" w14:textId="2BA5C4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,766.25</w:t>
            </w:r>
          </w:p>
        </w:tc>
      </w:tr>
      <w:tr w:rsidR="00072CDE" w14:paraId="48D844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FB7C9" w14:textId="1168E88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A829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C1D71F" w14:textId="7B73CB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98,800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666D12" w14:textId="30770B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316D7" w14:textId="0C615E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02500" w14:textId="1A6EE8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98,800.75</w:t>
            </w:r>
          </w:p>
        </w:tc>
      </w:tr>
      <w:tr w:rsidR="00072CDE" w14:paraId="1FE338D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EF729" w14:textId="2BE1B3C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1CA44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817F4" w14:textId="4EA242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25,47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1BE0C1" w14:textId="381776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A2248" w14:textId="5DBE0B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1F9A6" w14:textId="7D9705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25,472.50</w:t>
            </w:r>
          </w:p>
        </w:tc>
      </w:tr>
      <w:tr w:rsidR="00072CDE" w14:paraId="72C748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73F6E" w14:textId="25C39BF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93DD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579A1" w14:textId="774268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97,9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7F53F" w14:textId="0D99BA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850FA" w14:textId="08922D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972730" w14:textId="16E8F9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97,965.00</w:t>
            </w:r>
          </w:p>
        </w:tc>
      </w:tr>
      <w:tr w:rsidR="00072CDE" w14:paraId="7706C24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2BFFE4" w14:textId="02B651F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4A7A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11CCB" w14:textId="156F53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954,705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A7123" w14:textId="2C5781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3319F1" w14:textId="279F6A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76FE4E" w14:textId="619F7F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954,705.56</w:t>
            </w:r>
          </w:p>
        </w:tc>
      </w:tr>
      <w:tr w:rsidR="00072CDE" w14:paraId="0D4F87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957F2" w14:textId="3EE41A9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8FB3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E65ED6" w14:textId="4C98A6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8,072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12511" w14:textId="544E12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87B12D" w14:textId="137C63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4E76F" w14:textId="2ECC36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8,072.44</w:t>
            </w:r>
          </w:p>
        </w:tc>
      </w:tr>
      <w:tr w:rsidR="00072CDE" w14:paraId="3A9654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3D0A7" w14:textId="6B55C1B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877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CD9019" w14:textId="385525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DD01E" w14:textId="593AF0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60236" w14:textId="108066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4FC070" w14:textId="76B5B3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</w:tr>
      <w:tr w:rsidR="00072CDE" w14:paraId="53077B7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65E2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95B5AA" w14:textId="32CFF2A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748,685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6EB8A" w14:textId="3B2CDE6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66CA21" w14:textId="74025A6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501EC" w14:textId="48688D7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748,685.25</w:t>
            </w:r>
          </w:p>
        </w:tc>
      </w:tr>
      <w:tr w:rsidR="00072CDE" w14:paraId="1B68511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18A866" w14:textId="6E07B72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0129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yu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2068B" w14:textId="4630F2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9,53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B1EB18" w14:textId="646911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4E76F" w14:textId="533404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F86EF" w14:textId="7F337D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9,532.50</w:t>
            </w:r>
          </w:p>
        </w:tc>
      </w:tr>
      <w:tr w:rsidR="00072CDE" w14:paraId="3EACB01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BF07F" w14:textId="75726FF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5E56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7E2271" w14:textId="499174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7,1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C1F38" w14:textId="6C8197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67CD6" w14:textId="66B03F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300140" w14:textId="61FD0A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7,195.00</w:t>
            </w:r>
          </w:p>
        </w:tc>
      </w:tr>
      <w:tr w:rsidR="00072CDE" w14:paraId="3E7B19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ED4DC3" w14:textId="437C44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CCE3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46E8F2" w14:textId="512BDC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22,520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6363DE" w14:textId="767755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B3602" w14:textId="28CA0B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53B607" w14:textId="20C3DE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22,520.25</w:t>
            </w:r>
          </w:p>
        </w:tc>
      </w:tr>
      <w:tr w:rsidR="00072CDE" w14:paraId="292950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BB0F0" w14:textId="1529309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0F93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re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AEA7D" w14:textId="18456B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,94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2B778" w14:textId="5454C5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54C63" w14:textId="0F8FE0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04AFB" w14:textId="63291F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,943.75</w:t>
            </w:r>
          </w:p>
        </w:tc>
      </w:tr>
      <w:tr w:rsidR="00072CDE" w14:paraId="4B30613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29AD2" w14:textId="3BB29E2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CA346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8D2D2" w14:textId="5308E5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C8ABF" w14:textId="684049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38DAA" w14:textId="67F7BC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8E8926" w14:textId="3D93DC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</w:tr>
      <w:tr w:rsidR="00072CDE" w14:paraId="79D1FDF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DDF09" w14:textId="6C8A1DE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219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g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FFF3A3" w14:textId="378470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3274F5" w14:textId="03E34C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D8C15" w14:textId="6CDC0E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3DA7E" w14:textId="28E17F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</w:tr>
      <w:tr w:rsidR="00072CDE" w14:paraId="7F555F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81585" w14:textId="6DDFEE0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E32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c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CD3DF" w14:textId="46F152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8DD50" w14:textId="3C8F43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F34F5" w14:textId="6F3E3E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9F6E41" w14:textId="651F63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</w:tr>
      <w:tr w:rsidR="00072CDE" w14:paraId="5612601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3E5C1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FBD97" w14:textId="5B43B96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7,248,902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91E86" w14:textId="2F4027D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15,6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4DE43" w14:textId="1E58C2F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F732D" w14:textId="75D3F47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,164,502.14</w:t>
            </w:r>
          </w:p>
        </w:tc>
      </w:tr>
      <w:tr w:rsidR="00072CDE" w14:paraId="618DE76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FD048F" w14:textId="5F55D65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4B0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A59F9" w14:textId="086D1B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3,854.6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A6D51" w14:textId="370001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B07752" w14:textId="34892A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DE55C9" w14:textId="7B677D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3,854.63</w:t>
            </w:r>
          </w:p>
        </w:tc>
      </w:tr>
      <w:tr w:rsidR="00072CDE" w14:paraId="602F83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3E730" w14:textId="4C33FCD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F8E4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6F1199" w14:textId="3A8747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24,14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02F52B" w14:textId="2B26CE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84639C" w14:textId="5083AA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EE5493" w14:textId="5994E0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24,143.75</w:t>
            </w:r>
          </w:p>
        </w:tc>
      </w:tr>
      <w:tr w:rsidR="00072CDE" w14:paraId="0C0D36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0986F" w14:textId="3F72CD7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493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EC788A" w14:textId="1AFB59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2,43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926DD" w14:textId="1ACA0E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4D93C" w14:textId="4EDB8A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E8A52" w14:textId="3884BA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2,435.00</w:t>
            </w:r>
          </w:p>
        </w:tc>
      </w:tr>
      <w:tr w:rsidR="00072CDE" w14:paraId="64986E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1FDEE" w14:textId="56F238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D775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D385EC" w14:textId="3B39E1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81,299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58880" w14:textId="4D83E0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26134" w14:textId="77E530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7E567" w14:textId="4CA643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81,299.38</w:t>
            </w:r>
          </w:p>
        </w:tc>
      </w:tr>
      <w:tr w:rsidR="00072CDE" w14:paraId="71607F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CB1C57" w14:textId="217004D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B16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F0E73" w14:textId="705811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A118B" w14:textId="266B07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3FCB14" w14:textId="701459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5E7FFB" w14:textId="166245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</w:tr>
      <w:tr w:rsidR="00072CDE" w14:paraId="74CF6D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F9B848" w14:textId="5318BB6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F6A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5554CC" w14:textId="1FFCDF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2DC05" w14:textId="0BEFDF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F7159" w14:textId="122B2D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C52BF" w14:textId="5101DD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</w:tr>
      <w:tr w:rsidR="00072CDE" w14:paraId="6DB392D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A810E0" w14:textId="4FA37E6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C51B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F6D7DA" w14:textId="4C1422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3BD41" w14:textId="5CC82D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405881" w14:textId="7C8704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902A4D" w14:textId="445438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</w:tr>
      <w:tr w:rsidR="00072CDE" w14:paraId="0A099E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15AEF5" w14:textId="6E153C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5A6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gaqu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41953B" w14:textId="4ACED6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2,545.6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6EF0B" w14:textId="13D2DF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D6784" w14:textId="02AC99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909CC" w14:textId="05F763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2,545.63</w:t>
            </w:r>
          </w:p>
        </w:tc>
      </w:tr>
      <w:tr w:rsidR="00072CDE" w14:paraId="38D630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5EBA3" w14:textId="7EC0BBB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FD8B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BC6AB" w14:textId="3DE98A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40,2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16CAE" w14:textId="76C532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9331E3" w14:textId="54452F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DDA22" w14:textId="164592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40,265.00</w:t>
            </w:r>
          </w:p>
        </w:tc>
      </w:tr>
      <w:tr w:rsidR="00072CDE" w14:paraId="623EC2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328C9" w14:textId="061B330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052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B758FF" w14:textId="1147D0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6,377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E2CBF" w14:textId="6E929A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7437A" w14:textId="1388D3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4599C" w14:textId="4CF2C0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6,377.70</w:t>
            </w:r>
          </w:p>
        </w:tc>
      </w:tr>
      <w:tr w:rsidR="00072CDE" w14:paraId="0E3846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5CF2C" w14:textId="17C5335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99BE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EF3B7" w14:textId="6BAF8F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1,0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8848D" w14:textId="5FC57A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20398" w14:textId="6ED2DA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0A71F" w14:textId="1D5533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1,025.00</w:t>
            </w:r>
          </w:p>
        </w:tc>
      </w:tr>
      <w:tr w:rsidR="00072CDE" w14:paraId="1A9F4F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EFA85D" w14:textId="68ACB9C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ABE1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FA7A8D" w14:textId="37AF5C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1,0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C4E09" w14:textId="52DF84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A8ECE" w14:textId="462CBD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953F05" w14:textId="49C76E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1,025.00</w:t>
            </w:r>
          </w:p>
        </w:tc>
      </w:tr>
      <w:tr w:rsidR="00072CDE" w14:paraId="038DC30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BB988E" w14:textId="02E255A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D8729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nao-ao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B150E4" w14:textId="3E953A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5,65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7917AB" w14:textId="6C01D9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DB09F" w14:textId="6A7BA2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BD91C4" w14:textId="7DB905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5,653.75</w:t>
            </w:r>
          </w:p>
        </w:tc>
      </w:tr>
      <w:tr w:rsidR="00072CDE" w14:paraId="5058DB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80A210" w14:textId="3E13B53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D62B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3F114D" w14:textId="4922A9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87A6EA" w14:textId="3D7B94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1B4715" w14:textId="559B57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82D601" w14:textId="19E7EE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</w:tr>
      <w:tr w:rsidR="00072CDE" w14:paraId="4F8FFF9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3D040" w14:textId="71B1DA8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B92F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5371A4" w14:textId="1CF402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6,226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B8582" w14:textId="78E40F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D997A" w14:textId="35A13C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5C193" w14:textId="7E65FB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6,226.30</w:t>
            </w:r>
          </w:p>
        </w:tc>
      </w:tr>
      <w:tr w:rsidR="00072CDE" w14:paraId="244F531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D1FDE" w14:textId="2973FEC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CC639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54677" w14:textId="1E0F76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0,19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CF5F5" w14:textId="4576AA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490B8" w14:textId="7438C9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0BF15" w14:textId="5669C8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0,198.75</w:t>
            </w:r>
          </w:p>
        </w:tc>
      </w:tr>
      <w:tr w:rsidR="00072CDE" w14:paraId="2F9520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421C8" w14:textId="332DACC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0A98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3AE61" w14:textId="196000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F58419" w14:textId="08970A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98A26" w14:textId="07732D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5B031" w14:textId="258A12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</w:tr>
      <w:tr w:rsidR="00072CDE" w14:paraId="4A63B6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01C4B6" w14:textId="3CF6100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42EB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iga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10FF3" w14:textId="70EDBD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214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2DC593" w14:textId="4DBE4A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01929D" w14:textId="2D4649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24E55" w14:textId="61A5D2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214.75</w:t>
            </w:r>
          </w:p>
        </w:tc>
      </w:tr>
      <w:tr w:rsidR="00072CDE" w14:paraId="49ADE1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563E67" w14:textId="317E8C1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4F4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D2810" w14:textId="0916AF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06B2F8" w14:textId="4F7825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5,6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CC708" w14:textId="04768C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3C7053" w14:textId="4DBBBF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5,600.00</w:t>
            </w:r>
          </w:p>
        </w:tc>
      </w:tr>
      <w:tr w:rsidR="00072CDE" w14:paraId="54043C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620FA" w14:textId="36AD445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1BEC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9BBA9" w14:textId="6A0C93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4,97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812E24" w14:textId="40B9CD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3FCB5" w14:textId="782BD3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29FAB" w14:textId="307B44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4,977.50</w:t>
            </w:r>
          </w:p>
        </w:tc>
      </w:tr>
      <w:tr w:rsidR="00072CDE" w14:paraId="0A7E1C1E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09B2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D9E22" w14:textId="6920050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,265,066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84C35" w14:textId="008D02F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0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70362B" w14:textId="0EB9C98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DAC9D7" w14:textId="16C0F07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,315,066.92</w:t>
            </w:r>
          </w:p>
        </w:tc>
      </w:tr>
      <w:tr w:rsidR="00072CDE" w14:paraId="159658F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096AAA" w14:textId="02D56A0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DC5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is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85C52" w14:textId="643CE2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05,012.9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A74BB" w14:textId="2B000C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FCF397" w14:textId="6C362D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9B08A" w14:textId="11D55A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05,012.91</w:t>
            </w:r>
          </w:p>
        </w:tc>
      </w:tr>
      <w:tr w:rsidR="00072CDE" w14:paraId="087435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F52AB" w14:textId="410CA13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355A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96786" w14:textId="3996EB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52537" w14:textId="2463A1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1AF43" w14:textId="042702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CD4F9E" w14:textId="132083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</w:tr>
      <w:tr w:rsidR="00072CDE" w14:paraId="6A35931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BAFB8" w14:textId="6174759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114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9EA6C" w14:textId="6CE7A2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72,643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313FD" w14:textId="7DC2D3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2BA2F" w14:textId="5B3D70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D7EC7" w14:textId="2D41B5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72,643.80</w:t>
            </w:r>
          </w:p>
        </w:tc>
      </w:tr>
      <w:tr w:rsidR="00072CDE" w14:paraId="0F90FE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91B32" w14:textId="4CD5BCD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752356" w14:textId="3EBA6AD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9495F" w14:textId="16611F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673.1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0A504" w14:textId="2D9812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276CB0" w14:textId="1105EF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81546F" w14:textId="76106E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673.19</w:t>
            </w:r>
          </w:p>
        </w:tc>
      </w:tr>
      <w:tr w:rsidR="00072CDE" w14:paraId="3B894A8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80DFC6" w14:textId="6F79459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596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sc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227F6" w14:textId="62AB9F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35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3D4DF" w14:textId="3F8994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A33F2" w14:textId="24F96B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7A8F2" w14:textId="202621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355.00</w:t>
            </w:r>
          </w:p>
        </w:tc>
      </w:tr>
      <w:tr w:rsidR="00072CDE" w14:paraId="4590FE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D8F70" w14:textId="71DD90F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486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5767B5" w14:textId="72FA3A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8,917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327AD8" w14:textId="17EFA7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9FA67B" w14:textId="680B82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C299BE" w14:textId="6ED08A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8,917.08</w:t>
            </w:r>
          </w:p>
        </w:tc>
      </w:tr>
      <w:tr w:rsidR="00072CDE" w14:paraId="4DB1D82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8B7375" w14:textId="5155F32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D934C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u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CBB2DB" w14:textId="797C70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7,593.1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9443D" w14:textId="54D878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BB957" w14:textId="48811A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22F00" w14:textId="2A43EB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7,593.13</w:t>
            </w:r>
          </w:p>
        </w:tc>
      </w:tr>
      <w:tr w:rsidR="00072CDE" w14:paraId="0F38855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BE6979" w14:textId="0A9F1B5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112D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9D5BD7" w14:textId="5EDC17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3,785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8F962" w14:textId="148A97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3F9DE" w14:textId="25BC07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5AE9C" w14:textId="05E466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3,785.50</w:t>
            </w:r>
          </w:p>
        </w:tc>
      </w:tr>
      <w:tr w:rsidR="00072CDE" w14:paraId="3EE45D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03F63" w14:textId="26324FC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6C78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4C486C" w14:textId="64D5EB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7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830F6F" w14:textId="4F96AB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3D1A4" w14:textId="643E00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E62E2" w14:textId="6B1CAF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710.00</w:t>
            </w:r>
          </w:p>
        </w:tc>
      </w:tr>
      <w:tr w:rsidR="00072CDE" w14:paraId="734058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44787" w14:textId="4679869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68FE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FC3DC0" w14:textId="503D68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,883.1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D9C67E" w14:textId="016F8F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A09E25" w14:textId="07F93F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FF17E" w14:textId="37DF78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,883.13</w:t>
            </w:r>
          </w:p>
        </w:tc>
      </w:tr>
      <w:tr w:rsidR="00072CDE" w14:paraId="68E3B5C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9E44A6" w14:textId="130CC32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BC3B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432A89" w14:textId="298FD9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94,150.3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C3BAD7" w14:textId="266817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38CB7" w14:textId="4F5A5D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9A34AD" w14:textId="672154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94,150.33</w:t>
            </w:r>
          </w:p>
        </w:tc>
      </w:tr>
      <w:tr w:rsidR="00072CDE" w14:paraId="17DDA4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C16079" w14:textId="04AEAF6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9EB8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76F0D" w14:textId="61506A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0,762.8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DC1200" w14:textId="61C6EE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B6065" w14:textId="00D226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DC6BA" w14:textId="7F5804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0,762.85</w:t>
            </w:r>
          </w:p>
        </w:tc>
      </w:tr>
      <w:tr w:rsidR="00072CDE" w14:paraId="2D13FE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4BD79" w14:textId="6EA69FB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E59F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B4159" w14:textId="758B80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6,9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A6F123" w14:textId="1ED631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DA496" w14:textId="3D97A8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1FABF0" w14:textId="120A29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46,930.00</w:t>
            </w:r>
          </w:p>
        </w:tc>
      </w:tr>
      <w:tr w:rsidR="00072CDE" w14:paraId="23B0B09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26046" w14:textId="2AD765F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455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F0CED8" w14:textId="480D4A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35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3C1055" w14:textId="585EDA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B5AE1" w14:textId="12D9E2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A46F3" w14:textId="18BCD6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355.00</w:t>
            </w:r>
          </w:p>
        </w:tc>
      </w:tr>
      <w:tr w:rsidR="00072CDE" w14:paraId="4E32492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47D28" w14:textId="1F7F58C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F2469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BE222" w14:textId="383C24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2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EF7CF" w14:textId="1FB6C7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5A8A7" w14:textId="1BD654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C3CA3D" w14:textId="045ECD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2,395.00</w:t>
            </w:r>
          </w:p>
        </w:tc>
      </w:tr>
      <w:tr w:rsidR="00072CDE" w14:paraId="7905792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2CF91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5DC439" w14:textId="223F235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5,786,602.4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3D8DC1" w14:textId="4B3B6BA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66,417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41727" w14:textId="688A1CF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989,447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A91E8A" w14:textId="6EA96F7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5,142,466.49</w:t>
            </w:r>
          </w:p>
        </w:tc>
      </w:tr>
      <w:tr w:rsidR="00072CDE" w14:paraId="7B5397D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507D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B5C29" w14:textId="672E9E2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927,849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B778C" w14:textId="00D2A37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1,95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860A00" w14:textId="5938A1C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9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3AA188" w14:textId="596CB25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998,804.42</w:t>
            </w:r>
          </w:p>
        </w:tc>
      </w:tr>
      <w:tr w:rsidR="00072CDE" w14:paraId="74BE6BF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6526E" w14:textId="3A02CB7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51F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5C0D67" w14:textId="320F42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458,033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7B0A0E" w14:textId="0ACB3C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3D6234" w14:textId="5456F8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D1152" w14:textId="581729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458,033.06</w:t>
            </w:r>
          </w:p>
        </w:tc>
      </w:tr>
      <w:tr w:rsidR="00072CDE" w14:paraId="116615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4132F5" w14:textId="0BA86EF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4CB27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6D0A1" w14:textId="0B679D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0,548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E64B6" w14:textId="72A558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4A8B1D" w14:textId="723DAE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7932D" w14:textId="02D230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0,548.24</w:t>
            </w:r>
          </w:p>
        </w:tc>
      </w:tr>
      <w:tr w:rsidR="00072CDE" w14:paraId="7F6C914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9FF51" w14:textId="5494BD3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470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6B45E" w14:textId="4C40FB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3,117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25796" w14:textId="6ECA82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A6DC60" w14:textId="6DCEFE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12245" w14:textId="2ADFCF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3,117.44</w:t>
            </w:r>
          </w:p>
        </w:tc>
      </w:tr>
      <w:tr w:rsidR="00072CDE" w14:paraId="11D406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E0CF7" w14:textId="673AD51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40DD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2B33E" w14:textId="5B0C50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5,651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83115E" w14:textId="38A544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DED55" w14:textId="7B6C32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6B9D4" w14:textId="2693E4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5,651.60</w:t>
            </w:r>
          </w:p>
        </w:tc>
      </w:tr>
      <w:tr w:rsidR="00072CDE" w14:paraId="336BCFD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EF367" w14:textId="12B31CF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CC69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D6907" w14:textId="27BCF6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,925.2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E309A9" w14:textId="56439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66340" w14:textId="423A57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A5355" w14:textId="03F2D8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,925.26</w:t>
            </w:r>
          </w:p>
        </w:tc>
      </w:tr>
      <w:tr w:rsidR="00072CDE" w14:paraId="1538BD0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11AE4B" w14:textId="1679574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853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91EB28" w14:textId="7D74A5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3,563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F7216B" w14:textId="7D7A96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C9CF14" w14:textId="239A2B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9F781" w14:textId="362590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3,563.32</w:t>
            </w:r>
          </w:p>
        </w:tc>
      </w:tr>
      <w:tr w:rsidR="00072CDE" w14:paraId="153B4F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93D24" w14:textId="5A1B94E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6B68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8FB345" w14:textId="700E17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089.2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D1EBA" w14:textId="6B5FB7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F0BC68" w14:textId="721E72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78BEC4" w14:textId="73E3ED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089.27</w:t>
            </w:r>
          </w:p>
        </w:tc>
      </w:tr>
      <w:tr w:rsidR="00072CDE" w14:paraId="1CCB9E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29F20" w14:textId="0A1667A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F46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5CA01" w14:textId="38F190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20,065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36546" w14:textId="4A2E9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11142" w14:textId="22E501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D00138" w14:textId="68E7B7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20,065.90</w:t>
            </w:r>
          </w:p>
        </w:tc>
      </w:tr>
      <w:tr w:rsidR="00072CDE" w14:paraId="392677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CE548" w14:textId="1C825C0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4C6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08A5A8" w14:textId="497767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9,08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7F985" w14:textId="3126E1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C427A" w14:textId="103867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F1006" w14:textId="15EDCE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9,086.88</w:t>
            </w:r>
          </w:p>
        </w:tc>
      </w:tr>
      <w:tr w:rsidR="00072CDE" w14:paraId="5F05A6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C3EBC8" w14:textId="5F0787E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90F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168165" w14:textId="016EA3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42,680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6ECC1E" w14:textId="3B5622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997F3A" w14:textId="3D34BD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2B63A" w14:textId="7EA33F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42,680.18</w:t>
            </w:r>
          </w:p>
        </w:tc>
      </w:tr>
      <w:tr w:rsidR="00072CDE" w14:paraId="02A2F0F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E307AD" w14:textId="57D93F3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A6F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8A6AF4" w14:textId="1B2B7A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0,334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5F446" w14:textId="53B585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8EEFC" w14:textId="02EBEE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4ECF2" w14:textId="1892C6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9,334.90</w:t>
            </w:r>
          </w:p>
        </w:tc>
      </w:tr>
      <w:tr w:rsidR="00072CDE" w14:paraId="6EF105D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3AAC5" w14:textId="51CCEEB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B1C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3CE420" w14:textId="1BEF21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3,662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85128" w14:textId="5B3CEF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1E217A" w14:textId="1B60E9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73D21" w14:textId="1771C4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3,662.32</w:t>
            </w:r>
          </w:p>
        </w:tc>
      </w:tr>
      <w:tr w:rsidR="00072CDE" w14:paraId="015067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9BD7B" w14:textId="0285964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66F05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E756C" w14:textId="664903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5,66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B7EFB" w14:textId="5AC468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935FB8" w14:textId="78F816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CBC4FA" w14:textId="5DD064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5,666.88</w:t>
            </w:r>
          </w:p>
        </w:tc>
      </w:tr>
      <w:tr w:rsidR="00072CDE" w14:paraId="3D6F574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12A9B" w14:textId="1E99C30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C25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51C0D" w14:textId="7EFBD1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,992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1ED06" w14:textId="181F3B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ED1E6" w14:textId="6F630F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752C6" w14:textId="64ED1B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,992.84</w:t>
            </w:r>
          </w:p>
        </w:tc>
      </w:tr>
      <w:tr w:rsidR="00072CDE" w14:paraId="05F2C7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37D4E" w14:textId="773294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AFC9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A06CD" w14:textId="46D313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5,266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3B24C" w14:textId="5AE68B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1C06EA" w14:textId="60C8B1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24236" w14:textId="6D5E9E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5,266.20</w:t>
            </w:r>
          </w:p>
        </w:tc>
      </w:tr>
      <w:tr w:rsidR="00072CDE" w14:paraId="5B63AA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077C5" w14:textId="61FDEBD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F99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069AC0" w14:textId="6C8485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1,977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6B6D9F" w14:textId="243EE4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95D9B" w14:textId="6FE348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68CBE9" w14:textId="3F2500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1,977.28</w:t>
            </w:r>
          </w:p>
        </w:tc>
      </w:tr>
      <w:tr w:rsidR="00072CDE" w14:paraId="3F5853B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61ADC" w14:textId="09963B1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12EB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9A5DA" w14:textId="2CB77E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7,696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CC7CB3" w14:textId="7ED458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8DD6F" w14:textId="5A8940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B3AF49" w14:textId="49DC78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7,696.38</w:t>
            </w:r>
          </w:p>
        </w:tc>
      </w:tr>
      <w:tr w:rsidR="00072CDE" w14:paraId="681916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F94C7" w14:textId="2A022AD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4B6A3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36843E" w14:textId="2715F5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7,170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7C0436" w14:textId="784667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A3C3F" w14:textId="793FE0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6124D" w14:textId="098B65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7,170.58</w:t>
            </w:r>
          </w:p>
        </w:tc>
      </w:tr>
      <w:tr w:rsidR="00072CDE" w14:paraId="7604A96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F4F71" w14:textId="43D0303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761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8679AC" w14:textId="5C88BF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53,037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67BEB" w14:textId="6CB618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CEEA9" w14:textId="3D49E2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CD92F" w14:textId="7B0400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53,037.16</w:t>
            </w:r>
          </w:p>
        </w:tc>
      </w:tr>
      <w:tr w:rsidR="00072CDE" w14:paraId="029F2EB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E4B422" w14:textId="63A456A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F47C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2804E" w14:textId="68A41E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6,776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90FB7E" w14:textId="54F795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CCB5E" w14:textId="6ED2EB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2B0A3" w14:textId="5B089F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6,776.40</w:t>
            </w:r>
          </w:p>
        </w:tc>
      </w:tr>
      <w:tr w:rsidR="00072CDE" w14:paraId="5F134F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0D41D" w14:textId="74EAE43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6330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F8F5E" w14:textId="65F529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38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BF978" w14:textId="28E0EF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CE2ECA" w14:textId="10A19A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5A5B8" w14:textId="335AA3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388.00</w:t>
            </w:r>
          </w:p>
        </w:tc>
      </w:tr>
      <w:tr w:rsidR="00072CDE" w14:paraId="72C207B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8CCF4" w14:textId="372C196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3B4D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BF14B" w14:textId="0EA0A8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1,765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349B19" w14:textId="081477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95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EC12F" w14:textId="3FBFEE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B5FD45" w14:textId="0C1418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3,720.38</w:t>
            </w:r>
          </w:p>
        </w:tc>
      </w:tr>
      <w:tr w:rsidR="00072CDE" w14:paraId="54FE64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E2A62" w14:textId="7A0043D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CA8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FBBBB" w14:textId="37347D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7,586.1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1C87A" w14:textId="0A4D41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4DE76" w14:textId="110566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D755AA" w14:textId="160009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7,586.11</w:t>
            </w:r>
          </w:p>
        </w:tc>
      </w:tr>
      <w:tr w:rsidR="00072CDE" w14:paraId="0BD860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58D114" w14:textId="1A7ACA4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9C05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47570" w14:textId="12736D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3,990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A2D90" w14:textId="2C126B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2F263" w14:textId="2619A7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198A38" w14:textId="771EB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3,990.76</w:t>
            </w:r>
          </w:p>
        </w:tc>
      </w:tr>
      <w:tr w:rsidR="00072CDE" w14:paraId="181078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75C5D" w14:textId="7067414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9F02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DC521" w14:textId="07FAB4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5,545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0442C" w14:textId="4A3512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744D3C" w14:textId="232B70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C3DD5F" w14:textId="3767F3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5,545.62</w:t>
            </w:r>
          </w:p>
        </w:tc>
      </w:tr>
      <w:tr w:rsidR="00072CDE" w14:paraId="73961C9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FB0544" w14:textId="29F1AC9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5E9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23D80" w14:textId="5B35E5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7,458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8E3E01" w14:textId="3253A4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D726C" w14:textId="508D79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B6CB5" w14:textId="3ECB7D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7,458.46</w:t>
            </w:r>
          </w:p>
        </w:tc>
      </w:tr>
      <w:tr w:rsidR="00072CDE" w14:paraId="539F48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D2C515" w14:textId="1F9AE09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FB1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B263D8" w14:textId="1D2204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55,77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AD3A8D" w14:textId="026626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ABE80C" w14:textId="6B906F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1F05F" w14:textId="645FEE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55,773.00</w:t>
            </w:r>
          </w:p>
        </w:tc>
      </w:tr>
      <w:tr w:rsidR="00072CDE" w14:paraId="7A93EB3A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AB38C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ACD079" w14:textId="4298D8E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177,049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6B108" w14:textId="3E0D6C2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28282" w14:textId="664B5C4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57FC7" w14:textId="2DED40E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177,049.92</w:t>
            </w:r>
          </w:p>
        </w:tc>
      </w:tr>
      <w:tr w:rsidR="00072CDE" w14:paraId="445DFA0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40C87" w14:textId="01DFAB2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165A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B5332C" w14:textId="7EAE90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0,669.2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78FCB7" w14:textId="5E0D84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840199" w14:textId="4CF018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3E3402" w14:textId="1B874B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0,669.26</w:t>
            </w:r>
          </w:p>
        </w:tc>
      </w:tr>
      <w:tr w:rsidR="00072CDE" w14:paraId="332DD28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4CEAED" w14:textId="3056C0D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D7B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67B9F" w14:textId="05EB8B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336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1599B" w14:textId="06A4EC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756CB" w14:textId="07B7CF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496829" w14:textId="59CFA3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336.16</w:t>
            </w:r>
          </w:p>
        </w:tc>
      </w:tr>
      <w:tr w:rsidR="00072CDE" w14:paraId="3CE43A7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137A9" w14:textId="0DB5046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153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62D42" w14:textId="1DEDBC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2,37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306DB" w14:textId="016CC0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ADD24" w14:textId="322F01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C2A942" w14:textId="5DF4F5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2,376.00</w:t>
            </w:r>
          </w:p>
        </w:tc>
      </w:tr>
      <w:tr w:rsidR="00072CDE" w14:paraId="4353BB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4D4CF" w14:textId="1979A66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84C5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19BA6" w14:textId="534FB9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556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CFB22" w14:textId="46B7C4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0B1A4C" w14:textId="53A906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CB25F" w14:textId="3D93E3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556.68</w:t>
            </w:r>
          </w:p>
        </w:tc>
      </w:tr>
      <w:tr w:rsidR="00072CDE" w14:paraId="584DD1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956E6" w14:textId="6D97F42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7B8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7A00C" w14:textId="67FF42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19,854.0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3E7B1" w14:textId="54718F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C4A8B" w14:textId="7908A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0476C9" w14:textId="405E9D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19,854.07</w:t>
            </w:r>
          </w:p>
        </w:tc>
      </w:tr>
      <w:tr w:rsidR="00072CDE" w14:paraId="68DA01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851AF" w14:textId="08BE3A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4268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A1DE15" w14:textId="712D52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5,23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19D86" w14:textId="2DDED5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50BFA" w14:textId="0A135C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937AE" w14:textId="62D02F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5,233.75</w:t>
            </w:r>
          </w:p>
        </w:tc>
      </w:tr>
      <w:tr w:rsidR="00072CDE" w14:paraId="2D2406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7680B5" w14:textId="67AF3C8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3450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AF460" w14:textId="08C5D9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02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DCEE1" w14:textId="45AE78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67CEE" w14:textId="2028EB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3A594" w14:textId="77025D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024.00</w:t>
            </w:r>
          </w:p>
        </w:tc>
      </w:tr>
      <w:tr w:rsidR="00072CDE" w14:paraId="4F5C5CA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2A2B4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CB2EB1" w14:textId="3564919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2,454,172.3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CB055A" w14:textId="137D5C9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34,462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951B8" w14:textId="507943B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950,447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E0DBC7" w14:textId="43B4CBF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1,739,081.37</w:t>
            </w:r>
          </w:p>
        </w:tc>
      </w:tr>
      <w:tr w:rsidR="00072CDE" w14:paraId="5C48F62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A3F5E" w14:textId="0A0088F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DB9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FFD1AE" w14:textId="34F8EB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987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BF1CD" w14:textId="420DA0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182D66" w14:textId="50EB3A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92796C" w14:textId="2B3DDF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987.54</w:t>
            </w:r>
          </w:p>
        </w:tc>
      </w:tr>
      <w:tr w:rsidR="00072CDE" w14:paraId="7C446F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173E48" w14:textId="7FC0BB7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D386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8D48E" w14:textId="3708C7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653,576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F140B" w14:textId="797747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0B646" w14:textId="31A47B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,739,8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3D71D3" w14:textId="250235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,393,376.30</w:t>
            </w:r>
          </w:p>
        </w:tc>
      </w:tr>
      <w:tr w:rsidR="00072CDE" w14:paraId="019C1EE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7D8A14" w14:textId="60D9F91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704B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EBFBEC" w14:textId="1B1EC2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5,444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C9614" w14:textId="215331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865528" w14:textId="12BEA8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DBBD7" w14:textId="2CAE77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5,444.50</w:t>
            </w:r>
          </w:p>
        </w:tc>
      </w:tr>
      <w:tr w:rsidR="00072CDE" w14:paraId="4A4CF33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AE1DB" w14:textId="3C2E934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9769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9ACE7" w14:textId="6433C3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AC215" w14:textId="6A6F1C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D477E4" w14:textId="0F48DF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0808F8" w14:textId="3B0B34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400.00</w:t>
            </w:r>
          </w:p>
        </w:tc>
      </w:tr>
      <w:tr w:rsidR="00072CDE" w14:paraId="61CB1E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AD4F5" w14:textId="37DD1E6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85D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E7F2F0" w14:textId="7EDC9F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73,167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FB0B0" w14:textId="0C80B7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0A1F10" w14:textId="68D247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67B76" w14:textId="4AC6D3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69,167.38</w:t>
            </w:r>
          </w:p>
        </w:tc>
      </w:tr>
      <w:tr w:rsidR="00072CDE" w14:paraId="49E8AA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67B77E" w14:textId="48BD4C4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F72D6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5669E" w14:textId="73CC65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7,905.9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8E7697" w14:textId="4BC2CD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9,607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686BBA" w14:textId="60262D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647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9957C" w14:textId="486CEB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12,159.97</w:t>
            </w:r>
          </w:p>
        </w:tc>
      </w:tr>
      <w:tr w:rsidR="00072CDE" w14:paraId="12E35B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EF9A93" w14:textId="158CD0B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A05B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B2C1A" w14:textId="7351FC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7,035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27D8CF" w14:textId="77E659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,85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53E3D" w14:textId="71568E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21771E" w14:textId="06879F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0,890.56</w:t>
            </w:r>
          </w:p>
        </w:tc>
      </w:tr>
      <w:tr w:rsidR="00072CDE" w14:paraId="541463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4A0BAE" w14:textId="1C05E2A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EECB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C5F3C" w14:textId="67A194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132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9E3518" w14:textId="050622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7D1AE" w14:textId="61E371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3D2A2" w14:textId="5EA05E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132.58</w:t>
            </w:r>
          </w:p>
        </w:tc>
      </w:tr>
      <w:tr w:rsidR="00072CDE" w14:paraId="6BEA009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E66E8" w14:textId="4948281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EA1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0144C7" w14:textId="6D2A69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8,65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87F4E" w14:textId="29C0FF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F89439" w14:textId="63BC0F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5B3415" w14:textId="2CCC9A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8,656.00</w:t>
            </w:r>
          </w:p>
        </w:tc>
      </w:tr>
      <w:tr w:rsidR="00072CDE" w14:paraId="2C89E4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2671F6" w14:textId="4050FE5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EEA5A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52BB1" w14:textId="18CAA6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539,017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9F819" w14:textId="45E2D3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FA5E9" w14:textId="28CD12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C926B" w14:textId="7068B6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539,017.64</w:t>
            </w:r>
          </w:p>
        </w:tc>
      </w:tr>
      <w:tr w:rsidR="00072CDE" w14:paraId="70616E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060267" w14:textId="7C2E92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708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FA43F" w14:textId="511E87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19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CB897" w14:textId="2E6533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723913" w14:textId="7D3DF0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43491" w14:textId="18FE2D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194.00</w:t>
            </w:r>
          </w:p>
        </w:tc>
      </w:tr>
      <w:tr w:rsidR="00072CDE" w14:paraId="1059C0D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6C3BB" w14:textId="6A11BA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FB7F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19988" w14:textId="230CC6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1,69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7BDA97" w14:textId="1DCBEE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D80B6" w14:textId="54CA87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BFA640" w14:textId="46DB2C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1,696.50</w:t>
            </w:r>
          </w:p>
        </w:tc>
      </w:tr>
      <w:tr w:rsidR="00072CDE" w14:paraId="5C2D7C8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6C40D" w14:textId="613F1B7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C146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823B7" w14:textId="2BAA1A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37,81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4EEAF6" w14:textId="499EF6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8C426" w14:textId="35FFD6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9A50B" w14:textId="441DBE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78,818.00</w:t>
            </w:r>
          </w:p>
        </w:tc>
      </w:tr>
      <w:tr w:rsidR="00072CDE" w14:paraId="5E09D8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EFF3D" w14:textId="4421958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2A9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A7F6A" w14:textId="7BAE42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9,140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96C4F9" w14:textId="557ADD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0F5887" w14:textId="3F5625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C4053D" w14:textId="1FD72F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9,140.40</w:t>
            </w:r>
          </w:p>
        </w:tc>
      </w:tr>
      <w:tr w:rsidR="00072CDE" w14:paraId="4FC013CA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D55379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01756" w14:textId="7F8B4B9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,106,046.9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BF192" w14:textId="56EA984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2F31C7" w14:textId="1E2D572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955A8F" w14:textId="211C667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,106,046.91</w:t>
            </w:r>
          </w:p>
        </w:tc>
      </w:tr>
      <w:tr w:rsidR="00072CDE" w14:paraId="197A35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3FF55" w14:textId="5993247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2716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E76B1" w14:textId="318FB6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4,162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C1023" w14:textId="507235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B3CC27" w14:textId="2B21E4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ABF247" w14:textId="0025FA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4,162.16</w:t>
            </w:r>
          </w:p>
        </w:tc>
      </w:tr>
      <w:tr w:rsidR="00072CDE" w14:paraId="0D54AF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1D967" w14:textId="4C1A00C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ADF4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0436C" w14:textId="56B4A0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2,371.2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782E1" w14:textId="480FC1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4BE8B" w14:textId="2C54FB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E94F0" w14:textId="270489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2,371.21</w:t>
            </w:r>
          </w:p>
        </w:tc>
      </w:tr>
      <w:tr w:rsidR="00072CDE" w14:paraId="37ACA1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E5237" w14:textId="7425438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34AC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3A34C" w14:textId="2AD098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6,264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C8ED2" w14:textId="07E797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E003ED" w14:textId="7B895E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37BAF" w14:textId="4AFA52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6,264.25</w:t>
            </w:r>
          </w:p>
        </w:tc>
      </w:tr>
      <w:tr w:rsidR="00072CDE" w14:paraId="5F3DAC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1C778" w14:textId="004389A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3E4D8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18637" w14:textId="7E3A99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0,654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F6D913" w14:textId="18D6BC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F299B9" w14:textId="412EFB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036A8" w14:textId="705A36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0,654.84</w:t>
            </w:r>
          </w:p>
        </w:tc>
      </w:tr>
      <w:tr w:rsidR="00072CDE" w14:paraId="2CBE13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142CA" w14:textId="4FDCD72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C2F0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4EBC0" w14:textId="0493EB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3,187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84CDCF" w14:textId="615C6C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D883B7" w14:textId="4102D1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41C20C" w14:textId="137FCD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3,187.18</w:t>
            </w:r>
          </w:p>
        </w:tc>
      </w:tr>
      <w:tr w:rsidR="00072CDE" w14:paraId="452C3A8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004C0F" w14:textId="290A651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294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3C253" w14:textId="1D35CB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1,370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2EFFA" w14:textId="6F40C3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D0D2E" w14:textId="0F350B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F82DE" w14:textId="22A57B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1,370.18</w:t>
            </w:r>
          </w:p>
        </w:tc>
      </w:tr>
      <w:tr w:rsidR="00072CDE" w14:paraId="1F2A3B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DB8D0" w14:textId="416EDD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37DB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64CEF" w14:textId="270190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01,968.6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25427" w14:textId="0F10A9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93223A" w14:textId="0B8E44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94DE8B" w14:textId="02BC8B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01,968.63</w:t>
            </w:r>
          </w:p>
        </w:tc>
      </w:tr>
      <w:tr w:rsidR="00072CDE" w14:paraId="7AFC06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2241C" w14:textId="1642830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01A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356D8E" w14:textId="7715ED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5,745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8C5AA" w14:textId="2F8C56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3E5E0" w14:textId="18B0B6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6710E" w14:textId="707607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5,745.78</w:t>
            </w:r>
          </w:p>
        </w:tc>
      </w:tr>
      <w:tr w:rsidR="00072CDE" w14:paraId="165EBC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49980" w14:textId="7AF7E9D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01983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A6D13" w14:textId="112C68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11,6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7309F" w14:textId="265475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0F882" w14:textId="63EE20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A8EA1" w14:textId="191354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11,695.00</w:t>
            </w:r>
          </w:p>
        </w:tc>
      </w:tr>
      <w:tr w:rsidR="00072CDE" w14:paraId="67D739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20B63" w14:textId="15B0496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BBF8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EEE9AC" w14:textId="4482BC38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87,427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7203B" w14:textId="2BEFA491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C72D7" w14:textId="5EDE8D64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E823D" w14:textId="182DA3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7,427.68</w:t>
            </w:r>
          </w:p>
        </w:tc>
      </w:tr>
      <w:tr w:rsidR="00072CDE" w14:paraId="78DB08B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CE46B2" w14:textId="29EEEFE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B085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C8843" w14:textId="1156EF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1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46043" w14:textId="6A5AEF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EDAFCD" w14:textId="1C7991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7E0D8F" w14:textId="091F45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1,200.00</w:t>
            </w:r>
          </w:p>
        </w:tc>
      </w:tr>
      <w:tr w:rsidR="00072CDE" w14:paraId="4163CC5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AC95A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B25E3" w14:textId="18C821D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3,204,843.6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29450A" w14:textId="1D2896F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4A66BA" w14:textId="0664CC6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3BC18" w14:textId="5B46EA9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3,204,843.69</w:t>
            </w:r>
          </w:p>
        </w:tc>
      </w:tr>
      <w:tr w:rsidR="00072CDE" w14:paraId="20B139F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32DD4" w14:textId="4AA334B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21DA0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651B4" w14:textId="5BCDC2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3,477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693656" w14:textId="257CCC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67A2E" w14:textId="6DDBA1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99F0A2" w14:textId="62F642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3,477.44</w:t>
            </w:r>
          </w:p>
        </w:tc>
      </w:tr>
      <w:tr w:rsidR="00072CDE" w14:paraId="1A54BF6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A6F28" w14:textId="1C6E373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73F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3E299E" w14:textId="598448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21,153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CF7D65" w14:textId="2A5704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0A7437" w14:textId="45FADC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194ABB" w14:textId="48DF0B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21,153.36</w:t>
            </w:r>
          </w:p>
        </w:tc>
      </w:tr>
      <w:tr w:rsidR="00072CDE" w14:paraId="61BA8F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E9EBE" w14:textId="2FCC402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CA2D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FADFB" w14:textId="45C8D7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7,822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223F8B" w14:textId="47F42B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C644D" w14:textId="4CE514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0CFA4" w14:textId="4A84F8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7,822.56</w:t>
            </w:r>
          </w:p>
        </w:tc>
      </w:tr>
      <w:tr w:rsidR="00072CDE" w14:paraId="131B51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0F86B" w14:textId="6A3E6D5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16F3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A96DA" w14:textId="452663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27,905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9FCD1" w14:textId="58536D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4ACAD" w14:textId="69FDCF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413F03" w14:textId="0F168E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27,905.18</w:t>
            </w:r>
          </w:p>
        </w:tc>
      </w:tr>
      <w:tr w:rsidR="00072CDE" w14:paraId="7008A2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3946C" w14:textId="6F5AA00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1AF1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A7574D" w14:textId="3D6CF5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8,269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CD2387" w14:textId="717DD4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8C3F0" w14:textId="33CB30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1BC7B" w14:textId="294A62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8,269.08</w:t>
            </w:r>
          </w:p>
        </w:tc>
      </w:tr>
      <w:tr w:rsidR="00072CDE" w14:paraId="78B66AB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E9199" w14:textId="25A54B5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463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5842E9" w14:textId="78D15F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0,839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BBB09" w14:textId="647E43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1332AB" w14:textId="6FE822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BA144" w14:textId="39E570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0,839.34</w:t>
            </w:r>
          </w:p>
        </w:tc>
      </w:tr>
      <w:tr w:rsidR="00072CDE" w14:paraId="031064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2802F6" w14:textId="3220B5D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6582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71BB20" w14:textId="48205E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93,329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46901" w14:textId="1E3B38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D35EA" w14:textId="283261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A10B9" w14:textId="25B2A0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93,329.16</w:t>
            </w:r>
          </w:p>
        </w:tc>
      </w:tr>
      <w:tr w:rsidR="00072CDE" w14:paraId="09C5C35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E572D6" w14:textId="50CB1D6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3357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5F549" w14:textId="138D91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12,047.5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FC511" w14:textId="4D7197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7E4F5" w14:textId="7DAE80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7654A" w14:textId="6C61A1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12,047.57</w:t>
            </w:r>
          </w:p>
        </w:tc>
      </w:tr>
      <w:tr w:rsidR="00072CDE" w14:paraId="4279251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4ADD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CD50A" w14:textId="064D9B7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916,640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B59742" w14:textId="3FF8069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8996B" w14:textId="74D6C93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25A8F" w14:textId="078B613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916,640.18</w:t>
            </w:r>
          </w:p>
        </w:tc>
      </w:tr>
      <w:tr w:rsidR="00072CDE" w14:paraId="566B2E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910161" w14:textId="091D453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EC3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16BA2" w14:textId="6EF326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9,121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B1619" w14:textId="2EF80F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B744E" w14:textId="4CD8DC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9A927" w14:textId="27D264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9,121.76</w:t>
            </w:r>
          </w:p>
        </w:tc>
      </w:tr>
      <w:tr w:rsidR="00072CDE" w14:paraId="772C22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AD087" w14:textId="4D69024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ECC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173EB6" w14:textId="4DF6DA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1,940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DBDF0" w14:textId="2328A5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C504C" w14:textId="587332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11841" w14:textId="2FED29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1,940.40</w:t>
            </w:r>
          </w:p>
        </w:tc>
      </w:tr>
      <w:tr w:rsidR="00072CDE" w14:paraId="78BF1B5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B94CB" w14:textId="386D00A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826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B5E8A" w14:textId="77E13F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,59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6D6A9" w14:textId="090526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5D50F" w14:textId="5E50A3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B54C0" w14:textId="7F2D6C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,592.00</w:t>
            </w:r>
          </w:p>
        </w:tc>
      </w:tr>
      <w:tr w:rsidR="00072CDE" w14:paraId="775D64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88F7C1" w14:textId="0C9F6E0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579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16F40" w14:textId="31A64B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1,86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59363" w14:textId="4E52CF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40C16" w14:textId="2B6CF3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F0A101" w14:textId="5A6AD3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1,868.00</w:t>
            </w:r>
          </w:p>
        </w:tc>
      </w:tr>
      <w:tr w:rsidR="00072CDE" w14:paraId="2B4F627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EB07F" w14:textId="4F3308A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25EB2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BB0A0B" w14:textId="197E7E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3,9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CF794" w14:textId="01CCCB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2A95A" w14:textId="129A04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7D191" w14:textId="06F7E2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3,980.00</w:t>
            </w:r>
          </w:p>
        </w:tc>
      </w:tr>
      <w:tr w:rsidR="00072CDE" w14:paraId="7313E31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26C2B" w14:textId="6EBD799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C72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4C2F3B" w14:textId="66C45E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3,197.2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BCDCB4" w14:textId="0F10BC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B98F1" w14:textId="24166D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72E30" w14:textId="7011CB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3,197.26</w:t>
            </w:r>
          </w:p>
        </w:tc>
      </w:tr>
      <w:tr w:rsidR="00072CDE" w14:paraId="60E158C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FAF84A" w14:textId="75C42D0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405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57916" w14:textId="7A9321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949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D32061" w14:textId="7DCD83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8DE57A" w14:textId="75260E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97B05" w14:textId="398536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949.20</w:t>
            </w:r>
          </w:p>
        </w:tc>
      </w:tr>
      <w:tr w:rsidR="00072CDE" w14:paraId="180135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172AE6" w14:textId="46852C1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58F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E6427A" w14:textId="05EDFB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0,60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911831" w14:textId="3085CD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59C96B" w14:textId="1F7B0B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101DD" w14:textId="442ED5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0,606.00</w:t>
            </w:r>
          </w:p>
        </w:tc>
      </w:tr>
      <w:tr w:rsidR="00072CDE" w14:paraId="3E3544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74349E" w14:textId="53B378C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348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15011" w14:textId="36AEB0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3,385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96250" w14:textId="323A43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CD4B23" w14:textId="2B13C5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860C5" w14:textId="01371B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3,385.56</w:t>
            </w:r>
          </w:p>
        </w:tc>
      </w:tr>
      <w:tr w:rsidR="00072CDE" w14:paraId="0EEC439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C01E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326A50" w14:textId="68BFE10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913,738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256604" w14:textId="43C652A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770F5" w14:textId="6B93132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45481D" w14:textId="6C15DDE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913,738.94</w:t>
            </w:r>
          </w:p>
        </w:tc>
      </w:tr>
      <w:tr w:rsidR="00072CDE" w14:paraId="7591ACAA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A0DD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2A37C" w14:textId="5C79702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679,180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E6C1D5" w14:textId="27B505B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6F6E7" w14:textId="612F38A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AAC53" w14:textId="38CAA4D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679,180.94</w:t>
            </w:r>
          </w:p>
        </w:tc>
      </w:tr>
      <w:tr w:rsidR="00072CDE" w14:paraId="13ED549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99DEA8" w14:textId="51220F0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FB8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CA51A" w14:textId="1A2572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8,750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6AA38" w14:textId="1043CE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CDCAB" w14:textId="008425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CA5A0C" w14:textId="052374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8,750.84</w:t>
            </w:r>
          </w:p>
        </w:tc>
      </w:tr>
      <w:tr w:rsidR="00072CDE" w14:paraId="6C2FBA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37469" w14:textId="3C4471D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25992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71C2DE" w14:textId="40AAB1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2,012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4D73A0" w14:textId="418666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984B5" w14:textId="6A26A8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50DD0" w14:textId="6884C9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2,012.22</w:t>
            </w:r>
          </w:p>
        </w:tc>
      </w:tr>
      <w:tr w:rsidR="00072CDE" w14:paraId="5971D2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0D0E12" w14:textId="493BA69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E1C0A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880BD" w14:textId="133009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9,122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5FA3BB" w14:textId="118B7A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192B4D" w14:textId="12243F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F183F" w14:textId="0B61A8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9,122.92</w:t>
            </w:r>
          </w:p>
        </w:tc>
      </w:tr>
      <w:tr w:rsidR="00072CDE" w14:paraId="5EC572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B9EEA" w14:textId="3C93A6C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C63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7E631" w14:textId="282010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89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6CE8C" w14:textId="1AC4A0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6ECE83" w14:textId="29F7D4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568E2" w14:textId="1CCFB2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897.50</w:t>
            </w:r>
          </w:p>
        </w:tc>
      </w:tr>
      <w:tr w:rsidR="00072CDE" w14:paraId="30DAC1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B92A04" w14:textId="6704082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DD23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C65DFF" w14:textId="2F4192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4,397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10ED8F" w14:textId="386306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64C55" w14:textId="5B831E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B3A5C" w14:textId="03A793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4,397.46</w:t>
            </w:r>
          </w:p>
        </w:tc>
      </w:tr>
      <w:tr w:rsidR="00072CDE" w14:paraId="1C5104A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37683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4EDE1" w14:textId="7B8693F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2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68E8E" w14:textId="4CA1D94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D7B1CE" w14:textId="0E646BA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CD0BF7" w14:textId="6243677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22,000.00</w:t>
            </w:r>
          </w:p>
        </w:tc>
      </w:tr>
      <w:tr w:rsidR="00072CDE" w14:paraId="095DB81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C79AB" w14:textId="4EE586B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490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720ADC" w14:textId="543714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179674" w14:textId="3D1FB2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3B5C9" w14:textId="0C4393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91AB19" w14:textId="168EF0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2,000.00</w:t>
            </w:r>
          </w:p>
        </w:tc>
      </w:tr>
      <w:tr w:rsidR="00072CDE" w14:paraId="52814E8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6B6A2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404F5" w14:textId="11E0352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9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ED3B0" w14:textId="29D1592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BF8FB" w14:textId="1C675D3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B7A58" w14:textId="2DDE154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920.00</w:t>
            </w:r>
          </w:p>
        </w:tc>
      </w:tr>
      <w:tr w:rsidR="00072CDE" w14:paraId="328B07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AF1CC3" w14:textId="3BE274C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F3E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74AC2" w14:textId="04177D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BA362" w14:textId="09060D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7B534" w14:textId="25E5A8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F541F" w14:textId="503146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</w:tr>
      <w:tr w:rsidR="00072CDE" w14:paraId="5B7B94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84765" w14:textId="0D68407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F7B0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EE5A6" w14:textId="587EEB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36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FD0C1E" w14:textId="7F6D69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68336" w14:textId="69BA08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47DD1" w14:textId="61493C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368.00</w:t>
            </w:r>
          </w:p>
        </w:tc>
      </w:tr>
      <w:tr w:rsidR="00072CDE" w14:paraId="545F90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FE5544" w14:textId="51ABCF3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9D11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7752D1" w14:textId="7A433F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118AE" w14:textId="0A8622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CB5AF" w14:textId="7EA32D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2D8AE" w14:textId="7F4637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</w:tr>
      <w:tr w:rsidR="00072CDE" w14:paraId="158B647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329F1" w14:textId="43DEDFF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CED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10BD4F" w14:textId="77AB0E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B68BF" w14:textId="5EDA9A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2E5A8E" w14:textId="5D4DFC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4B407" w14:textId="67A0E5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</w:tr>
      <w:tr w:rsidR="00072CDE" w14:paraId="74E9E0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99B645" w14:textId="227F34E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F23F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54613" w14:textId="545E3B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E3B1D" w14:textId="6D4A4B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EBD3F" w14:textId="7915AD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F0182" w14:textId="59BED5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</w:tr>
      <w:tr w:rsidR="00072CDE" w14:paraId="649F37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5737BD" w14:textId="0913629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23D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F98569" w14:textId="3ADDA1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FD898" w14:textId="1DD618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53C0C" w14:textId="31E153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D89E0" w14:textId="320742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2.00</w:t>
            </w:r>
          </w:p>
        </w:tc>
      </w:tr>
      <w:tr w:rsidR="00072CDE" w14:paraId="4B40F3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D733D" w14:textId="5B9E45D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AB89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73824" w14:textId="7BC7B4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7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19007" w14:textId="49873E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DF12F1" w14:textId="2B90BD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67C71" w14:textId="0FB9A8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76.00</w:t>
            </w:r>
          </w:p>
        </w:tc>
      </w:tr>
      <w:tr w:rsidR="00072CDE" w14:paraId="20BC11B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CBAB9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3352C" w14:textId="4A6ADC1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63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BA6FC" w14:textId="792F3FF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1EEC2" w14:textId="67C9CAD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1160D1" w14:textId="0105ABA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638.00</w:t>
            </w:r>
          </w:p>
        </w:tc>
      </w:tr>
      <w:tr w:rsidR="00072CDE" w14:paraId="68EA46A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F45A8" w14:textId="519744D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02B2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35672" w14:textId="0070CC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83BDD" w14:textId="39E7AF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DD7A87" w14:textId="5B89C7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B286CC" w14:textId="01CE9F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8.00</w:t>
            </w:r>
          </w:p>
        </w:tc>
      </w:tr>
    </w:tbl>
    <w:p w14:paraId="7DAD564B" w14:textId="040736EB" w:rsidR="00573513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084D048D" w14:textId="77777777" w:rsidR="00301D03" w:rsidRDefault="00301D03" w:rsidP="00301D03">
      <w:pPr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*</w:t>
      </w:r>
      <w:r w:rsidRPr="00680C1D">
        <w:rPr>
          <w:rFonts w:ascii="Arial" w:eastAsia="Arial" w:hAnsi="Arial" w:cs="Arial"/>
          <w:i/>
          <w:sz w:val="16"/>
          <w:szCs w:val="16"/>
        </w:rPr>
        <w:t>This version reflects the updated version of FFPs distributed in DSWD-Field Office CALABARZON after validation on 24 November 2020.</w:t>
      </w:r>
    </w:p>
    <w:p w14:paraId="154BBDA0" w14:textId="4C5DD41D" w:rsidR="00116737" w:rsidRPr="00116737" w:rsidRDefault="003E4C18" w:rsidP="003F6AD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6226F0FD" w14:textId="77777777" w:rsidR="00260EDA" w:rsidRPr="00055BCD" w:rsidRDefault="00260EDA" w:rsidP="00260ED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E111A13" w14:textId="77777777" w:rsidR="003F6ADB" w:rsidRDefault="003F6ADB" w:rsidP="003F6ADB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21222AD0" w14:textId="2D04D1CE" w:rsidR="003F6ADB" w:rsidRPr="00C1309E" w:rsidRDefault="003F6ADB" w:rsidP="003F6ADB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A60F8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0B3A76" w:rsidRPr="000B3A76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1,128,316,894.59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36D13439" w14:textId="77777777" w:rsidR="003F6ADB" w:rsidRPr="00C1309E" w:rsidRDefault="003F6ADB" w:rsidP="003F6ADB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12CD2D33" w14:textId="77777777" w:rsidR="003F6ADB" w:rsidRPr="00C1309E" w:rsidRDefault="003F6ADB" w:rsidP="003F6ADB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andby Funds</w:t>
      </w:r>
    </w:p>
    <w:p w14:paraId="644BC3BC" w14:textId="798E8D6E" w:rsidR="003F6ADB" w:rsidRPr="00C1309E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0B3A76" w:rsidRPr="00CC656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570,554,348.45 standby funds</w:t>
      </w:r>
      <w:r w:rsidR="000B3A76" w:rsidRPr="00CC6561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, </w:t>
      </w:r>
      <w:r w:rsidR="000B3A76" w:rsidRPr="00CC656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532,263,804.19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0B3A7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Quick Response Fund (QRF)</w:t>
      </w:r>
      <w:r w:rsidRPr="000B3A76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in the CO.</w:t>
      </w:r>
    </w:p>
    <w:p w14:paraId="49A0E4B4" w14:textId="77777777" w:rsidR="003F6ADB" w:rsidRPr="00C1309E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3C72AC53" w14:textId="77777777" w:rsidR="003F6ADB" w:rsidRPr="00C1309E" w:rsidRDefault="003F6ADB" w:rsidP="003F6ADB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ockpiles</w:t>
      </w:r>
    </w:p>
    <w:p w14:paraId="1649CB50" w14:textId="19195D8F" w:rsidR="003F6ADB" w:rsidRPr="00C1309E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0B3A76" w:rsidRPr="00CC656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188,858 </w:t>
      </w:r>
      <w:r w:rsidR="000B3A76"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="000B3A76"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="000B3A76"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="000B3A76"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0B3A76" w:rsidRPr="00CC656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90,313,880.35</w:t>
      </w:r>
      <w:r w:rsidR="000B3A76" w:rsidRPr="007150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 w:rsidR="000B3A76"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="000B3A76"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="000B3A76"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="000B3A76"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="000B3A76"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0B3A76" w:rsidRPr="00CC656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184,751,395.50 </w:t>
      </w:r>
      <w:r w:rsidR="000B3A76"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="000B3A76"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="000B3A76"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="000B3A76"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0B3A76" w:rsidRPr="00CC656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82,697,270.29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280989C4" w14:textId="77777777" w:rsidR="003F6ADB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10F6E58B" w14:textId="77777777" w:rsidR="003F6ADB" w:rsidRPr="00B25660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797" w:type="pct"/>
        <w:tblInd w:w="421" w:type="dxa"/>
        <w:tblLook w:val="04A0" w:firstRow="1" w:lastRow="0" w:firstColumn="1" w:lastColumn="0" w:noHBand="0" w:noVBand="1"/>
      </w:tblPr>
      <w:tblGrid>
        <w:gridCol w:w="1356"/>
        <w:gridCol w:w="1243"/>
        <w:gridCol w:w="1012"/>
        <w:gridCol w:w="1242"/>
        <w:gridCol w:w="1284"/>
        <w:gridCol w:w="1627"/>
        <w:gridCol w:w="1583"/>
      </w:tblGrid>
      <w:tr w:rsidR="000B3A76" w:rsidRPr="00863BCE" w14:paraId="68752BBC" w14:textId="77777777" w:rsidTr="00F869F0">
        <w:trPr>
          <w:trHeight w:val="20"/>
          <w:tblHeader/>
        </w:trPr>
        <w:tc>
          <w:tcPr>
            <w:tcW w:w="68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4705D51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Regional / Field Office </w:t>
            </w:r>
          </w:p>
        </w:tc>
        <w:tc>
          <w:tcPr>
            <w:tcW w:w="6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5B896C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 STANDBY FUNDS </w:t>
            </w:r>
          </w:p>
        </w:tc>
        <w:tc>
          <w:tcPr>
            <w:tcW w:w="112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57C825F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FAMILY FOOD PACKS 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4A22D9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OTHER FOOD</w:t>
            </w:r>
          </w:p>
          <w:p w14:paraId="2CBB9A60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ITEMS</w:t>
            </w:r>
          </w:p>
        </w:tc>
        <w:tc>
          <w:tcPr>
            <w:tcW w:w="7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41E2845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NON-FOOD RELIEF</w:t>
            </w:r>
          </w:p>
          <w:p w14:paraId="03FBBF47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ITEMS</w:t>
            </w:r>
          </w:p>
        </w:tc>
        <w:tc>
          <w:tcPr>
            <w:tcW w:w="111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BE5C2F5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TOTAL STANDBY</w:t>
            </w:r>
            <w:r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</w:t>
            </w: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FUNDS &amp;</w:t>
            </w:r>
            <w:r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</w:t>
            </w: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STOCKPILE</w:t>
            </w:r>
          </w:p>
        </w:tc>
      </w:tr>
      <w:tr w:rsidR="000B3A76" w:rsidRPr="00863BCE" w14:paraId="3C1EC72D" w14:textId="77777777" w:rsidTr="00F869F0">
        <w:trPr>
          <w:trHeight w:val="20"/>
          <w:tblHeader/>
        </w:trPr>
        <w:tc>
          <w:tcPr>
            <w:tcW w:w="68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BB98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6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8DE3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5618EC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QUANTITY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AAEC42D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 TOTAL COST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DA8DD6B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Total Cost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243415D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Total Cost </w:t>
            </w:r>
          </w:p>
        </w:tc>
        <w:tc>
          <w:tcPr>
            <w:tcW w:w="111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F716A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</w:tr>
      <w:tr w:rsidR="000B3A76" w:rsidRPr="00863BCE" w14:paraId="3BB57543" w14:textId="77777777" w:rsidTr="00F869F0">
        <w:trPr>
          <w:trHeight w:val="20"/>
          <w:tblHeader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E0B3"/>
            <w:noWrap/>
            <w:vAlign w:val="center"/>
            <w:hideMark/>
          </w:tcPr>
          <w:p w14:paraId="03CBD0C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TOTAL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noWrap/>
            <w:vAlign w:val="center"/>
            <w:hideMark/>
          </w:tcPr>
          <w:p w14:paraId="3D1459ED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570,554,348.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noWrap/>
            <w:vAlign w:val="center"/>
            <w:hideMark/>
          </w:tcPr>
          <w:p w14:paraId="50CA9C75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  188,858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noWrap/>
            <w:vAlign w:val="center"/>
            <w:hideMark/>
          </w:tcPr>
          <w:p w14:paraId="07E119A9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90,313,880.3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noWrap/>
            <w:vAlign w:val="center"/>
            <w:hideMark/>
          </w:tcPr>
          <w:p w14:paraId="61A2241C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184,751,395.5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noWrap/>
            <w:vAlign w:val="center"/>
            <w:hideMark/>
          </w:tcPr>
          <w:p w14:paraId="24503D7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282,697,270.29 </w:t>
            </w:r>
          </w:p>
        </w:tc>
        <w:tc>
          <w:tcPr>
            <w:tcW w:w="11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noWrap/>
            <w:vAlign w:val="center"/>
            <w:hideMark/>
          </w:tcPr>
          <w:p w14:paraId="355291F0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1,128,316,894.59 </w:t>
            </w:r>
          </w:p>
        </w:tc>
      </w:tr>
      <w:tr w:rsidR="000B3A76" w:rsidRPr="00863BCE" w14:paraId="2E6C100E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05359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Central Office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A4629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532,263,804.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820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  -  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9551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 -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71161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27E9F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-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05F1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532,263,804.19 </w:t>
            </w:r>
          </w:p>
        </w:tc>
      </w:tr>
      <w:tr w:rsidR="000B3A76" w:rsidRPr="00863BCE" w14:paraId="0935560E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0ACC0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NRLMB - NROC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FF60D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-  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F225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5,687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8D3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3,261,957.0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A404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8,296,575.7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02214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86,738,189.79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84E01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108,296,722.49 </w:t>
            </w:r>
          </w:p>
        </w:tc>
      </w:tr>
      <w:tr w:rsidR="000B3A76" w:rsidRPr="00863BCE" w14:paraId="4CAC0F88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31AD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NRLMB - VDRC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8CBEB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-  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3EA3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9,847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CEC6A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4,407,317.6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66D55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1,521,809.03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D3304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3,145,887.20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AF1D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9,075,013.86 </w:t>
            </w:r>
          </w:p>
        </w:tc>
      </w:tr>
      <w:tr w:rsidR="000B3A76" w:rsidRPr="00863BCE" w14:paraId="7EB1147A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CB31D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I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05027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-  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FC24E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10,558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E17E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5,307,255.48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7020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9,368,706.3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4D674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29,506,318.68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3DDCE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44,182,280.46 </w:t>
            </w:r>
          </w:p>
        </w:tc>
      </w:tr>
      <w:tr w:rsidR="000B3A76" w:rsidRPr="00863BCE" w14:paraId="7135337A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B9B35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II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E2914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3,000,138.7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AC287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12,267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57BD9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6,469,911.34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D269F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1,135,138.8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F8617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5,510,398.95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8028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6,115,587.94 </w:t>
            </w:r>
          </w:p>
        </w:tc>
      </w:tr>
      <w:tr w:rsidR="000B3A76" w:rsidRPr="00863BCE" w14:paraId="62F791F4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4D1FF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III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8F515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3,305,028.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F1179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2,878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E4FE8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3,077,532.17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C685A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4,470,585.8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BFBEA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5,022,278.98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C3B31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5,875,425.75 </w:t>
            </w:r>
          </w:p>
        </w:tc>
      </w:tr>
      <w:tr w:rsidR="000B3A76" w:rsidRPr="00863BCE" w14:paraId="29353B31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71E99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CALABARZON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DAF11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3,000,000.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21710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1,313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B8C44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846,613.0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0E32C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7,768,608.28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7D9FC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3,940,873.37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291EF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5,556,094.65 </w:t>
            </w:r>
          </w:p>
        </w:tc>
      </w:tr>
      <w:tr w:rsidR="000B3A76" w:rsidRPr="00863BCE" w14:paraId="7A4DD73B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C979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MIMAROPA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FC067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2,455,394.5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4F12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21,287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3644B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9,579,150.0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B5AE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2,061,634.0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B189A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5,004,948.80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B86C4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9,101,127.38 </w:t>
            </w:r>
          </w:p>
        </w:tc>
      </w:tr>
      <w:tr w:rsidR="000B3A76" w:rsidRPr="00863BCE" w14:paraId="22539307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6DDF5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V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DCCA9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3,000,000.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11BE7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18,335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842B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8,815,741.4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41921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5,165,258.4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4FF19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5,730,429.90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B4284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32,711,429.71 </w:t>
            </w:r>
          </w:p>
        </w:tc>
      </w:tr>
      <w:tr w:rsidR="000B3A76" w:rsidRPr="00863BCE" w14:paraId="2C3100BF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C3B8C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VI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5590D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3,000,051.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636D7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38,062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2BE4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15,779,276.9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9AFE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59,972,397.14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D5CFF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5,890,820.31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5920F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84,642,546.09 </w:t>
            </w:r>
          </w:p>
        </w:tc>
      </w:tr>
      <w:tr w:rsidR="000B3A76" w:rsidRPr="00863BCE" w14:paraId="44693C5B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67B2C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VII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0346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1,500,544.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64E9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19,888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10F0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8,651,280.0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98825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0,622,632.18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8CF6B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9,357,840.65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A011C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30,132,297.10 </w:t>
            </w:r>
          </w:p>
        </w:tc>
      </w:tr>
      <w:tr w:rsidR="000B3A76" w:rsidRPr="00863BCE" w14:paraId="0BB457CF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D36D8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VIII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DB06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3,194,543.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4E7D0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8,867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DD739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4,472,538.56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69C8B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7,878,269.9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05D7B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9,284,402.95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F217C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34,829,754.41 </w:t>
            </w:r>
          </w:p>
        </w:tc>
      </w:tr>
      <w:tr w:rsidR="000B3A76" w:rsidRPr="00863BCE" w14:paraId="0334945F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957CC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IX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9FE68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56,000.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1B8B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7,347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7412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4,015,062.03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A7F3B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6,581,896.24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FD804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0,866,180.12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F0CA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31,519,138.39 </w:t>
            </w:r>
          </w:p>
        </w:tc>
      </w:tr>
      <w:tr w:rsidR="000B3A76" w:rsidRPr="00863BCE" w14:paraId="69196C21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CBB1C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X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2D64D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3,000,724.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40A2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6,560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5A31B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3,486,024.92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EF3BD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3,863,632.31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9649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27,841,656.42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4C0E9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48,192,038.07 </w:t>
            </w:r>
          </w:p>
        </w:tc>
      </w:tr>
      <w:tr w:rsidR="000B3A76" w:rsidRPr="00863BCE" w14:paraId="3AACD17C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624C1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XI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CAFC4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3,000,001.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FE020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2,458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5F11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909,828.7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E9B15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5,225,475.0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0300B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4,916,885.36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017C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24,052,190.06 </w:t>
            </w:r>
          </w:p>
        </w:tc>
      </w:tr>
      <w:tr w:rsidR="000B3A76" w:rsidRPr="00863BCE" w14:paraId="47E03990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D51A0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XII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116DB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3,000,513.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69E15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2,998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B7341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1,043,900.00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16678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1,787,590.76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4EBFA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0,899,586.54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D9C41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6,731,591.15 </w:t>
            </w:r>
          </w:p>
        </w:tc>
      </w:tr>
      <w:tr w:rsidR="000B3A76" w:rsidRPr="00863BCE" w14:paraId="219AD217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D1BE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CARAGA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38D63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3,000,740.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3D21A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9,373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00D5A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4,863,726.05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CF829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4,657,744.75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8F4CA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6,048,040.02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3D68D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28,570,251.37 </w:t>
            </w:r>
          </w:p>
        </w:tc>
      </w:tr>
      <w:tr w:rsidR="000B3A76" w:rsidRPr="00863BCE" w14:paraId="775224F5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A815D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NCR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1B1CA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69,559.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E6687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-  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0223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-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D2AEF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3,597,574.50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5114D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5,741,232.78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5A830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9,408,366.28 </w:t>
            </w:r>
          </w:p>
        </w:tc>
      </w:tr>
      <w:tr w:rsidR="000B3A76" w:rsidRPr="00863BCE" w14:paraId="7169302C" w14:textId="77777777" w:rsidTr="00F869F0">
        <w:trPr>
          <w:trHeight w:val="20"/>
        </w:trPr>
        <w:tc>
          <w:tcPr>
            <w:tcW w:w="6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0BDF2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CAR 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3B8F8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3,707,304.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BC39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11,133 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AFB87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5,326,765.11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04011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775,866.28 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66D5F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7,251,299.47 </w:t>
            </w:r>
          </w:p>
        </w:tc>
        <w:tc>
          <w:tcPr>
            <w:tcW w:w="11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E9AE6" w14:textId="77777777" w:rsidR="000B3A76" w:rsidRPr="00863BCE" w:rsidRDefault="000B3A76" w:rsidP="00F869F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63BCE">
              <w:rPr>
                <w:rFonts w:ascii="Arial Narrow" w:eastAsia="Times New Roman" w:hAnsi="Arial Narrow"/>
                <w:sz w:val="18"/>
                <w:szCs w:val="18"/>
              </w:rPr>
              <w:t xml:space="preserve">   17,061,235.24 </w:t>
            </w:r>
          </w:p>
        </w:tc>
      </w:tr>
    </w:tbl>
    <w:p w14:paraId="41C51E42" w14:textId="1A8A9726" w:rsidR="003F6ADB" w:rsidRDefault="003F6ADB" w:rsidP="003F6ADB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</w:t>
      </w:r>
      <w:r w:rsidR="00C20974">
        <w:rPr>
          <w:rFonts w:ascii="Arial" w:eastAsia="Arial" w:hAnsi="Arial" w:cs="Arial"/>
          <w:i/>
          <w:sz w:val="16"/>
          <w:szCs w:val="16"/>
        </w:rPr>
        <w:t>5</w:t>
      </w:r>
      <w:r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0B3A76">
        <w:rPr>
          <w:rFonts w:ascii="Arial" w:eastAsia="Arial" w:hAnsi="Arial" w:cs="Arial"/>
          <w:i/>
          <w:sz w:val="16"/>
          <w:szCs w:val="16"/>
        </w:rPr>
        <w:t>3PM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2137168F" w14:textId="3941304F" w:rsidR="00957F89" w:rsidRDefault="003F6ADB" w:rsidP="003F6ADB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14E7257D" w14:textId="77777777" w:rsidR="003F6ADB" w:rsidRPr="003F6ADB" w:rsidRDefault="003F6ADB" w:rsidP="003F6ADB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63D45D4B" w:rsidR="009702AE" w:rsidRPr="00D42B1F" w:rsidRDefault="00511AF3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0B3A76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5A9501A9" w:rsidR="009702AE" w:rsidRPr="00D42B1F" w:rsidRDefault="00511AF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562F56F3" w:rsidR="009702AE" w:rsidRPr="00116737" w:rsidRDefault="00511AF3" w:rsidP="005A728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16737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177"/>
              <w:gridCol w:w="983"/>
              <w:gridCol w:w="1157"/>
              <w:gridCol w:w="1475"/>
              <w:gridCol w:w="1119"/>
              <w:gridCol w:w="1329"/>
            </w:tblGrid>
            <w:tr w:rsidR="00116737" w:rsidRPr="00D622DE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622DE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</w:tr>
            <w:tr w:rsidR="00116737" w:rsidRPr="00D622DE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42,100,000.00</w:t>
                  </w:r>
                </w:p>
              </w:tc>
            </w:tr>
            <w:tr w:rsidR="00116737" w:rsidRPr="00D622DE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Las</w:t>
                  </w:r>
                  <w:r w:rsidR="00D16141"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14,625,000.00</w:t>
                  </w:r>
                </w:p>
              </w:tc>
            </w:tr>
            <w:tr w:rsidR="00116737" w:rsidRPr="00D622DE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6,507,500.00</w:t>
                  </w:r>
                </w:p>
              </w:tc>
            </w:tr>
            <w:tr w:rsidR="00116737" w:rsidRPr="00D622DE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,250,000.00</w:t>
                  </w:r>
                </w:p>
              </w:tc>
            </w:tr>
            <w:tr w:rsidR="00116737" w:rsidRPr="00D622DE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8,392,500.00</w:t>
                  </w:r>
                </w:p>
              </w:tc>
            </w:tr>
            <w:tr w:rsidR="00116737" w:rsidRPr="00D622DE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7,442,500.00</w:t>
                  </w:r>
                </w:p>
              </w:tc>
            </w:tr>
            <w:tr w:rsidR="00116737" w:rsidRPr="00D622DE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1,915,000.00</w:t>
                  </w:r>
                </w:p>
              </w:tc>
            </w:tr>
            <w:tr w:rsidR="00116737" w:rsidRPr="00D622DE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0,722,500.00</w:t>
                  </w:r>
                </w:p>
              </w:tc>
            </w:tr>
            <w:tr w:rsidR="00116737" w:rsidRPr="00D622DE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,500,000.00</w:t>
                  </w:r>
                </w:p>
              </w:tc>
            </w:tr>
            <w:tr w:rsidR="00116737" w:rsidRPr="00D622DE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8,850,000.00</w:t>
                  </w:r>
                </w:p>
              </w:tc>
            </w:tr>
            <w:tr w:rsidR="00116737" w:rsidRPr="00D622DE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San</w:t>
                  </w:r>
                  <w:r w:rsidR="00D16141"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622DE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622DE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7,500,000.00</w:t>
                  </w:r>
                </w:p>
              </w:tc>
            </w:tr>
            <w:tr w:rsidR="00116737" w:rsidRPr="00D622DE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5,485,000.00</w:t>
                  </w:r>
                </w:p>
              </w:tc>
            </w:tr>
            <w:tr w:rsidR="00116737" w:rsidRPr="00D622DE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9,120,000.00</w:t>
                  </w:r>
                </w:p>
              </w:tc>
            </w:tr>
            <w:tr w:rsidR="00116737" w:rsidRPr="00D622DE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D622DE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D622DE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1D3CD703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lastRenderedPageBreak/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0ECF1E8" w14:textId="77777777" w:rsidR="00511AF3" w:rsidRDefault="00511AF3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0CA4FF90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1DC46FFA" w:rsidR="009702AE" w:rsidRPr="000B3A76" w:rsidRDefault="00260EDA" w:rsidP="00023E7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023E76" w:rsidRPr="000B3A76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0B3A7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0BABB51" w:rsidR="00BF30DE" w:rsidRPr="000B3A76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0B3A76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0B3A76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0B3A76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0B3A76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0B3A76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0B3A76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0B3A76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0B3A76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0B3A76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0B3A7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0B3A76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0B3A76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0B3A76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0B3A76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3A6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0B3A76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0B3A76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0B3A76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0B3A76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0B3A76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49225519" w14:textId="145B1781" w:rsidR="001B384B" w:rsidRPr="000B3A76" w:rsidRDefault="008665E3" w:rsidP="00260ED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33095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23E76" w:rsidRPr="000B3A76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0BAB" w:rsidRPr="000B3A7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id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g</w:t>
            </w:r>
            <w:r w:rsidR="009616A2" w:rsidRPr="000B3A76">
              <w:rPr>
                <w:rFonts w:ascii="Arial" w:eastAsia="Arial" w:hAnsi="Arial" w:cs="Arial"/>
                <w:sz w:val="20"/>
                <w:szCs w:val="19"/>
              </w:rPr>
              <w:t>ion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0B3A76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0B3A76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pera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F24350"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DAE252C" w14:textId="59DC00BA" w:rsidR="00B57B4E" w:rsidRPr="000B3A76" w:rsidRDefault="00B57B4E" w:rsidP="00B57B4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I is continuously repacking FFPs at DSWD Regional Warehouse, Biday,</w:t>
            </w:r>
            <w:r w:rsidR="00023E76" w:rsidRPr="000B3A76">
              <w:rPr>
                <w:rFonts w:ascii="Arial" w:eastAsia="Arial" w:hAnsi="Arial" w:cs="Arial"/>
                <w:sz w:val="20"/>
                <w:szCs w:val="19"/>
              </w:rPr>
              <w:t xml:space="preserve"> City of San Fernando, La Union and unloading raw materials for the production of FFPs.</w:t>
            </w:r>
          </w:p>
          <w:p w14:paraId="38D0E2CA" w14:textId="3E88546C" w:rsidR="00023E76" w:rsidRPr="000B3A76" w:rsidRDefault="00023E76" w:rsidP="00B57B4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I provide 20 Family Tents as augmentation support to DSWD-FO II.</w:t>
            </w:r>
          </w:p>
          <w:p w14:paraId="035DF35E" w14:textId="7E76E7F2" w:rsidR="00F0317F" w:rsidRPr="000B3A76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0B3A76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0B3A76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0B3A76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0B3A76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0B3A76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0B3A76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0B3A76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0B3A76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0B3A76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354D9592" w14:textId="77777777" w:rsidR="001B384B" w:rsidRPr="000B3A76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D1AC59D" w14:textId="1B80BFDF" w:rsidR="005F5959" w:rsidRPr="000B3A76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54A1DF62" w14:textId="228395EF" w:rsidR="00023E76" w:rsidRPr="000B3A76" w:rsidRDefault="00023E7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I Regional Director (RD) Marcelo Nicomedes J. Castillo participated in a meeting via video conference with the Secretary, DSWD SAP Small Working Group and other RDs relative to the updates on the implementation of SAP and Bayanihan 2 on 23 November 2020.</w:t>
            </w:r>
          </w:p>
          <w:p w14:paraId="10D17192" w14:textId="6F66C509" w:rsidR="009D1839" w:rsidRPr="000B3A76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D16141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D16141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D16141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D16141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D16141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D16141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D16141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0B3A7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0B3A76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0B3A76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0B3A76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0B3A76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0B3A76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0B3A76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0B3A76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0B3A7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0B3A76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0B3A76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0B3A76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5D882AA1" w:rsidR="006C3F0B" w:rsidRPr="000B3A76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23292" w:rsidRPr="000B3A76">
              <w:rPr>
                <w:rFonts w:ascii="Arial" w:eastAsia="Arial" w:hAnsi="Arial" w:cs="Arial"/>
                <w:b/>
                <w:sz w:val="20"/>
                <w:szCs w:val="19"/>
              </w:rPr>
              <w:t>265,446,500.00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0B3A76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23292" w:rsidRPr="000B3A76">
              <w:rPr>
                <w:rFonts w:ascii="Arial" w:eastAsia="Arial" w:hAnsi="Arial" w:cs="Arial"/>
                <w:b/>
                <w:sz w:val="20"/>
                <w:szCs w:val="19"/>
              </w:rPr>
              <w:t>48,263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0B3A76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0B3A76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0B3A7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0B3A76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720E4FB4" w:rsidR="0020031D" w:rsidRPr="000B3A76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6A9C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5,</w:t>
            </w:r>
            <w:r w:rsidR="00165562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19</w:t>
            </w:r>
            <w:r w:rsidR="00206A9C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500.00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0B3A76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206A9C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65562" w:rsidRPr="000B3A76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0B3A7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60BD73E2" w:rsidR="00174EA5" w:rsidRPr="000B3A76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23EEE570" w:rsidR="007731D9" w:rsidRPr="000B3A76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0B3A76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54A6F276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037F919" w:rsidR="00E0250A" w:rsidRPr="000B3A76" w:rsidRDefault="00733DE3" w:rsidP="009638C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0B3A76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9638C7" w:rsidRPr="000B3A76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="00D16141" w:rsidRPr="000B3A76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0B3A76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0B3A76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0B3A76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3CF2170E" w:rsidR="00013B89" w:rsidRPr="000B3A76" w:rsidRDefault="00013B89" w:rsidP="00013B8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</w:t>
            </w:r>
            <w:r w:rsidR="004B3052"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4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,</w:t>
            </w:r>
            <w:r w:rsidR="009638C7"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263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clients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0B3A76"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4B3052"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0</w:t>
            </w:r>
            <w:r w:rsidR="009638C7"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2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,</w:t>
            </w:r>
            <w:r w:rsidR="009638C7"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091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,</w:t>
            </w:r>
            <w:r w:rsidR="004B3052"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8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9.82.</w:t>
            </w:r>
          </w:p>
          <w:p w14:paraId="109E201A" w14:textId="6D62556F" w:rsidR="005A04F8" w:rsidRPr="000B3A76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253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(FFPs)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₱118,91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lastRenderedPageBreak/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Solano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Nuev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Vizcay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b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distribut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Locall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Stran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(LSIs)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Return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OFW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(ROFs).</w:t>
            </w:r>
          </w:p>
          <w:p w14:paraId="02F4F9EB" w14:textId="59794EA7" w:rsidR="005A04F8" w:rsidRPr="000B3A76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25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FFP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₱1,275,1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vari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2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Distric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Isabel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fo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hos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resid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far-flu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barangays.</w:t>
            </w:r>
          </w:p>
          <w:p w14:paraId="413DF3EB" w14:textId="065268D9" w:rsidR="00C862A1" w:rsidRPr="000B3A76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40A30B77" w14:textId="045E35CC" w:rsidR="001A5EFC" w:rsidRPr="000B3A76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0B3A76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0B3A76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B67ADE6" w14:textId="569C2DDC" w:rsidR="00013B89" w:rsidRPr="000B3A76" w:rsidRDefault="00013B8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ducted pay-out to </w:t>
            </w:r>
            <w:r w:rsidR="009638C7"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,064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beneficiaries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of the Bayanihan 2 with a total amount of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</w:t>
            </w:r>
            <w:r w:rsidR="009638C7"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5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,</w:t>
            </w:r>
            <w:r w:rsidR="009638C7"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852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,000.00</w:t>
            </w:r>
            <w:r w:rsidRPr="000B3A76">
              <w:rPr>
                <w:rFonts w:ascii="Arial" w:eastAsia="Arial" w:hAnsi="Arial" w:cs="Arial"/>
                <w:bCs/>
                <w:sz w:val="20"/>
                <w:szCs w:val="19"/>
                <w:lang w:bidi="en-US"/>
              </w:rPr>
              <w:t>.</w:t>
            </w:r>
          </w:p>
          <w:p w14:paraId="1D79AC82" w14:textId="44DDC8A8" w:rsidR="006D1DB0" w:rsidRPr="000B3A76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26A833E3" w:rsidR="006D1DB0" w:rsidRPr="000B3A76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0B3A7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0B3A76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6C83D1E9" w:rsidR="00213F5B" w:rsidRPr="00511AF3" w:rsidRDefault="00F91FDD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725EDAD8" w:rsidR="00BF6B14" w:rsidRPr="00511AF3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08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97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1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24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5CEB0348" w:rsidR="00BF6B14" w:rsidRPr="00511AF3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9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0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7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11.</w:t>
            </w:r>
          </w:p>
          <w:p w14:paraId="1C767176" w14:textId="36C4E9B3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0AE35EA" w:rsidR="006059F2" w:rsidRPr="00511AF3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3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1FDD"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511AF3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1559"/>
              <w:gridCol w:w="1701"/>
              <w:gridCol w:w="2720"/>
            </w:tblGrid>
            <w:tr w:rsidR="00511AF3" w:rsidRPr="00511AF3" w14:paraId="5ED1EE6B" w14:textId="77777777" w:rsidTr="00D622DE">
              <w:tc>
                <w:tcPr>
                  <w:tcW w:w="1581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720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511AF3" w:rsidRPr="00511AF3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4317E163" w14:textId="77777777" w:rsidTr="00D622DE">
              <w:tc>
                <w:tcPr>
                  <w:tcW w:w="1581" w:type="dxa"/>
                </w:tcPr>
                <w:p w14:paraId="51F184F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39862B3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701" w:type="dxa"/>
                </w:tcPr>
                <w:p w14:paraId="6B353E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720" w:type="dxa"/>
                </w:tcPr>
                <w:p w14:paraId="74B79D3B" w14:textId="12DA203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FD81456" w14:textId="77777777" w:rsidTr="00D622DE">
              <w:tc>
                <w:tcPr>
                  <w:tcW w:w="1581" w:type="dxa"/>
                </w:tcPr>
                <w:p w14:paraId="062E5DAC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3BCC46A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701" w:type="dxa"/>
                </w:tcPr>
                <w:p w14:paraId="26BE82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720" w:type="dxa"/>
                </w:tcPr>
                <w:p w14:paraId="75A902A9" w14:textId="7095D97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3B94CD" w14:textId="77777777" w:rsidTr="00D622DE">
              <w:tc>
                <w:tcPr>
                  <w:tcW w:w="1581" w:type="dxa"/>
                </w:tcPr>
                <w:p w14:paraId="4F912CB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0F6C491C" w14:textId="67451901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98</w:t>
                  </w:r>
                </w:p>
              </w:tc>
              <w:tc>
                <w:tcPr>
                  <w:tcW w:w="1701" w:type="dxa"/>
                </w:tcPr>
                <w:p w14:paraId="483D8399" w14:textId="4949F300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37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0.00</w:t>
                  </w:r>
                </w:p>
              </w:tc>
              <w:tc>
                <w:tcPr>
                  <w:tcW w:w="2720" w:type="dxa"/>
                </w:tcPr>
                <w:p w14:paraId="7AEE68E8" w14:textId="0426D7C5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0E25523A" w14:textId="77777777" w:rsidTr="00D622DE">
              <w:tc>
                <w:tcPr>
                  <w:tcW w:w="1581" w:type="dxa"/>
                </w:tcPr>
                <w:p w14:paraId="04EF745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714DE64B" w14:textId="2AA1E519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02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6</w:t>
                  </w:r>
                </w:p>
              </w:tc>
              <w:tc>
                <w:tcPr>
                  <w:tcW w:w="1701" w:type="dxa"/>
                </w:tcPr>
                <w:p w14:paraId="5488C527" w14:textId="5FB467D7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64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729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000.00</w:t>
                  </w:r>
                </w:p>
              </w:tc>
              <w:tc>
                <w:tcPr>
                  <w:tcW w:w="2720" w:type="dxa"/>
                </w:tcPr>
                <w:p w14:paraId="1E005764" w14:textId="7574386F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7E643D52" w14:textId="77777777" w:rsidTr="00D622DE">
              <w:tc>
                <w:tcPr>
                  <w:tcW w:w="1581" w:type="dxa"/>
                </w:tcPr>
                <w:p w14:paraId="48D025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744351C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701" w:type="dxa"/>
                </w:tcPr>
                <w:p w14:paraId="55A5A5B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720" w:type="dxa"/>
                </w:tcPr>
                <w:p w14:paraId="4ED28C7C" w14:textId="1A11524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37CFF4B" w14:textId="77777777" w:rsidTr="00D622DE">
              <w:tc>
                <w:tcPr>
                  <w:tcW w:w="1581" w:type="dxa"/>
                </w:tcPr>
                <w:p w14:paraId="66916F8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747111F7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701" w:type="dxa"/>
                </w:tcPr>
                <w:p w14:paraId="30CB353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720" w:type="dxa"/>
                </w:tcPr>
                <w:p w14:paraId="7EC4EB1F" w14:textId="281481EB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511AF3" w:rsidRPr="00511AF3" w14:paraId="1D0228C9" w14:textId="77777777" w:rsidTr="00D622DE">
              <w:tc>
                <w:tcPr>
                  <w:tcW w:w="1581" w:type="dxa"/>
                  <w:vAlign w:val="center"/>
                </w:tcPr>
                <w:p w14:paraId="2E2B7FB7" w14:textId="7595DFBF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559" w:type="dxa"/>
                  <w:vAlign w:val="center"/>
                </w:tcPr>
                <w:p w14:paraId="55CF68C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701" w:type="dxa"/>
                  <w:vAlign w:val="center"/>
                </w:tcPr>
                <w:p w14:paraId="10F4215F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720" w:type="dxa"/>
                  <w:vAlign w:val="center"/>
                </w:tcPr>
                <w:p w14:paraId="00B0E307" w14:textId="046668C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0E5ABC4A" w:rsidR="007A4D29" w:rsidRPr="00511AF3" w:rsidRDefault="002E426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511AF3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511AF3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12775BCD" w14:textId="24277EAF" w:rsidR="002E4263" w:rsidRPr="00511AF3" w:rsidRDefault="00157E48" w:rsidP="002E4263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 xml:space="preserve">DSWD-FO CALABARZON </w:t>
            </w:r>
            <w:r w:rsidR="002E4263" w:rsidRPr="00511AF3">
              <w:rPr>
                <w:rFonts w:ascii="Arial" w:eastAsia="Arial" w:hAnsi="Arial" w:cs="Arial"/>
                <w:sz w:val="20"/>
                <w:szCs w:val="20"/>
              </w:rPr>
              <w:t>through the DRMD coordinated with the LGUs that hosted COVID-19 Coordinated Operations to Defeat Epidemic (CODE) meeting for the retrieval and submission of the Relief Distribution Sheet of face mask distributed during the meeting.</w:t>
            </w:r>
          </w:p>
          <w:p w14:paraId="56F3B8C5" w14:textId="62F627BA" w:rsidR="007A4D29" w:rsidRPr="00511AF3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 xml:space="preserve">The CALABARZON Regional Task Force (RTF) Against COVID-19 continues to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lastRenderedPageBreak/>
              <w:t>convene on a weekly basis, to set policies and coordinate the implementation of various responses to the crisis.</w:t>
            </w:r>
          </w:p>
          <w:p w14:paraId="185EEBAE" w14:textId="6BD278E5" w:rsidR="002E4263" w:rsidRPr="00511AF3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DSWD-FO CALABARZON is in collaboration with the Office of Civil Defense IV-A is compiling the available resources of Regional Line Agencies (RLAs) and LGUs that maybe tapped for delivering assistance to LGUs that have surge of COVID-19 cases.</w:t>
            </w:r>
          </w:p>
          <w:p w14:paraId="362BB4F3" w14:textId="44D0C53E" w:rsidR="007A4D29" w:rsidRPr="00511AF3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39640ABF" w:rsidR="007A4D29" w:rsidRPr="00511AF3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511AF3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511AF3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511AF3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511AF3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1656B0EE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3F171EE5" w:rsidR="002D4D40" w:rsidRPr="00511AF3" w:rsidRDefault="00013B89" w:rsidP="007D6CA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CB4613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511AF3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511AF3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511AF3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511AF3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511AF3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511AF3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0E7B595" w:rsidR="002D4D40" w:rsidRPr="00511AF3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3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511AF3">
              <w:rPr>
                <w:rFonts w:ascii="Arial" w:eastAsia="Arial" w:hAnsi="Arial" w:cs="Arial"/>
                <w:b/>
                <w:sz w:val="20"/>
                <w:szCs w:val="19"/>
              </w:rPr>
              <w:t>2,</w:t>
            </w:r>
            <w:r w:rsidR="007D6CAE" w:rsidRPr="00511AF3">
              <w:rPr>
                <w:rFonts w:ascii="Arial" w:eastAsia="Arial" w:hAnsi="Arial" w:cs="Arial"/>
                <w:b/>
                <w:sz w:val="20"/>
                <w:szCs w:val="19"/>
              </w:rPr>
              <w:t>63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80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6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5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D6CAE"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427E4A4D" w:rsidR="004B726D" w:rsidRPr="00511AF3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,272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13B89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3,857,515.20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013B89" w:rsidRPr="00511AF3">
              <w:rPr>
                <w:rFonts w:ascii="Arial" w:eastAsia="Arial" w:hAnsi="Arial" w:cs="Arial"/>
                <w:bCs/>
                <w:sz w:val="20"/>
                <w:szCs w:val="19"/>
              </w:rPr>
              <w:t>20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511AF3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511AF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 w:rsidRPr="00511AF3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4D309A42" w14:textId="77777777" w:rsidR="00D622DE" w:rsidRDefault="00D622D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1B59557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3BC511F0" w14:textId="77777777" w:rsidR="00250DE9" w:rsidRDefault="00250DE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229B52D2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121AD5BF" w:rsidR="005279ED" w:rsidRPr="000B3A76" w:rsidRDefault="00116737" w:rsidP="00A81BD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A81BDF" w:rsidRPr="000B3A76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0B3A76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0B3A7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0B3A76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continuously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repacking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Regional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Warehouse.</w:t>
            </w:r>
          </w:p>
          <w:p w14:paraId="6069D363" w14:textId="112CDE80" w:rsidR="00416D6F" w:rsidRPr="000B3A76" w:rsidRDefault="00416D6F" w:rsidP="00BA54F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16737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</w:t>
            </w:r>
            <w:r w:rsidR="00A81BDF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8</w:t>
            </w:r>
            <w:r w:rsidR="00116737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A81BDF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41</w:t>
            </w:r>
            <w:r w:rsidR="00116737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A81BDF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89</w:t>
            </w:r>
            <w:r w:rsidR="00116737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.</w:t>
            </w:r>
            <w:r w:rsidR="00A81BDF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</w:t>
            </w:r>
            <w:r w:rsidR="00116737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16737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 w:rsidR="00A81BDF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</w:t>
            </w:r>
            <w:r w:rsidR="00116737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A81BDF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56</w:t>
            </w:r>
            <w:r w:rsidR="00116737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ssistance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BA54F5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risis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0B3A76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2528E" w:rsidRPr="000B3A76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A81BDF" w:rsidRPr="000B3A76">
              <w:rPr>
                <w:rFonts w:ascii="Arial" w:eastAsia="Times New Roman" w:hAnsi="Arial" w:cs="Arial"/>
                <w:sz w:val="20"/>
                <w:szCs w:val="20"/>
              </w:rPr>
              <w:t>3</w:t>
            </w:r>
            <w:r w:rsidR="00BA54F5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0B3A76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401F515B" w:rsidR="00324414" w:rsidRPr="000B3A76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Social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2B5FFC34" w:rsidR="00F843A5" w:rsidRPr="000B3A76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B3A76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0B3A76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0B3A76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88,214,000.00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B3A76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0B3A76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B3A76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69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0B3A76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0B3A76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0B3A76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0B3A76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172531B" w:rsidR="00F843A5" w:rsidRPr="000B3A76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0B3A76">
              <w:rPr>
                <w:rFonts w:eastAsia="Times New Roman"/>
              </w:rPr>
              <w:t xml:space="preserve"> </w:t>
            </w:r>
            <w:r w:rsidR="00192DD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0B3A76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0B3A76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D16141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0B3A7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C8563D4" w:rsidR="00C71305" w:rsidRPr="000B3A76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0B3A76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0B3A76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0B3A76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0B3A76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0B3A76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0B3A76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0B3A76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A585A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611DE" w:rsidRPr="000B3A76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0B3A76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0B3A76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0B3A7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0B3A76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602009EC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B3A76" w:rsidRPr="000B3A7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5DE5FC80" w:rsidR="009702AE" w:rsidRPr="000B3A76" w:rsidRDefault="00F436EA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0B3A76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0B3A76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0B3A76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6B8954F6" w:rsidR="00FF1B00" w:rsidRPr="000B3A76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0E8D4C98" w14:textId="0C493F72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11,266 FFPs worth ₱5M to a total of 9,544 families under lockdown from 34 barangays in 12 cities/towns in Bohol and Negros Oriental; of which, some LGUs requested for two (2) FFPs for each family recipient.</w:t>
            </w:r>
          </w:p>
          <w:p w14:paraId="7113B2EE" w14:textId="58B17E73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a total of 15,705 FFPs to PWDs affected by the pandemic in the Region.</w:t>
            </w:r>
          </w:p>
          <w:p w14:paraId="57FB832D" w14:textId="77777777" w:rsidR="00303892" w:rsidRPr="000B3A76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0B3A76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0B3A76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Social Amelioration Program is over with the expiry of the Bayanihan 1.</w:t>
            </w:r>
          </w:p>
          <w:p w14:paraId="56474775" w14:textId="1D6D088F" w:rsidR="00FB0EB0" w:rsidRPr="000B3A76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0B3A76" w:rsidRPr="000B3A76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0B3A76" w:rsidRPr="000B3A76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0B3A76" w:rsidRPr="000B3A76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0B3A76" w:rsidRPr="000B3A76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0B3A76" w:rsidRPr="000B3A76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0B3A76" w:rsidRPr="000B3A76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0B3A76" w:rsidRPr="000B3A76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0B3A76" w:rsidRPr="000B3A76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0B3A76" w:rsidRPr="000B3A76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0B3A76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B3A76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0B3A76" w:rsidRPr="000B3A76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</w:tcPr>
                <w:p w14:paraId="4CA8813C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0B3A76" w:rsidRPr="000B3A76" w14:paraId="1AA19FD2" w14:textId="77777777" w:rsidTr="001C3081">
              <w:tc>
                <w:tcPr>
                  <w:tcW w:w="1436" w:type="dxa"/>
                </w:tcPr>
                <w:p w14:paraId="4AEB0B58" w14:textId="7F676DB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0B3A76" w:rsidRPr="000B3A76" w14:paraId="0EC65824" w14:textId="77777777" w:rsidTr="001C3081">
              <w:tc>
                <w:tcPr>
                  <w:tcW w:w="1436" w:type="dxa"/>
                </w:tcPr>
                <w:p w14:paraId="34BF86D3" w14:textId="4648BD04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0B3A76" w:rsidRPr="000B3A76" w14:paraId="098D49DB" w14:textId="77777777" w:rsidTr="001C3081">
              <w:tc>
                <w:tcPr>
                  <w:tcW w:w="1436" w:type="dxa"/>
                </w:tcPr>
                <w:p w14:paraId="6A302921" w14:textId="4BAB236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0B3A76" w:rsidRPr="000B3A76" w14:paraId="7654B1F6" w14:textId="77777777" w:rsidTr="001C3081">
              <w:tc>
                <w:tcPr>
                  <w:tcW w:w="1436" w:type="dxa"/>
                </w:tcPr>
                <w:p w14:paraId="0C5718A6" w14:textId="347E406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0B3A76" w:rsidRPr="000B3A76" w14:paraId="6BE596CF" w14:textId="77777777" w:rsidTr="001C3081">
              <w:tc>
                <w:tcPr>
                  <w:tcW w:w="1436" w:type="dxa"/>
                </w:tcPr>
                <w:p w14:paraId="2A3C1B23" w14:textId="50091E9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0B3A76" w:rsidRPr="000B3A76" w14:paraId="011BF9FA" w14:textId="77777777" w:rsidTr="001C3081">
              <w:tc>
                <w:tcPr>
                  <w:tcW w:w="1436" w:type="dxa"/>
                </w:tcPr>
                <w:p w14:paraId="61D77397" w14:textId="4674BC7C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1E6C40F9" w14:textId="4484079D" w:rsidR="00FB0EB0" w:rsidRPr="000B3A76" w:rsidRDefault="009F1B90" w:rsidP="00D622DE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is now implementing the Bayanihan 2subsidy program.</w:t>
            </w:r>
          </w:p>
        </w:tc>
      </w:tr>
    </w:tbl>
    <w:p w14:paraId="2AE4872A" w14:textId="77777777" w:rsidR="000A0BBB" w:rsidRPr="000B3A76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0B3A7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0B3A76">
        <w:rPr>
          <w:rFonts w:ascii="Arial" w:eastAsia="Arial" w:hAnsi="Arial" w:cs="Arial"/>
          <w:b/>
          <w:sz w:val="24"/>
          <w:szCs w:val="24"/>
        </w:rPr>
        <w:t>DSWD-FO</w:t>
      </w:r>
      <w:r w:rsidR="00D16141" w:rsidRPr="000B3A76">
        <w:rPr>
          <w:rFonts w:ascii="Arial" w:eastAsia="Arial" w:hAnsi="Arial" w:cs="Arial"/>
          <w:b/>
          <w:sz w:val="24"/>
          <w:szCs w:val="24"/>
        </w:rPr>
        <w:t xml:space="preserve"> </w:t>
      </w:r>
      <w:r w:rsidRPr="000B3A7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7830"/>
      </w:tblGrid>
      <w:tr w:rsidR="000B3A76" w:rsidRPr="000B3A76" w14:paraId="6AB993B2" w14:textId="77777777" w:rsidTr="00107C3A">
        <w:trPr>
          <w:trHeight w:val="20"/>
        </w:trPr>
        <w:tc>
          <w:tcPr>
            <w:tcW w:w="1951" w:type="dxa"/>
          </w:tcPr>
          <w:p w14:paraId="3394EBD6" w14:textId="77777777" w:rsidR="00107C3A" w:rsidRPr="000B3A76" w:rsidRDefault="00107C3A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107C3A" w:rsidRPr="000B3A76" w:rsidRDefault="00107C3A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ITUATIONS / ACTIONS UNDERTAKEN</w:t>
            </w:r>
          </w:p>
        </w:tc>
      </w:tr>
      <w:tr w:rsidR="000B3A76" w:rsidRPr="000B3A76" w14:paraId="56B74FAE" w14:textId="77777777" w:rsidTr="00107C3A">
        <w:trPr>
          <w:trHeight w:val="20"/>
        </w:trPr>
        <w:tc>
          <w:tcPr>
            <w:tcW w:w="1951" w:type="dxa"/>
            <w:vAlign w:val="center"/>
          </w:tcPr>
          <w:p w14:paraId="6C640F12" w14:textId="01663B3F" w:rsidR="00E96404" w:rsidRPr="0007244E" w:rsidRDefault="009829BE" w:rsidP="00D870DC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7244E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5</w:t>
            </w:r>
            <w:r w:rsidR="00D16141" w:rsidRPr="000724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07244E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07244E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0724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07244E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0562EA0B" w:rsidR="00262E5B" w:rsidRPr="0063454D" w:rsidRDefault="00262E5B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72DC3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D870DC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D870DC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10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D870DC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75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D870DC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4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ale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resentatives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eight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us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HTIs);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FC7EC2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="00D870DC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FC7EC2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D870DC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80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lastRenderedPageBreak/>
              <w:t>families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815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E072073" w14:textId="6C378891" w:rsidR="00262E5B" w:rsidRPr="0063454D" w:rsidRDefault="00730840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829BE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19,717 </w:t>
            </w:r>
            <w:r w:rsidR="00875610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9829BE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4,747,248.08.</w:t>
            </w:r>
          </w:p>
          <w:p w14:paraId="200DD354" w14:textId="3053B3B7" w:rsidR="00155E19" w:rsidRPr="0063454D" w:rsidRDefault="00155E19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EC2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572DC3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</w:t>
            </w:r>
            <w:r w:rsidR="00D870DC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</w:t>
            </w:r>
            <w:r w:rsidR="00FC7EC2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70DC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14</w:t>
            </w:r>
            <w:r w:rsidR="00D16141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D16141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7055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2</w:t>
            </w:r>
            <w:r w:rsidR="00D870DC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83</w:t>
            </w:r>
            <w:r w:rsidR="00FC7EC2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70DC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56</w:t>
            </w:r>
            <w:r w:rsidR="00FC7EC2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;</w:t>
            </w:r>
            <w:r w:rsidR="00D16141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FC7EC2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572DC3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</w:t>
            </w:r>
            <w:r w:rsidR="00FC7EC2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70DC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08</w:t>
            </w:r>
            <w:r w:rsidR="00D16141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D16141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A5334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</w:t>
            </w:r>
            <w:r w:rsidR="00D870DC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6</w:t>
            </w:r>
            <w:r w:rsidR="00FC7EC2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70DC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63</w:t>
            </w:r>
            <w:r w:rsidR="00FC7EC2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</w:t>
            </w:r>
            <w:r w:rsidR="00D16141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1AE6F036" w:rsidR="00C514DA" w:rsidRPr="0063454D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289A0E6D" w14:textId="3DD764E5" w:rsidR="00D870DC" w:rsidRPr="0063454D" w:rsidRDefault="00D870DC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VIII conducted an Emergency Meeting with Municipal Links.</w:t>
            </w:r>
          </w:p>
          <w:p w14:paraId="5128391B" w14:textId="49BE8139" w:rsidR="002A0155" w:rsidRPr="0063454D" w:rsidRDefault="002A0155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2B92C17E" w:rsidR="00E96404" w:rsidRPr="0063454D" w:rsidRDefault="00E96404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266C30D1" w14:textId="0E2B5B21" w:rsidR="00206A9C" w:rsidRPr="0063454D" w:rsidRDefault="00A8361D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Emergency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Subsidy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3454D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220</w:t>
            </w:r>
            <w:r w:rsidR="0063454D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63454D" w:rsidRPr="0063454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,100,000.00.</w:t>
            </w:r>
          </w:p>
          <w:p w14:paraId="79C8C62F" w14:textId="7D5966C6" w:rsidR="00ED50BE" w:rsidRPr="0063454D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recorde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2237D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63454D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3454D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7,747</w:t>
            </w:r>
            <w:r w:rsidR="0063454D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C4ADC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63454D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38,735,000.00</w:t>
            </w:r>
            <w:r w:rsidR="009829BE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</w:p>
          <w:p w14:paraId="32DCABCB" w14:textId="05C96EAA" w:rsidR="00E96404" w:rsidRPr="0063454D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D16141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63454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63454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737E834E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5100A265" w:rsidR="009702AE" w:rsidRPr="000B3A76" w:rsidRDefault="00013B89" w:rsidP="00C74F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C74F0A" w:rsidRPr="000B3A76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Pr="000B3A76">
              <w:rPr>
                <w:rFonts w:ascii="Arial" w:eastAsia="Arial" w:hAnsi="Arial" w:cs="Arial"/>
                <w:sz w:val="20"/>
                <w:szCs w:val="20"/>
              </w:rPr>
              <w:t xml:space="preserve">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6272BCAE" w:rsidR="00013B89" w:rsidRPr="000B3A76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0B3A76">
              <w:rPr>
                <w:rFonts w:ascii="Arial" w:eastAsia="Arial" w:hAnsi="Arial" w:cs="Arial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66BD3ED1" w14:textId="746DDA05" w:rsidR="00C74F0A" w:rsidRPr="000B3A76" w:rsidRDefault="00C74F0A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DSWD-FO IX provided FNFIs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6,566 Locally Stranded Individuals (LSIs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4932EFC2" w14:textId="7BA465E3" w:rsidR="0063333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9B17B7" w14:textId="0E9FB234" w:rsidR="00565A8A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0B3A76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0B3A76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Pr="000B3A76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0B3A76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34C90CC4" w14:textId="77777777" w:rsidR="00D622DE" w:rsidRDefault="00D622DE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11BDBB8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189D89AC" w:rsidR="009702AE" w:rsidRPr="000B3A76" w:rsidRDefault="009829BE" w:rsidP="00D835A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D835AE" w:rsidRPr="000B3A76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B3A7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0B3A76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0B3A76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0B3A76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FC3E580" w:rsidR="00E57A3A" w:rsidRPr="000B3A76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0B3A76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B3A76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39482915" w14:textId="77777777" w:rsidR="008B3166" w:rsidRPr="000B3A76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0F9AE03" w14:textId="0B29CF0C" w:rsidR="009702AE" w:rsidRPr="000B3A76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lastRenderedPageBreak/>
              <w:t>Social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1BBFA01B" w:rsidR="004E029E" w:rsidRPr="000B3A76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0B3A76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0B3A76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A0C30C1" w14:textId="3095A7F3" w:rsidR="009829BE" w:rsidRPr="000B3A76" w:rsidRDefault="009829BE" w:rsidP="009829BE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DSWD-FO X has served </w:t>
            </w:r>
            <w:r w:rsidR="00D835AE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35AE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25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beneficiaries for the Bayanihan 2 ESP Implementation amounting to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D835AE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0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35AE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50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,000.00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 of 2</w:t>
            </w:r>
            <w:r w:rsidR="00D835AE" w:rsidRPr="000B3A76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 November 2020, 12NN.</w:t>
            </w:r>
          </w:p>
          <w:p w14:paraId="503A5847" w14:textId="7D3ED24B" w:rsidR="00B704B0" w:rsidRPr="000B3A76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0B3A76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5C3FBF0D" w14:textId="77777777" w:rsidR="00250DE9" w:rsidRDefault="00250DE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3131BD81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260EDA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8A7C25"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260ED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260EDA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260EDA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04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2020,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 w:rsidRPr="00260E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260EDA">
              <w:rPr>
                <w:rFonts w:ascii="Arial" w:hAnsi="Arial" w:cs="Arial"/>
                <w:sz w:val="20"/>
                <w:szCs w:val="20"/>
              </w:rPr>
              <w:t>w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with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oo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th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upo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thei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tur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gion</w:t>
            </w:r>
            <w:r w:rsidRPr="00260E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260EDA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260EDA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260EDA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260EDA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1BEDEAC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6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83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28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3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1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2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0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9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.</w:t>
            </w:r>
          </w:p>
          <w:p w14:paraId="16AFA2C4" w14:textId="32FF1517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260EDA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DSWD-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1994FF3E" w14:textId="77777777" w:rsidR="00250DE9" w:rsidRDefault="00250DE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08BB6EC4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83B3A8E" w:rsidR="009702AE" w:rsidRPr="007F0C0C" w:rsidRDefault="00AC3D7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7F0C0C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7F0C0C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7F52723A" w:rsidR="00B80096" w:rsidRPr="007F0C0C" w:rsidRDefault="00B80096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5,349,371.80 </w:t>
            </w:r>
            <w:r w:rsidR="00310FFC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7193781" w14:textId="6C67A6BD" w:rsidR="00AC3D7A" w:rsidRPr="007F0C0C" w:rsidRDefault="00DB029D" w:rsidP="00AC3D7A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delivery of 3,152 FFPs amounting to ₱1,423,004.16 requested by the LGU of Bislig City, Surigao Del Sur intended for the Tricycle Drivers affected by community quarantine in the city.</w:t>
            </w:r>
          </w:p>
          <w:p w14:paraId="65E8982F" w14:textId="4C608C80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Facilitated the approval and preparation of RIS of augmentation request from LGUs of San Agustin and Tandag City, Surigao Del Sur. The LGUs requested 2,908 and 2,656 FFPs respectively.</w:t>
            </w:r>
          </w:p>
          <w:p w14:paraId="457AF2CB" w14:textId="47A9FA3B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,8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 xml:space="preserve">3,386,698.86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7F0C0C" w:rsidRDefault="0006603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1488C9BA" w14:textId="77777777" w:rsidR="00114FDF" w:rsidRPr="007F0C0C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7F0C0C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7F0C0C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7F0C0C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3CAD2536" w14:textId="41516270" w:rsidR="00066031" w:rsidRPr="007F0C0C" w:rsidRDefault="0064567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</w:tc>
      </w:tr>
    </w:tbl>
    <w:p w14:paraId="1746D722" w14:textId="77777777" w:rsidR="005E36BD" w:rsidRDefault="005E36BD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7259160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Pr="00D72724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1147935D" w14:textId="6B31BEBA" w:rsidR="00511AF3" w:rsidRPr="00511AF3" w:rsidRDefault="000B3A76" w:rsidP="00511AF3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DIANE C. PELEGRINO</w:t>
            </w:r>
          </w:p>
          <w:p w14:paraId="4155D523" w14:textId="3F158352" w:rsidR="00BD3C7E" w:rsidRPr="003A585A" w:rsidRDefault="000B3A76" w:rsidP="00511AF3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MARC LEO L. BUTAC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14DE7955" w14:textId="6C87CCBB" w:rsidR="003A585A" w:rsidRDefault="000B3A76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LESLIE R. JAWILI</w:t>
            </w:r>
          </w:p>
        </w:tc>
      </w:tr>
    </w:tbl>
    <w:p w14:paraId="05306CAB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1A3778A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98DFBA7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705E525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EF89D51" w14:textId="3495E184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4F95426" w14:textId="77777777" w:rsidR="00072CDE" w:rsidRDefault="00072C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40FA0FC" w14:textId="21047C03" w:rsidR="00301D03" w:rsidRDefault="00301D03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41652DC" w14:textId="77777777" w:rsidR="000B3A76" w:rsidRDefault="000B3A76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EE9901B" w14:textId="77777777" w:rsidR="00173497" w:rsidRDefault="00173497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6DA26CDE" w:rsidR="009616A2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</w:t>
      </w:r>
      <w:r w:rsidR="00D16141">
        <w:rPr>
          <w:rFonts w:ascii="Arial" w:eastAsia="Arial" w:hAnsi="Arial" w:cs="Arial"/>
          <w:b/>
          <w:color w:val="002060"/>
          <w:sz w:val="28"/>
          <w:szCs w:val="24"/>
        </w:rPr>
        <w:t xml:space="preserve"> </w:t>
      </w: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DOCUMENTATION</w:t>
      </w:r>
    </w:p>
    <w:p w14:paraId="1DEEC55F" w14:textId="247B8E85" w:rsidR="00B26F3C" w:rsidRPr="00B26F3C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BD63394" wp14:editId="03A53120">
            <wp:simplePos x="0" y="0"/>
            <wp:positionH relativeFrom="margin">
              <wp:posOffset>291465</wp:posOffset>
            </wp:positionH>
            <wp:positionV relativeFrom="paragraph">
              <wp:posOffset>160655</wp:posOffset>
            </wp:positionV>
            <wp:extent cx="5689600" cy="426720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B4D8E" w14:textId="14D0BD1C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820B68" w14:textId="40C745BE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76631140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285DBAB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4D0A9EE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2EAE3D9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169B3D0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11FD099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1246B00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20DD3A1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5524D82" w14:textId="77777777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5294A3D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5F53798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03E39FD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BABDB7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4CB4EF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28B6732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614BC4" w14:textId="779BA7C5" w:rsidR="00250DE9" w:rsidRDefault="00250DE9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003D6A4B" wp14:editId="74489495">
            <wp:simplePos x="0" y="0"/>
            <wp:positionH relativeFrom="margin">
              <wp:align>center</wp:align>
            </wp:positionH>
            <wp:positionV relativeFrom="paragraph">
              <wp:posOffset>723900</wp:posOffset>
            </wp:positionV>
            <wp:extent cx="5689600" cy="426720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color w:val="002060"/>
          <w:sz w:val="24"/>
          <w:szCs w:val="24"/>
        </w:rPr>
        <w:br w:type="page"/>
      </w:r>
    </w:p>
    <w:p w14:paraId="65EA0231" w14:textId="4924D4A4" w:rsidR="009616A2" w:rsidRPr="004057CA" w:rsidRDefault="00250DE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lastRenderedPageBreak/>
        <w:drawing>
          <wp:anchor distT="0" distB="0" distL="114300" distR="114300" simplePos="0" relativeHeight="251668480" behindDoc="0" locked="0" layoutInCell="1" allowOverlap="1" wp14:anchorId="24FE7A69" wp14:editId="66514435">
            <wp:simplePos x="0" y="0"/>
            <wp:positionH relativeFrom="margin">
              <wp:align>center</wp:align>
            </wp:positionH>
            <wp:positionV relativeFrom="paragraph">
              <wp:posOffset>4723765</wp:posOffset>
            </wp:positionV>
            <wp:extent cx="5689600" cy="4267200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1037662C" wp14:editId="2DC462D5">
            <wp:simplePos x="0" y="0"/>
            <wp:positionH relativeFrom="margin">
              <wp:align>center</wp:align>
            </wp:positionH>
            <wp:positionV relativeFrom="paragraph">
              <wp:posOffset>170180</wp:posOffset>
            </wp:positionV>
            <wp:extent cx="5689600" cy="4267200"/>
            <wp:effectExtent l="0" t="0" r="63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616A2" w:rsidRPr="004057CA" w:rsidSect="000237D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80DC87" w14:textId="77777777" w:rsidR="00442DA3" w:rsidRDefault="00442DA3">
      <w:pPr>
        <w:spacing w:after="0" w:line="240" w:lineRule="auto"/>
      </w:pPr>
      <w:r>
        <w:separator/>
      </w:r>
    </w:p>
  </w:endnote>
  <w:endnote w:type="continuationSeparator" w:id="0">
    <w:p w14:paraId="2453EBD7" w14:textId="77777777" w:rsidR="00442DA3" w:rsidRDefault="00442D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1D3E152C" w:rsidR="00CB4613" w:rsidRDefault="00CB4613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73EC9506" w:rsidR="00CB4613" w:rsidRDefault="00CB4613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2" w:name="_heading=h.3znysh7" w:colFirst="0" w:colLast="0"/>
    <w:bookmarkEnd w:id="2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072CDE">
      <w:rPr>
        <w:b/>
        <w:noProof/>
        <w:sz w:val="16"/>
        <w:szCs w:val="16"/>
      </w:rPr>
      <w:t>32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072CDE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5</w:t>
    </w:r>
    <w:r w:rsidR="000B3A76">
      <w:rPr>
        <w:rFonts w:ascii="Arial" w:eastAsia="Arial" w:hAnsi="Arial" w:cs="Arial"/>
        <w:sz w:val="14"/>
        <w:szCs w:val="14"/>
      </w:rPr>
      <w:t>4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2</w:t>
    </w:r>
    <w:r w:rsidR="00790A97">
      <w:rPr>
        <w:rFonts w:ascii="Arial" w:eastAsia="Arial" w:hAnsi="Arial" w:cs="Arial"/>
        <w:sz w:val="14"/>
        <w:szCs w:val="14"/>
      </w:rPr>
      <w:t>5</w:t>
    </w:r>
    <w:r>
      <w:rPr>
        <w:rFonts w:ascii="Arial" w:eastAsia="Arial" w:hAnsi="Arial" w:cs="Arial"/>
        <w:sz w:val="14"/>
        <w:szCs w:val="14"/>
      </w:rPr>
      <w:t xml:space="preserve"> November 2020, 6</w:t>
    </w:r>
    <w:r w:rsidR="000B3A76">
      <w:rPr>
        <w:rFonts w:ascii="Arial" w:eastAsia="Arial" w:hAnsi="Arial" w:cs="Arial"/>
        <w:sz w:val="14"/>
        <w:szCs w:val="14"/>
      </w:rPr>
      <w:t>P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CB4613" w:rsidRDefault="00CB4613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1F2F1" w14:textId="77777777" w:rsidR="00442DA3" w:rsidRDefault="00442DA3">
      <w:pPr>
        <w:spacing w:after="0" w:line="240" w:lineRule="auto"/>
      </w:pPr>
      <w:r>
        <w:separator/>
      </w:r>
    </w:p>
  </w:footnote>
  <w:footnote w:type="continuationSeparator" w:id="0">
    <w:p w14:paraId="2CEB1E08" w14:textId="77777777" w:rsidR="00442DA3" w:rsidRDefault="00442D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CB4613" w:rsidRDefault="00CB4613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CB4613" w:rsidRDefault="00CB4613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46"/>
    <w:rsid w:val="00022AB9"/>
    <w:rsid w:val="00022FF7"/>
    <w:rsid w:val="0002363B"/>
    <w:rsid w:val="000237D9"/>
    <w:rsid w:val="00023E76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44E"/>
    <w:rsid w:val="0007253D"/>
    <w:rsid w:val="00072626"/>
    <w:rsid w:val="000726C8"/>
    <w:rsid w:val="000727F3"/>
    <w:rsid w:val="000728A7"/>
    <w:rsid w:val="00072B53"/>
    <w:rsid w:val="00072BEC"/>
    <w:rsid w:val="00072C31"/>
    <w:rsid w:val="00072CDE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3A7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72E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49B7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07C3A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730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4E"/>
    <w:rsid w:val="001720AA"/>
    <w:rsid w:val="00172105"/>
    <w:rsid w:val="001729DF"/>
    <w:rsid w:val="00172E73"/>
    <w:rsid w:val="00173284"/>
    <w:rsid w:val="001732AE"/>
    <w:rsid w:val="00173497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4E1D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259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0DE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0EDA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E9C"/>
    <w:rsid w:val="002E30ED"/>
    <w:rsid w:val="002E3415"/>
    <w:rsid w:val="002E3849"/>
    <w:rsid w:val="002E399F"/>
    <w:rsid w:val="002E3AF3"/>
    <w:rsid w:val="002E4178"/>
    <w:rsid w:val="002E4263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1D03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60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28E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5E4C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400B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6ADB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2DA3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52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AF3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C9A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6BD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4D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1D7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0A97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2AA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1DD9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CAE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0C0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8C7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9BE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8D6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BDF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4BEE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D7A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ADE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CFD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4E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5B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C7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1BFB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0974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2F34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081D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4F0A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613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2DE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5AE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0DC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3E77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0F0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7EB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6EA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1FDD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252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6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BB4E76C-9ECE-4E5B-B54B-39E722C5E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4</Pages>
  <Words>12530</Words>
  <Characters>71425</Characters>
  <Application>Microsoft Office Word</Application>
  <DocSecurity>0</DocSecurity>
  <Lines>595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8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Diane C. Pelegrino</cp:lastModifiedBy>
  <cp:revision>24</cp:revision>
  <dcterms:created xsi:type="dcterms:W3CDTF">2020-11-24T10:53:00Z</dcterms:created>
  <dcterms:modified xsi:type="dcterms:W3CDTF">2020-11-25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